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F93112" w14:textId="77777777" w:rsidR="008F00D8" w:rsidRPr="008F00D8" w:rsidRDefault="0031077B" w:rsidP="0031077B">
      <w:pPr>
        <w:spacing w:before="0" w:after="0"/>
        <w:jc w:val="center"/>
        <w:rPr>
          <w:rFonts w:ascii="Calibri" w:hAnsi="Calibri"/>
          <w:b/>
          <w:sz w:val="28"/>
        </w:rPr>
      </w:pPr>
      <w:r>
        <w:rPr>
          <w:rFonts w:ascii="Calibri" w:hAnsi="Calibri"/>
          <w:b/>
          <w:sz w:val="28"/>
        </w:rPr>
        <w:t>Course:</w:t>
      </w:r>
      <w:r w:rsidR="008F00D8" w:rsidRPr="008F00D8">
        <w:rPr>
          <w:rFonts w:ascii="Calibri" w:hAnsi="Calibri"/>
          <w:b/>
          <w:sz w:val="28"/>
        </w:rPr>
        <w:t xml:space="preserve"> Software Testing</w:t>
      </w:r>
    </w:p>
    <w:p w14:paraId="01DC6479" w14:textId="77777777" w:rsidR="009E7041" w:rsidRPr="001E4A06" w:rsidRDefault="009E7041" w:rsidP="009E7041">
      <w:pPr>
        <w:spacing w:before="0" w:after="0"/>
        <w:jc w:val="center"/>
        <w:rPr>
          <w:rFonts w:ascii="Calibri" w:hAnsi="Calibri"/>
          <w:b/>
          <w:sz w:val="32"/>
        </w:rPr>
      </w:pPr>
    </w:p>
    <w:p w14:paraId="7F071CC4" w14:textId="77777777" w:rsidR="009E7041" w:rsidRPr="001E4A06" w:rsidRDefault="009E7041" w:rsidP="0097081A">
      <w:pPr>
        <w:spacing w:before="0" w:after="0"/>
        <w:jc w:val="center"/>
        <w:rPr>
          <w:rFonts w:ascii="Calibri" w:hAnsi="Calibri"/>
          <w:b/>
          <w:sz w:val="32"/>
        </w:rPr>
      </w:pPr>
      <w:r w:rsidRPr="001E4A06">
        <w:rPr>
          <w:rFonts w:ascii="Calibri" w:hAnsi="Calibri"/>
          <w:b/>
          <w:sz w:val="32"/>
        </w:rPr>
        <w:t xml:space="preserve">Lab. </w:t>
      </w:r>
      <w:r w:rsidR="00A820DB" w:rsidRPr="001E4A06">
        <w:rPr>
          <w:rFonts w:ascii="Calibri" w:hAnsi="Calibri"/>
          <w:b/>
          <w:sz w:val="32"/>
        </w:rPr>
        <w:t>Report</w:t>
      </w:r>
      <w:r w:rsidRPr="001E4A06">
        <w:rPr>
          <w:rFonts w:ascii="Calibri" w:hAnsi="Calibri"/>
          <w:b/>
          <w:sz w:val="32"/>
        </w:rPr>
        <w:t xml:space="preserve"> #</w:t>
      </w:r>
      <w:r w:rsidR="00BA6540" w:rsidRPr="001E4A06">
        <w:rPr>
          <w:rFonts w:ascii="Calibri" w:hAnsi="Calibri"/>
          <w:b/>
          <w:sz w:val="32"/>
        </w:rPr>
        <w:t>2</w:t>
      </w:r>
      <w:r w:rsidR="00C203A0" w:rsidRPr="001E4A06">
        <w:rPr>
          <w:rFonts w:ascii="Calibri" w:hAnsi="Calibri"/>
          <w:b/>
          <w:sz w:val="32"/>
        </w:rPr>
        <w:t xml:space="preserve"> – </w:t>
      </w:r>
      <w:r w:rsidR="0097081A" w:rsidRPr="00801B89">
        <w:rPr>
          <w:rFonts w:ascii="Calibri" w:hAnsi="Calibri"/>
          <w:b/>
          <w:sz w:val="32"/>
        </w:rPr>
        <w:t>Automated Requirements-Based API Unit Testing using JUnit</w:t>
      </w:r>
    </w:p>
    <w:p w14:paraId="4EE78EDB" w14:textId="77777777" w:rsidR="009E7041" w:rsidRPr="001E4A06" w:rsidRDefault="009E7041" w:rsidP="009E7041">
      <w:pPr>
        <w:spacing w:before="0" w:after="0"/>
        <w:jc w:val="center"/>
        <w:rPr>
          <w:rFonts w:ascii="Calibri" w:hAnsi="Calibri" w:cs="Arial"/>
          <w:color w:val="000000"/>
          <w:sz w:val="24"/>
        </w:rPr>
      </w:pPr>
    </w:p>
    <w:tbl>
      <w:tblPr>
        <w:tblW w:w="46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8"/>
        <w:gridCol w:w="2699"/>
      </w:tblGrid>
      <w:tr w:rsidR="003423E2" w:rsidRPr="00FD2C40" w14:paraId="627B9A64" w14:textId="77777777" w:rsidTr="00FD2C40">
        <w:trPr>
          <w:trHeight w:val="281"/>
          <w:jc w:val="center"/>
        </w:trPr>
        <w:tc>
          <w:tcPr>
            <w:tcW w:w="1908" w:type="dxa"/>
          </w:tcPr>
          <w:p w14:paraId="24603782" w14:textId="77777777" w:rsidR="003423E2" w:rsidRPr="00FD2C40" w:rsidRDefault="003423E2" w:rsidP="00FD2C40">
            <w:pPr>
              <w:spacing w:before="0" w:after="0"/>
              <w:jc w:val="right"/>
              <w:rPr>
                <w:rFonts w:ascii="Calibri" w:eastAsia="SimSun" w:hAnsi="Calibri" w:cs="Arial"/>
                <w:noProof/>
                <w:sz w:val="22"/>
              </w:rPr>
            </w:pPr>
            <w:r w:rsidRPr="00FD2C40">
              <w:rPr>
                <w:rFonts w:ascii="Calibri" w:eastAsia="SimSun" w:hAnsi="Calibri" w:cs="Arial"/>
                <w:noProof/>
                <w:sz w:val="22"/>
              </w:rPr>
              <w:t xml:space="preserve">Group #: </w:t>
            </w:r>
          </w:p>
        </w:tc>
        <w:tc>
          <w:tcPr>
            <w:tcW w:w="2699" w:type="dxa"/>
          </w:tcPr>
          <w:p w14:paraId="1A3E48CD" w14:textId="4D1341AF" w:rsidR="003423E2" w:rsidRPr="00FD2C40" w:rsidRDefault="00CA5A27" w:rsidP="00FD2C40">
            <w:pPr>
              <w:spacing w:before="0" w:after="0"/>
              <w:jc w:val="center"/>
              <w:rPr>
                <w:rFonts w:ascii="Calibri" w:eastAsia="SimSun" w:hAnsi="Calibri" w:cs="Arial"/>
                <w:noProof/>
                <w:sz w:val="22"/>
              </w:rPr>
            </w:pPr>
            <w:r>
              <w:rPr>
                <w:rFonts w:ascii="Calibri" w:eastAsia="SimSun" w:hAnsi="Calibri" w:cs="Arial"/>
                <w:noProof/>
                <w:sz w:val="22"/>
              </w:rPr>
              <w:t>G59</w:t>
            </w:r>
          </w:p>
        </w:tc>
      </w:tr>
      <w:tr w:rsidR="00CA5B1F" w:rsidRPr="00FD2C40" w14:paraId="3F18E8C9" w14:textId="77777777" w:rsidTr="00FD2C40">
        <w:trPr>
          <w:trHeight w:val="269"/>
          <w:jc w:val="center"/>
        </w:trPr>
        <w:tc>
          <w:tcPr>
            <w:tcW w:w="1908" w:type="dxa"/>
            <w:vMerge w:val="restart"/>
          </w:tcPr>
          <w:p w14:paraId="3ADED7D4" w14:textId="77777777" w:rsidR="00CA5B1F" w:rsidRPr="00FD2C40" w:rsidRDefault="00CA5B1F" w:rsidP="00FD2C40">
            <w:pPr>
              <w:spacing w:before="0" w:after="0"/>
              <w:jc w:val="right"/>
              <w:rPr>
                <w:rFonts w:ascii="Calibri" w:eastAsia="SimSun" w:hAnsi="Calibri" w:cs="Arial"/>
                <w:noProof/>
                <w:sz w:val="22"/>
              </w:rPr>
            </w:pPr>
            <w:r w:rsidRPr="00FD2C40">
              <w:rPr>
                <w:rFonts w:ascii="Calibri" w:eastAsia="SimSun" w:hAnsi="Calibri" w:cs="Arial"/>
                <w:noProof/>
                <w:sz w:val="22"/>
              </w:rPr>
              <w:t xml:space="preserve">Student Names: </w:t>
            </w:r>
          </w:p>
        </w:tc>
        <w:tc>
          <w:tcPr>
            <w:tcW w:w="2699" w:type="dxa"/>
          </w:tcPr>
          <w:p w14:paraId="120AB044" w14:textId="1E6E7BFE" w:rsidR="00CA5B1F" w:rsidRPr="00FD2C40" w:rsidRDefault="00CA5A27" w:rsidP="00FD2C40">
            <w:pPr>
              <w:spacing w:before="0" w:after="0"/>
              <w:rPr>
                <w:rFonts w:ascii="Calibri" w:eastAsia="SimSun" w:hAnsi="Calibri" w:cs="Arial"/>
                <w:noProof/>
                <w:sz w:val="22"/>
              </w:rPr>
            </w:pPr>
            <w:r>
              <w:rPr>
                <w:rFonts w:ascii="Calibri" w:eastAsia="SimSun" w:hAnsi="Calibri" w:cs="Arial"/>
                <w:noProof/>
                <w:sz w:val="22"/>
              </w:rPr>
              <w:t>Patrick Hamill</w:t>
            </w:r>
          </w:p>
        </w:tc>
      </w:tr>
      <w:tr w:rsidR="00CA5B1F" w:rsidRPr="00FD2C40" w14:paraId="0C517843" w14:textId="77777777" w:rsidTr="00FD2C40">
        <w:trPr>
          <w:trHeight w:val="281"/>
          <w:jc w:val="center"/>
        </w:trPr>
        <w:tc>
          <w:tcPr>
            <w:tcW w:w="1908" w:type="dxa"/>
            <w:vMerge/>
          </w:tcPr>
          <w:p w14:paraId="39A736D2" w14:textId="77777777" w:rsidR="00CA5B1F" w:rsidRPr="00FD2C40" w:rsidRDefault="00CA5B1F" w:rsidP="00FD2C40">
            <w:pPr>
              <w:spacing w:before="0" w:after="0"/>
              <w:jc w:val="right"/>
              <w:rPr>
                <w:rFonts w:ascii="Calibri" w:eastAsia="SimSun" w:hAnsi="Calibri" w:cs="Arial"/>
                <w:noProof/>
                <w:sz w:val="22"/>
              </w:rPr>
            </w:pPr>
          </w:p>
        </w:tc>
        <w:tc>
          <w:tcPr>
            <w:tcW w:w="2699" w:type="dxa"/>
          </w:tcPr>
          <w:p w14:paraId="5EEEDAEC" w14:textId="5678D94C" w:rsidR="00CA5B1F" w:rsidRPr="00FD2C40" w:rsidRDefault="00CA5A27" w:rsidP="00FD2C40">
            <w:pPr>
              <w:spacing w:before="0" w:after="0"/>
              <w:rPr>
                <w:rFonts w:ascii="Calibri" w:eastAsia="SimSun" w:hAnsi="Calibri" w:cs="Arial"/>
                <w:noProof/>
                <w:sz w:val="22"/>
              </w:rPr>
            </w:pPr>
            <w:r>
              <w:rPr>
                <w:rFonts w:ascii="Calibri" w:eastAsia="SimSun" w:hAnsi="Calibri" w:cs="Arial"/>
                <w:noProof/>
                <w:sz w:val="22"/>
              </w:rPr>
              <w:t>James Cassidy</w:t>
            </w:r>
          </w:p>
        </w:tc>
      </w:tr>
    </w:tbl>
    <w:p w14:paraId="2C7F64BA" w14:textId="77777777" w:rsidR="00402BA2" w:rsidRPr="001E4A06" w:rsidRDefault="00402BA2" w:rsidP="00A820DB">
      <w:pPr>
        <w:jc w:val="center"/>
        <w:rPr>
          <w:rFonts w:ascii="Helvetica" w:hAnsi="Helvetica"/>
          <w:sz w:val="18"/>
          <w:szCs w:val="18"/>
        </w:rPr>
      </w:pPr>
    </w:p>
    <w:p w14:paraId="2E480ADD" w14:textId="77777777" w:rsidR="002872B5" w:rsidRPr="001E4A06" w:rsidRDefault="00966414" w:rsidP="002872B5">
      <w:pPr>
        <w:pStyle w:val="Heading1"/>
      </w:pPr>
      <w:r>
        <w:t>U</w:t>
      </w:r>
      <w:r w:rsidRPr="00557E6C">
        <w:t xml:space="preserve">nit testing </w:t>
      </w:r>
      <w:r>
        <w:t>plan</w:t>
      </w:r>
    </w:p>
    <w:p w14:paraId="1CD58B37" w14:textId="0CA43E51" w:rsidR="002872B5" w:rsidRPr="00464EFA" w:rsidRDefault="00A20D41" w:rsidP="00750DFF">
      <w:pPr>
        <w:rPr>
          <w:b/>
          <w:bCs/>
          <w:u w:val="single"/>
        </w:rPr>
      </w:pPr>
      <w:r w:rsidRPr="00464EFA">
        <w:rPr>
          <w:b/>
          <w:bCs/>
          <w:u w:val="single"/>
        </w:rPr>
        <w:t>Patrick’s Unit Testing Plan</w:t>
      </w:r>
    </w:p>
    <w:p w14:paraId="5839B20C" w14:textId="351B1DE9" w:rsidR="003B1057" w:rsidRDefault="00CA5A27" w:rsidP="00750DFF">
      <w:r>
        <w:t>Going forward with lab 2, I’ve decided to use Equival</w:t>
      </w:r>
      <w:r w:rsidR="003B1057">
        <w:t>ence class testing, or Equivalence class partitioning as my Black Box Testing Technique. Equivalence partitioning is an important testing technique used by testers to group different input data deriving tests cases that offer a wide level of coverage for the system under test. It is an important and useful foundation for many other techniques and approaches in software testing, therefore I thought it an appropriate candidate for this lab.</w:t>
      </w:r>
    </w:p>
    <w:p w14:paraId="6C574769" w14:textId="49769BF7" w:rsidR="00BF42D2" w:rsidRDefault="00BF42D2" w:rsidP="00750DFF">
      <w:r>
        <w:t>From the lectures and lecture slides, I plan on deriving my test Cases in the following way;</w:t>
      </w:r>
    </w:p>
    <w:p w14:paraId="664A24A0" w14:textId="650C0A50" w:rsidR="00BF42D2" w:rsidRDefault="00BF42D2" w:rsidP="00BF42D2">
      <w:pPr>
        <w:pStyle w:val="ListParagraph"/>
        <w:numPr>
          <w:ilvl w:val="0"/>
          <w:numId w:val="5"/>
        </w:numPr>
      </w:pPr>
      <w:r>
        <w:t>Firstly,</w:t>
      </w:r>
      <w:r w:rsidR="008522EA">
        <w:t xml:space="preserve"> I will use </w:t>
      </w:r>
      <w:r w:rsidR="00D75A86">
        <w:t>the Javadoc</w:t>
      </w:r>
      <w:r>
        <w:t xml:space="preserve"> for </w:t>
      </w:r>
      <w:proofErr w:type="spellStart"/>
      <w:r>
        <w:t>JFree</w:t>
      </w:r>
      <w:proofErr w:type="spellEnd"/>
      <w:r>
        <w:t xml:space="preserve"> Chart</w:t>
      </w:r>
      <w:r w:rsidR="008522EA">
        <w:t xml:space="preserve"> to ascertain 5 suitable methods/ functions to test within the Range Class, identifying the appropriate input domains for each.</w:t>
      </w:r>
    </w:p>
    <w:p w14:paraId="3211461D" w14:textId="7A7017C7" w:rsidR="008522EA" w:rsidRDefault="00015DDD" w:rsidP="00BF42D2">
      <w:pPr>
        <w:pStyle w:val="ListParagraph"/>
        <w:numPr>
          <w:ilvl w:val="0"/>
          <w:numId w:val="5"/>
        </w:numPr>
      </w:pPr>
      <w:r>
        <w:t>Next,</w:t>
      </w:r>
      <w:r w:rsidR="00742DAC">
        <w:t xml:space="preserve"> I will partition the test data into equivalent classes depending on the input data, for instance, using the example from the lecture slides, partitioning the test data into what can be inputted for data and column</w:t>
      </w:r>
    </w:p>
    <w:p w14:paraId="7164633E" w14:textId="28C15845" w:rsidR="00742DAC" w:rsidRDefault="00742DAC" w:rsidP="00BF42D2">
      <w:pPr>
        <w:pStyle w:val="ListParagraph"/>
        <w:numPr>
          <w:ilvl w:val="0"/>
          <w:numId w:val="5"/>
        </w:numPr>
      </w:pPr>
      <w:r>
        <w:t xml:space="preserve">Finally, </w:t>
      </w:r>
      <w:r w:rsidR="00AD5E1B">
        <w:t xml:space="preserve">using </w:t>
      </w:r>
      <w:r w:rsidR="005909BC">
        <w:t>Strong Equivalence class testing, I will combine each class into multi-dimensional test cases.</w:t>
      </w:r>
    </w:p>
    <w:p w14:paraId="1C6415BA" w14:textId="440AD704" w:rsidR="005909BC" w:rsidRDefault="005909BC" w:rsidP="005909BC">
      <w:r>
        <w:t xml:space="preserve">Lastly, I will organize my Junit test suite based on Appendix C, splitting each class into its constituent test class, refraining from </w:t>
      </w:r>
      <w:r w:rsidR="00B8652C">
        <w:t>writing multiple classes in the same file. I also intend to stick to the naming convention of prefixing each test with the word “test”, to read and understand the test code more quickly and accurately. Furthermore, when it is required, I plan on using alternative 1 when asserting for expected exceptions in Junit. I hope to stay as consistent as possible, ensuring a high level of understanding and readability throughout.</w:t>
      </w:r>
    </w:p>
    <w:p w14:paraId="0311211D" w14:textId="77777777" w:rsidR="00464EFA" w:rsidRPr="00464EFA" w:rsidRDefault="00464EFA" w:rsidP="00464EFA">
      <w:pPr>
        <w:rPr>
          <w:b/>
          <w:bCs/>
          <w:u w:val="single"/>
        </w:rPr>
      </w:pPr>
      <w:r w:rsidRPr="00464EFA">
        <w:rPr>
          <w:b/>
          <w:bCs/>
          <w:u w:val="single"/>
        </w:rPr>
        <w:t>James’ Unit Testing Plan</w:t>
      </w:r>
    </w:p>
    <w:p w14:paraId="433002CB" w14:textId="52FDA908" w:rsidR="00464EFA" w:rsidRDefault="00464EFA" w:rsidP="00464EFA">
      <w:pPr>
        <w:spacing w:before="0" w:after="0"/>
        <w:jc w:val="left"/>
      </w:pPr>
      <w:r>
        <w:t>Before I start my black box testing on the Data</w:t>
      </w:r>
      <w:r w:rsidR="00002950">
        <w:t xml:space="preserve"> </w:t>
      </w:r>
      <w:r>
        <w:t>Utilities Class, equivalence partitioning will need to be undertaken. This technique involves partitioning the input domain of each method and deriving test cases from the wide range of values that can be input into those methods. From this technique I can derive test cases using Weak Equivalence-Class Testing (WECT) and Strong Equivalence-Class Testing (SECT). This ensures the system under test has a wide array of tests available that cover all aspects of a method.</w:t>
      </w:r>
    </w:p>
    <w:p w14:paraId="23E7F480" w14:textId="77777777" w:rsidR="00464EFA" w:rsidRDefault="00464EFA" w:rsidP="00464EFA">
      <w:pPr>
        <w:spacing w:before="0" w:after="0"/>
        <w:jc w:val="left"/>
      </w:pPr>
    </w:p>
    <w:p w14:paraId="149B994F" w14:textId="0A426C30" w:rsidR="00464EFA" w:rsidRDefault="00464EFA" w:rsidP="00464EFA">
      <w:pPr>
        <w:spacing w:before="0" w:after="0"/>
        <w:jc w:val="left"/>
      </w:pPr>
      <w:r>
        <w:t>With WECT there can be too few test cases and SECT there can be too many test cases. To find a middle ground for deriving test cases, pair-wise testing will be undertaken. This ensures maximum coverage of the system under test whilst minimizing the time spent on each method. This allows me to efficiently tackle each of the five methods in the Data</w:t>
      </w:r>
      <w:r w:rsidR="00002950">
        <w:t xml:space="preserve"> </w:t>
      </w:r>
      <w:r>
        <w:t xml:space="preserve">Utilities Class. </w:t>
      </w:r>
    </w:p>
    <w:p w14:paraId="30553821" w14:textId="77777777" w:rsidR="00464EFA" w:rsidRDefault="00464EFA" w:rsidP="00464EFA">
      <w:pPr>
        <w:spacing w:before="0" w:after="0"/>
        <w:jc w:val="left"/>
      </w:pPr>
    </w:p>
    <w:p w14:paraId="52863E4E" w14:textId="1A5DE5CD" w:rsidR="00464EFA" w:rsidRDefault="00464EFA" w:rsidP="00464EFA">
      <w:r>
        <w:lastRenderedPageBreak/>
        <w:t>Following Appendix C, each test method will begin with ‘test’. This will remain constant though</w:t>
      </w:r>
      <w:r w:rsidR="0080259B">
        <w:t xml:space="preserve"> </w:t>
      </w:r>
      <w:r>
        <w:t>out my entire testing. Test methods will also be grouped together</w:t>
      </w:r>
      <w:r w:rsidR="0080259B">
        <w:t xml:space="preserve"> by</w:t>
      </w:r>
      <w:r w:rsidR="005D27AA">
        <w:t xml:space="preserve"> the</w:t>
      </w:r>
      <w:r w:rsidR="0080259B">
        <w:t xml:space="preserve"> </w:t>
      </w:r>
      <w:r w:rsidR="005D27AA">
        <w:t>method tested</w:t>
      </w:r>
      <w:r>
        <w:t xml:space="preserve">. For example, every </w:t>
      </w:r>
      <w:proofErr w:type="spellStart"/>
      <w:r>
        <w:t>calculateColumnTotal</w:t>
      </w:r>
      <w:proofErr w:type="spellEnd"/>
      <w:r>
        <w:t xml:space="preserve"> test method will be grouped together within DataUtilitiesTest.java instead of one test method beginning at the top whilst another is at the very bottom of the java file. Comments will be used to separate each test method. Allows the user to clearly see what test method belongs to the respective method.</w:t>
      </w:r>
    </w:p>
    <w:p w14:paraId="21E66981" w14:textId="77777777" w:rsidR="00BF42D2" w:rsidRDefault="00BF42D2" w:rsidP="00750DFF"/>
    <w:p w14:paraId="200DF8D8" w14:textId="77777777" w:rsidR="00CC5017" w:rsidRDefault="00CC5017">
      <w:pPr>
        <w:spacing w:before="0" w:after="0"/>
        <w:jc w:val="left"/>
        <w:rPr>
          <w:rFonts w:ascii="Helvetica" w:hAnsi="Helvetica" w:cs="Arial"/>
          <w:b/>
          <w:bCs/>
          <w:smallCaps/>
          <w:kern w:val="32"/>
          <w:sz w:val="22"/>
          <w:szCs w:val="20"/>
        </w:rPr>
      </w:pPr>
      <w:r>
        <w:br w:type="page"/>
      </w:r>
    </w:p>
    <w:p w14:paraId="1177DFC3" w14:textId="678DAB29" w:rsidR="002872B5" w:rsidRDefault="006D5055" w:rsidP="006D5055">
      <w:pPr>
        <w:pStyle w:val="Heading1"/>
      </w:pPr>
      <w:r>
        <w:lastRenderedPageBreak/>
        <w:t>Designing the unit test-cases</w:t>
      </w:r>
      <w:r w:rsidR="00483893">
        <w:t xml:space="preserve"> using </w:t>
      </w:r>
      <w:r w:rsidR="00483893" w:rsidRPr="001D4CB8">
        <w:t>black-box test-case design techniques</w:t>
      </w:r>
    </w:p>
    <w:p w14:paraId="40EC41B3" w14:textId="191E3CAB" w:rsidR="00C3628C" w:rsidRPr="00C3628C" w:rsidRDefault="00C3628C" w:rsidP="00C3628C">
      <w:pPr>
        <w:pStyle w:val="Heading2"/>
      </w:pPr>
      <w:r>
        <w:t>Patrick’s Test Cases</w:t>
      </w:r>
    </w:p>
    <w:p w14:paraId="41650649" w14:textId="4E80AEE8" w:rsidR="00B8652C" w:rsidRDefault="007F72A6" w:rsidP="00DC799B">
      <w:pPr>
        <w:pStyle w:val="Heading3"/>
      </w:pPr>
      <w:r>
        <w:t>public Boolean contains(double value)</w:t>
      </w:r>
    </w:p>
    <w:p w14:paraId="24EFEE43" w14:textId="7DB70BDD" w:rsidR="00C8617F" w:rsidRDefault="00C8617F" w:rsidP="00D97008">
      <w:pPr>
        <w:spacing w:before="0"/>
      </w:pPr>
      <w:r>
        <w:t>Input Domain:</w:t>
      </w:r>
      <w:r w:rsidR="007F72A6">
        <w:t xml:space="preserve"> value</w:t>
      </w:r>
      <w:r w:rsidR="00D97008">
        <w:t>, bounds</w:t>
      </w:r>
    </w:p>
    <w:p w14:paraId="6642701C" w14:textId="3C9B6783" w:rsidR="007F72A6" w:rsidRDefault="002019B0" w:rsidP="002872B5">
      <w:r>
        <w:t>Value:</w:t>
      </w:r>
      <w:r w:rsidR="00CE3F77">
        <w:t xml:space="preserve"> </w:t>
      </w:r>
    </w:p>
    <w:tbl>
      <w:tblPr>
        <w:tblStyle w:val="TableGrid"/>
        <w:tblW w:w="0" w:type="auto"/>
        <w:tblLook w:val="04A0" w:firstRow="1" w:lastRow="0" w:firstColumn="1" w:lastColumn="0" w:noHBand="0" w:noVBand="1"/>
      </w:tblPr>
      <w:tblGrid>
        <w:gridCol w:w="3112"/>
        <w:gridCol w:w="3112"/>
        <w:gridCol w:w="3112"/>
      </w:tblGrid>
      <w:tr w:rsidR="00042FD4" w14:paraId="071BE257" w14:textId="08D2BF9A" w:rsidTr="00042FD4">
        <w:trPr>
          <w:trHeight w:val="705"/>
        </w:trPr>
        <w:tc>
          <w:tcPr>
            <w:tcW w:w="3112" w:type="dxa"/>
          </w:tcPr>
          <w:p w14:paraId="146DC706" w14:textId="3B990785" w:rsidR="00042FD4" w:rsidRDefault="00042FD4" w:rsidP="002872B5">
            <w:r>
              <w:t>value &lt; lower bound</w:t>
            </w:r>
          </w:p>
        </w:tc>
        <w:tc>
          <w:tcPr>
            <w:tcW w:w="3112" w:type="dxa"/>
          </w:tcPr>
          <w:p w14:paraId="527900AE" w14:textId="788C83B2" w:rsidR="00042FD4" w:rsidRDefault="00042FD4" w:rsidP="002872B5">
            <w:r>
              <w:t>lower bound &lt; value &lt; upper bound</w:t>
            </w:r>
          </w:p>
        </w:tc>
        <w:tc>
          <w:tcPr>
            <w:tcW w:w="3112" w:type="dxa"/>
          </w:tcPr>
          <w:p w14:paraId="5151686D" w14:textId="42BBE943" w:rsidR="00042FD4" w:rsidRDefault="00042FD4" w:rsidP="002872B5">
            <w:r>
              <w:t>value &gt; upper bound</w:t>
            </w:r>
          </w:p>
        </w:tc>
      </w:tr>
    </w:tbl>
    <w:p w14:paraId="63E2E676" w14:textId="31FCA67C" w:rsidR="00CE3F77" w:rsidRDefault="00CE3F77" w:rsidP="002872B5">
      <w:bookmarkStart w:id="0" w:name="_Hlk98834691"/>
      <w:r>
        <w:t>Bounds:</w:t>
      </w:r>
    </w:p>
    <w:tbl>
      <w:tblPr>
        <w:tblStyle w:val="TableGrid"/>
        <w:tblW w:w="0" w:type="auto"/>
        <w:tblLook w:val="04A0" w:firstRow="1" w:lastRow="0" w:firstColumn="1" w:lastColumn="0" w:noHBand="0" w:noVBand="1"/>
      </w:tblPr>
      <w:tblGrid>
        <w:gridCol w:w="2357"/>
        <w:gridCol w:w="2357"/>
        <w:gridCol w:w="2358"/>
        <w:gridCol w:w="2280"/>
      </w:tblGrid>
      <w:tr w:rsidR="00CC5017" w14:paraId="28430F76" w14:textId="680B0D01" w:rsidTr="00CC5017">
        <w:tc>
          <w:tcPr>
            <w:tcW w:w="2357" w:type="dxa"/>
          </w:tcPr>
          <w:p w14:paraId="6EA52486" w14:textId="2B0F8E7C" w:rsidR="00CC5017" w:rsidRDefault="00CC5017" w:rsidP="002872B5">
            <w:r>
              <w:t xml:space="preserve">LB &lt; 0 &amp; </w:t>
            </w:r>
            <w:r w:rsidR="00EC1DBF">
              <w:t>UB</w:t>
            </w:r>
            <w:r>
              <w:t xml:space="preserve"> &gt;0</w:t>
            </w:r>
          </w:p>
        </w:tc>
        <w:tc>
          <w:tcPr>
            <w:tcW w:w="2357" w:type="dxa"/>
          </w:tcPr>
          <w:p w14:paraId="5077255C" w14:textId="5CAF8D7F" w:rsidR="00CC5017" w:rsidRDefault="00CC5017" w:rsidP="002872B5">
            <w:r>
              <w:t xml:space="preserve">LB &gt; 0 &amp; </w:t>
            </w:r>
            <w:r w:rsidR="00EC1DBF">
              <w:t>UB</w:t>
            </w:r>
            <w:r>
              <w:t xml:space="preserve"> &gt; 0</w:t>
            </w:r>
          </w:p>
        </w:tc>
        <w:tc>
          <w:tcPr>
            <w:tcW w:w="2358" w:type="dxa"/>
          </w:tcPr>
          <w:p w14:paraId="05E11DDB" w14:textId="499986C3" w:rsidR="00CC5017" w:rsidRDefault="00CC5017" w:rsidP="002872B5">
            <w:r>
              <w:t xml:space="preserve">LB &lt; 0 &amp; </w:t>
            </w:r>
            <w:r w:rsidR="00EC1DBF">
              <w:t>UB</w:t>
            </w:r>
            <w:r>
              <w:t xml:space="preserve"> &lt; 0</w:t>
            </w:r>
          </w:p>
        </w:tc>
        <w:tc>
          <w:tcPr>
            <w:tcW w:w="2280" w:type="dxa"/>
          </w:tcPr>
          <w:p w14:paraId="0AFECD96" w14:textId="53B06397" w:rsidR="00CC5017" w:rsidRDefault="00CC5017" w:rsidP="002872B5">
            <w:r>
              <w:t xml:space="preserve">LB = </w:t>
            </w:r>
            <w:r w:rsidR="00EC1DBF">
              <w:t>UB</w:t>
            </w:r>
          </w:p>
        </w:tc>
      </w:tr>
      <w:bookmarkEnd w:id="0"/>
    </w:tbl>
    <w:p w14:paraId="0C88C45D" w14:textId="31DC1A1F" w:rsidR="00CE3F77" w:rsidRDefault="00CE3F77" w:rsidP="002872B5"/>
    <w:tbl>
      <w:tblPr>
        <w:tblStyle w:val="TableGrid"/>
        <w:tblW w:w="0" w:type="auto"/>
        <w:tblLook w:val="04A0" w:firstRow="1" w:lastRow="0" w:firstColumn="1" w:lastColumn="0" w:noHBand="0" w:noVBand="1"/>
      </w:tblPr>
      <w:tblGrid>
        <w:gridCol w:w="2223"/>
        <w:gridCol w:w="2248"/>
        <w:gridCol w:w="2238"/>
        <w:gridCol w:w="2643"/>
      </w:tblGrid>
      <w:tr w:rsidR="00CE3F77" w14:paraId="3A162E56" w14:textId="77777777" w:rsidTr="000E66C0">
        <w:tc>
          <w:tcPr>
            <w:tcW w:w="2223" w:type="dxa"/>
            <w:shd w:val="clear" w:color="auto" w:fill="D9D9D9" w:themeFill="background1" w:themeFillShade="D9"/>
          </w:tcPr>
          <w:p w14:paraId="5DDAC3D8" w14:textId="46339F87" w:rsidR="00CE3F77" w:rsidRDefault="00CE3F77" w:rsidP="002872B5">
            <w:r>
              <w:t>TC</w:t>
            </w:r>
          </w:p>
        </w:tc>
        <w:tc>
          <w:tcPr>
            <w:tcW w:w="2248" w:type="dxa"/>
            <w:shd w:val="clear" w:color="auto" w:fill="D9D9D9" w:themeFill="background1" w:themeFillShade="D9"/>
          </w:tcPr>
          <w:p w14:paraId="2C98148E" w14:textId="2DDE2D9F" w:rsidR="00CE3F77" w:rsidRDefault="00CE3F77" w:rsidP="002872B5">
            <w:r>
              <w:t>Bounds</w:t>
            </w:r>
          </w:p>
        </w:tc>
        <w:tc>
          <w:tcPr>
            <w:tcW w:w="2238" w:type="dxa"/>
            <w:shd w:val="clear" w:color="auto" w:fill="D9D9D9" w:themeFill="background1" w:themeFillShade="D9"/>
          </w:tcPr>
          <w:p w14:paraId="61595251" w14:textId="4F9A2FDC" w:rsidR="00CE3F77" w:rsidRDefault="00CE3F77" w:rsidP="002872B5">
            <w:r>
              <w:t>Value</w:t>
            </w:r>
          </w:p>
        </w:tc>
        <w:tc>
          <w:tcPr>
            <w:tcW w:w="2643" w:type="dxa"/>
            <w:shd w:val="clear" w:color="auto" w:fill="D9D9D9" w:themeFill="background1" w:themeFillShade="D9"/>
          </w:tcPr>
          <w:p w14:paraId="3AB7D940" w14:textId="485D1A6D" w:rsidR="00CE3F77" w:rsidRDefault="00CE3F77" w:rsidP="002872B5">
            <w:r>
              <w:t>Expected output</w:t>
            </w:r>
          </w:p>
        </w:tc>
      </w:tr>
      <w:tr w:rsidR="00D97008" w14:paraId="5FBF636E" w14:textId="77777777" w:rsidTr="000E66C0">
        <w:tc>
          <w:tcPr>
            <w:tcW w:w="2223" w:type="dxa"/>
          </w:tcPr>
          <w:p w14:paraId="4AB9D7CA" w14:textId="537877A9" w:rsidR="00D97008" w:rsidRDefault="007E1867" w:rsidP="002872B5">
            <w:r>
              <w:t>1</w:t>
            </w:r>
          </w:p>
        </w:tc>
        <w:tc>
          <w:tcPr>
            <w:tcW w:w="2248" w:type="dxa"/>
          </w:tcPr>
          <w:p w14:paraId="56982D2F" w14:textId="07F9AE06" w:rsidR="00D97008" w:rsidRDefault="00D97008" w:rsidP="002872B5">
            <w:r>
              <w:t>-5 &amp; 5</w:t>
            </w:r>
          </w:p>
        </w:tc>
        <w:tc>
          <w:tcPr>
            <w:tcW w:w="2238" w:type="dxa"/>
          </w:tcPr>
          <w:p w14:paraId="270A44E2" w14:textId="6AC296E3" w:rsidR="00D97008" w:rsidRDefault="00D97008" w:rsidP="002872B5">
            <w:r>
              <w:t>-6</w:t>
            </w:r>
          </w:p>
        </w:tc>
        <w:tc>
          <w:tcPr>
            <w:tcW w:w="2643" w:type="dxa"/>
          </w:tcPr>
          <w:p w14:paraId="50015FA7" w14:textId="2196C337" w:rsidR="00D97008" w:rsidRDefault="00D97008" w:rsidP="002872B5">
            <w:r>
              <w:t>False</w:t>
            </w:r>
          </w:p>
        </w:tc>
      </w:tr>
      <w:tr w:rsidR="00D97008" w14:paraId="47E14EAD" w14:textId="77777777" w:rsidTr="000E66C0">
        <w:tc>
          <w:tcPr>
            <w:tcW w:w="2223" w:type="dxa"/>
          </w:tcPr>
          <w:p w14:paraId="6A944973" w14:textId="4F936649" w:rsidR="00D97008" w:rsidRDefault="007E1867" w:rsidP="002872B5">
            <w:r>
              <w:t>2</w:t>
            </w:r>
          </w:p>
        </w:tc>
        <w:tc>
          <w:tcPr>
            <w:tcW w:w="2248" w:type="dxa"/>
          </w:tcPr>
          <w:p w14:paraId="55D29FC9" w14:textId="181DCE4A" w:rsidR="00D97008" w:rsidRDefault="00D97008" w:rsidP="002872B5">
            <w:r>
              <w:t>-5 &amp; 5</w:t>
            </w:r>
          </w:p>
        </w:tc>
        <w:tc>
          <w:tcPr>
            <w:tcW w:w="2238" w:type="dxa"/>
          </w:tcPr>
          <w:p w14:paraId="0C48C826" w14:textId="46238597" w:rsidR="00D97008" w:rsidRDefault="00D97008" w:rsidP="002872B5">
            <w:r>
              <w:t>1</w:t>
            </w:r>
          </w:p>
        </w:tc>
        <w:tc>
          <w:tcPr>
            <w:tcW w:w="2643" w:type="dxa"/>
          </w:tcPr>
          <w:p w14:paraId="5F332362" w14:textId="211AFD7D" w:rsidR="00D97008" w:rsidRDefault="00D97008" w:rsidP="002872B5">
            <w:r>
              <w:t>True</w:t>
            </w:r>
          </w:p>
        </w:tc>
      </w:tr>
      <w:tr w:rsidR="00D97008" w14:paraId="651AA62D" w14:textId="77777777" w:rsidTr="000E66C0">
        <w:tc>
          <w:tcPr>
            <w:tcW w:w="2223" w:type="dxa"/>
          </w:tcPr>
          <w:p w14:paraId="0DEB41D8" w14:textId="64C7DAD4" w:rsidR="00D97008" w:rsidRDefault="007E1867" w:rsidP="002872B5">
            <w:r>
              <w:t>3</w:t>
            </w:r>
          </w:p>
        </w:tc>
        <w:tc>
          <w:tcPr>
            <w:tcW w:w="2248" w:type="dxa"/>
          </w:tcPr>
          <w:p w14:paraId="1549C0A1" w14:textId="4A7FAA53" w:rsidR="00D97008" w:rsidRDefault="00D97008" w:rsidP="002872B5">
            <w:r>
              <w:t>-5 &amp; 5</w:t>
            </w:r>
          </w:p>
        </w:tc>
        <w:tc>
          <w:tcPr>
            <w:tcW w:w="2238" w:type="dxa"/>
          </w:tcPr>
          <w:p w14:paraId="496FAD11" w14:textId="5BC8C6BF" w:rsidR="00D97008" w:rsidRDefault="00D97008" w:rsidP="002872B5">
            <w:r>
              <w:t>6</w:t>
            </w:r>
          </w:p>
        </w:tc>
        <w:tc>
          <w:tcPr>
            <w:tcW w:w="2643" w:type="dxa"/>
          </w:tcPr>
          <w:p w14:paraId="5C4F3114" w14:textId="0A219780" w:rsidR="00D97008" w:rsidRDefault="00D97008" w:rsidP="002872B5">
            <w:r>
              <w:t>False</w:t>
            </w:r>
          </w:p>
        </w:tc>
      </w:tr>
      <w:tr w:rsidR="000E66C0" w14:paraId="20133032" w14:textId="77777777" w:rsidTr="000E66C0">
        <w:tc>
          <w:tcPr>
            <w:tcW w:w="2223" w:type="dxa"/>
          </w:tcPr>
          <w:p w14:paraId="30BF7A05" w14:textId="6222EED3" w:rsidR="000E66C0" w:rsidRDefault="007E1867" w:rsidP="000E66C0">
            <w:r>
              <w:t>4</w:t>
            </w:r>
          </w:p>
        </w:tc>
        <w:tc>
          <w:tcPr>
            <w:tcW w:w="2248" w:type="dxa"/>
          </w:tcPr>
          <w:p w14:paraId="3CB8CD50" w14:textId="744EA42D" w:rsidR="000E66C0" w:rsidRDefault="000E66C0" w:rsidP="000E66C0">
            <w:r>
              <w:t>1 &amp; 5</w:t>
            </w:r>
          </w:p>
        </w:tc>
        <w:tc>
          <w:tcPr>
            <w:tcW w:w="2238" w:type="dxa"/>
          </w:tcPr>
          <w:p w14:paraId="18A94916" w14:textId="4098BB90" w:rsidR="000E66C0" w:rsidRDefault="000E66C0" w:rsidP="000E66C0">
            <w:r>
              <w:t>-6</w:t>
            </w:r>
          </w:p>
        </w:tc>
        <w:tc>
          <w:tcPr>
            <w:tcW w:w="2643" w:type="dxa"/>
          </w:tcPr>
          <w:p w14:paraId="31658E5C" w14:textId="3E604B3E" w:rsidR="000E66C0" w:rsidRDefault="000E66C0" w:rsidP="000E66C0">
            <w:r>
              <w:t>False</w:t>
            </w:r>
          </w:p>
        </w:tc>
      </w:tr>
      <w:tr w:rsidR="000E66C0" w14:paraId="250ABD12" w14:textId="77777777" w:rsidTr="000E66C0">
        <w:tc>
          <w:tcPr>
            <w:tcW w:w="2223" w:type="dxa"/>
          </w:tcPr>
          <w:p w14:paraId="63698C5A" w14:textId="7130FF7F" w:rsidR="000E66C0" w:rsidRDefault="007E1867" w:rsidP="000E66C0">
            <w:r>
              <w:t>5</w:t>
            </w:r>
          </w:p>
        </w:tc>
        <w:tc>
          <w:tcPr>
            <w:tcW w:w="2248" w:type="dxa"/>
          </w:tcPr>
          <w:p w14:paraId="633A3D2C" w14:textId="41614FEC" w:rsidR="000E66C0" w:rsidRDefault="000E66C0" w:rsidP="000E66C0">
            <w:r>
              <w:t>1 &amp; 5</w:t>
            </w:r>
          </w:p>
        </w:tc>
        <w:tc>
          <w:tcPr>
            <w:tcW w:w="2238" w:type="dxa"/>
          </w:tcPr>
          <w:p w14:paraId="4C49B114" w14:textId="5784F70F" w:rsidR="000E66C0" w:rsidRDefault="000E66C0" w:rsidP="000E66C0">
            <w:r>
              <w:t>3</w:t>
            </w:r>
          </w:p>
        </w:tc>
        <w:tc>
          <w:tcPr>
            <w:tcW w:w="2643" w:type="dxa"/>
          </w:tcPr>
          <w:p w14:paraId="421B1BEA" w14:textId="439F9FA0" w:rsidR="000E66C0" w:rsidRDefault="000E66C0" w:rsidP="000E66C0">
            <w:r>
              <w:t>True</w:t>
            </w:r>
          </w:p>
        </w:tc>
      </w:tr>
      <w:tr w:rsidR="000E66C0" w14:paraId="58B24439" w14:textId="77777777" w:rsidTr="000E66C0">
        <w:tc>
          <w:tcPr>
            <w:tcW w:w="2223" w:type="dxa"/>
          </w:tcPr>
          <w:p w14:paraId="1C709BE1" w14:textId="7FC6AC16" w:rsidR="000E66C0" w:rsidRDefault="007E1867" w:rsidP="000E66C0">
            <w:r>
              <w:t>6</w:t>
            </w:r>
          </w:p>
        </w:tc>
        <w:tc>
          <w:tcPr>
            <w:tcW w:w="2248" w:type="dxa"/>
          </w:tcPr>
          <w:p w14:paraId="2718C515" w14:textId="4D43F849" w:rsidR="000E66C0" w:rsidRDefault="000E66C0" w:rsidP="000E66C0">
            <w:r>
              <w:t>1 &amp; 5</w:t>
            </w:r>
          </w:p>
        </w:tc>
        <w:tc>
          <w:tcPr>
            <w:tcW w:w="2238" w:type="dxa"/>
          </w:tcPr>
          <w:p w14:paraId="7C4D6EE6" w14:textId="5DBBA4E6" w:rsidR="000E66C0" w:rsidRDefault="000E66C0" w:rsidP="000E66C0">
            <w:r>
              <w:t>6</w:t>
            </w:r>
          </w:p>
        </w:tc>
        <w:tc>
          <w:tcPr>
            <w:tcW w:w="2643" w:type="dxa"/>
          </w:tcPr>
          <w:p w14:paraId="41A45734" w14:textId="02B1FB5A" w:rsidR="000E66C0" w:rsidRDefault="000E66C0" w:rsidP="000E66C0">
            <w:r>
              <w:t>False</w:t>
            </w:r>
          </w:p>
        </w:tc>
      </w:tr>
      <w:tr w:rsidR="000E66C0" w14:paraId="5C44FE14" w14:textId="77777777" w:rsidTr="000E66C0">
        <w:tc>
          <w:tcPr>
            <w:tcW w:w="2223" w:type="dxa"/>
          </w:tcPr>
          <w:p w14:paraId="2DCDBFC0" w14:textId="03C4B910" w:rsidR="000E66C0" w:rsidRDefault="007E1867" w:rsidP="000E66C0">
            <w:r>
              <w:t>7</w:t>
            </w:r>
          </w:p>
        </w:tc>
        <w:tc>
          <w:tcPr>
            <w:tcW w:w="2248" w:type="dxa"/>
          </w:tcPr>
          <w:p w14:paraId="4941F5DA" w14:textId="1EC93849" w:rsidR="000E66C0" w:rsidRDefault="000E66C0" w:rsidP="000E66C0">
            <w:r>
              <w:t>-5 &amp; -1</w:t>
            </w:r>
          </w:p>
        </w:tc>
        <w:tc>
          <w:tcPr>
            <w:tcW w:w="2238" w:type="dxa"/>
          </w:tcPr>
          <w:p w14:paraId="02818284" w14:textId="72DBD0CD" w:rsidR="000E66C0" w:rsidRDefault="000E66C0" w:rsidP="000E66C0">
            <w:r>
              <w:t>-6</w:t>
            </w:r>
          </w:p>
        </w:tc>
        <w:tc>
          <w:tcPr>
            <w:tcW w:w="2643" w:type="dxa"/>
          </w:tcPr>
          <w:p w14:paraId="3D78BF05" w14:textId="75E62F92" w:rsidR="000E66C0" w:rsidRDefault="000E66C0" w:rsidP="000E66C0">
            <w:r>
              <w:t>False</w:t>
            </w:r>
          </w:p>
        </w:tc>
      </w:tr>
      <w:tr w:rsidR="000E66C0" w14:paraId="53C133AC" w14:textId="77777777" w:rsidTr="000E66C0">
        <w:tc>
          <w:tcPr>
            <w:tcW w:w="2223" w:type="dxa"/>
          </w:tcPr>
          <w:p w14:paraId="276E7A0B" w14:textId="2CFC5209" w:rsidR="000E66C0" w:rsidRDefault="007E1867" w:rsidP="000E66C0">
            <w:r>
              <w:t>8</w:t>
            </w:r>
          </w:p>
        </w:tc>
        <w:tc>
          <w:tcPr>
            <w:tcW w:w="2248" w:type="dxa"/>
          </w:tcPr>
          <w:p w14:paraId="544CB3DD" w14:textId="7ACDD4F6" w:rsidR="000E66C0" w:rsidRDefault="000E66C0" w:rsidP="000E66C0">
            <w:r>
              <w:t>-5 &amp; -1</w:t>
            </w:r>
          </w:p>
        </w:tc>
        <w:tc>
          <w:tcPr>
            <w:tcW w:w="2238" w:type="dxa"/>
          </w:tcPr>
          <w:p w14:paraId="1D9D0426" w14:textId="30A48044" w:rsidR="000E66C0" w:rsidRDefault="000E66C0" w:rsidP="000E66C0">
            <w:r>
              <w:t>-3</w:t>
            </w:r>
          </w:p>
        </w:tc>
        <w:tc>
          <w:tcPr>
            <w:tcW w:w="2643" w:type="dxa"/>
          </w:tcPr>
          <w:p w14:paraId="2BB4D7A2" w14:textId="3739C469" w:rsidR="000E66C0" w:rsidRDefault="000E66C0" w:rsidP="000E66C0">
            <w:r>
              <w:t>True</w:t>
            </w:r>
          </w:p>
        </w:tc>
      </w:tr>
      <w:tr w:rsidR="000E66C0" w14:paraId="1068FB1B" w14:textId="77777777" w:rsidTr="000E66C0">
        <w:tc>
          <w:tcPr>
            <w:tcW w:w="2223" w:type="dxa"/>
          </w:tcPr>
          <w:p w14:paraId="0FA63CE2" w14:textId="66E3F816" w:rsidR="000E66C0" w:rsidRDefault="007E1867" w:rsidP="000E66C0">
            <w:r>
              <w:t>9</w:t>
            </w:r>
          </w:p>
        </w:tc>
        <w:tc>
          <w:tcPr>
            <w:tcW w:w="2248" w:type="dxa"/>
          </w:tcPr>
          <w:p w14:paraId="777A5C00" w14:textId="456FEB03" w:rsidR="000E66C0" w:rsidRDefault="000E66C0" w:rsidP="000E66C0">
            <w:r>
              <w:t>-5 &amp; -1</w:t>
            </w:r>
          </w:p>
        </w:tc>
        <w:tc>
          <w:tcPr>
            <w:tcW w:w="2238" w:type="dxa"/>
          </w:tcPr>
          <w:p w14:paraId="2C286B28" w14:textId="3E30BAEC" w:rsidR="000E66C0" w:rsidRDefault="000E66C0" w:rsidP="000E66C0">
            <w:r>
              <w:t>6</w:t>
            </w:r>
          </w:p>
        </w:tc>
        <w:tc>
          <w:tcPr>
            <w:tcW w:w="2643" w:type="dxa"/>
          </w:tcPr>
          <w:p w14:paraId="25A39A73" w14:textId="6E7FD436" w:rsidR="000E66C0" w:rsidRDefault="000E66C0" w:rsidP="000E66C0">
            <w:r>
              <w:t>False</w:t>
            </w:r>
          </w:p>
        </w:tc>
      </w:tr>
      <w:tr w:rsidR="00CC5017" w14:paraId="0D35A24C" w14:textId="77777777" w:rsidTr="00CC5017">
        <w:tc>
          <w:tcPr>
            <w:tcW w:w="2223" w:type="dxa"/>
          </w:tcPr>
          <w:p w14:paraId="2E167A73" w14:textId="782A3D2E" w:rsidR="00CC5017" w:rsidRDefault="007E1867" w:rsidP="0034101C">
            <w:r>
              <w:t>10</w:t>
            </w:r>
          </w:p>
        </w:tc>
        <w:tc>
          <w:tcPr>
            <w:tcW w:w="2248" w:type="dxa"/>
          </w:tcPr>
          <w:p w14:paraId="2F6467D8" w14:textId="72EAE13D" w:rsidR="00CC5017" w:rsidRDefault="00CC5017" w:rsidP="0034101C">
            <w:r>
              <w:t>1 &amp; 1</w:t>
            </w:r>
          </w:p>
        </w:tc>
        <w:tc>
          <w:tcPr>
            <w:tcW w:w="2238" w:type="dxa"/>
          </w:tcPr>
          <w:p w14:paraId="39F089AF" w14:textId="77777777" w:rsidR="00CC5017" w:rsidRDefault="00CC5017" w:rsidP="0034101C">
            <w:r>
              <w:t>-6</w:t>
            </w:r>
          </w:p>
        </w:tc>
        <w:tc>
          <w:tcPr>
            <w:tcW w:w="2643" w:type="dxa"/>
          </w:tcPr>
          <w:p w14:paraId="5BDECB99" w14:textId="77777777" w:rsidR="00CC5017" w:rsidRDefault="00CC5017" w:rsidP="0034101C">
            <w:r>
              <w:t>False</w:t>
            </w:r>
          </w:p>
        </w:tc>
      </w:tr>
      <w:tr w:rsidR="00CC5017" w14:paraId="64A1F02F" w14:textId="77777777" w:rsidTr="00CC5017">
        <w:tc>
          <w:tcPr>
            <w:tcW w:w="2223" w:type="dxa"/>
          </w:tcPr>
          <w:p w14:paraId="5D9FFECC" w14:textId="70B3D8E8" w:rsidR="00CC5017" w:rsidRDefault="007E1867" w:rsidP="0034101C">
            <w:r>
              <w:t>11</w:t>
            </w:r>
          </w:p>
        </w:tc>
        <w:tc>
          <w:tcPr>
            <w:tcW w:w="2248" w:type="dxa"/>
          </w:tcPr>
          <w:p w14:paraId="5DFEB2FF" w14:textId="58A213E7" w:rsidR="00CC5017" w:rsidRDefault="00CC5017" w:rsidP="0034101C">
            <w:r>
              <w:t>1 &amp; 1</w:t>
            </w:r>
          </w:p>
        </w:tc>
        <w:tc>
          <w:tcPr>
            <w:tcW w:w="2238" w:type="dxa"/>
          </w:tcPr>
          <w:p w14:paraId="0F25C724" w14:textId="16D2E3F0" w:rsidR="00CC5017" w:rsidRDefault="00CC5017" w:rsidP="0034101C">
            <w:r>
              <w:t>1</w:t>
            </w:r>
          </w:p>
        </w:tc>
        <w:tc>
          <w:tcPr>
            <w:tcW w:w="2643" w:type="dxa"/>
          </w:tcPr>
          <w:p w14:paraId="37557623" w14:textId="77777777" w:rsidR="00CC5017" w:rsidRDefault="00CC5017" w:rsidP="0034101C">
            <w:r>
              <w:t>True</w:t>
            </w:r>
          </w:p>
        </w:tc>
      </w:tr>
      <w:tr w:rsidR="00CC5017" w14:paraId="10ED476C" w14:textId="77777777" w:rsidTr="00CC5017">
        <w:tc>
          <w:tcPr>
            <w:tcW w:w="2223" w:type="dxa"/>
          </w:tcPr>
          <w:p w14:paraId="33882240" w14:textId="7D219F85" w:rsidR="00CC5017" w:rsidRDefault="007E1867" w:rsidP="0034101C">
            <w:r>
              <w:t>12</w:t>
            </w:r>
          </w:p>
        </w:tc>
        <w:tc>
          <w:tcPr>
            <w:tcW w:w="2248" w:type="dxa"/>
          </w:tcPr>
          <w:p w14:paraId="0896CFAA" w14:textId="725A35A8" w:rsidR="00CC5017" w:rsidRDefault="00CC5017" w:rsidP="0034101C">
            <w:r>
              <w:t>1 &amp; 1</w:t>
            </w:r>
          </w:p>
        </w:tc>
        <w:tc>
          <w:tcPr>
            <w:tcW w:w="2238" w:type="dxa"/>
          </w:tcPr>
          <w:p w14:paraId="1CA95B24" w14:textId="77777777" w:rsidR="00CC5017" w:rsidRDefault="00CC5017" w:rsidP="0034101C">
            <w:r>
              <w:t>6</w:t>
            </w:r>
          </w:p>
        </w:tc>
        <w:tc>
          <w:tcPr>
            <w:tcW w:w="2643" w:type="dxa"/>
          </w:tcPr>
          <w:p w14:paraId="281A3844" w14:textId="77777777" w:rsidR="00CC5017" w:rsidRDefault="00CC5017" w:rsidP="0034101C">
            <w:r>
              <w:t>False</w:t>
            </w:r>
          </w:p>
        </w:tc>
      </w:tr>
    </w:tbl>
    <w:p w14:paraId="6FB99A18" w14:textId="39C2E4FB" w:rsidR="000E66C0" w:rsidRDefault="000E66C0" w:rsidP="00DC799B">
      <w:pPr>
        <w:pStyle w:val="Heading3"/>
      </w:pPr>
      <w:r>
        <w:t xml:space="preserve">public double </w:t>
      </w:r>
      <w:proofErr w:type="spellStart"/>
      <w:r>
        <w:t>getLength</w:t>
      </w:r>
      <w:proofErr w:type="spellEnd"/>
      <w:r>
        <w:t>()</w:t>
      </w:r>
    </w:p>
    <w:p w14:paraId="3E597139" w14:textId="55759A2C" w:rsidR="000E66C0" w:rsidRDefault="000E66C0" w:rsidP="000E66C0">
      <w:pPr>
        <w:spacing w:before="0"/>
      </w:pPr>
      <w:r>
        <w:t>Input Domain: bounds</w:t>
      </w:r>
    </w:p>
    <w:p w14:paraId="499EAA0D" w14:textId="77777777" w:rsidR="00E441A0" w:rsidRDefault="00E441A0" w:rsidP="00E441A0">
      <w:r>
        <w:t>Bounds :</w:t>
      </w:r>
    </w:p>
    <w:tbl>
      <w:tblPr>
        <w:tblStyle w:val="TableGrid"/>
        <w:tblW w:w="0" w:type="auto"/>
        <w:tblLook w:val="04A0" w:firstRow="1" w:lastRow="0" w:firstColumn="1" w:lastColumn="0" w:noHBand="0" w:noVBand="1"/>
      </w:tblPr>
      <w:tblGrid>
        <w:gridCol w:w="2357"/>
        <w:gridCol w:w="2357"/>
        <w:gridCol w:w="2358"/>
        <w:gridCol w:w="2280"/>
      </w:tblGrid>
      <w:tr w:rsidR="00E441A0" w14:paraId="5EF9022F" w14:textId="6CDE6B4F" w:rsidTr="00E441A0">
        <w:tc>
          <w:tcPr>
            <w:tcW w:w="2357" w:type="dxa"/>
          </w:tcPr>
          <w:p w14:paraId="66EE9F6B" w14:textId="063D1108" w:rsidR="00E441A0" w:rsidRDefault="00E441A0" w:rsidP="0034101C">
            <w:r>
              <w:t xml:space="preserve">LB &lt; 0 &amp; </w:t>
            </w:r>
            <w:r w:rsidR="00EC1DBF">
              <w:t>UB</w:t>
            </w:r>
            <w:r>
              <w:t xml:space="preserve"> &gt;0</w:t>
            </w:r>
          </w:p>
        </w:tc>
        <w:tc>
          <w:tcPr>
            <w:tcW w:w="2357" w:type="dxa"/>
          </w:tcPr>
          <w:p w14:paraId="6B66BEE2" w14:textId="2827BB28" w:rsidR="00E441A0" w:rsidRDefault="00E441A0" w:rsidP="0034101C">
            <w:r>
              <w:t xml:space="preserve">LB &gt; 0 &amp; </w:t>
            </w:r>
            <w:r w:rsidR="00EC1DBF">
              <w:t>UB</w:t>
            </w:r>
            <w:r>
              <w:t xml:space="preserve"> &gt; 0</w:t>
            </w:r>
          </w:p>
        </w:tc>
        <w:tc>
          <w:tcPr>
            <w:tcW w:w="2358" w:type="dxa"/>
          </w:tcPr>
          <w:p w14:paraId="5FB5DD55" w14:textId="1C616EEA" w:rsidR="00E441A0" w:rsidRDefault="00E441A0" w:rsidP="0034101C">
            <w:r>
              <w:t xml:space="preserve">LB &lt; 0 &amp; </w:t>
            </w:r>
            <w:r w:rsidR="00EC1DBF">
              <w:t>UB</w:t>
            </w:r>
            <w:r>
              <w:t xml:space="preserve"> &lt; 0</w:t>
            </w:r>
          </w:p>
        </w:tc>
        <w:tc>
          <w:tcPr>
            <w:tcW w:w="2280" w:type="dxa"/>
          </w:tcPr>
          <w:p w14:paraId="2BC7A844" w14:textId="5B7AB664" w:rsidR="00E441A0" w:rsidRDefault="00E441A0" w:rsidP="0034101C">
            <w:r>
              <w:t xml:space="preserve">LB = </w:t>
            </w:r>
            <w:r w:rsidR="00EC1DBF">
              <w:t>UB</w:t>
            </w:r>
          </w:p>
        </w:tc>
      </w:tr>
    </w:tbl>
    <w:p w14:paraId="66F8BEB9" w14:textId="77777777" w:rsidR="000E66C0" w:rsidRDefault="000E66C0" w:rsidP="002872B5"/>
    <w:tbl>
      <w:tblPr>
        <w:tblStyle w:val="TableGrid"/>
        <w:tblW w:w="9358" w:type="dxa"/>
        <w:tblLook w:val="04A0" w:firstRow="1" w:lastRow="0" w:firstColumn="1" w:lastColumn="0" w:noHBand="0" w:noVBand="1"/>
      </w:tblPr>
      <w:tblGrid>
        <w:gridCol w:w="2924"/>
        <w:gridCol w:w="2957"/>
        <w:gridCol w:w="3477"/>
      </w:tblGrid>
      <w:tr w:rsidR="00E441A0" w14:paraId="467EC15E" w14:textId="77777777" w:rsidTr="00E441A0">
        <w:trPr>
          <w:trHeight w:val="491"/>
        </w:trPr>
        <w:tc>
          <w:tcPr>
            <w:tcW w:w="2924" w:type="dxa"/>
            <w:shd w:val="clear" w:color="auto" w:fill="D9D9D9" w:themeFill="background1" w:themeFillShade="D9"/>
          </w:tcPr>
          <w:p w14:paraId="31ABE8AA" w14:textId="77777777" w:rsidR="00E441A0" w:rsidRDefault="00E441A0" w:rsidP="0034101C">
            <w:r>
              <w:t>TC</w:t>
            </w:r>
          </w:p>
        </w:tc>
        <w:tc>
          <w:tcPr>
            <w:tcW w:w="2957" w:type="dxa"/>
            <w:shd w:val="clear" w:color="auto" w:fill="D9D9D9" w:themeFill="background1" w:themeFillShade="D9"/>
          </w:tcPr>
          <w:p w14:paraId="2B098558" w14:textId="77777777" w:rsidR="00E441A0" w:rsidRDefault="00E441A0" w:rsidP="0034101C">
            <w:r>
              <w:t>Bounds</w:t>
            </w:r>
          </w:p>
        </w:tc>
        <w:tc>
          <w:tcPr>
            <w:tcW w:w="3477" w:type="dxa"/>
            <w:shd w:val="clear" w:color="auto" w:fill="D9D9D9" w:themeFill="background1" w:themeFillShade="D9"/>
          </w:tcPr>
          <w:p w14:paraId="5CB5D379" w14:textId="77777777" w:rsidR="00E441A0" w:rsidRDefault="00E441A0" w:rsidP="0034101C">
            <w:r>
              <w:t>Expected output</w:t>
            </w:r>
          </w:p>
        </w:tc>
      </w:tr>
      <w:tr w:rsidR="00E441A0" w14:paraId="75C91DB0" w14:textId="77777777" w:rsidTr="00E441A0">
        <w:trPr>
          <w:trHeight w:val="491"/>
        </w:trPr>
        <w:tc>
          <w:tcPr>
            <w:tcW w:w="2924" w:type="dxa"/>
          </w:tcPr>
          <w:p w14:paraId="07CD0905" w14:textId="77777777" w:rsidR="00E441A0" w:rsidRDefault="00E441A0" w:rsidP="0034101C">
            <w:r>
              <w:t>1</w:t>
            </w:r>
          </w:p>
        </w:tc>
        <w:tc>
          <w:tcPr>
            <w:tcW w:w="2957" w:type="dxa"/>
          </w:tcPr>
          <w:p w14:paraId="5FDFBE6F" w14:textId="77777777" w:rsidR="00E441A0" w:rsidRDefault="00E441A0" w:rsidP="0034101C">
            <w:r>
              <w:t>-5 &amp; 5</w:t>
            </w:r>
          </w:p>
        </w:tc>
        <w:tc>
          <w:tcPr>
            <w:tcW w:w="3477" w:type="dxa"/>
          </w:tcPr>
          <w:p w14:paraId="110E89CC" w14:textId="20911606" w:rsidR="00E441A0" w:rsidRDefault="00E441A0" w:rsidP="0034101C">
            <w:r>
              <w:t>10</w:t>
            </w:r>
          </w:p>
        </w:tc>
      </w:tr>
      <w:tr w:rsidR="00E441A0" w14:paraId="755DDF37" w14:textId="77777777" w:rsidTr="00E441A0">
        <w:trPr>
          <w:trHeight w:val="506"/>
        </w:trPr>
        <w:tc>
          <w:tcPr>
            <w:tcW w:w="2924" w:type="dxa"/>
          </w:tcPr>
          <w:p w14:paraId="3F84ED30" w14:textId="77777777" w:rsidR="00E441A0" w:rsidRDefault="00E441A0" w:rsidP="00E441A0">
            <w:r>
              <w:t>2</w:t>
            </w:r>
          </w:p>
        </w:tc>
        <w:tc>
          <w:tcPr>
            <w:tcW w:w="2957" w:type="dxa"/>
          </w:tcPr>
          <w:p w14:paraId="698C14D7" w14:textId="0C3C8D7A" w:rsidR="00E441A0" w:rsidRDefault="00E441A0" w:rsidP="00E441A0">
            <w:r>
              <w:t>1 &amp; 5</w:t>
            </w:r>
          </w:p>
        </w:tc>
        <w:tc>
          <w:tcPr>
            <w:tcW w:w="3477" w:type="dxa"/>
          </w:tcPr>
          <w:p w14:paraId="62F53E24" w14:textId="45E62A74" w:rsidR="00E441A0" w:rsidRDefault="00E441A0" w:rsidP="00E441A0">
            <w:r>
              <w:t>4</w:t>
            </w:r>
          </w:p>
        </w:tc>
      </w:tr>
      <w:tr w:rsidR="00E441A0" w14:paraId="2C03E2EE" w14:textId="77777777" w:rsidTr="00E441A0">
        <w:trPr>
          <w:trHeight w:val="491"/>
        </w:trPr>
        <w:tc>
          <w:tcPr>
            <w:tcW w:w="2924" w:type="dxa"/>
          </w:tcPr>
          <w:p w14:paraId="2D492FA7" w14:textId="77777777" w:rsidR="00E441A0" w:rsidRDefault="00E441A0" w:rsidP="00E441A0">
            <w:r>
              <w:t>3</w:t>
            </w:r>
          </w:p>
        </w:tc>
        <w:tc>
          <w:tcPr>
            <w:tcW w:w="2957" w:type="dxa"/>
          </w:tcPr>
          <w:p w14:paraId="6BB5D815" w14:textId="2BC60C15" w:rsidR="00E441A0" w:rsidRDefault="00E441A0" w:rsidP="00E441A0">
            <w:r>
              <w:t>-5 &amp; -1</w:t>
            </w:r>
          </w:p>
        </w:tc>
        <w:tc>
          <w:tcPr>
            <w:tcW w:w="3477" w:type="dxa"/>
          </w:tcPr>
          <w:p w14:paraId="4BCA53F6" w14:textId="15C2E234" w:rsidR="00E441A0" w:rsidRDefault="00E441A0" w:rsidP="00E441A0">
            <w:r>
              <w:t>4</w:t>
            </w:r>
          </w:p>
        </w:tc>
      </w:tr>
      <w:tr w:rsidR="00E441A0" w14:paraId="42500F2D" w14:textId="77777777" w:rsidTr="00E441A0">
        <w:trPr>
          <w:trHeight w:val="491"/>
        </w:trPr>
        <w:tc>
          <w:tcPr>
            <w:tcW w:w="2924" w:type="dxa"/>
          </w:tcPr>
          <w:p w14:paraId="2C2580C8" w14:textId="77777777" w:rsidR="00E441A0" w:rsidRDefault="00E441A0" w:rsidP="00E441A0">
            <w:r>
              <w:t>4</w:t>
            </w:r>
          </w:p>
        </w:tc>
        <w:tc>
          <w:tcPr>
            <w:tcW w:w="2957" w:type="dxa"/>
          </w:tcPr>
          <w:p w14:paraId="35CA349A" w14:textId="229B3E51" w:rsidR="00E441A0" w:rsidRDefault="00285799" w:rsidP="00E441A0">
            <w:r>
              <w:t>1</w:t>
            </w:r>
            <w:r w:rsidR="00E441A0">
              <w:t xml:space="preserve"> &amp; </w:t>
            </w:r>
            <w:r>
              <w:t>1</w:t>
            </w:r>
          </w:p>
        </w:tc>
        <w:tc>
          <w:tcPr>
            <w:tcW w:w="3477" w:type="dxa"/>
          </w:tcPr>
          <w:p w14:paraId="18990B38" w14:textId="1476B949" w:rsidR="00E441A0" w:rsidRDefault="00E441A0" w:rsidP="00E441A0">
            <w:r>
              <w:t>0</w:t>
            </w:r>
          </w:p>
        </w:tc>
      </w:tr>
    </w:tbl>
    <w:p w14:paraId="7C5DD728" w14:textId="560FE401" w:rsidR="00DC799B" w:rsidRDefault="00DC799B" w:rsidP="00DC799B">
      <w:pPr>
        <w:pStyle w:val="Heading3"/>
      </w:pPr>
      <w:r>
        <w:t xml:space="preserve">public </w:t>
      </w:r>
      <w:r w:rsidR="006834B3">
        <w:t>Boolean</w:t>
      </w:r>
      <w:r>
        <w:t xml:space="preserve"> intersects(double b0, double b1)</w:t>
      </w:r>
    </w:p>
    <w:p w14:paraId="37141AB5" w14:textId="16464346" w:rsidR="00DC799B" w:rsidRDefault="00DC799B" w:rsidP="00DC799B">
      <w:pPr>
        <w:spacing w:before="0"/>
      </w:pPr>
      <w:bookmarkStart w:id="1" w:name="_Hlk98836613"/>
      <w:r>
        <w:t xml:space="preserve">Input Domain: </w:t>
      </w:r>
      <w:r w:rsidR="00CC5017">
        <w:t>Range 1 bounds, Range 2 Bounds</w:t>
      </w:r>
    </w:p>
    <w:bookmarkEnd w:id="1"/>
    <w:p w14:paraId="5C9942E1" w14:textId="407CF36B" w:rsidR="00CC5017" w:rsidRDefault="00CC5017" w:rsidP="00CC5017">
      <w:r>
        <w:t>Range 1 Bounds :</w:t>
      </w:r>
    </w:p>
    <w:tbl>
      <w:tblPr>
        <w:tblStyle w:val="TableGrid"/>
        <w:tblW w:w="0" w:type="auto"/>
        <w:tblLook w:val="04A0" w:firstRow="1" w:lastRow="0" w:firstColumn="1" w:lastColumn="0" w:noHBand="0" w:noVBand="1"/>
      </w:tblPr>
      <w:tblGrid>
        <w:gridCol w:w="2357"/>
        <w:gridCol w:w="2357"/>
        <w:gridCol w:w="2358"/>
        <w:gridCol w:w="2280"/>
      </w:tblGrid>
      <w:tr w:rsidR="00CC5017" w14:paraId="1B8E975C" w14:textId="77777777" w:rsidTr="0034101C">
        <w:tc>
          <w:tcPr>
            <w:tcW w:w="2357" w:type="dxa"/>
          </w:tcPr>
          <w:p w14:paraId="7EA79C0F" w14:textId="4BFB63AC" w:rsidR="00CC5017" w:rsidRDefault="00CC5017" w:rsidP="0034101C">
            <w:r>
              <w:t xml:space="preserve">LB &lt; 0 &amp; </w:t>
            </w:r>
            <w:r w:rsidR="00EC1DBF">
              <w:t>UB</w:t>
            </w:r>
            <w:r>
              <w:t xml:space="preserve"> &gt;0</w:t>
            </w:r>
          </w:p>
        </w:tc>
        <w:tc>
          <w:tcPr>
            <w:tcW w:w="2357" w:type="dxa"/>
          </w:tcPr>
          <w:p w14:paraId="7F1AE1FB" w14:textId="513C5E1E" w:rsidR="00CC5017" w:rsidRDefault="00CC5017" w:rsidP="0034101C">
            <w:r>
              <w:t xml:space="preserve">LB &gt; 0 &amp; </w:t>
            </w:r>
            <w:r w:rsidR="00EC1DBF">
              <w:t>UB</w:t>
            </w:r>
            <w:r>
              <w:t xml:space="preserve"> &gt; 0</w:t>
            </w:r>
          </w:p>
        </w:tc>
        <w:tc>
          <w:tcPr>
            <w:tcW w:w="2358" w:type="dxa"/>
          </w:tcPr>
          <w:p w14:paraId="455C682C" w14:textId="7FADE631" w:rsidR="00CC5017" w:rsidRDefault="00CC5017" w:rsidP="0034101C">
            <w:r>
              <w:t xml:space="preserve">LB &lt; 0 &amp; </w:t>
            </w:r>
            <w:r w:rsidR="00EC1DBF">
              <w:t>UB</w:t>
            </w:r>
            <w:r>
              <w:t xml:space="preserve"> &lt; 0</w:t>
            </w:r>
          </w:p>
        </w:tc>
        <w:tc>
          <w:tcPr>
            <w:tcW w:w="2280" w:type="dxa"/>
          </w:tcPr>
          <w:p w14:paraId="051541EB" w14:textId="304363DB" w:rsidR="00CC5017" w:rsidRDefault="00CC5017" w:rsidP="0034101C">
            <w:r>
              <w:t xml:space="preserve">LB = </w:t>
            </w:r>
            <w:r w:rsidR="00EC1DBF">
              <w:t>UB</w:t>
            </w:r>
          </w:p>
        </w:tc>
      </w:tr>
    </w:tbl>
    <w:p w14:paraId="37C0DCBF" w14:textId="18C3E46E" w:rsidR="00CC5017" w:rsidRDefault="00CC5017" w:rsidP="00CC5017">
      <w:r>
        <w:t>Range 2 Bounds :</w:t>
      </w:r>
    </w:p>
    <w:tbl>
      <w:tblPr>
        <w:tblStyle w:val="TableGrid"/>
        <w:tblW w:w="0" w:type="auto"/>
        <w:tblLook w:val="04A0" w:firstRow="1" w:lastRow="0" w:firstColumn="1" w:lastColumn="0" w:noHBand="0" w:noVBand="1"/>
      </w:tblPr>
      <w:tblGrid>
        <w:gridCol w:w="2352"/>
        <w:gridCol w:w="2352"/>
        <w:gridCol w:w="2352"/>
        <w:gridCol w:w="2279"/>
      </w:tblGrid>
      <w:tr w:rsidR="00A328F1" w14:paraId="0B6F043C" w14:textId="3385CD58" w:rsidTr="00A328F1">
        <w:trPr>
          <w:trHeight w:val="494"/>
        </w:trPr>
        <w:tc>
          <w:tcPr>
            <w:tcW w:w="2352" w:type="dxa"/>
          </w:tcPr>
          <w:p w14:paraId="7CE15E67" w14:textId="435FDCE0" w:rsidR="00A328F1" w:rsidRDefault="00A328F1" w:rsidP="0034101C">
            <w:r>
              <w:t>LB &lt; 0 &amp; UB &gt;0</w:t>
            </w:r>
          </w:p>
        </w:tc>
        <w:tc>
          <w:tcPr>
            <w:tcW w:w="2352" w:type="dxa"/>
          </w:tcPr>
          <w:p w14:paraId="6CEF9F82" w14:textId="2D1C5AD2" w:rsidR="00A328F1" w:rsidRDefault="00A328F1" w:rsidP="0034101C">
            <w:r>
              <w:t>LB &gt; 0 &amp; UB &gt; 0</w:t>
            </w:r>
          </w:p>
        </w:tc>
        <w:tc>
          <w:tcPr>
            <w:tcW w:w="2352" w:type="dxa"/>
          </w:tcPr>
          <w:p w14:paraId="3FC73570" w14:textId="0AB0BE55" w:rsidR="00A328F1" w:rsidRDefault="00A328F1" w:rsidP="0034101C">
            <w:r>
              <w:t>LB &lt; 0 &amp; UB &lt; 0</w:t>
            </w:r>
          </w:p>
        </w:tc>
        <w:tc>
          <w:tcPr>
            <w:tcW w:w="2279" w:type="dxa"/>
          </w:tcPr>
          <w:p w14:paraId="5859E33A" w14:textId="5DA16B9E" w:rsidR="00A328F1" w:rsidRDefault="00A328F1" w:rsidP="0034101C">
            <w:r>
              <w:t>LB = UB</w:t>
            </w:r>
          </w:p>
        </w:tc>
      </w:tr>
    </w:tbl>
    <w:p w14:paraId="48B29864" w14:textId="6F41096E" w:rsidR="006D5055" w:rsidRDefault="006D5055" w:rsidP="002872B5"/>
    <w:tbl>
      <w:tblPr>
        <w:tblStyle w:val="TableGrid"/>
        <w:tblW w:w="0" w:type="auto"/>
        <w:tblLook w:val="04A0" w:firstRow="1" w:lastRow="0" w:firstColumn="1" w:lastColumn="0" w:noHBand="0" w:noVBand="1"/>
      </w:tblPr>
      <w:tblGrid>
        <w:gridCol w:w="2223"/>
        <w:gridCol w:w="2248"/>
        <w:gridCol w:w="2238"/>
        <w:gridCol w:w="2643"/>
      </w:tblGrid>
      <w:tr w:rsidR="00CC5017" w14:paraId="7F650476" w14:textId="77777777" w:rsidTr="0034101C">
        <w:tc>
          <w:tcPr>
            <w:tcW w:w="2223" w:type="dxa"/>
            <w:shd w:val="clear" w:color="auto" w:fill="D9D9D9" w:themeFill="background1" w:themeFillShade="D9"/>
          </w:tcPr>
          <w:p w14:paraId="677955F0" w14:textId="77777777" w:rsidR="00CC5017" w:rsidRDefault="00CC5017" w:rsidP="0034101C">
            <w:r>
              <w:t>TC</w:t>
            </w:r>
          </w:p>
        </w:tc>
        <w:tc>
          <w:tcPr>
            <w:tcW w:w="2248" w:type="dxa"/>
            <w:shd w:val="clear" w:color="auto" w:fill="D9D9D9" w:themeFill="background1" w:themeFillShade="D9"/>
          </w:tcPr>
          <w:p w14:paraId="34E2C057" w14:textId="75C30C5D" w:rsidR="00CC5017" w:rsidRDefault="00874293" w:rsidP="0034101C">
            <w:r>
              <w:t xml:space="preserve">Range 1 </w:t>
            </w:r>
            <w:r w:rsidR="00CC5017">
              <w:t>Bounds</w:t>
            </w:r>
          </w:p>
        </w:tc>
        <w:tc>
          <w:tcPr>
            <w:tcW w:w="2238" w:type="dxa"/>
            <w:shd w:val="clear" w:color="auto" w:fill="D9D9D9" w:themeFill="background1" w:themeFillShade="D9"/>
          </w:tcPr>
          <w:p w14:paraId="79F98F83" w14:textId="6FF5DB93" w:rsidR="00CC5017" w:rsidRDefault="00874293" w:rsidP="0034101C">
            <w:r>
              <w:t>Range 2 Bounds</w:t>
            </w:r>
          </w:p>
        </w:tc>
        <w:tc>
          <w:tcPr>
            <w:tcW w:w="2643" w:type="dxa"/>
            <w:shd w:val="clear" w:color="auto" w:fill="D9D9D9" w:themeFill="background1" w:themeFillShade="D9"/>
          </w:tcPr>
          <w:p w14:paraId="7603807C" w14:textId="77777777" w:rsidR="00CC5017" w:rsidRDefault="00CC5017" w:rsidP="0034101C">
            <w:r>
              <w:t>Expected output</w:t>
            </w:r>
          </w:p>
        </w:tc>
      </w:tr>
      <w:tr w:rsidR="00CC5017" w14:paraId="6B7E3DC8" w14:textId="77777777" w:rsidTr="0034101C">
        <w:tc>
          <w:tcPr>
            <w:tcW w:w="2223" w:type="dxa"/>
          </w:tcPr>
          <w:p w14:paraId="616926F7" w14:textId="40A7796E" w:rsidR="00CC5017" w:rsidRDefault="007E1867" w:rsidP="0034101C">
            <w:r>
              <w:t>1</w:t>
            </w:r>
          </w:p>
        </w:tc>
        <w:tc>
          <w:tcPr>
            <w:tcW w:w="2248" w:type="dxa"/>
          </w:tcPr>
          <w:p w14:paraId="1A08B490" w14:textId="77777777" w:rsidR="00CC5017" w:rsidRDefault="00CC5017" w:rsidP="0034101C">
            <w:r>
              <w:t>-5 &amp; 5</w:t>
            </w:r>
          </w:p>
        </w:tc>
        <w:tc>
          <w:tcPr>
            <w:tcW w:w="2238" w:type="dxa"/>
          </w:tcPr>
          <w:p w14:paraId="5B03C231" w14:textId="29D9B79D" w:rsidR="00CC5017" w:rsidRDefault="00874293" w:rsidP="0034101C">
            <w:r>
              <w:t>-3 &amp; 10</w:t>
            </w:r>
          </w:p>
        </w:tc>
        <w:tc>
          <w:tcPr>
            <w:tcW w:w="2643" w:type="dxa"/>
          </w:tcPr>
          <w:p w14:paraId="3A3DAF63" w14:textId="489B7B57" w:rsidR="00CC5017" w:rsidRDefault="00874293" w:rsidP="0034101C">
            <w:r>
              <w:t>True</w:t>
            </w:r>
          </w:p>
        </w:tc>
      </w:tr>
      <w:tr w:rsidR="00CC5017" w14:paraId="60E1A300" w14:textId="77777777" w:rsidTr="0034101C">
        <w:tc>
          <w:tcPr>
            <w:tcW w:w="2223" w:type="dxa"/>
          </w:tcPr>
          <w:p w14:paraId="6515132C" w14:textId="73EA4B66" w:rsidR="00CC5017" w:rsidRDefault="007E1867" w:rsidP="0034101C">
            <w:r>
              <w:t>2</w:t>
            </w:r>
          </w:p>
        </w:tc>
        <w:tc>
          <w:tcPr>
            <w:tcW w:w="2248" w:type="dxa"/>
          </w:tcPr>
          <w:p w14:paraId="748D6003" w14:textId="77777777" w:rsidR="00CC5017" w:rsidRDefault="00CC5017" w:rsidP="0034101C">
            <w:r>
              <w:t>-5 &amp; 5</w:t>
            </w:r>
          </w:p>
        </w:tc>
        <w:tc>
          <w:tcPr>
            <w:tcW w:w="2238" w:type="dxa"/>
          </w:tcPr>
          <w:p w14:paraId="6EA95BE8" w14:textId="2D42C2CA" w:rsidR="00CC5017" w:rsidRDefault="00874293" w:rsidP="0034101C">
            <w:r>
              <w:t>3 &amp; 10</w:t>
            </w:r>
          </w:p>
        </w:tc>
        <w:tc>
          <w:tcPr>
            <w:tcW w:w="2643" w:type="dxa"/>
          </w:tcPr>
          <w:p w14:paraId="7237C731" w14:textId="77777777" w:rsidR="00CC5017" w:rsidRDefault="00CC5017" w:rsidP="0034101C">
            <w:r>
              <w:t>True</w:t>
            </w:r>
          </w:p>
        </w:tc>
      </w:tr>
      <w:tr w:rsidR="00CC5017" w14:paraId="5443704C" w14:textId="77777777" w:rsidTr="0034101C">
        <w:tc>
          <w:tcPr>
            <w:tcW w:w="2223" w:type="dxa"/>
          </w:tcPr>
          <w:p w14:paraId="4B372F1C" w14:textId="7E5B6B1B" w:rsidR="00CC5017" w:rsidRDefault="007E1867" w:rsidP="0034101C">
            <w:r>
              <w:t>3</w:t>
            </w:r>
          </w:p>
        </w:tc>
        <w:tc>
          <w:tcPr>
            <w:tcW w:w="2248" w:type="dxa"/>
          </w:tcPr>
          <w:p w14:paraId="1F172588" w14:textId="77777777" w:rsidR="00CC5017" w:rsidRDefault="00CC5017" w:rsidP="0034101C">
            <w:r>
              <w:t>-5 &amp; 5</w:t>
            </w:r>
          </w:p>
        </w:tc>
        <w:tc>
          <w:tcPr>
            <w:tcW w:w="2238" w:type="dxa"/>
          </w:tcPr>
          <w:p w14:paraId="56079C82" w14:textId="26E3432C" w:rsidR="00CC5017" w:rsidRDefault="00874293" w:rsidP="0034101C">
            <w:r>
              <w:t>-12 &amp; - 7</w:t>
            </w:r>
          </w:p>
        </w:tc>
        <w:tc>
          <w:tcPr>
            <w:tcW w:w="2643" w:type="dxa"/>
          </w:tcPr>
          <w:p w14:paraId="7D0C19B7" w14:textId="77777777" w:rsidR="00CC5017" w:rsidRDefault="00CC5017" w:rsidP="0034101C">
            <w:r>
              <w:t>False</w:t>
            </w:r>
          </w:p>
        </w:tc>
      </w:tr>
      <w:tr w:rsidR="00CC5017" w14:paraId="70FDBD17" w14:textId="77777777" w:rsidTr="0034101C">
        <w:tc>
          <w:tcPr>
            <w:tcW w:w="2223" w:type="dxa"/>
          </w:tcPr>
          <w:p w14:paraId="3A380653" w14:textId="1428F01C" w:rsidR="00CC5017" w:rsidRDefault="007E1867" w:rsidP="0034101C">
            <w:r>
              <w:t>4</w:t>
            </w:r>
          </w:p>
        </w:tc>
        <w:tc>
          <w:tcPr>
            <w:tcW w:w="2248" w:type="dxa"/>
          </w:tcPr>
          <w:p w14:paraId="12577B84" w14:textId="77777777" w:rsidR="00CC5017" w:rsidRDefault="00CC5017" w:rsidP="0034101C">
            <w:r>
              <w:t>-5 &amp; 5</w:t>
            </w:r>
          </w:p>
        </w:tc>
        <w:tc>
          <w:tcPr>
            <w:tcW w:w="2238" w:type="dxa"/>
          </w:tcPr>
          <w:p w14:paraId="412A36DE" w14:textId="1B6EBA2E" w:rsidR="00CC5017" w:rsidRDefault="00874293" w:rsidP="0034101C">
            <w:r>
              <w:t>1 &amp; 1</w:t>
            </w:r>
          </w:p>
        </w:tc>
        <w:tc>
          <w:tcPr>
            <w:tcW w:w="2643" w:type="dxa"/>
          </w:tcPr>
          <w:p w14:paraId="0B87BA2B" w14:textId="3C9D4D4F" w:rsidR="00CC5017" w:rsidRDefault="00874293" w:rsidP="0034101C">
            <w:r>
              <w:t>True</w:t>
            </w:r>
          </w:p>
        </w:tc>
      </w:tr>
      <w:tr w:rsidR="00B3710E" w14:paraId="3D461BD0" w14:textId="77777777" w:rsidTr="0034101C">
        <w:tc>
          <w:tcPr>
            <w:tcW w:w="2223" w:type="dxa"/>
          </w:tcPr>
          <w:p w14:paraId="514C0168" w14:textId="01901B0C" w:rsidR="00B3710E" w:rsidRDefault="007E1867" w:rsidP="00B3710E">
            <w:r>
              <w:t>5</w:t>
            </w:r>
          </w:p>
        </w:tc>
        <w:tc>
          <w:tcPr>
            <w:tcW w:w="2248" w:type="dxa"/>
          </w:tcPr>
          <w:p w14:paraId="6BDEDBE7" w14:textId="77777777" w:rsidR="00B3710E" w:rsidRDefault="00B3710E" w:rsidP="00B3710E">
            <w:r>
              <w:t>1 &amp; 5</w:t>
            </w:r>
          </w:p>
        </w:tc>
        <w:tc>
          <w:tcPr>
            <w:tcW w:w="2238" w:type="dxa"/>
          </w:tcPr>
          <w:p w14:paraId="5FA7270D" w14:textId="14515687" w:rsidR="00B3710E" w:rsidRDefault="00B3710E" w:rsidP="00B3710E">
            <w:r>
              <w:t>-3 &amp; 10</w:t>
            </w:r>
          </w:p>
        </w:tc>
        <w:tc>
          <w:tcPr>
            <w:tcW w:w="2643" w:type="dxa"/>
          </w:tcPr>
          <w:p w14:paraId="2A91FA8F" w14:textId="3F35B9B1" w:rsidR="00B3710E" w:rsidRDefault="00B3710E" w:rsidP="00B3710E">
            <w:r>
              <w:t>True</w:t>
            </w:r>
          </w:p>
        </w:tc>
      </w:tr>
      <w:tr w:rsidR="00B3710E" w14:paraId="06473B7D" w14:textId="77777777" w:rsidTr="0034101C">
        <w:tc>
          <w:tcPr>
            <w:tcW w:w="2223" w:type="dxa"/>
          </w:tcPr>
          <w:p w14:paraId="45A5C890" w14:textId="7873C760" w:rsidR="00B3710E" w:rsidRDefault="007E1867" w:rsidP="00B3710E">
            <w:r>
              <w:t>6</w:t>
            </w:r>
          </w:p>
        </w:tc>
        <w:tc>
          <w:tcPr>
            <w:tcW w:w="2248" w:type="dxa"/>
          </w:tcPr>
          <w:p w14:paraId="040C1987" w14:textId="77777777" w:rsidR="00B3710E" w:rsidRDefault="00B3710E" w:rsidP="00B3710E">
            <w:r>
              <w:t>1 &amp; 5</w:t>
            </w:r>
          </w:p>
        </w:tc>
        <w:tc>
          <w:tcPr>
            <w:tcW w:w="2238" w:type="dxa"/>
          </w:tcPr>
          <w:p w14:paraId="5F3C0205" w14:textId="03895EB5" w:rsidR="00B3710E" w:rsidRDefault="00B3710E" w:rsidP="00B3710E">
            <w:r>
              <w:t>3 &amp; 10</w:t>
            </w:r>
          </w:p>
        </w:tc>
        <w:tc>
          <w:tcPr>
            <w:tcW w:w="2643" w:type="dxa"/>
          </w:tcPr>
          <w:p w14:paraId="1C265994" w14:textId="77777777" w:rsidR="00B3710E" w:rsidRDefault="00B3710E" w:rsidP="00B3710E">
            <w:r>
              <w:t>True</w:t>
            </w:r>
          </w:p>
        </w:tc>
      </w:tr>
      <w:tr w:rsidR="00B3710E" w14:paraId="4F7F69BE" w14:textId="77777777" w:rsidTr="0034101C">
        <w:tc>
          <w:tcPr>
            <w:tcW w:w="2223" w:type="dxa"/>
          </w:tcPr>
          <w:p w14:paraId="75C1F124" w14:textId="0CB4B280" w:rsidR="00B3710E" w:rsidRDefault="007E1867" w:rsidP="00B3710E">
            <w:r>
              <w:t>7</w:t>
            </w:r>
          </w:p>
        </w:tc>
        <w:tc>
          <w:tcPr>
            <w:tcW w:w="2248" w:type="dxa"/>
          </w:tcPr>
          <w:p w14:paraId="2C4CDDE7" w14:textId="77777777" w:rsidR="00B3710E" w:rsidRDefault="00B3710E" w:rsidP="00B3710E">
            <w:r>
              <w:t>1 &amp; 5</w:t>
            </w:r>
          </w:p>
        </w:tc>
        <w:tc>
          <w:tcPr>
            <w:tcW w:w="2238" w:type="dxa"/>
          </w:tcPr>
          <w:p w14:paraId="1BE9A915" w14:textId="36876DF1" w:rsidR="00B3710E" w:rsidRDefault="00B3710E" w:rsidP="00B3710E">
            <w:r>
              <w:t>-12 &amp; - 7</w:t>
            </w:r>
          </w:p>
        </w:tc>
        <w:tc>
          <w:tcPr>
            <w:tcW w:w="2643" w:type="dxa"/>
          </w:tcPr>
          <w:p w14:paraId="6E084D03" w14:textId="77777777" w:rsidR="00B3710E" w:rsidRDefault="00B3710E" w:rsidP="00B3710E">
            <w:r>
              <w:t>False</w:t>
            </w:r>
          </w:p>
        </w:tc>
      </w:tr>
      <w:tr w:rsidR="00B3710E" w14:paraId="068CAC3E" w14:textId="77777777" w:rsidTr="0034101C">
        <w:tc>
          <w:tcPr>
            <w:tcW w:w="2223" w:type="dxa"/>
          </w:tcPr>
          <w:p w14:paraId="538F4183" w14:textId="0B309F76" w:rsidR="00B3710E" w:rsidRDefault="007E1867" w:rsidP="00B3710E">
            <w:r>
              <w:t>8</w:t>
            </w:r>
          </w:p>
        </w:tc>
        <w:tc>
          <w:tcPr>
            <w:tcW w:w="2248" w:type="dxa"/>
          </w:tcPr>
          <w:p w14:paraId="39D11AD4" w14:textId="1751DA27" w:rsidR="00B3710E" w:rsidRDefault="00B3710E" w:rsidP="00B3710E">
            <w:r>
              <w:t>1 &amp; 5</w:t>
            </w:r>
          </w:p>
        </w:tc>
        <w:tc>
          <w:tcPr>
            <w:tcW w:w="2238" w:type="dxa"/>
          </w:tcPr>
          <w:p w14:paraId="25FF017F" w14:textId="04917F89" w:rsidR="00B3710E" w:rsidRDefault="00B3710E" w:rsidP="00B3710E">
            <w:r>
              <w:t>1 &amp; 1</w:t>
            </w:r>
          </w:p>
        </w:tc>
        <w:tc>
          <w:tcPr>
            <w:tcW w:w="2643" w:type="dxa"/>
          </w:tcPr>
          <w:p w14:paraId="42E92DBE" w14:textId="37662251" w:rsidR="00B3710E" w:rsidRDefault="00B3710E" w:rsidP="00B3710E">
            <w:r>
              <w:t>True</w:t>
            </w:r>
          </w:p>
        </w:tc>
      </w:tr>
      <w:tr w:rsidR="00B3710E" w14:paraId="3F58A105" w14:textId="77777777" w:rsidTr="0034101C">
        <w:tc>
          <w:tcPr>
            <w:tcW w:w="2223" w:type="dxa"/>
          </w:tcPr>
          <w:p w14:paraId="5C23B31D" w14:textId="636225DE" w:rsidR="00B3710E" w:rsidRDefault="007E1867" w:rsidP="00B3710E">
            <w:r>
              <w:t>9</w:t>
            </w:r>
          </w:p>
        </w:tc>
        <w:tc>
          <w:tcPr>
            <w:tcW w:w="2248" w:type="dxa"/>
          </w:tcPr>
          <w:p w14:paraId="609B4D87" w14:textId="77777777" w:rsidR="00B3710E" w:rsidRDefault="00B3710E" w:rsidP="00B3710E">
            <w:r>
              <w:t>-5 &amp; -1</w:t>
            </w:r>
          </w:p>
        </w:tc>
        <w:tc>
          <w:tcPr>
            <w:tcW w:w="2238" w:type="dxa"/>
          </w:tcPr>
          <w:p w14:paraId="40FA26C2" w14:textId="48EF01BB" w:rsidR="00B3710E" w:rsidRDefault="00B3710E" w:rsidP="00B3710E">
            <w:r>
              <w:t>-3 &amp; 10</w:t>
            </w:r>
          </w:p>
        </w:tc>
        <w:tc>
          <w:tcPr>
            <w:tcW w:w="2643" w:type="dxa"/>
          </w:tcPr>
          <w:p w14:paraId="57ADBDD6" w14:textId="3450088E" w:rsidR="00B3710E" w:rsidRDefault="00B3710E" w:rsidP="00B3710E">
            <w:r>
              <w:t>True</w:t>
            </w:r>
          </w:p>
        </w:tc>
      </w:tr>
      <w:tr w:rsidR="00B3710E" w14:paraId="5410516A" w14:textId="77777777" w:rsidTr="0034101C">
        <w:tc>
          <w:tcPr>
            <w:tcW w:w="2223" w:type="dxa"/>
          </w:tcPr>
          <w:p w14:paraId="46261455" w14:textId="6C0ABC33" w:rsidR="00B3710E" w:rsidRDefault="007E1867" w:rsidP="00B3710E">
            <w:r>
              <w:t>10</w:t>
            </w:r>
          </w:p>
        </w:tc>
        <w:tc>
          <w:tcPr>
            <w:tcW w:w="2248" w:type="dxa"/>
          </w:tcPr>
          <w:p w14:paraId="3DE6E0B6" w14:textId="77777777" w:rsidR="00B3710E" w:rsidRDefault="00B3710E" w:rsidP="00B3710E">
            <w:r>
              <w:t>-5 &amp; -1</w:t>
            </w:r>
          </w:p>
        </w:tc>
        <w:tc>
          <w:tcPr>
            <w:tcW w:w="2238" w:type="dxa"/>
          </w:tcPr>
          <w:p w14:paraId="5D478C2B" w14:textId="7FFE0F8C" w:rsidR="00B3710E" w:rsidRDefault="00B3710E" w:rsidP="00B3710E">
            <w:r>
              <w:t>3 &amp; 10</w:t>
            </w:r>
          </w:p>
        </w:tc>
        <w:tc>
          <w:tcPr>
            <w:tcW w:w="2643" w:type="dxa"/>
          </w:tcPr>
          <w:p w14:paraId="1CD93699" w14:textId="77777777" w:rsidR="00B3710E" w:rsidRDefault="00B3710E" w:rsidP="00B3710E">
            <w:r>
              <w:t>True</w:t>
            </w:r>
          </w:p>
        </w:tc>
      </w:tr>
      <w:tr w:rsidR="00B3710E" w14:paraId="13C561F9" w14:textId="77777777" w:rsidTr="0034101C">
        <w:tc>
          <w:tcPr>
            <w:tcW w:w="2223" w:type="dxa"/>
          </w:tcPr>
          <w:p w14:paraId="11103470" w14:textId="05E11734" w:rsidR="00B3710E" w:rsidRDefault="007E1867" w:rsidP="00B3710E">
            <w:r>
              <w:t>11</w:t>
            </w:r>
          </w:p>
        </w:tc>
        <w:tc>
          <w:tcPr>
            <w:tcW w:w="2248" w:type="dxa"/>
          </w:tcPr>
          <w:p w14:paraId="35B879DD" w14:textId="77777777" w:rsidR="00B3710E" w:rsidRDefault="00B3710E" w:rsidP="00B3710E">
            <w:r>
              <w:t>-5 &amp; -1</w:t>
            </w:r>
          </w:p>
        </w:tc>
        <w:tc>
          <w:tcPr>
            <w:tcW w:w="2238" w:type="dxa"/>
          </w:tcPr>
          <w:p w14:paraId="0127F093" w14:textId="41CEB237" w:rsidR="00B3710E" w:rsidRDefault="00B3710E" w:rsidP="00B3710E">
            <w:r>
              <w:t>-12 &amp; - 7</w:t>
            </w:r>
          </w:p>
        </w:tc>
        <w:tc>
          <w:tcPr>
            <w:tcW w:w="2643" w:type="dxa"/>
          </w:tcPr>
          <w:p w14:paraId="7444F058" w14:textId="77777777" w:rsidR="00B3710E" w:rsidRDefault="00B3710E" w:rsidP="00B3710E">
            <w:r>
              <w:t>False</w:t>
            </w:r>
          </w:p>
        </w:tc>
      </w:tr>
      <w:tr w:rsidR="00B3710E" w14:paraId="2EE8A5B1" w14:textId="77777777" w:rsidTr="0034101C">
        <w:tc>
          <w:tcPr>
            <w:tcW w:w="2223" w:type="dxa"/>
          </w:tcPr>
          <w:p w14:paraId="6924B1FA" w14:textId="7152B8AE" w:rsidR="00B3710E" w:rsidRDefault="007E1867" w:rsidP="00B3710E">
            <w:r>
              <w:t>12</w:t>
            </w:r>
          </w:p>
        </w:tc>
        <w:tc>
          <w:tcPr>
            <w:tcW w:w="2248" w:type="dxa"/>
          </w:tcPr>
          <w:p w14:paraId="3FCCA2C1" w14:textId="01457399" w:rsidR="00B3710E" w:rsidRDefault="00B3710E" w:rsidP="00B3710E">
            <w:r>
              <w:t>-5 &amp; -1</w:t>
            </w:r>
          </w:p>
        </w:tc>
        <w:tc>
          <w:tcPr>
            <w:tcW w:w="2238" w:type="dxa"/>
          </w:tcPr>
          <w:p w14:paraId="288CA546" w14:textId="3197C33F" w:rsidR="00B3710E" w:rsidRDefault="00B3710E" w:rsidP="00B3710E">
            <w:r>
              <w:t>1 &amp; 1</w:t>
            </w:r>
          </w:p>
        </w:tc>
        <w:tc>
          <w:tcPr>
            <w:tcW w:w="2643" w:type="dxa"/>
          </w:tcPr>
          <w:p w14:paraId="36AD3C22" w14:textId="7D650527" w:rsidR="00B3710E" w:rsidRDefault="00B3710E" w:rsidP="00B3710E">
            <w:r>
              <w:t>True</w:t>
            </w:r>
          </w:p>
        </w:tc>
      </w:tr>
      <w:tr w:rsidR="00B3710E" w14:paraId="43E6A6B8" w14:textId="77777777" w:rsidTr="0034101C">
        <w:tc>
          <w:tcPr>
            <w:tcW w:w="2223" w:type="dxa"/>
          </w:tcPr>
          <w:p w14:paraId="5EF5B2BF" w14:textId="1655F101" w:rsidR="00B3710E" w:rsidRDefault="007E1867" w:rsidP="00B3710E">
            <w:r>
              <w:lastRenderedPageBreak/>
              <w:t>13</w:t>
            </w:r>
          </w:p>
        </w:tc>
        <w:tc>
          <w:tcPr>
            <w:tcW w:w="2248" w:type="dxa"/>
          </w:tcPr>
          <w:p w14:paraId="12D7331D" w14:textId="77777777" w:rsidR="00B3710E" w:rsidRDefault="00B3710E" w:rsidP="00B3710E">
            <w:r>
              <w:t>1 &amp; 1</w:t>
            </w:r>
          </w:p>
        </w:tc>
        <w:tc>
          <w:tcPr>
            <w:tcW w:w="2238" w:type="dxa"/>
          </w:tcPr>
          <w:p w14:paraId="64D09E53" w14:textId="3ED65267" w:rsidR="00B3710E" w:rsidRDefault="00B3710E" w:rsidP="00B3710E">
            <w:r>
              <w:t>-3 &amp; 10</w:t>
            </w:r>
          </w:p>
        </w:tc>
        <w:tc>
          <w:tcPr>
            <w:tcW w:w="2643" w:type="dxa"/>
          </w:tcPr>
          <w:p w14:paraId="3256B83C" w14:textId="77777777" w:rsidR="00B3710E" w:rsidRDefault="00B3710E" w:rsidP="00B3710E">
            <w:r>
              <w:t>False</w:t>
            </w:r>
          </w:p>
        </w:tc>
      </w:tr>
      <w:tr w:rsidR="00B3710E" w14:paraId="429BA156" w14:textId="77777777" w:rsidTr="0034101C">
        <w:tc>
          <w:tcPr>
            <w:tcW w:w="2223" w:type="dxa"/>
          </w:tcPr>
          <w:p w14:paraId="0296C148" w14:textId="21BFFFED" w:rsidR="00B3710E" w:rsidRDefault="007E1867" w:rsidP="00B3710E">
            <w:r>
              <w:t>14</w:t>
            </w:r>
          </w:p>
        </w:tc>
        <w:tc>
          <w:tcPr>
            <w:tcW w:w="2248" w:type="dxa"/>
          </w:tcPr>
          <w:p w14:paraId="6C8191DD" w14:textId="77777777" w:rsidR="00B3710E" w:rsidRDefault="00B3710E" w:rsidP="00B3710E">
            <w:r>
              <w:t>1 &amp; 1</w:t>
            </w:r>
          </w:p>
        </w:tc>
        <w:tc>
          <w:tcPr>
            <w:tcW w:w="2238" w:type="dxa"/>
          </w:tcPr>
          <w:p w14:paraId="41C5B9A8" w14:textId="64CD2A9D" w:rsidR="00B3710E" w:rsidRDefault="00B3710E" w:rsidP="00B3710E">
            <w:r>
              <w:t>3 &amp; 10</w:t>
            </w:r>
          </w:p>
        </w:tc>
        <w:tc>
          <w:tcPr>
            <w:tcW w:w="2643" w:type="dxa"/>
          </w:tcPr>
          <w:p w14:paraId="597041DD" w14:textId="323A2C20" w:rsidR="00B3710E" w:rsidRDefault="00B3710E" w:rsidP="00B3710E">
            <w:r>
              <w:t>False</w:t>
            </w:r>
          </w:p>
        </w:tc>
      </w:tr>
      <w:tr w:rsidR="00B3710E" w14:paraId="5DC51D61" w14:textId="77777777" w:rsidTr="0034101C">
        <w:tc>
          <w:tcPr>
            <w:tcW w:w="2223" w:type="dxa"/>
          </w:tcPr>
          <w:p w14:paraId="67894937" w14:textId="282E58E6" w:rsidR="00B3710E" w:rsidRDefault="007E1867" w:rsidP="00B3710E">
            <w:r>
              <w:t>15</w:t>
            </w:r>
          </w:p>
        </w:tc>
        <w:tc>
          <w:tcPr>
            <w:tcW w:w="2248" w:type="dxa"/>
          </w:tcPr>
          <w:p w14:paraId="18CAAF2E" w14:textId="77777777" w:rsidR="00B3710E" w:rsidRDefault="00B3710E" w:rsidP="00B3710E">
            <w:r>
              <w:t>1 &amp; 1</w:t>
            </w:r>
          </w:p>
        </w:tc>
        <w:tc>
          <w:tcPr>
            <w:tcW w:w="2238" w:type="dxa"/>
          </w:tcPr>
          <w:p w14:paraId="32AF3647" w14:textId="542155FD" w:rsidR="00B3710E" w:rsidRDefault="00B3710E" w:rsidP="00B3710E">
            <w:r>
              <w:t>-12 &amp; - 7</w:t>
            </w:r>
          </w:p>
        </w:tc>
        <w:tc>
          <w:tcPr>
            <w:tcW w:w="2643" w:type="dxa"/>
          </w:tcPr>
          <w:p w14:paraId="06C20EF9" w14:textId="77777777" w:rsidR="00B3710E" w:rsidRDefault="00B3710E" w:rsidP="00B3710E">
            <w:r>
              <w:t>False</w:t>
            </w:r>
          </w:p>
        </w:tc>
      </w:tr>
      <w:tr w:rsidR="00B3710E" w14:paraId="739ACCB8" w14:textId="77777777" w:rsidTr="0034101C">
        <w:tc>
          <w:tcPr>
            <w:tcW w:w="2223" w:type="dxa"/>
          </w:tcPr>
          <w:p w14:paraId="206F2574" w14:textId="68B3E724" w:rsidR="00B3710E" w:rsidRDefault="007E1867" w:rsidP="00B3710E">
            <w:r>
              <w:t>16</w:t>
            </w:r>
          </w:p>
        </w:tc>
        <w:tc>
          <w:tcPr>
            <w:tcW w:w="2248" w:type="dxa"/>
          </w:tcPr>
          <w:p w14:paraId="62FC9274" w14:textId="63D23806" w:rsidR="00B3710E" w:rsidRDefault="00B3710E" w:rsidP="00B3710E">
            <w:r>
              <w:t>1 &amp; 1</w:t>
            </w:r>
          </w:p>
        </w:tc>
        <w:tc>
          <w:tcPr>
            <w:tcW w:w="2238" w:type="dxa"/>
          </w:tcPr>
          <w:p w14:paraId="0E8B58A4" w14:textId="1DECB9BB" w:rsidR="00B3710E" w:rsidRDefault="00B3710E" w:rsidP="00B3710E">
            <w:r>
              <w:t>1 &amp; 1</w:t>
            </w:r>
          </w:p>
        </w:tc>
        <w:tc>
          <w:tcPr>
            <w:tcW w:w="2643" w:type="dxa"/>
          </w:tcPr>
          <w:p w14:paraId="12D43FA8" w14:textId="0E5BD35F" w:rsidR="00B3710E" w:rsidRDefault="00B3710E" w:rsidP="00B3710E">
            <w:r>
              <w:t>True</w:t>
            </w:r>
          </w:p>
        </w:tc>
      </w:tr>
    </w:tbl>
    <w:p w14:paraId="4280260B" w14:textId="4F819BBF" w:rsidR="00B3710E" w:rsidRDefault="00B3710E" w:rsidP="00B3710E">
      <w:pPr>
        <w:pStyle w:val="Heading3"/>
      </w:pPr>
      <w:r>
        <w:t xml:space="preserve">public double </w:t>
      </w:r>
      <w:r w:rsidR="00AD58A3">
        <w:t>constrain</w:t>
      </w:r>
      <w:r>
        <w:t xml:space="preserve">(double </w:t>
      </w:r>
      <w:r w:rsidR="00AD58A3">
        <w:t>value</w:t>
      </w:r>
      <w:r>
        <w:t>)</w:t>
      </w:r>
    </w:p>
    <w:p w14:paraId="2D13B0FB" w14:textId="533BF488" w:rsidR="00CC5017" w:rsidRDefault="00AD58A3" w:rsidP="002872B5">
      <w:r w:rsidRPr="00AD58A3">
        <w:t xml:space="preserve">Input Domain: Range bounds, </w:t>
      </w:r>
      <w:r>
        <w:t>value</w:t>
      </w:r>
    </w:p>
    <w:p w14:paraId="655294D0" w14:textId="2E87994F" w:rsidR="00861C7B" w:rsidRDefault="00861C7B" w:rsidP="00861C7B">
      <w:r>
        <w:t>Range Bounds :</w:t>
      </w:r>
    </w:p>
    <w:tbl>
      <w:tblPr>
        <w:tblStyle w:val="TableGrid"/>
        <w:tblW w:w="0" w:type="auto"/>
        <w:tblLook w:val="04A0" w:firstRow="1" w:lastRow="0" w:firstColumn="1" w:lastColumn="0" w:noHBand="0" w:noVBand="1"/>
      </w:tblPr>
      <w:tblGrid>
        <w:gridCol w:w="2357"/>
        <w:gridCol w:w="2357"/>
        <w:gridCol w:w="2358"/>
        <w:gridCol w:w="2280"/>
      </w:tblGrid>
      <w:tr w:rsidR="00861C7B" w14:paraId="4402F5BE" w14:textId="77777777" w:rsidTr="0034101C">
        <w:tc>
          <w:tcPr>
            <w:tcW w:w="2357" w:type="dxa"/>
          </w:tcPr>
          <w:p w14:paraId="2C23DE28" w14:textId="0681097D" w:rsidR="00861C7B" w:rsidRDefault="00861C7B" w:rsidP="0034101C">
            <w:r>
              <w:t xml:space="preserve">LB &lt; 0 &amp; </w:t>
            </w:r>
            <w:r w:rsidR="00EC1DBF">
              <w:t>UB</w:t>
            </w:r>
            <w:r>
              <w:t xml:space="preserve"> &gt;0</w:t>
            </w:r>
          </w:p>
        </w:tc>
        <w:tc>
          <w:tcPr>
            <w:tcW w:w="2357" w:type="dxa"/>
          </w:tcPr>
          <w:p w14:paraId="770E8243" w14:textId="34113217" w:rsidR="00861C7B" w:rsidRDefault="00861C7B" w:rsidP="0034101C">
            <w:r>
              <w:t xml:space="preserve">LB &gt; 0 &amp; </w:t>
            </w:r>
            <w:r w:rsidR="00EC1DBF">
              <w:t>UB</w:t>
            </w:r>
            <w:r>
              <w:t xml:space="preserve"> &gt; 0</w:t>
            </w:r>
          </w:p>
        </w:tc>
        <w:tc>
          <w:tcPr>
            <w:tcW w:w="2358" w:type="dxa"/>
          </w:tcPr>
          <w:p w14:paraId="02A84D76" w14:textId="39315630" w:rsidR="00861C7B" w:rsidRDefault="00861C7B" w:rsidP="0034101C">
            <w:r>
              <w:t xml:space="preserve">LB &lt; 0 &amp; </w:t>
            </w:r>
            <w:r w:rsidR="00EC1DBF">
              <w:t>UB</w:t>
            </w:r>
            <w:r>
              <w:t xml:space="preserve"> &lt; 0</w:t>
            </w:r>
          </w:p>
        </w:tc>
        <w:tc>
          <w:tcPr>
            <w:tcW w:w="2280" w:type="dxa"/>
          </w:tcPr>
          <w:p w14:paraId="0DB06AEE" w14:textId="6661DB50" w:rsidR="00861C7B" w:rsidRDefault="00861C7B" w:rsidP="0034101C">
            <w:r>
              <w:t xml:space="preserve">LB = </w:t>
            </w:r>
            <w:r w:rsidR="00EC1DBF">
              <w:t>UB</w:t>
            </w:r>
          </w:p>
        </w:tc>
      </w:tr>
    </w:tbl>
    <w:p w14:paraId="409A5D3B" w14:textId="7F8D47D5" w:rsidR="00861C7B" w:rsidRDefault="00861C7B" w:rsidP="00861C7B">
      <w:r>
        <w:t>Value :</w:t>
      </w:r>
    </w:p>
    <w:tbl>
      <w:tblPr>
        <w:tblStyle w:val="TableGrid"/>
        <w:tblW w:w="7089" w:type="dxa"/>
        <w:tblLook w:val="04A0" w:firstRow="1" w:lastRow="0" w:firstColumn="1" w:lastColumn="0" w:noHBand="0" w:noVBand="1"/>
      </w:tblPr>
      <w:tblGrid>
        <w:gridCol w:w="2363"/>
        <w:gridCol w:w="2363"/>
        <w:gridCol w:w="2363"/>
      </w:tblGrid>
      <w:tr w:rsidR="00156007" w14:paraId="2C943C8B" w14:textId="77777777" w:rsidTr="00156007">
        <w:trPr>
          <w:trHeight w:val="450"/>
        </w:trPr>
        <w:tc>
          <w:tcPr>
            <w:tcW w:w="2363" w:type="dxa"/>
          </w:tcPr>
          <w:p w14:paraId="7CF766CA" w14:textId="5F48647E" w:rsidR="00156007" w:rsidRDefault="00156007" w:rsidP="0034101C">
            <w:r>
              <w:t>Value &lt; LB</w:t>
            </w:r>
          </w:p>
        </w:tc>
        <w:tc>
          <w:tcPr>
            <w:tcW w:w="2363" w:type="dxa"/>
          </w:tcPr>
          <w:p w14:paraId="3A2F42BA" w14:textId="4692E56B" w:rsidR="00156007" w:rsidRDefault="00156007" w:rsidP="0034101C">
            <w:r>
              <w:t>Value &gt; UB</w:t>
            </w:r>
          </w:p>
        </w:tc>
        <w:tc>
          <w:tcPr>
            <w:tcW w:w="2363" w:type="dxa"/>
          </w:tcPr>
          <w:p w14:paraId="421FB06A" w14:textId="39B7013A" w:rsidR="00156007" w:rsidRDefault="00156007" w:rsidP="0034101C">
            <w:r>
              <w:t xml:space="preserve">LB &lt;= Value &lt;=UB </w:t>
            </w:r>
          </w:p>
        </w:tc>
      </w:tr>
    </w:tbl>
    <w:p w14:paraId="3E20EEAE" w14:textId="24FA4C6D" w:rsidR="00AD58A3" w:rsidRDefault="00AD58A3" w:rsidP="002872B5"/>
    <w:tbl>
      <w:tblPr>
        <w:tblStyle w:val="TableGrid"/>
        <w:tblW w:w="0" w:type="auto"/>
        <w:tblLook w:val="04A0" w:firstRow="1" w:lastRow="0" w:firstColumn="1" w:lastColumn="0" w:noHBand="0" w:noVBand="1"/>
      </w:tblPr>
      <w:tblGrid>
        <w:gridCol w:w="2223"/>
        <w:gridCol w:w="2248"/>
        <w:gridCol w:w="2238"/>
        <w:gridCol w:w="2643"/>
      </w:tblGrid>
      <w:tr w:rsidR="00EC1DBF" w14:paraId="7CBC89C6" w14:textId="77777777" w:rsidTr="0034101C">
        <w:tc>
          <w:tcPr>
            <w:tcW w:w="2223" w:type="dxa"/>
            <w:shd w:val="clear" w:color="auto" w:fill="D9D9D9" w:themeFill="background1" w:themeFillShade="D9"/>
          </w:tcPr>
          <w:p w14:paraId="4C1D69DB" w14:textId="77777777" w:rsidR="00EC1DBF" w:rsidRDefault="00EC1DBF" w:rsidP="0034101C">
            <w:r>
              <w:t>TC</w:t>
            </w:r>
          </w:p>
        </w:tc>
        <w:tc>
          <w:tcPr>
            <w:tcW w:w="2248" w:type="dxa"/>
            <w:shd w:val="clear" w:color="auto" w:fill="D9D9D9" w:themeFill="background1" w:themeFillShade="D9"/>
          </w:tcPr>
          <w:p w14:paraId="1F72DAD1" w14:textId="77777777" w:rsidR="00EC1DBF" w:rsidRDefault="00EC1DBF" w:rsidP="0034101C">
            <w:r>
              <w:t>Bounds</w:t>
            </w:r>
          </w:p>
        </w:tc>
        <w:tc>
          <w:tcPr>
            <w:tcW w:w="2238" w:type="dxa"/>
            <w:shd w:val="clear" w:color="auto" w:fill="D9D9D9" w:themeFill="background1" w:themeFillShade="D9"/>
          </w:tcPr>
          <w:p w14:paraId="144138C1" w14:textId="77777777" w:rsidR="00EC1DBF" w:rsidRDefault="00EC1DBF" w:rsidP="0034101C">
            <w:r>
              <w:t>Value</w:t>
            </w:r>
          </w:p>
        </w:tc>
        <w:tc>
          <w:tcPr>
            <w:tcW w:w="2643" w:type="dxa"/>
            <w:shd w:val="clear" w:color="auto" w:fill="D9D9D9" w:themeFill="background1" w:themeFillShade="D9"/>
          </w:tcPr>
          <w:p w14:paraId="252AF9C4" w14:textId="77777777" w:rsidR="00EC1DBF" w:rsidRDefault="00EC1DBF" w:rsidP="0034101C">
            <w:r>
              <w:t>Expected output</w:t>
            </w:r>
          </w:p>
        </w:tc>
      </w:tr>
      <w:tr w:rsidR="00EC1DBF" w14:paraId="23954AE1" w14:textId="77777777" w:rsidTr="0034101C">
        <w:tc>
          <w:tcPr>
            <w:tcW w:w="2223" w:type="dxa"/>
          </w:tcPr>
          <w:p w14:paraId="67FE6C42" w14:textId="5F5CA5D5" w:rsidR="00EC1DBF" w:rsidRDefault="00156007" w:rsidP="0034101C">
            <w:r>
              <w:t>1</w:t>
            </w:r>
          </w:p>
        </w:tc>
        <w:tc>
          <w:tcPr>
            <w:tcW w:w="2248" w:type="dxa"/>
          </w:tcPr>
          <w:p w14:paraId="268C1F95" w14:textId="77777777" w:rsidR="00EC1DBF" w:rsidRDefault="00EC1DBF" w:rsidP="0034101C">
            <w:r>
              <w:t>-5 &amp; 5</w:t>
            </w:r>
          </w:p>
        </w:tc>
        <w:tc>
          <w:tcPr>
            <w:tcW w:w="2238" w:type="dxa"/>
          </w:tcPr>
          <w:p w14:paraId="68A4576A" w14:textId="77777777" w:rsidR="00EC1DBF" w:rsidRDefault="00EC1DBF" w:rsidP="0034101C">
            <w:r>
              <w:t>-6</w:t>
            </w:r>
          </w:p>
        </w:tc>
        <w:tc>
          <w:tcPr>
            <w:tcW w:w="2643" w:type="dxa"/>
          </w:tcPr>
          <w:p w14:paraId="03BA77DF" w14:textId="351CBC8A" w:rsidR="00EC1DBF" w:rsidRDefault="00EC1DBF" w:rsidP="0034101C">
            <w:r>
              <w:t>-5</w:t>
            </w:r>
          </w:p>
        </w:tc>
      </w:tr>
      <w:tr w:rsidR="00EC1DBF" w14:paraId="6668A2F8" w14:textId="77777777" w:rsidTr="0034101C">
        <w:tc>
          <w:tcPr>
            <w:tcW w:w="2223" w:type="dxa"/>
          </w:tcPr>
          <w:p w14:paraId="31665B4D" w14:textId="0052C608" w:rsidR="00EC1DBF" w:rsidRDefault="00156007" w:rsidP="0034101C">
            <w:r>
              <w:t>2</w:t>
            </w:r>
          </w:p>
        </w:tc>
        <w:tc>
          <w:tcPr>
            <w:tcW w:w="2248" w:type="dxa"/>
          </w:tcPr>
          <w:p w14:paraId="3EC97057" w14:textId="77777777" w:rsidR="00EC1DBF" w:rsidRDefault="00EC1DBF" w:rsidP="0034101C">
            <w:r>
              <w:t>-5 &amp; 5</w:t>
            </w:r>
          </w:p>
        </w:tc>
        <w:tc>
          <w:tcPr>
            <w:tcW w:w="2238" w:type="dxa"/>
          </w:tcPr>
          <w:p w14:paraId="50E78B80" w14:textId="7706B173" w:rsidR="00EC1DBF" w:rsidRDefault="00EC1DBF" w:rsidP="0034101C">
            <w:r>
              <w:t>6</w:t>
            </w:r>
          </w:p>
        </w:tc>
        <w:tc>
          <w:tcPr>
            <w:tcW w:w="2643" w:type="dxa"/>
          </w:tcPr>
          <w:p w14:paraId="5DDF9BCB" w14:textId="1C64648C" w:rsidR="00EC1DBF" w:rsidRDefault="00EC1DBF" w:rsidP="0034101C">
            <w:r>
              <w:t>5</w:t>
            </w:r>
          </w:p>
        </w:tc>
      </w:tr>
      <w:tr w:rsidR="00EC1DBF" w14:paraId="59F1D9E9" w14:textId="77777777" w:rsidTr="0034101C">
        <w:tc>
          <w:tcPr>
            <w:tcW w:w="2223" w:type="dxa"/>
          </w:tcPr>
          <w:p w14:paraId="5740F755" w14:textId="0283D8BB" w:rsidR="00EC1DBF" w:rsidRDefault="00156007" w:rsidP="0034101C">
            <w:r>
              <w:t>3</w:t>
            </w:r>
          </w:p>
        </w:tc>
        <w:tc>
          <w:tcPr>
            <w:tcW w:w="2248" w:type="dxa"/>
          </w:tcPr>
          <w:p w14:paraId="725D5FA7" w14:textId="77777777" w:rsidR="00EC1DBF" w:rsidRDefault="00EC1DBF" w:rsidP="0034101C">
            <w:r>
              <w:t>-5 &amp; 5</w:t>
            </w:r>
          </w:p>
        </w:tc>
        <w:tc>
          <w:tcPr>
            <w:tcW w:w="2238" w:type="dxa"/>
          </w:tcPr>
          <w:p w14:paraId="032B7977" w14:textId="7F5EA66E" w:rsidR="00EC1DBF" w:rsidRDefault="00EC1DBF" w:rsidP="0034101C">
            <w:r>
              <w:t>3</w:t>
            </w:r>
          </w:p>
        </w:tc>
        <w:tc>
          <w:tcPr>
            <w:tcW w:w="2643" w:type="dxa"/>
          </w:tcPr>
          <w:p w14:paraId="35DF7E02" w14:textId="11239E2D" w:rsidR="00EC1DBF" w:rsidRDefault="00EC1DBF" w:rsidP="0034101C">
            <w:r>
              <w:t>3</w:t>
            </w:r>
          </w:p>
        </w:tc>
      </w:tr>
      <w:tr w:rsidR="00EC1DBF" w14:paraId="6479A8AC" w14:textId="77777777" w:rsidTr="0034101C">
        <w:tc>
          <w:tcPr>
            <w:tcW w:w="2223" w:type="dxa"/>
          </w:tcPr>
          <w:p w14:paraId="1371483A" w14:textId="171E3DC7" w:rsidR="00EC1DBF" w:rsidRDefault="00156007" w:rsidP="00EC1DBF">
            <w:r>
              <w:t>4</w:t>
            </w:r>
          </w:p>
        </w:tc>
        <w:tc>
          <w:tcPr>
            <w:tcW w:w="2248" w:type="dxa"/>
          </w:tcPr>
          <w:p w14:paraId="7BEC91F0" w14:textId="77777777" w:rsidR="00EC1DBF" w:rsidRDefault="00EC1DBF" w:rsidP="00EC1DBF">
            <w:r>
              <w:t>1 &amp; 5</w:t>
            </w:r>
          </w:p>
        </w:tc>
        <w:tc>
          <w:tcPr>
            <w:tcW w:w="2238" w:type="dxa"/>
          </w:tcPr>
          <w:p w14:paraId="3DA79F38" w14:textId="694600AE" w:rsidR="00EC1DBF" w:rsidRDefault="00EC1DBF" w:rsidP="00EC1DBF">
            <w:r>
              <w:t>-6</w:t>
            </w:r>
          </w:p>
        </w:tc>
        <w:tc>
          <w:tcPr>
            <w:tcW w:w="2643" w:type="dxa"/>
          </w:tcPr>
          <w:p w14:paraId="62940B12" w14:textId="58E59366" w:rsidR="00EC1DBF" w:rsidRDefault="00EC1DBF" w:rsidP="00EC1DBF">
            <w:r>
              <w:t>1</w:t>
            </w:r>
          </w:p>
        </w:tc>
      </w:tr>
      <w:tr w:rsidR="00EC1DBF" w14:paraId="155B6A3A" w14:textId="77777777" w:rsidTr="0034101C">
        <w:tc>
          <w:tcPr>
            <w:tcW w:w="2223" w:type="dxa"/>
          </w:tcPr>
          <w:p w14:paraId="2A48C758" w14:textId="7E34B3D9" w:rsidR="00EC1DBF" w:rsidRDefault="00156007" w:rsidP="00EC1DBF">
            <w:r>
              <w:t>5</w:t>
            </w:r>
          </w:p>
        </w:tc>
        <w:tc>
          <w:tcPr>
            <w:tcW w:w="2248" w:type="dxa"/>
          </w:tcPr>
          <w:p w14:paraId="45145449" w14:textId="77777777" w:rsidR="00EC1DBF" w:rsidRDefault="00EC1DBF" w:rsidP="00EC1DBF">
            <w:r>
              <w:t>1 &amp; 5</w:t>
            </w:r>
          </w:p>
        </w:tc>
        <w:tc>
          <w:tcPr>
            <w:tcW w:w="2238" w:type="dxa"/>
          </w:tcPr>
          <w:p w14:paraId="37F23BC7" w14:textId="02E42560" w:rsidR="00EC1DBF" w:rsidRDefault="00EC1DBF" w:rsidP="00EC1DBF">
            <w:r>
              <w:t>6</w:t>
            </w:r>
          </w:p>
        </w:tc>
        <w:tc>
          <w:tcPr>
            <w:tcW w:w="2643" w:type="dxa"/>
          </w:tcPr>
          <w:p w14:paraId="62EC112A" w14:textId="484B5D82" w:rsidR="00EC1DBF" w:rsidRDefault="00EC1DBF" w:rsidP="00EC1DBF">
            <w:r>
              <w:t>5</w:t>
            </w:r>
          </w:p>
        </w:tc>
      </w:tr>
      <w:tr w:rsidR="00EC1DBF" w14:paraId="5818C3C9" w14:textId="77777777" w:rsidTr="0034101C">
        <w:tc>
          <w:tcPr>
            <w:tcW w:w="2223" w:type="dxa"/>
          </w:tcPr>
          <w:p w14:paraId="6F06F11C" w14:textId="46E49177" w:rsidR="00EC1DBF" w:rsidRDefault="00156007" w:rsidP="00EC1DBF">
            <w:r>
              <w:t>6</w:t>
            </w:r>
          </w:p>
        </w:tc>
        <w:tc>
          <w:tcPr>
            <w:tcW w:w="2248" w:type="dxa"/>
          </w:tcPr>
          <w:p w14:paraId="785CA84B" w14:textId="77777777" w:rsidR="00EC1DBF" w:rsidRDefault="00EC1DBF" w:rsidP="00EC1DBF">
            <w:r>
              <w:t>1 &amp; 5</w:t>
            </w:r>
          </w:p>
        </w:tc>
        <w:tc>
          <w:tcPr>
            <w:tcW w:w="2238" w:type="dxa"/>
          </w:tcPr>
          <w:p w14:paraId="15B13F75" w14:textId="0C664628" w:rsidR="00EC1DBF" w:rsidRDefault="00EC1DBF" w:rsidP="00EC1DBF">
            <w:r>
              <w:t>3</w:t>
            </w:r>
          </w:p>
        </w:tc>
        <w:tc>
          <w:tcPr>
            <w:tcW w:w="2643" w:type="dxa"/>
          </w:tcPr>
          <w:p w14:paraId="4BDC28DF" w14:textId="32553AD6" w:rsidR="00EC1DBF" w:rsidRDefault="00EC1DBF" w:rsidP="00EC1DBF">
            <w:r>
              <w:t>3</w:t>
            </w:r>
          </w:p>
        </w:tc>
      </w:tr>
      <w:tr w:rsidR="00EC1DBF" w14:paraId="7251DB76" w14:textId="77777777" w:rsidTr="0034101C">
        <w:tc>
          <w:tcPr>
            <w:tcW w:w="2223" w:type="dxa"/>
          </w:tcPr>
          <w:p w14:paraId="65291696" w14:textId="49AD6D9A" w:rsidR="00EC1DBF" w:rsidRDefault="00156007" w:rsidP="00EC1DBF">
            <w:r>
              <w:t>7</w:t>
            </w:r>
          </w:p>
        </w:tc>
        <w:tc>
          <w:tcPr>
            <w:tcW w:w="2248" w:type="dxa"/>
          </w:tcPr>
          <w:p w14:paraId="7454595F" w14:textId="77777777" w:rsidR="00EC1DBF" w:rsidRDefault="00EC1DBF" w:rsidP="00EC1DBF">
            <w:r>
              <w:t>-5 &amp; -1</w:t>
            </w:r>
          </w:p>
        </w:tc>
        <w:tc>
          <w:tcPr>
            <w:tcW w:w="2238" w:type="dxa"/>
          </w:tcPr>
          <w:p w14:paraId="62F597DB" w14:textId="5C541C97" w:rsidR="00EC1DBF" w:rsidRDefault="00EC1DBF" w:rsidP="00EC1DBF">
            <w:r>
              <w:t>-6</w:t>
            </w:r>
          </w:p>
        </w:tc>
        <w:tc>
          <w:tcPr>
            <w:tcW w:w="2643" w:type="dxa"/>
          </w:tcPr>
          <w:p w14:paraId="02CFA0A0" w14:textId="3A82D6CC" w:rsidR="00EC1DBF" w:rsidRDefault="00EC1DBF" w:rsidP="00EC1DBF">
            <w:r>
              <w:t>-5</w:t>
            </w:r>
          </w:p>
        </w:tc>
      </w:tr>
      <w:tr w:rsidR="00EC1DBF" w14:paraId="652AEC84" w14:textId="77777777" w:rsidTr="0034101C">
        <w:tc>
          <w:tcPr>
            <w:tcW w:w="2223" w:type="dxa"/>
          </w:tcPr>
          <w:p w14:paraId="495D26B2" w14:textId="1D5291F3" w:rsidR="00EC1DBF" w:rsidRDefault="00156007" w:rsidP="00EC1DBF">
            <w:r>
              <w:t>8</w:t>
            </w:r>
          </w:p>
        </w:tc>
        <w:tc>
          <w:tcPr>
            <w:tcW w:w="2248" w:type="dxa"/>
          </w:tcPr>
          <w:p w14:paraId="15A24991" w14:textId="77777777" w:rsidR="00EC1DBF" w:rsidRDefault="00EC1DBF" w:rsidP="00EC1DBF">
            <w:r>
              <w:t>-5 &amp; -1</w:t>
            </w:r>
          </w:p>
        </w:tc>
        <w:tc>
          <w:tcPr>
            <w:tcW w:w="2238" w:type="dxa"/>
          </w:tcPr>
          <w:p w14:paraId="0DECFD6C" w14:textId="1BC84106" w:rsidR="00EC1DBF" w:rsidRDefault="00EC1DBF" w:rsidP="00EC1DBF">
            <w:r>
              <w:t>6</w:t>
            </w:r>
          </w:p>
        </w:tc>
        <w:tc>
          <w:tcPr>
            <w:tcW w:w="2643" w:type="dxa"/>
          </w:tcPr>
          <w:p w14:paraId="57C2BF1F" w14:textId="55DEEF21" w:rsidR="00EC1DBF" w:rsidRDefault="00EC1DBF" w:rsidP="00EC1DBF">
            <w:r>
              <w:t>-1</w:t>
            </w:r>
          </w:p>
        </w:tc>
      </w:tr>
      <w:tr w:rsidR="00EC1DBF" w14:paraId="1B4CBE93" w14:textId="77777777" w:rsidTr="0034101C">
        <w:tc>
          <w:tcPr>
            <w:tcW w:w="2223" w:type="dxa"/>
          </w:tcPr>
          <w:p w14:paraId="3AC05F24" w14:textId="03B5EB6D" w:rsidR="00EC1DBF" w:rsidRDefault="00156007" w:rsidP="00EC1DBF">
            <w:r>
              <w:t>9</w:t>
            </w:r>
          </w:p>
        </w:tc>
        <w:tc>
          <w:tcPr>
            <w:tcW w:w="2248" w:type="dxa"/>
          </w:tcPr>
          <w:p w14:paraId="010EC418" w14:textId="77777777" w:rsidR="00EC1DBF" w:rsidRDefault="00EC1DBF" w:rsidP="00EC1DBF">
            <w:r>
              <w:t>-5 &amp; -1</w:t>
            </w:r>
          </w:p>
        </w:tc>
        <w:tc>
          <w:tcPr>
            <w:tcW w:w="2238" w:type="dxa"/>
          </w:tcPr>
          <w:p w14:paraId="2E85824B" w14:textId="6488B59B" w:rsidR="00EC1DBF" w:rsidRDefault="00EC1DBF" w:rsidP="00EC1DBF">
            <w:r>
              <w:t>-3</w:t>
            </w:r>
          </w:p>
        </w:tc>
        <w:tc>
          <w:tcPr>
            <w:tcW w:w="2643" w:type="dxa"/>
          </w:tcPr>
          <w:p w14:paraId="52E44C37" w14:textId="6BABD55F" w:rsidR="00EC1DBF" w:rsidRDefault="00EC1DBF" w:rsidP="00EC1DBF">
            <w:r>
              <w:t>-3</w:t>
            </w:r>
          </w:p>
        </w:tc>
      </w:tr>
      <w:tr w:rsidR="00EC1DBF" w14:paraId="01D92CE7" w14:textId="77777777" w:rsidTr="0034101C">
        <w:tc>
          <w:tcPr>
            <w:tcW w:w="2223" w:type="dxa"/>
          </w:tcPr>
          <w:p w14:paraId="6B66E326" w14:textId="512C93BD" w:rsidR="00EC1DBF" w:rsidRDefault="00156007" w:rsidP="00EC1DBF">
            <w:r>
              <w:t>10</w:t>
            </w:r>
          </w:p>
        </w:tc>
        <w:tc>
          <w:tcPr>
            <w:tcW w:w="2248" w:type="dxa"/>
          </w:tcPr>
          <w:p w14:paraId="65252A94" w14:textId="77777777" w:rsidR="00EC1DBF" w:rsidRDefault="00EC1DBF" w:rsidP="00EC1DBF">
            <w:r>
              <w:t>1 &amp; 1</w:t>
            </w:r>
          </w:p>
        </w:tc>
        <w:tc>
          <w:tcPr>
            <w:tcW w:w="2238" w:type="dxa"/>
          </w:tcPr>
          <w:p w14:paraId="5DDF60AE" w14:textId="77777777" w:rsidR="00EC1DBF" w:rsidRDefault="00EC1DBF" w:rsidP="00EC1DBF">
            <w:r>
              <w:t>-6</w:t>
            </w:r>
          </w:p>
        </w:tc>
        <w:tc>
          <w:tcPr>
            <w:tcW w:w="2643" w:type="dxa"/>
          </w:tcPr>
          <w:p w14:paraId="5D8CE926" w14:textId="4C493375" w:rsidR="00EC1DBF" w:rsidRDefault="00EC1DBF" w:rsidP="00EC1DBF">
            <w:r>
              <w:t>1</w:t>
            </w:r>
          </w:p>
        </w:tc>
      </w:tr>
      <w:tr w:rsidR="00EC1DBF" w14:paraId="14FCA3A8" w14:textId="77777777" w:rsidTr="0034101C">
        <w:tc>
          <w:tcPr>
            <w:tcW w:w="2223" w:type="dxa"/>
          </w:tcPr>
          <w:p w14:paraId="039C4215" w14:textId="66E42A04" w:rsidR="00EC1DBF" w:rsidRDefault="00156007" w:rsidP="00EC1DBF">
            <w:r>
              <w:t>11</w:t>
            </w:r>
          </w:p>
        </w:tc>
        <w:tc>
          <w:tcPr>
            <w:tcW w:w="2248" w:type="dxa"/>
          </w:tcPr>
          <w:p w14:paraId="1C9FE0E5" w14:textId="77777777" w:rsidR="00EC1DBF" w:rsidRDefault="00EC1DBF" w:rsidP="00EC1DBF">
            <w:r>
              <w:t>1 &amp; 1</w:t>
            </w:r>
          </w:p>
        </w:tc>
        <w:tc>
          <w:tcPr>
            <w:tcW w:w="2238" w:type="dxa"/>
          </w:tcPr>
          <w:p w14:paraId="3C8383AE" w14:textId="77777777" w:rsidR="00EC1DBF" w:rsidRDefault="00EC1DBF" w:rsidP="00EC1DBF">
            <w:r>
              <w:t>1</w:t>
            </w:r>
          </w:p>
        </w:tc>
        <w:tc>
          <w:tcPr>
            <w:tcW w:w="2643" w:type="dxa"/>
          </w:tcPr>
          <w:p w14:paraId="1C5F7448" w14:textId="74488CB7" w:rsidR="00EC1DBF" w:rsidRDefault="00EC1DBF" w:rsidP="00EC1DBF">
            <w:r>
              <w:t>1</w:t>
            </w:r>
          </w:p>
        </w:tc>
      </w:tr>
      <w:tr w:rsidR="00EC1DBF" w14:paraId="72D59E74" w14:textId="77777777" w:rsidTr="0034101C">
        <w:tc>
          <w:tcPr>
            <w:tcW w:w="2223" w:type="dxa"/>
          </w:tcPr>
          <w:p w14:paraId="3B1F3208" w14:textId="023938A5" w:rsidR="00EC1DBF" w:rsidRDefault="00156007" w:rsidP="00EC1DBF">
            <w:r>
              <w:t>12</w:t>
            </w:r>
          </w:p>
        </w:tc>
        <w:tc>
          <w:tcPr>
            <w:tcW w:w="2248" w:type="dxa"/>
          </w:tcPr>
          <w:p w14:paraId="36CF3A1E" w14:textId="77777777" w:rsidR="00EC1DBF" w:rsidRDefault="00EC1DBF" w:rsidP="00EC1DBF">
            <w:r>
              <w:t>1 &amp; 1</w:t>
            </w:r>
          </w:p>
        </w:tc>
        <w:tc>
          <w:tcPr>
            <w:tcW w:w="2238" w:type="dxa"/>
          </w:tcPr>
          <w:p w14:paraId="46F5693D" w14:textId="77777777" w:rsidR="00EC1DBF" w:rsidRDefault="00EC1DBF" w:rsidP="00EC1DBF">
            <w:r>
              <w:t>6</w:t>
            </w:r>
          </w:p>
        </w:tc>
        <w:tc>
          <w:tcPr>
            <w:tcW w:w="2643" w:type="dxa"/>
          </w:tcPr>
          <w:p w14:paraId="4FD328EB" w14:textId="4966D0F0" w:rsidR="00EC1DBF" w:rsidRDefault="00EC1DBF" w:rsidP="00EC1DBF">
            <w:r>
              <w:t>1</w:t>
            </w:r>
          </w:p>
        </w:tc>
      </w:tr>
    </w:tbl>
    <w:p w14:paraId="3152AF57" w14:textId="763E1E59" w:rsidR="00EC1DBF" w:rsidRDefault="007C7860" w:rsidP="007C7860">
      <w:pPr>
        <w:pStyle w:val="Heading3"/>
      </w:pPr>
      <w:r>
        <w:t xml:space="preserve">public </w:t>
      </w:r>
      <w:r w:rsidR="00F84E9A">
        <w:t xml:space="preserve">Range </w:t>
      </w:r>
      <w:proofErr w:type="spellStart"/>
      <w:r w:rsidR="00F84E9A">
        <w:t>expandToInclude</w:t>
      </w:r>
      <w:proofErr w:type="spellEnd"/>
      <w:r>
        <w:t>(</w:t>
      </w:r>
      <w:r w:rsidR="00F84E9A">
        <w:t>Range range, double Value</w:t>
      </w:r>
      <w:r>
        <w:t>)</w:t>
      </w:r>
    </w:p>
    <w:p w14:paraId="78E0DA4B" w14:textId="39522668" w:rsidR="005331CA" w:rsidRDefault="005331CA" w:rsidP="005331CA">
      <w:r w:rsidRPr="00AD58A3">
        <w:t xml:space="preserve">Input Domain: Range bounds, </w:t>
      </w:r>
      <w:r>
        <w:t>value</w:t>
      </w:r>
    </w:p>
    <w:p w14:paraId="35EE626A" w14:textId="40DC9712" w:rsidR="005331CA" w:rsidRDefault="005331CA" w:rsidP="005331CA">
      <w:r>
        <w:lastRenderedPageBreak/>
        <w:t>Range Bounds :</w:t>
      </w:r>
    </w:p>
    <w:tbl>
      <w:tblPr>
        <w:tblStyle w:val="TableGrid"/>
        <w:tblW w:w="0" w:type="auto"/>
        <w:tblLook w:val="04A0" w:firstRow="1" w:lastRow="0" w:firstColumn="1" w:lastColumn="0" w:noHBand="0" w:noVBand="1"/>
      </w:tblPr>
      <w:tblGrid>
        <w:gridCol w:w="1906"/>
        <w:gridCol w:w="1907"/>
        <w:gridCol w:w="1908"/>
        <w:gridCol w:w="1848"/>
        <w:gridCol w:w="1783"/>
      </w:tblGrid>
      <w:tr w:rsidR="005331CA" w14:paraId="12FB93A5" w14:textId="7D224402" w:rsidTr="005331CA">
        <w:tc>
          <w:tcPr>
            <w:tcW w:w="1906" w:type="dxa"/>
          </w:tcPr>
          <w:p w14:paraId="15424B09" w14:textId="77777777" w:rsidR="005331CA" w:rsidRDefault="005331CA" w:rsidP="0034101C">
            <w:r>
              <w:t>LB &lt; 0 &amp; UB &gt;0</w:t>
            </w:r>
          </w:p>
        </w:tc>
        <w:tc>
          <w:tcPr>
            <w:tcW w:w="1907" w:type="dxa"/>
          </w:tcPr>
          <w:p w14:paraId="2B455989" w14:textId="77777777" w:rsidR="005331CA" w:rsidRDefault="005331CA" w:rsidP="0034101C">
            <w:r>
              <w:t>LB &gt; 0 &amp; UB &gt; 0</w:t>
            </w:r>
          </w:p>
        </w:tc>
        <w:tc>
          <w:tcPr>
            <w:tcW w:w="1908" w:type="dxa"/>
          </w:tcPr>
          <w:p w14:paraId="1E889844" w14:textId="77777777" w:rsidR="005331CA" w:rsidRDefault="005331CA" w:rsidP="0034101C">
            <w:r>
              <w:t>LB &lt; 0 &amp; UB &lt; 0</w:t>
            </w:r>
          </w:p>
        </w:tc>
        <w:tc>
          <w:tcPr>
            <w:tcW w:w="1848" w:type="dxa"/>
          </w:tcPr>
          <w:p w14:paraId="794624B8" w14:textId="77777777" w:rsidR="005331CA" w:rsidRDefault="005331CA" w:rsidP="0034101C">
            <w:r>
              <w:t>LB = UB</w:t>
            </w:r>
          </w:p>
        </w:tc>
        <w:tc>
          <w:tcPr>
            <w:tcW w:w="1783" w:type="dxa"/>
          </w:tcPr>
          <w:p w14:paraId="2697F77D" w14:textId="6FAF22C9" w:rsidR="005331CA" w:rsidRDefault="005331CA" w:rsidP="0034101C">
            <w:r>
              <w:t>null</w:t>
            </w:r>
          </w:p>
        </w:tc>
      </w:tr>
    </w:tbl>
    <w:p w14:paraId="585BCA87" w14:textId="77777777" w:rsidR="005331CA" w:rsidRDefault="005331CA" w:rsidP="005331CA">
      <w:r>
        <w:t>Value :</w:t>
      </w:r>
    </w:p>
    <w:tbl>
      <w:tblPr>
        <w:tblStyle w:val="TableGrid"/>
        <w:tblW w:w="7011" w:type="dxa"/>
        <w:tblLook w:val="04A0" w:firstRow="1" w:lastRow="0" w:firstColumn="1" w:lastColumn="0" w:noHBand="0" w:noVBand="1"/>
      </w:tblPr>
      <w:tblGrid>
        <w:gridCol w:w="2363"/>
        <w:gridCol w:w="2363"/>
        <w:gridCol w:w="2285"/>
      </w:tblGrid>
      <w:tr w:rsidR="002829E4" w14:paraId="515DB06A" w14:textId="77777777" w:rsidTr="002829E4">
        <w:trPr>
          <w:trHeight w:val="450"/>
        </w:trPr>
        <w:tc>
          <w:tcPr>
            <w:tcW w:w="2363" w:type="dxa"/>
          </w:tcPr>
          <w:p w14:paraId="54756F9D" w14:textId="77777777" w:rsidR="002829E4" w:rsidRDefault="002829E4" w:rsidP="0034101C">
            <w:r>
              <w:t>Value &lt; LB</w:t>
            </w:r>
          </w:p>
        </w:tc>
        <w:tc>
          <w:tcPr>
            <w:tcW w:w="2363" w:type="dxa"/>
          </w:tcPr>
          <w:p w14:paraId="3847BA52" w14:textId="77777777" w:rsidR="002829E4" w:rsidRDefault="002829E4" w:rsidP="0034101C">
            <w:r>
              <w:t>Value &gt; UB</w:t>
            </w:r>
          </w:p>
        </w:tc>
        <w:tc>
          <w:tcPr>
            <w:tcW w:w="2285" w:type="dxa"/>
          </w:tcPr>
          <w:p w14:paraId="0CA4C6E4" w14:textId="40532DE1" w:rsidR="002829E4" w:rsidRDefault="002829E4" w:rsidP="0034101C">
            <w:r>
              <w:t>LB &lt;= Value &lt;=UB</w:t>
            </w:r>
          </w:p>
        </w:tc>
      </w:tr>
    </w:tbl>
    <w:p w14:paraId="1A4C6DFA" w14:textId="2CD6625F" w:rsidR="005331CA" w:rsidRDefault="005331CA" w:rsidP="005331CA"/>
    <w:tbl>
      <w:tblPr>
        <w:tblStyle w:val="TableGrid"/>
        <w:tblW w:w="0" w:type="auto"/>
        <w:tblLook w:val="04A0" w:firstRow="1" w:lastRow="0" w:firstColumn="1" w:lastColumn="0" w:noHBand="0" w:noVBand="1"/>
      </w:tblPr>
      <w:tblGrid>
        <w:gridCol w:w="2223"/>
        <w:gridCol w:w="2248"/>
        <w:gridCol w:w="2238"/>
        <w:gridCol w:w="2643"/>
      </w:tblGrid>
      <w:tr w:rsidR="00F46CD7" w14:paraId="22AE8665" w14:textId="77777777" w:rsidTr="0034101C">
        <w:tc>
          <w:tcPr>
            <w:tcW w:w="2223" w:type="dxa"/>
            <w:shd w:val="clear" w:color="auto" w:fill="D9D9D9" w:themeFill="background1" w:themeFillShade="D9"/>
          </w:tcPr>
          <w:p w14:paraId="152326B1" w14:textId="77777777" w:rsidR="00F46CD7" w:rsidRDefault="00F46CD7" w:rsidP="0034101C">
            <w:r>
              <w:t>TC</w:t>
            </w:r>
          </w:p>
        </w:tc>
        <w:tc>
          <w:tcPr>
            <w:tcW w:w="2248" w:type="dxa"/>
            <w:shd w:val="clear" w:color="auto" w:fill="D9D9D9" w:themeFill="background1" w:themeFillShade="D9"/>
          </w:tcPr>
          <w:p w14:paraId="009007EE" w14:textId="6138ACF1" w:rsidR="00F46CD7" w:rsidRDefault="00F46CD7" w:rsidP="0034101C">
            <w:r>
              <w:t>Range Bounds</w:t>
            </w:r>
          </w:p>
        </w:tc>
        <w:tc>
          <w:tcPr>
            <w:tcW w:w="2238" w:type="dxa"/>
            <w:shd w:val="clear" w:color="auto" w:fill="D9D9D9" w:themeFill="background1" w:themeFillShade="D9"/>
          </w:tcPr>
          <w:p w14:paraId="308CEEB5" w14:textId="7331131F" w:rsidR="00F46CD7" w:rsidRDefault="00F46CD7" w:rsidP="0034101C">
            <w:r>
              <w:t>Value</w:t>
            </w:r>
          </w:p>
        </w:tc>
        <w:tc>
          <w:tcPr>
            <w:tcW w:w="2643" w:type="dxa"/>
            <w:shd w:val="clear" w:color="auto" w:fill="D9D9D9" w:themeFill="background1" w:themeFillShade="D9"/>
          </w:tcPr>
          <w:p w14:paraId="29AE66E7" w14:textId="77777777" w:rsidR="00F46CD7" w:rsidRDefault="00F46CD7" w:rsidP="0034101C">
            <w:r>
              <w:t>Expected output</w:t>
            </w:r>
          </w:p>
        </w:tc>
      </w:tr>
      <w:tr w:rsidR="00F46CD7" w14:paraId="36697A50" w14:textId="77777777" w:rsidTr="0034101C">
        <w:tc>
          <w:tcPr>
            <w:tcW w:w="2223" w:type="dxa"/>
          </w:tcPr>
          <w:p w14:paraId="1C66A40D" w14:textId="5841EB57" w:rsidR="00F46CD7" w:rsidRDefault="002829E4" w:rsidP="0034101C">
            <w:r>
              <w:t>1</w:t>
            </w:r>
          </w:p>
        </w:tc>
        <w:tc>
          <w:tcPr>
            <w:tcW w:w="2248" w:type="dxa"/>
          </w:tcPr>
          <w:p w14:paraId="28B05044" w14:textId="77777777" w:rsidR="00F46CD7" w:rsidRDefault="00F46CD7" w:rsidP="0034101C">
            <w:r>
              <w:t>-5 &amp; 5</w:t>
            </w:r>
          </w:p>
        </w:tc>
        <w:tc>
          <w:tcPr>
            <w:tcW w:w="2238" w:type="dxa"/>
          </w:tcPr>
          <w:p w14:paraId="0F04121E" w14:textId="79271DF5" w:rsidR="00F46CD7" w:rsidRDefault="00F46CD7" w:rsidP="0034101C">
            <w:r>
              <w:t>-6</w:t>
            </w:r>
          </w:p>
        </w:tc>
        <w:tc>
          <w:tcPr>
            <w:tcW w:w="2643" w:type="dxa"/>
          </w:tcPr>
          <w:p w14:paraId="2A37B6B8" w14:textId="06B834CD" w:rsidR="00F46CD7" w:rsidRDefault="00680982" w:rsidP="0034101C">
            <w:r>
              <w:t xml:space="preserve">Range </w:t>
            </w:r>
            <w:r w:rsidR="00A4703C">
              <w:t xml:space="preserve">expanded to </w:t>
            </w:r>
            <w:r w:rsidR="002E0915">
              <w:t>include -</w:t>
            </w:r>
            <w:r w:rsidR="009F4437">
              <w:t>6</w:t>
            </w:r>
          </w:p>
        </w:tc>
      </w:tr>
      <w:tr w:rsidR="00F46CD7" w14:paraId="63ED99DB" w14:textId="77777777" w:rsidTr="0034101C">
        <w:tc>
          <w:tcPr>
            <w:tcW w:w="2223" w:type="dxa"/>
          </w:tcPr>
          <w:p w14:paraId="07861982" w14:textId="73EE3C26" w:rsidR="00F46CD7" w:rsidRDefault="002829E4" w:rsidP="0034101C">
            <w:r>
              <w:t>2</w:t>
            </w:r>
          </w:p>
        </w:tc>
        <w:tc>
          <w:tcPr>
            <w:tcW w:w="2248" w:type="dxa"/>
          </w:tcPr>
          <w:p w14:paraId="3E8D4221" w14:textId="77777777" w:rsidR="00F46CD7" w:rsidRDefault="00F46CD7" w:rsidP="0034101C">
            <w:r>
              <w:t>-5 &amp; 5</w:t>
            </w:r>
          </w:p>
        </w:tc>
        <w:tc>
          <w:tcPr>
            <w:tcW w:w="2238" w:type="dxa"/>
          </w:tcPr>
          <w:p w14:paraId="4C2EC4C7" w14:textId="004E17DC" w:rsidR="00F46CD7" w:rsidRDefault="00F46CD7" w:rsidP="0034101C">
            <w:r>
              <w:t>10</w:t>
            </w:r>
          </w:p>
        </w:tc>
        <w:tc>
          <w:tcPr>
            <w:tcW w:w="2643" w:type="dxa"/>
          </w:tcPr>
          <w:p w14:paraId="393FE980" w14:textId="55E0DF40" w:rsidR="00F46CD7" w:rsidRDefault="002E0915" w:rsidP="0034101C">
            <w:r>
              <w:t>Range expanded to include 10</w:t>
            </w:r>
          </w:p>
        </w:tc>
      </w:tr>
      <w:tr w:rsidR="00F46CD7" w14:paraId="04ABF71A" w14:textId="77777777" w:rsidTr="0034101C">
        <w:tc>
          <w:tcPr>
            <w:tcW w:w="2223" w:type="dxa"/>
          </w:tcPr>
          <w:p w14:paraId="2FBA0C44" w14:textId="15866BF4" w:rsidR="00F46CD7" w:rsidRDefault="002829E4" w:rsidP="0034101C">
            <w:r>
              <w:t>3</w:t>
            </w:r>
          </w:p>
        </w:tc>
        <w:tc>
          <w:tcPr>
            <w:tcW w:w="2248" w:type="dxa"/>
          </w:tcPr>
          <w:p w14:paraId="0F7555D6" w14:textId="359DC24B" w:rsidR="00F46CD7" w:rsidRDefault="00F46CD7" w:rsidP="0034101C">
            <w:r>
              <w:t>-5 &amp; 5</w:t>
            </w:r>
          </w:p>
        </w:tc>
        <w:tc>
          <w:tcPr>
            <w:tcW w:w="2238" w:type="dxa"/>
          </w:tcPr>
          <w:p w14:paraId="236AB102" w14:textId="003398E2" w:rsidR="00F46CD7" w:rsidRDefault="00F46CD7" w:rsidP="0034101C">
            <w:r>
              <w:t>1</w:t>
            </w:r>
          </w:p>
        </w:tc>
        <w:tc>
          <w:tcPr>
            <w:tcW w:w="2643" w:type="dxa"/>
          </w:tcPr>
          <w:p w14:paraId="4F157164" w14:textId="0C4A9A73" w:rsidR="00F46CD7" w:rsidRDefault="00F46CD7" w:rsidP="0034101C">
            <w:r>
              <w:t>Original Range</w:t>
            </w:r>
          </w:p>
        </w:tc>
      </w:tr>
      <w:tr w:rsidR="00F46CD7" w14:paraId="31417BB8" w14:textId="77777777" w:rsidTr="0034101C">
        <w:tc>
          <w:tcPr>
            <w:tcW w:w="2223" w:type="dxa"/>
          </w:tcPr>
          <w:p w14:paraId="72CE3AB1" w14:textId="60E823B7" w:rsidR="00F46CD7" w:rsidRDefault="002829E4" w:rsidP="00F46CD7">
            <w:r>
              <w:t>4</w:t>
            </w:r>
          </w:p>
        </w:tc>
        <w:tc>
          <w:tcPr>
            <w:tcW w:w="2248" w:type="dxa"/>
          </w:tcPr>
          <w:p w14:paraId="6CAE7C54" w14:textId="77777777" w:rsidR="00F46CD7" w:rsidRDefault="00F46CD7" w:rsidP="00F46CD7">
            <w:r>
              <w:t>1 &amp; 5</w:t>
            </w:r>
          </w:p>
        </w:tc>
        <w:tc>
          <w:tcPr>
            <w:tcW w:w="2238" w:type="dxa"/>
          </w:tcPr>
          <w:p w14:paraId="7CE48F3C" w14:textId="5643AF1B" w:rsidR="00F46CD7" w:rsidRDefault="00F46CD7" w:rsidP="00F46CD7">
            <w:r>
              <w:t>-6</w:t>
            </w:r>
          </w:p>
        </w:tc>
        <w:tc>
          <w:tcPr>
            <w:tcW w:w="2643" w:type="dxa"/>
          </w:tcPr>
          <w:p w14:paraId="6757E037" w14:textId="5462AC55" w:rsidR="00F46CD7" w:rsidRDefault="006C0967" w:rsidP="00F46CD7">
            <w:r>
              <w:t>Range expanded to include -6</w:t>
            </w:r>
          </w:p>
        </w:tc>
      </w:tr>
      <w:tr w:rsidR="00F46CD7" w14:paraId="0277B18F" w14:textId="77777777" w:rsidTr="0034101C">
        <w:tc>
          <w:tcPr>
            <w:tcW w:w="2223" w:type="dxa"/>
          </w:tcPr>
          <w:p w14:paraId="3833FE3D" w14:textId="44AF0689" w:rsidR="00F46CD7" w:rsidRDefault="002829E4" w:rsidP="00F46CD7">
            <w:r>
              <w:t>5</w:t>
            </w:r>
          </w:p>
        </w:tc>
        <w:tc>
          <w:tcPr>
            <w:tcW w:w="2248" w:type="dxa"/>
          </w:tcPr>
          <w:p w14:paraId="3DAD2D12" w14:textId="77777777" w:rsidR="00F46CD7" w:rsidRDefault="00F46CD7" w:rsidP="00F46CD7">
            <w:r>
              <w:t>1 &amp; 5</w:t>
            </w:r>
          </w:p>
        </w:tc>
        <w:tc>
          <w:tcPr>
            <w:tcW w:w="2238" w:type="dxa"/>
          </w:tcPr>
          <w:p w14:paraId="37A6ED3F" w14:textId="2C8960FD" w:rsidR="00F46CD7" w:rsidRDefault="00F46CD7" w:rsidP="00F46CD7">
            <w:r>
              <w:t>10</w:t>
            </w:r>
          </w:p>
        </w:tc>
        <w:tc>
          <w:tcPr>
            <w:tcW w:w="2643" w:type="dxa"/>
          </w:tcPr>
          <w:p w14:paraId="19E85E55" w14:textId="5C7BBAE1" w:rsidR="00F46CD7" w:rsidRDefault="006C0967" w:rsidP="00F46CD7">
            <w:r>
              <w:t>Range expanded to include 10</w:t>
            </w:r>
          </w:p>
        </w:tc>
      </w:tr>
      <w:tr w:rsidR="002829E4" w14:paraId="2CC8D6B9" w14:textId="77777777" w:rsidTr="0034101C">
        <w:tc>
          <w:tcPr>
            <w:tcW w:w="2223" w:type="dxa"/>
          </w:tcPr>
          <w:p w14:paraId="44E363C9" w14:textId="099A948F" w:rsidR="002829E4" w:rsidRDefault="002829E4" w:rsidP="002829E4">
            <w:r>
              <w:t>6</w:t>
            </w:r>
          </w:p>
        </w:tc>
        <w:tc>
          <w:tcPr>
            <w:tcW w:w="2248" w:type="dxa"/>
          </w:tcPr>
          <w:p w14:paraId="6277EFA2" w14:textId="4E3B80F1" w:rsidR="002829E4" w:rsidRDefault="006E047E" w:rsidP="002829E4">
            <w:r>
              <w:t>1</w:t>
            </w:r>
            <w:r w:rsidR="002829E4">
              <w:t xml:space="preserve"> &amp; 5</w:t>
            </w:r>
          </w:p>
        </w:tc>
        <w:tc>
          <w:tcPr>
            <w:tcW w:w="2238" w:type="dxa"/>
          </w:tcPr>
          <w:p w14:paraId="2E3113FC" w14:textId="3C50756D" w:rsidR="002829E4" w:rsidRDefault="002829E4" w:rsidP="002829E4">
            <w:r>
              <w:t>1</w:t>
            </w:r>
          </w:p>
        </w:tc>
        <w:tc>
          <w:tcPr>
            <w:tcW w:w="2643" w:type="dxa"/>
          </w:tcPr>
          <w:p w14:paraId="2BD8873C" w14:textId="57CB43FA" w:rsidR="002829E4" w:rsidRDefault="002829E4" w:rsidP="002829E4">
            <w:r>
              <w:t>Original Range</w:t>
            </w:r>
          </w:p>
        </w:tc>
      </w:tr>
      <w:tr w:rsidR="00F46CD7" w14:paraId="26544ED3" w14:textId="77777777" w:rsidTr="0034101C">
        <w:tc>
          <w:tcPr>
            <w:tcW w:w="2223" w:type="dxa"/>
          </w:tcPr>
          <w:p w14:paraId="30308CAB" w14:textId="0A41DCD0" w:rsidR="00F46CD7" w:rsidRDefault="002829E4" w:rsidP="00F46CD7">
            <w:r>
              <w:t>7</w:t>
            </w:r>
          </w:p>
        </w:tc>
        <w:tc>
          <w:tcPr>
            <w:tcW w:w="2248" w:type="dxa"/>
          </w:tcPr>
          <w:p w14:paraId="51914639" w14:textId="77777777" w:rsidR="00F46CD7" w:rsidRDefault="00F46CD7" w:rsidP="00F46CD7">
            <w:r>
              <w:t>-5 &amp; -1</w:t>
            </w:r>
          </w:p>
        </w:tc>
        <w:tc>
          <w:tcPr>
            <w:tcW w:w="2238" w:type="dxa"/>
          </w:tcPr>
          <w:p w14:paraId="4D3FEB32" w14:textId="68E89F50" w:rsidR="00F46CD7" w:rsidRDefault="00F46CD7" w:rsidP="00F46CD7">
            <w:r>
              <w:t>-6</w:t>
            </w:r>
          </w:p>
        </w:tc>
        <w:tc>
          <w:tcPr>
            <w:tcW w:w="2643" w:type="dxa"/>
          </w:tcPr>
          <w:p w14:paraId="282ECBFC" w14:textId="00320DFA" w:rsidR="00F46CD7" w:rsidRDefault="00014318" w:rsidP="00F46CD7">
            <w:r>
              <w:t>Range expanded to include -6</w:t>
            </w:r>
          </w:p>
        </w:tc>
      </w:tr>
      <w:tr w:rsidR="00F46CD7" w14:paraId="0B4AE2BF" w14:textId="77777777" w:rsidTr="0034101C">
        <w:tc>
          <w:tcPr>
            <w:tcW w:w="2223" w:type="dxa"/>
          </w:tcPr>
          <w:p w14:paraId="0B60CB0C" w14:textId="1BC0C725" w:rsidR="00F46CD7" w:rsidRDefault="002829E4" w:rsidP="00F46CD7">
            <w:r>
              <w:t>8</w:t>
            </w:r>
          </w:p>
        </w:tc>
        <w:tc>
          <w:tcPr>
            <w:tcW w:w="2248" w:type="dxa"/>
          </w:tcPr>
          <w:p w14:paraId="1B5A4F66" w14:textId="77777777" w:rsidR="00F46CD7" w:rsidRDefault="00F46CD7" w:rsidP="00F46CD7">
            <w:r>
              <w:t>-5 &amp; -1</w:t>
            </w:r>
          </w:p>
        </w:tc>
        <w:tc>
          <w:tcPr>
            <w:tcW w:w="2238" w:type="dxa"/>
          </w:tcPr>
          <w:p w14:paraId="72A4ACD5" w14:textId="566CE4D3" w:rsidR="00F46CD7" w:rsidRDefault="00F46CD7" w:rsidP="00F46CD7">
            <w:r>
              <w:t>10</w:t>
            </w:r>
          </w:p>
        </w:tc>
        <w:tc>
          <w:tcPr>
            <w:tcW w:w="2643" w:type="dxa"/>
          </w:tcPr>
          <w:p w14:paraId="32874ABC" w14:textId="4E9F3A7B" w:rsidR="00F46CD7" w:rsidRDefault="00014318" w:rsidP="00F46CD7">
            <w:r>
              <w:t>Range expanded to include 10</w:t>
            </w:r>
          </w:p>
        </w:tc>
      </w:tr>
      <w:tr w:rsidR="00F46CD7" w14:paraId="6BB288E4" w14:textId="77777777" w:rsidTr="0034101C">
        <w:tc>
          <w:tcPr>
            <w:tcW w:w="2223" w:type="dxa"/>
          </w:tcPr>
          <w:p w14:paraId="77CC5CEC" w14:textId="4DA49707" w:rsidR="00F46CD7" w:rsidRDefault="002829E4" w:rsidP="00F46CD7">
            <w:r>
              <w:t>9</w:t>
            </w:r>
          </w:p>
        </w:tc>
        <w:tc>
          <w:tcPr>
            <w:tcW w:w="2248" w:type="dxa"/>
          </w:tcPr>
          <w:p w14:paraId="7615D087" w14:textId="6839D4C4" w:rsidR="00F46CD7" w:rsidRDefault="00F46CD7" w:rsidP="00F46CD7">
            <w:r>
              <w:t>-5 &amp; -1</w:t>
            </w:r>
          </w:p>
        </w:tc>
        <w:tc>
          <w:tcPr>
            <w:tcW w:w="2238" w:type="dxa"/>
          </w:tcPr>
          <w:p w14:paraId="3DEDC28E" w14:textId="7178D8A6" w:rsidR="00F46CD7" w:rsidRDefault="00F46CD7" w:rsidP="00F46CD7">
            <w:r>
              <w:t>-3</w:t>
            </w:r>
          </w:p>
        </w:tc>
        <w:tc>
          <w:tcPr>
            <w:tcW w:w="2643" w:type="dxa"/>
          </w:tcPr>
          <w:p w14:paraId="654D90A2" w14:textId="3104B87E" w:rsidR="00F46CD7" w:rsidRDefault="00F46CD7" w:rsidP="00F46CD7">
            <w:r>
              <w:t>Original Range</w:t>
            </w:r>
          </w:p>
        </w:tc>
      </w:tr>
      <w:tr w:rsidR="00F46CD7" w14:paraId="269254C2" w14:textId="77777777" w:rsidTr="00F46CD7">
        <w:tc>
          <w:tcPr>
            <w:tcW w:w="2223" w:type="dxa"/>
          </w:tcPr>
          <w:p w14:paraId="03BC4B19" w14:textId="254EB841" w:rsidR="00F46CD7" w:rsidRDefault="002829E4" w:rsidP="00F46CD7">
            <w:r>
              <w:t>10</w:t>
            </w:r>
          </w:p>
        </w:tc>
        <w:tc>
          <w:tcPr>
            <w:tcW w:w="2248" w:type="dxa"/>
          </w:tcPr>
          <w:p w14:paraId="6999C0D7" w14:textId="3E1BC1E3" w:rsidR="00F46CD7" w:rsidRDefault="00F46CD7" w:rsidP="00F46CD7">
            <w:r>
              <w:t>1 &amp; 1</w:t>
            </w:r>
          </w:p>
        </w:tc>
        <w:tc>
          <w:tcPr>
            <w:tcW w:w="2238" w:type="dxa"/>
          </w:tcPr>
          <w:p w14:paraId="4A87F23D" w14:textId="77777777" w:rsidR="00F46CD7" w:rsidRDefault="00F46CD7" w:rsidP="00F46CD7">
            <w:r>
              <w:t>-6</w:t>
            </w:r>
          </w:p>
        </w:tc>
        <w:tc>
          <w:tcPr>
            <w:tcW w:w="2643" w:type="dxa"/>
          </w:tcPr>
          <w:p w14:paraId="5C64EAD8" w14:textId="70F7377F" w:rsidR="00F46CD7" w:rsidRDefault="00787313" w:rsidP="00F46CD7">
            <w:r>
              <w:t>Range expanded to include -6</w:t>
            </w:r>
          </w:p>
        </w:tc>
      </w:tr>
      <w:tr w:rsidR="00F46CD7" w14:paraId="7B42361D" w14:textId="77777777" w:rsidTr="00F46CD7">
        <w:tc>
          <w:tcPr>
            <w:tcW w:w="2223" w:type="dxa"/>
          </w:tcPr>
          <w:p w14:paraId="56CA6CB8" w14:textId="79F9AE20" w:rsidR="00F46CD7" w:rsidRDefault="002829E4" w:rsidP="00F46CD7">
            <w:r>
              <w:t>11</w:t>
            </w:r>
          </w:p>
        </w:tc>
        <w:tc>
          <w:tcPr>
            <w:tcW w:w="2248" w:type="dxa"/>
          </w:tcPr>
          <w:p w14:paraId="2EB9AB4F" w14:textId="45B5B27A" w:rsidR="00F46CD7" w:rsidRDefault="00F46CD7" w:rsidP="00F46CD7">
            <w:r w:rsidRPr="00D2466C">
              <w:t>1 &amp; 1</w:t>
            </w:r>
          </w:p>
        </w:tc>
        <w:tc>
          <w:tcPr>
            <w:tcW w:w="2238" w:type="dxa"/>
          </w:tcPr>
          <w:p w14:paraId="23EDAEB9" w14:textId="77777777" w:rsidR="00F46CD7" w:rsidRDefault="00F46CD7" w:rsidP="00F46CD7">
            <w:r>
              <w:t>10</w:t>
            </w:r>
          </w:p>
        </w:tc>
        <w:tc>
          <w:tcPr>
            <w:tcW w:w="2643" w:type="dxa"/>
          </w:tcPr>
          <w:p w14:paraId="7054AB72" w14:textId="282FB7BC" w:rsidR="00F46CD7" w:rsidRDefault="00787313" w:rsidP="00F46CD7">
            <w:r>
              <w:t>Range expanded to include 10</w:t>
            </w:r>
          </w:p>
        </w:tc>
      </w:tr>
      <w:tr w:rsidR="00F46CD7" w14:paraId="09589608" w14:textId="77777777" w:rsidTr="00F46CD7">
        <w:tc>
          <w:tcPr>
            <w:tcW w:w="2223" w:type="dxa"/>
          </w:tcPr>
          <w:p w14:paraId="01F0FFDB" w14:textId="7F39CB4C" w:rsidR="00F46CD7" w:rsidRDefault="002829E4" w:rsidP="00F46CD7">
            <w:r>
              <w:t>12</w:t>
            </w:r>
          </w:p>
        </w:tc>
        <w:tc>
          <w:tcPr>
            <w:tcW w:w="2248" w:type="dxa"/>
          </w:tcPr>
          <w:p w14:paraId="159422CB" w14:textId="21D09A6E" w:rsidR="00F46CD7" w:rsidRPr="00D2466C" w:rsidRDefault="00F46CD7" w:rsidP="00F46CD7">
            <w:r w:rsidRPr="00D2466C">
              <w:t>1 &amp; 1</w:t>
            </w:r>
          </w:p>
        </w:tc>
        <w:tc>
          <w:tcPr>
            <w:tcW w:w="2238" w:type="dxa"/>
          </w:tcPr>
          <w:p w14:paraId="6F077BFE" w14:textId="5AC12A47" w:rsidR="00F46CD7" w:rsidRDefault="00F46CD7" w:rsidP="00F46CD7">
            <w:r>
              <w:t>1</w:t>
            </w:r>
          </w:p>
        </w:tc>
        <w:tc>
          <w:tcPr>
            <w:tcW w:w="2643" w:type="dxa"/>
          </w:tcPr>
          <w:p w14:paraId="0D2CC39A" w14:textId="1D269676" w:rsidR="00F46CD7" w:rsidRDefault="00F46CD7" w:rsidP="00F46CD7">
            <w:r>
              <w:t>Original Range</w:t>
            </w:r>
          </w:p>
        </w:tc>
      </w:tr>
      <w:tr w:rsidR="00F46CD7" w14:paraId="52BD66E0" w14:textId="77777777" w:rsidTr="00F46CD7">
        <w:tc>
          <w:tcPr>
            <w:tcW w:w="2223" w:type="dxa"/>
          </w:tcPr>
          <w:p w14:paraId="5B2170CE" w14:textId="146129AD" w:rsidR="00F46CD7" w:rsidRDefault="002829E4" w:rsidP="00F46CD7">
            <w:r>
              <w:t>13</w:t>
            </w:r>
          </w:p>
        </w:tc>
        <w:tc>
          <w:tcPr>
            <w:tcW w:w="2248" w:type="dxa"/>
          </w:tcPr>
          <w:p w14:paraId="2CF17AF1" w14:textId="1EFEB898" w:rsidR="00F46CD7" w:rsidRDefault="00F46CD7" w:rsidP="00F46CD7">
            <w:r>
              <w:t>Null</w:t>
            </w:r>
          </w:p>
        </w:tc>
        <w:tc>
          <w:tcPr>
            <w:tcW w:w="2238" w:type="dxa"/>
          </w:tcPr>
          <w:p w14:paraId="47062F04" w14:textId="77777777" w:rsidR="00F46CD7" w:rsidRDefault="00F46CD7" w:rsidP="00F46CD7">
            <w:r>
              <w:t>-6</w:t>
            </w:r>
          </w:p>
        </w:tc>
        <w:tc>
          <w:tcPr>
            <w:tcW w:w="2643" w:type="dxa"/>
          </w:tcPr>
          <w:p w14:paraId="53468086" w14:textId="3EE68784" w:rsidR="00F46CD7" w:rsidRDefault="008F162C" w:rsidP="00F46CD7">
            <w:r>
              <w:t>New Range(</w:t>
            </w:r>
            <w:r w:rsidR="00BF7BCA">
              <w:t>-6, -6)</w:t>
            </w:r>
          </w:p>
        </w:tc>
      </w:tr>
      <w:tr w:rsidR="00F46CD7" w14:paraId="1E8C49C1" w14:textId="77777777" w:rsidTr="00F46CD7">
        <w:tc>
          <w:tcPr>
            <w:tcW w:w="2223" w:type="dxa"/>
          </w:tcPr>
          <w:p w14:paraId="4720832E" w14:textId="08DF56C4" w:rsidR="00F46CD7" w:rsidRDefault="002829E4" w:rsidP="00F46CD7">
            <w:r>
              <w:t>14</w:t>
            </w:r>
          </w:p>
        </w:tc>
        <w:tc>
          <w:tcPr>
            <w:tcW w:w="2248" w:type="dxa"/>
          </w:tcPr>
          <w:p w14:paraId="45555374" w14:textId="667BEE27" w:rsidR="00F46CD7" w:rsidRDefault="00F46CD7" w:rsidP="00F46CD7">
            <w:r>
              <w:t>Null</w:t>
            </w:r>
          </w:p>
        </w:tc>
        <w:tc>
          <w:tcPr>
            <w:tcW w:w="2238" w:type="dxa"/>
          </w:tcPr>
          <w:p w14:paraId="756F5783" w14:textId="77777777" w:rsidR="00F46CD7" w:rsidRDefault="00F46CD7" w:rsidP="00F46CD7">
            <w:r>
              <w:t>10</w:t>
            </w:r>
          </w:p>
        </w:tc>
        <w:tc>
          <w:tcPr>
            <w:tcW w:w="2643" w:type="dxa"/>
          </w:tcPr>
          <w:p w14:paraId="4B7D3CA4" w14:textId="2DF8DBFC" w:rsidR="00F46CD7" w:rsidRDefault="00A60886" w:rsidP="00F46CD7">
            <w:r>
              <w:t>New Range(10 ,10)</w:t>
            </w:r>
          </w:p>
        </w:tc>
      </w:tr>
    </w:tbl>
    <w:p w14:paraId="378898F9" w14:textId="35E3884F" w:rsidR="005331CA" w:rsidRDefault="005331CA" w:rsidP="005331CA"/>
    <w:p w14:paraId="25D271F3" w14:textId="77777777" w:rsidR="005F57BF" w:rsidRPr="00C3628C" w:rsidRDefault="005F57BF" w:rsidP="005F57BF">
      <w:pPr>
        <w:pStyle w:val="Heading2"/>
      </w:pPr>
      <w:r>
        <w:lastRenderedPageBreak/>
        <w:t>James’ Test Cases</w:t>
      </w:r>
    </w:p>
    <w:p w14:paraId="156A4907" w14:textId="77777777" w:rsidR="005F57BF" w:rsidRDefault="005F57BF" w:rsidP="005F57BF">
      <w:pPr>
        <w:pStyle w:val="Heading3"/>
      </w:pPr>
      <w:proofErr w:type="spellStart"/>
      <w:r>
        <w:t>calculateColumnTotal</w:t>
      </w:r>
      <w:proofErr w:type="spellEnd"/>
    </w:p>
    <w:p w14:paraId="29804B8A" w14:textId="77777777" w:rsidR="005F57BF" w:rsidRDefault="005F57BF" w:rsidP="005F57BF">
      <w:r w:rsidRPr="00952323">
        <w:rPr>
          <w:b/>
          <w:bCs/>
        </w:rPr>
        <w:t>Input domain</w:t>
      </w:r>
      <w:r>
        <w:rPr>
          <w:b/>
          <w:bCs/>
        </w:rPr>
        <w:t>:</w:t>
      </w:r>
      <w:r>
        <w:t xml:space="preserve"> </w:t>
      </w:r>
      <w:proofErr w:type="spellStart"/>
      <w:r>
        <w:t>calculateColumnTotal</w:t>
      </w:r>
      <w:proofErr w:type="spellEnd"/>
      <w:r>
        <w:t>(Values2D data, int column)</w:t>
      </w:r>
    </w:p>
    <w:p w14:paraId="39DEB73D" w14:textId="77777777" w:rsidR="005F57BF" w:rsidRDefault="005F57BF" w:rsidP="005F57BF"/>
    <w:p w14:paraId="30286B4A" w14:textId="77777777" w:rsidR="005F57BF" w:rsidRDefault="005F57BF" w:rsidP="005F57BF">
      <w:r>
        <w:t>Data:</w:t>
      </w:r>
    </w:p>
    <w:tbl>
      <w:tblPr>
        <w:tblStyle w:val="TableGrid"/>
        <w:tblW w:w="0" w:type="auto"/>
        <w:tblLook w:val="04A0" w:firstRow="1" w:lastRow="0" w:firstColumn="1" w:lastColumn="0" w:noHBand="0" w:noVBand="1"/>
      </w:tblPr>
      <w:tblGrid>
        <w:gridCol w:w="3089"/>
        <w:gridCol w:w="3089"/>
      </w:tblGrid>
      <w:tr w:rsidR="005F57BF" w14:paraId="1D142340" w14:textId="77777777" w:rsidTr="00593E79">
        <w:trPr>
          <w:trHeight w:val="269"/>
        </w:trPr>
        <w:tc>
          <w:tcPr>
            <w:tcW w:w="3089" w:type="dxa"/>
          </w:tcPr>
          <w:p w14:paraId="19A8BE57" w14:textId="77777777" w:rsidR="005F57BF" w:rsidRDefault="005F57BF" w:rsidP="00593E79">
            <w:r>
              <w:t>Valid 2D matrices</w:t>
            </w:r>
          </w:p>
          <w:p w14:paraId="799ADBE1" w14:textId="77777777" w:rsidR="005F57BF" w:rsidRDefault="005F57BF" w:rsidP="00593E79">
            <w:r>
              <w:t>Includes decimal, negative and whole numbers</w:t>
            </w:r>
          </w:p>
        </w:tc>
        <w:tc>
          <w:tcPr>
            <w:tcW w:w="3089" w:type="dxa"/>
          </w:tcPr>
          <w:p w14:paraId="44F2437E" w14:textId="77777777" w:rsidR="005F57BF" w:rsidRDefault="005F57BF" w:rsidP="00593E79">
            <w:r>
              <w:t>Everything else (invalid inputs)</w:t>
            </w:r>
          </w:p>
        </w:tc>
      </w:tr>
    </w:tbl>
    <w:p w14:paraId="28990600" w14:textId="77777777" w:rsidR="005F57BF" w:rsidRDefault="005F57BF" w:rsidP="005F57BF"/>
    <w:p w14:paraId="1187E6E0" w14:textId="77777777" w:rsidR="005F57BF" w:rsidRDefault="005F57BF" w:rsidP="005F57BF">
      <w:r>
        <w:t>Col:</w:t>
      </w:r>
    </w:p>
    <w:tbl>
      <w:tblPr>
        <w:tblStyle w:val="TableGrid"/>
        <w:tblW w:w="9794" w:type="dxa"/>
        <w:tblLook w:val="04A0" w:firstRow="1" w:lastRow="0" w:firstColumn="1" w:lastColumn="0" w:noHBand="0" w:noVBand="1"/>
      </w:tblPr>
      <w:tblGrid>
        <w:gridCol w:w="3264"/>
        <w:gridCol w:w="3264"/>
        <w:gridCol w:w="3266"/>
      </w:tblGrid>
      <w:tr w:rsidR="005F57BF" w14:paraId="43833848" w14:textId="77777777" w:rsidTr="00593E79">
        <w:trPr>
          <w:trHeight w:val="281"/>
        </w:trPr>
        <w:tc>
          <w:tcPr>
            <w:tcW w:w="3264" w:type="dxa"/>
          </w:tcPr>
          <w:p w14:paraId="25B0CDAF" w14:textId="77777777" w:rsidR="005F57BF" w:rsidRDefault="005F57BF" w:rsidP="00593E79">
            <w:r>
              <w:t>Negative number</w:t>
            </w:r>
          </w:p>
          <w:p w14:paraId="0ACF6FCB" w14:textId="77777777" w:rsidR="005F57BF" w:rsidRDefault="005F57BF" w:rsidP="00593E79">
            <w:r>
              <w:t>(invalid)</w:t>
            </w:r>
          </w:p>
        </w:tc>
        <w:tc>
          <w:tcPr>
            <w:tcW w:w="3264" w:type="dxa"/>
          </w:tcPr>
          <w:p w14:paraId="53008195" w14:textId="77777777" w:rsidR="005F57BF" w:rsidRDefault="005F57BF" w:rsidP="00593E79">
            <w:r>
              <w:t>Valid: 0&lt;= col &lt;= # of columns in data matrix-1</w:t>
            </w:r>
          </w:p>
        </w:tc>
        <w:tc>
          <w:tcPr>
            <w:tcW w:w="3266" w:type="dxa"/>
          </w:tcPr>
          <w:p w14:paraId="55780BDE" w14:textId="77777777" w:rsidR="005F57BF" w:rsidRDefault="005F57BF" w:rsidP="00593E79">
            <w:r>
              <w:t>col &gt; # of columns in data matrix-1</w:t>
            </w:r>
          </w:p>
          <w:p w14:paraId="796C1C36" w14:textId="77777777" w:rsidR="005F57BF" w:rsidRDefault="005F57BF" w:rsidP="00593E79">
            <w:r>
              <w:t>(invalid)</w:t>
            </w:r>
          </w:p>
        </w:tc>
      </w:tr>
    </w:tbl>
    <w:p w14:paraId="1C12F4F4" w14:textId="77777777" w:rsidR="005F57BF" w:rsidRDefault="005F57BF" w:rsidP="005F57BF"/>
    <w:p w14:paraId="1E4C0378" w14:textId="77777777" w:rsidR="005F57BF" w:rsidRDefault="005F57BF" w:rsidP="005F57BF"/>
    <w:tbl>
      <w:tblPr>
        <w:tblStyle w:val="TableGrid"/>
        <w:tblW w:w="0" w:type="auto"/>
        <w:tblLook w:val="04A0" w:firstRow="1" w:lastRow="0" w:firstColumn="1" w:lastColumn="0" w:noHBand="0" w:noVBand="1"/>
      </w:tblPr>
      <w:tblGrid>
        <w:gridCol w:w="2102"/>
        <w:gridCol w:w="2140"/>
        <w:gridCol w:w="2142"/>
        <w:gridCol w:w="2757"/>
      </w:tblGrid>
      <w:tr w:rsidR="005F57BF" w14:paraId="444945A1" w14:textId="77777777" w:rsidTr="00593E79">
        <w:tc>
          <w:tcPr>
            <w:tcW w:w="2102" w:type="dxa"/>
          </w:tcPr>
          <w:p w14:paraId="652DC95D" w14:textId="77777777" w:rsidR="005F57BF" w:rsidRPr="00B546E3" w:rsidRDefault="005F57BF" w:rsidP="00593E79">
            <w:pPr>
              <w:rPr>
                <w:b/>
                <w:bCs/>
              </w:rPr>
            </w:pPr>
            <w:r w:rsidRPr="00B546E3">
              <w:rPr>
                <w:b/>
                <w:bCs/>
              </w:rPr>
              <w:t>TC#</w:t>
            </w:r>
          </w:p>
        </w:tc>
        <w:tc>
          <w:tcPr>
            <w:tcW w:w="2140" w:type="dxa"/>
          </w:tcPr>
          <w:p w14:paraId="2892EC86" w14:textId="77777777" w:rsidR="005F57BF" w:rsidRPr="00B546E3" w:rsidRDefault="005F57BF" w:rsidP="00593E79">
            <w:pPr>
              <w:rPr>
                <w:b/>
                <w:bCs/>
              </w:rPr>
            </w:pPr>
            <w:r w:rsidRPr="00B546E3">
              <w:rPr>
                <w:b/>
                <w:bCs/>
              </w:rPr>
              <w:t>Data</w:t>
            </w:r>
          </w:p>
        </w:tc>
        <w:tc>
          <w:tcPr>
            <w:tcW w:w="2142" w:type="dxa"/>
          </w:tcPr>
          <w:p w14:paraId="27888E33" w14:textId="77777777" w:rsidR="005F57BF" w:rsidRPr="00B546E3" w:rsidRDefault="005F57BF" w:rsidP="00593E79">
            <w:pPr>
              <w:rPr>
                <w:b/>
                <w:bCs/>
              </w:rPr>
            </w:pPr>
            <w:r w:rsidRPr="00B546E3">
              <w:rPr>
                <w:b/>
                <w:bCs/>
              </w:rPr>
              <w:t>col</w:t>
            </w:r>
          </w:p>
        </w:tc>
        <w:tc>
          <w:tcPr>
            <w:tcW w:w="2757" w:type="dxa"/>
          </w:tcPr>
          <w:p w14:paraId="3CC3F2E0" w14:textId="77777777" w:rsidR="005F57BF" w:rsidRPr="00B546E3" w:rsidRDefault="005F57BF" w:rsidP="00593E79">
            <w:pPr>
              <w:rPr>
                <w:b/>
                <w:bCs/>
              </w:rPr>
            </w:pPr>
            <w:r w:rsidRPr="00B546E3">
              <w:rPr>
                <w:b/>
                <w:bCs/>
              </w:rPr>
              <w:t>Expected output:</w:t>
            </w:r>
          </w:p>
        </w:tc>
      </w:tr>
      <w:tr w:rsidR="005F57BF" w14:paraId="0303A3FE" w14:textId="77777777" w:rsidTr="00593E79">
        <w:tc>
          <w:tcPr>
            <w:tcW w:w="2102" w:type="dxa"/>
          </w:tcPr>
          <w:p w14:paraId="4A010B8D" w14:textId="77777777" w:rsidR="005F57BF" w:rsidRDefault="005F57BF" w:rsidP="00593E79">
            <w:r>
              <w:t>1</w:t>
            </w:r>
          </w:p>
        </w:tc>
        <w:tc>
          <w:tcPr>
            <w:tcW w:w="2140" w:type="dxa"/>
          </w:tcPr>
          <w:p w14:paraId="252506CD" w14:textId="77777777" w:rsidR="005F57BF" w:rsidRDefault="005F57BF" w:rsidP="00593E79">
            <w:r>
              <w:t>[1 0 0</w:t>
            </w:r>
          </w:p>
          <w:p w14:paraId="1882B380" w14:textId="77777777" w:rsidR="005F57BF" w:rsidRDefault="005F57BF" w:rsidP="00593E79">
            <w:r>
              <w:t xml:space="preserve"> 4 1 0]</w:t>
            </w:r>
          </w:p>
        </w:tc>
        <w:tc>
          <w:tcPr>
            <w:tcW w:w="2142" w:type="dxa"/>
          </w:tcPr>
          <w:p w14:paraId="692D04D9" w14:textId="77777777" w:rsidR="005F57BF" w:rsidRDefault="005F57BF" w:rsidP="00593E79">
            <w:r>
              <w:t>Valid</w:t>
            </w:r>
          </w:p>
          <w:p w14:paraId="7F1FE061" w14:textId="77777777" w:rsidR="005F57BF" w:rsidRDefault="005F57BF" w:rsidP="00593E79">
            <w:r>
              <w:t>0</w:t>
            </w:r>
          </w:p>
        </w:tc>
        <w:tc>
          <w:tcPr>
            <w:tcW w:w="2757" w:type="dxa"/>
          </w:tcPr>
          <w:p w14:paraId="04EFEA7E" w14:textId="77777777" w:rsidR="005F57BF" w:rsidRDefault="005F57BF" w:rsidP="00593E79">
            <w:r>
              <w:t>5</w:t>
            </w:r>
          </w:p>
        </w:tc>
      </w:tr>
      <w:tr w:rsidR="005F57BF" w14:paraId="603650BC" w14:textId="77777777" w:rsidTr="00593E79">
        <w:tc>
          <w:tcPr>
            <w:tcW w:w="2102" w:type="dxa"/>
          </w:tcPr>
          <w:p w14:paraId="3DB6EDF0" w14:textId="77777777" w:rsidR="005F57BF" w:rsidRDefault="005F57BF" w:rsidP="00593E79">
            <w:r>
              <w:t>2</w:t>
            </w:r>
          </w:p>
        </w:tc>
        <w:tc>
          <w:tcPr>
            <w:tcW w:w="2140" w:type="dxa"/>
          </w:tcPr>
          <w:p w14:paraId="2DD2DF8A" w14:textId="77777777" w:rsidR="005F57BF" w:rsidRPr="00FD66BE" w:rsidRDefault="005F57BF" w:rsidP="00593E79">
            <w:r w:rsidRPr="00FD66BE">
              <w:t>[3 4 8</w:t>
            </w:r>
          </w:p>
          <w:p w14:paraId="0DD68954" w14:textId="77777777" w:rsidR="005F57BF" w:rsidRDefault="005F57BF" w:rsidP="00593E79">
            <w:r w:rsidRPr="00FD66BE">
              <w:t>2 5 11]</w:t>
            </w:r>
          </w:p>
        </w:tc>
        <w:tc>
          <w:tcPr>
            <w:tcW w:w="2142" w:type="dxa"/>
          </w:tcPr>
          <w:p w14:paraId="7A5F06F9" w14:textId="77777777" w:rsidR="005F57BF" w:rsidRDefault="005F57BF" w:rsidP="00593E79">
            <w:r>
              <w:t>Valid</w:t>
            </w:r>
          </w:p>
          <w:p w14:paraId="2A9B65C9" w14:textId="77777777" w:rsidR="005F57BF" w:rsidRDefault="005F57BF" w:rsidP="00593E79">
            <w:r>
              <w:t>1</w:t>
            </w:r>
          </w:p>
        </w:tc>
        <w:tc>
          <w:tcPr>
            <w:tcW w:w="2757" w:type="dxa"/>
          </w:tcPr>
          <w:p w14:paraId="269C9614" w14:textId="77777777" w:rsidR="005F57BF" w:rsidRDefault="005F57BF" w:rsidP="00593E79">
            <w:r>
              <w:t>9</w:t>
            </w:r>
          </w:p>
        </w:tc>
      </w:tr>
      <w:tr w:rsidR="005F57BF" w14:paraId="77923D27" w14:textId="77777777" w:rsidTr="00593E79">
        <w:tc>
          <w:tcPr>
            <w:tcW w:w="2102" w:type="dxa"/>
          </w:tcPr>
          <w:p w14:paraId="1EC4237A" w14:textId="77777777" w:rsidR="005F57BF" w:rsidRDefault="005F57BF" w:rsidP="00593E79">
            <w:r>
              <w:t>3</w:t>
            </w:r>
          </w:p>
        </w:tc>
        <w:tc>
          <w:tcPr>
            <w:tcW w:w="2140" w:type="dxa"/>
          </w:tcPr>
          <w:p w14:paraId="6591B75D" w14:textId="77777777" w:rsidR="005F57BF" w:rsidRPr="00FD66BE" w:rsidRDefault="005F57BF" w:rsidP="00593E79">
            <w:r w:rsidRPr="00FD66BE">
              <w:t>[3 4 8</w:t>
            </w:r>
          </w:p>
          <w:p w14:paraId="223465E5" w14:textId="77777777" w:rsidR="005F57BF" w:rsidRDefault="005F57BF" w:rsidP="00593E79">
            <w:r w:rsidRPr="00FD66BE">
              <w:t>2 5.4 11]</w:t>
            </w:r>
          </w:p>
        </w:tc>
        <w:tc>
          <w:tcPr>
            <w:tcW w:w="2142" w:type="dxa"/>
          </w:tcPr>
          <w:p w14:paraId="4F35C660" w14:textId="77777777" w:rsidR="005F57BF" w:rsidRDefault="005F57BF" w:rsidP="00593E79">
            <w:r>
              <w:t>Valid</w:t>
            </w:r>
          </w:p>
          <w:p w14:paraId="5D0835F4" w14:textId="77777777" w:rsidR="005F57BF" w:rsidRDefault="005F57BF" w:rsidP="00593E79">
            <w:r>
              <w:t>1</w:t>
            </w:r>
          </w:p>
        </w:tc>
        <w:tc>
          <w:tcPr>
            <w:tcW w:w="2757" w:type="dxa"/>
          </w:tcPr>
          <w:p w14:paraId="1F0AACC1" w14:textId="77777777" w:rsidR="005F57BF" w:rsidRDefault="005F57BF" w:rsidP="00593E79">
            <w:r>
              <w:t>9.4</w:t>
            </w:r>
          </w:p>
        </w:tc>
      </w:tr>
      <w:tr w:rsidR="005F57BF" w14:paraId="262B2D28" w14:textId="77777777" w:rsidTr="00593E79">
        <w:tc>
          <w:tcPr>
            <w:tcW w:w="2102" w:type="dxa"/>
          </w:tcPr>
          <w:p w14:paraId="40410797" w14:textId="77777777" w:rsidR="005F57BF" w:rsidRDefault="005F57BF" w:rsidP="00593E79">
            <w:r>
              <w:t>4</w:t>
            </w:r>
          </w:p>
        </w:tc>
        <w:tc>
          <w:tcPr>
            <w:tcW w:w="2140" w:type="dxa"/>
          </w:tcPr>
          <w:p w14:paraId="19CD009A" w14:textId="77777777" w:rsidR="005F57BF" w:rsidRPr="00FD66BE" w:rsidRDefault="005F57BF" w:rsidP="00593E79">
            <w:r w:rsidRPr="00FD66BE">
              <w:t>[3 4 8</w:t>
            </w:r>
          </w:p>
          <w:p w14:paraId="689CD821" w14:textId="77777777" w:rsidR="005F57BF" w:rsidRDefault="005F57BF" w:rsidP="00593E79">
            <w:r w:rsidRPr="00FD66BE">
              <w:t>-2 5.4 11]</w:t>
            </w:r>
          </w:p>
        </w:tc>
        <w:tc>
          <w:tcPr>
            <w:tcW w:w="2142" w:type="dxa"/>
          </w:tcPr>
          <w:p w14:paraId="641C4F11" w14:textId="77777777" w:rsidR="005F57BF" w:rsidRDefault="005F57BF" w:rsidP="00593E79">
            <w:r>
              <w:t>Invalid</w:t>
            </w:r>
          </w:p>
          <w:p w14:paraId="2D121A4A" w14:textId="77777777" w:rsidR="005F57BF" w:rsidRDefault="005F57BF" w:rsidP="00593E79">
            <w:r>
              <w:t>0</w:t>
            </w:r>
          </w:p>
        </w:tc>
        <w:tc>
          <w:tcPr>
            <w:tcW w:w="2757" w:type="dxa"/>
          </w:tcPr>
          <w:p w14:paraId="2A875DEE" w14:textId="77777777" w:rsidR="005F57BF" w:rsidRDefault="005F57BF" w:rsidP="00593E79">
            <w:r>
              <w:t>1</w:t>
            </w:r>
          </w:p>
        </w:tc>
      </w:tr>
      <w:tr w:rsidR="005F57BF" w14:paraId="0A937FB7" w14:textId="77777777" w:rsidTr="00593E79">
        <w:tc>
          <w:tcPr>
            <w:tcW w:w="2102" w:type="dxa"/>
          </w:tcPr>
          <w:p w14:paraId="61702C20" w14:textId="77777777" w:rsidR="005F57BF" w:rsidRDefault="005F57BF" w:rsidP="00593E79">
            <w:r>
              <w:t>5</w:t>
            </w:r>
          </w:p>
        </w:tc>
        <w:tc>
          <w:tcPr>
            <w:tcW w:w="2140" w:type="dxa"/>
          </w:tcPr>
          <w:p w14:paraId="2759A43D" w14:textId="77777777" w:rsidR="005F57BF" w:rsidRPr="00FD66BE" w:rsidRDefault="005F57BF" w:rsidP="00593E79">
            <w:r w:rsidRPr="00FD66BE">
              <w:t>[3 4 8</w:t>
            </w:r>
          </w:p>
          <w:p w14:paraId="34FE7F1E" w14:textId="77777777" w:rsidR="005F57BF" w:rsidRDefault="005F57BF" w:rsidP="00593E79">
            <w:r w:rsidRPr="00FD66BE">
              <w:t>-2 5.4 11]</w:t>
            </w:r>
          </w:p>
        </w:tc>
        <w:tc>
          <w:tcPr>
            <w:tcW w:w="2142" w:type="dxa"/>
          </w:tcPr>
          <w:p w14:paraId="225F7C44" w14:textId="77777777" w:rsidR="005F57BF" w:rsidRDefault="005F57BF" w:rsidP="00593E79">
            <w:r>
              <w:t>Invalid</w:t>
            </w:r>
          </w:p>
          <w:p w14:paraId="442EF26D" w14:textId="77777777" w:rsidR="005F57BF" w:rsidRDefault="005F57BF" w:rsidP="00593E79">
            <w:r>
              <w:t>55</w:t>
            </w:r>
          </w:p>
        </w:tc>
        <w:tc>
          <w:tcPr>
            <w:tcW w:w="2757" w:type="dxa"/>
          </w:tcPr>
          <w:p w14:paraId="58172280" w14:textId="0EC898FE" w:rsidR="005F57BF" w:rsidRDefault="005F57BF" w:rsidP="00593E79">
            <w:r>
              <w:t>0 per</w:t>
            </w:r>
            <w:r w:rsidR="005D27AA">
              <w:t xml:space="preserve"> Javadoc</w:t>
            </w:r>
            <w:r>
              <w:t xml:space="preserve"> specification</w:t>
            </w:r>
          </w:p>
        </w:tc>
      </w:tr>
      <w:tr w:rsidR="005F57BF" w14:paraId="3DE0E166" w14:textId="77777777" w:rsidTr="00593E79">
        <w:tc>
          <w:tcPr>
            <w:tcW w:w="2102" w:type="dxa"/>
          </w:tcPr>
          <w:p w14:paraId="57974295" w14:textId="77777777" w:rsidR="005F57BF" w:rsidRDefault="005F57BF" w:rsidP="00593E79">
            <w:r>
              <w:t>6</w:t>
            </w:r>
          </w:p>
        </w:tc>
        <w:tc>
          <w:tcPr>
            <w:tcW w:w="2140" w:type="dxa"/>
          </w:tcPr>
          <w:p w14:paraId="60E22352" w14:textId="77777777" w:rsidR="005F57BF" w:rsidRPr="00FD66BE" w:rsidRDefault="005F57BF" w:rsidP="00593E79">
            <w:r w:rsidRPr="00FD66BE">
              <w:t>[3 4 8</w:t>
            </w:r>
          </w:p>
          <w:p w14:paraId="5E71EEC8" w14:textId="77777777" w:rsidR="005F57BF" w:rsidRPr="00FD66BE" w:rsidRDefault="005F57BF" w:rsidP="00593E79">
            <w:r w:rsidRPr="00FD66BE">
              <w:t>-2 5.4 11]</w:t>
            </w:r>
          </w:p>
        </w:tc>
        <w:tc>
          <w:tcPr>
            <w:tcW w:w="2142" w:type="dxa"/>
          </w:tcPr>
          <w:p w14:paraId="53E2615F" w14:textId="77777777" w:rsidR="005F57BF" w:rsidRDefault="005F57BF" w:rsidP="00593E79">
            <w:r>
              <w:t>Invalid</w:t>
            </w:r>
          </w:p>
          <w:p w14:paraId="2EBE56E0" w14:textId="77777777" w:rsidR="005F57BF" w:rsidRDefault="005F57BF" w:rsidP="00593E79">
            <w:r>
              <w:t>-1</w:t>
            </w:r>
          </w:p>
        </w:tc>
        <w:tc>
          <w:tcPr>
            <w:tcW w:w="2757" w:type="dxa"/>
          </w:tcPr>
          <w:p w14:paraId="57178F4A" w14:textId="53A19815" w:rsidR="005F57BF" w:rsidRDefault="005F57BF" w:rsidP="00593E79">
            <w:r>
              <w:t>0 per</w:t>
            </w:r>
            <w:r w:rsidR="005D27AA">
              <w:t xml:space="preserve"> Javadoc</w:t>
            </w:r>
            <w:r>
              <w:t xml:space="preserve"> specification</w:t>
            </w:r>
          </w:p>
        </w:tc>
      </w:tr>
      <w:tr w:rsidR="005F57BF" w14:paraId="4A01F101" w14:textId="77777777" w:rsidTr="00593E79">
        <w:tc>
          <w:tcPr>
            <w:tcW w:w="2102" w:type="dxa"/>
          </w:tcPr>
          <w:p w14:paraId="7733E5E3" w14:textId="77777777" w:rsidR="005F57BF" w:rsidRDefault="005F57BF" w:rsidP="00593E79">
            <w:r>
              <w:t>7</w:t>
            </w:r>
          </w:p>
        </w:tc>
        <w:tc>
          <w:tcPr>
            <w:tcW w:w="2140" w:type="dxa"/>
          </w:tcPr>
          <w:p w14:paraId="1D071B85" w14:textId="77777777" w:rsidR="005F57BF" w:rsidRDefault="005F57BF" w:rsidP="00593E79">
            <w:r>
              <w:t>null</w:t>
            </w:r>
          </w:p>
        </w:tc>
        <w:tc>
          <w:tcPr>
            <w:tcW w:w="2142" w:type="dxa"/>
          </w:tcPr>
          <w:p w14:paraId="34B78014" w14:textId="77777777" w:rsidR="005F57BF" w:rsidRDefault="005F57BF" w:rsidP="00593E79">
            <w:r>
              <w:t>Valid</w:t>
            </w:r>
          </w:p>
          <w:p w14:paraId="7EB95308" w14:textId="77777777" w:rsidR="005F57BF" w:rsidRDefault="005F57BF" w:rsidP="00593E79">
            <w:r>
              <w:t>1</w:t>
            </w:r>
          </w:p>
        </w:tc>
        <w:tc>
          <w:tcPr>
            <w:tcW w:w="2757" w:type="dxa"/>
          </w:tcPr>
          <w:p w14:paraId="26B35CF5" w14:textId="77777777" w:rsidR="005F57BF" w:rsidRDefault="005F57BF" w:rsidP="00593E79">
            <w:proofErr w:type="spellStart"/>
            <w:r>
              <w:t>InvalidParameterException</w:t>
            </w:r>
            <w:proofErr w:type="spellEnd"/>
          </w:p>
        </w:tc>
      </w:tr>
      <w:tr w:rsidR="005F57BF" w14:paraId="3973D946" w14:textId="77777777" w:rsidTr="00593E79">
        <w:tc>
          <w:tcPr>
            <w:tcW w:w="2102" w:type="dxa"/>
          </w:tcPr>
          <w:p w14:paraId="47879093" w14:textId="77777777" w:rsidR="005F57BF" w:rsidRDefault="005F57BF" w:rsidP="00593E79">
            <w:r>
              <w:lastRenderedPageBreak/>
              <w:t>8</w:t>
            </w:r>
          </w:p>
        </w:tc>
        <w:tc>
          <w:tcPr>
            <w:tcW w:w="2140" w:type="dxa"/>
          </w:tcPr>
          <w:p w14:paraId="36C22FBE" w14:textId="77777777" w:rsidR="005F57BF" w:rsidRPr="00FD66BE" w:rsidRDefault="005F57BF" w:rsidP="00593E79">
            <w:r w:rsidRPr="00FD66BE">
              <w:t>[3</w:t>
            </w:r>
            <w:r>
              <w:t>.4</w:t>
            </w:r>
            <w:r w:rsidRPr="00FD66BE">
              <w:t xml:space="preserve"> </w:t>
            </w:r>
            <w:r>
              <w:t>null</w:t>
            </w:r>
            <w:r w:rsidRPr="00FD66BE">
              <w:t xml:space="preserve"> </w:t>
            </w:r>
            <w:proofErr w:type="spellStart"/>
            <w:r>
              <w:t>null</w:t>
            </w:r>
            <w:proofErr w:type="spellEnd"/>
          </w:p>
          <w:p w14:paraId="52AE6BC8" w14:textId="77777777" w:rsidR="005F57BF" w:rsidRDefault="005F57BF" w:rsidP="00593E79">
            <w:r>
              <w:t>null</w:t>
            </w:r>
            <w:r w:rsidRPr="00FD66BE">
              <w:t xml:space="preserve"> </w:t>
            </w:r>
            <w:proofErr w:type="spellStart"/>
            <w:r>
              <w:t>null</w:t>
            </w:r>
            <w:proofErr w:type="spellEnd"/>
            <w:r w:rsidRPr="00FD66BE">
              <w:t xml:space="preserve"> </w:t>
            </w:r>
            <w:r>
              <w:t>null</w:t>
            </w:r>
            <w:r w:rsidRPr="00FD66BE">
              <w:t>]</w:t>
            </w:r>
          </w:p>
        </w:tc>
        <w:tc>
          <w:tcPr>
            <w:tcW w:w="2142" w:type="dxa"/>
          </w:tcPr>
          <w:p w14:paraId="0869B6BE" w14:textId="77777777" w:rsidR="005F57BF" w:rsidRDefault="005F57BF" w:rsidP="00593E79">
            <w:r>
              <w:t>Valid</w:t>
            </w:r>
          </w:p>
          <w:p w14:paraId="5A945DC1" w14:textId="77777777" w:rsidR="005F57BF" w:rsidRDefault="005F57BF" w:rsidP="00593E79">
            <w:r>
              <w:t>0</w:t>
            </w:r>
          </w:p>
        </w:tc>
        <w:tc>
          <w:tcPr>
            <w:tcW w:w="2757" w:type="dxa"/>
          </w:tcPr>
          <w:p w14:paraId="08DDA0F0" w14:textId="77777777" w:rsidR="005F57BF" w:rsidRDefault="005F57BF" w:rsidP="00593E79">
            <w:proofErr w:type="spellStart"/>
            <w:r>
              <w:t>IllegalArguementExcepetion</w:t>
            </w:r>
            <w:proofErr w:type="spellEnd"/>
          </w:p>
        </w:tc>
      </w:tr>
      <w:tr w:rsidR="005F57BF" w14:paraId="797DB572" w14:textId="77777777" w:rsidTr="00593E79">
        <w:tc>
          <w:tcPr>
            <w:tcW w:w="2102" w:type="dxa"/>
          </w:tcPr>
          <w:p w14:paraId="2C633436" w14:textId="77777777" w:rsidR="005F57BF" w:rsidRDefault="005F57BF" w:rsidP="00593E79">
            <w:r>
              <w:t>9</w:t>
            </w:r>
          </w:p>
        </w:tc>
        <w:tc>
          <w:tcPr>
            <w:tcW w:w="2140" w:type="dxa"/>
          </w:tcPr>
          <w:p w14:paraId="74D6D707" w14:textId="77777777" w:rsidR="005F57BF" w:rsidRPr="00FD66BE" w:rsidRDefault="005F57BF" w:rsidP="00593E79">
            <w:r w:rsidRPr="00FD66BE">
              <w:t>[</w:t>
            </w:r>
            <w:r>
              <w:t>null</w:t>
            </w:r>
            <w:r w:rsidRPr="00FD66BE">
              <w:t xml:space="preserve"> </w:t>
            </w:r>
            <w:proofErr w:type="spellStart"/>
            <w:r>
              <w:t>null</w:t>
            </w:r>
            <w:proofErr w:type="spellEnd"/>
            <w:r w:rsidRPr="00FD66BE">
              <w:t xml:space="preserve"> </w:t>
            </w:r>
            <w:proofErr w:type="spellStart"/>
            <w:r>
              <w:t>null</w:t>
            </w:r>
            <w:proofErr w:type="spellEnd"/>
          </w:p>
          <w:p w14:paraId="71041875" w14:textId="77777777" w:rsidR="005F57BF" w:rsidRDefault="005F57BF" w:rsidP="00593E79">
            <w:r>
              <w:t>null</w:t>
            </w:r>
            <w:r w:rsidRPr="00FD66BE">
              <w:t xml:space="preserve"> </w:t>
            </w:r>
            <w:proofErr w:type="spellStart"/>
            <w:r>
              <w:t>null</w:t>
            </w:r>
            <w:proofErr w:type="spellEnd"/>
            <w:r w:rsidRPr="00FD66BE">
              <w:t xml:space="preserve"> </w:t>
            </w:r>
            <w:r>
              <w:t>null</w:t>
            </w:r>
            <w:r w:rsidRPr="00FD66BE">
              <w:t>]</w:t>
            </w:r>
          </w:p>
        </w:tc>
        <w:tc>
          <w:tcPr>
            <w:tcW w:w="2142" w:type="dxa"/>
          </w:tcPr>
          <w:p w14:paraId="452B3684" w14:textId="77777777" w:rsidR="005F57BF" w:rsidRDefault="005F57BF" w:rsidP="00593E79">
            <w:r>
              <w:t>Invalid</w:t>
            </w:r>
          </w:p>
          <w:p w14:paraId="25D74317" w14:textId="77777777" w:rsidR="005F57BF" w:rsidRDefault="005F57BF" w:rsidP="00593E79">
            <w:r>
              <w:t>11</w:t>
            </w:r>
          </w:p>
        </w:tc>
        <w:tc>
          <w:tcPr>
            <w:tcW w:w="2757" w:type="dxa"/>
          </w:tcPr>
          <w:p w14:paraId="4E359ABA" w14:textId="77777777" w:rsidR="005F57BF" w:rsidRDefault="005F57BF" w:rsidP="00593E79">
            <w:proofErr w:type="spellStart"/>
            <w:r>
              <w:t>IllegalArguementException</w:t>
            </w:r>
            <w:proofErr w:type="spellEnd"/>
          </w:p>
        </w:tc>
      </w:tr>
      <w:tr w:rsidR="005F57BF" w14:paraId="68D927B6" w14:textId="77777777" w:rsidTr="00593E79">
        <w:tc>
          <w:tcPr>
            <w:tcW w:w="2102" w:type="dxa"/>
          </w:tcPr>
          <w:p w14:paraId="66A6DB7C" w14:textId="77777777" w:rsidR="005F57BF" w:rsidRDefault="005F57BF" w:rsidP="00593E79">
            <w:r>
              <w:t>10</w:t>
            </w:r>
          </w:p>
        </w:tc>
        <w:tc>
          <w:tcPr>
            <w:tcW w:w="2140" w:type="dxa"/>
          </w:tcPr>
          <w:p w14:paraId="2A3F14AA" w14:textId="77777777" w:rsidR="005F57BF" w:rsidRPr="00FD66BE" w:rsidRDefault="005F57BF" w:rsidP="00593E79">
            <w:r w:rsidRPr="00FD66BE">
              <w:t>[</w:t>
            </w:r>
            <w:r>
              <w:t>null</w:t>
            </w:r>
            <w:r w:rsidRPr="00FD66BE">
              <w:t xml:space="preserve"> </w:t>
            </w:r>
            <w:proofErr w:type="spellStart"/>
            <w:r>
              <w:t>null</w:t>
            </w:r>
            <w:proofErr w:type="spellEnd"/>
            <w:r w:rsidRPr="00FD66BE">
              <w:t xml:space="preserve"> </w:t>
            </w:r>
            <w:r>
              <w:t>3</w:t>
            </w:r>
          </w:p>
          <w:p w14:paraId="510897D2" w14:textId="77777777" w:rsidR="005F57BF" w:rsidRPr="00FD66BE" w:rsidRDefault="005F57BF" w:rsidP="00593E79">
            <w:r>
              <w:t>null</w:t>
            </w:r>
            <w:r w:rsidRPr="00FD66BE">
              <w:t xml:space="preserve"> </w:t>
            </w:r>
            <w:proofErr w:type="spellStart"/>
            <w:r>
              <w:t>null</w:t>
            </w:r>
            <w:proofErr w:type="spellEnd"/>
            <w:r w:rsidRPr="00FD66BE">
              <w:t xml:space="preserve"> </w:t>
            </w:r>
            <w:r>
              <w:t>15</w:t>
            </w:r>
            <w:r w:rsidRPr="00FD66BE">
              <w:t>]</w:t>
            </w:r>
          </w:p>
        </w:tc>
        <w:tc>
          <w:tcPr>
            <w:tcW w:w="2142" w:type="dxa"/>
          </w:tcPr>
          <w:p w14:paraId="51B539DD" w14:textId="77777777" w:rsidR="005F57BF" w:rsidRDefault="005F57BF" w:rsidP="00593E79">
            <w:r>
              <w:t>Valid</w:t>
            </w:r>
          </w:p>
          <w:p w14:paraId="3079C6AD" w14:textId="77777777" w:rsidR="005F57BF" w:rsidRDefault="005F57BF" w:rsidP="00593E79">
            <w:r>
              <w:t>2</w:t>
            </w:r>
          </w:p>
        </w:tc>
        <w:tc>
          <w:tcPr>
            <w:tcW w:w="2757" w:type="dxa"/>
          </w:tcPr>
          <w:p w14:paraId="4AC7AA32" w14:textId="77777777" w:rsidR="005F57BF" w:rsidRDefault="005F57BF" w:rsidP="00593E79">
            <w:proofErr w:type="spellStart"/>
            <w:r>
              <w:t>IllegalArguementException</w:t>
            </w:r>
            <w:proofErr w:type="spellEnd"/>
          </w:p>
        </w:tc>
      </w:tr>
    </w:tbl>
    <w:p w14:paraId="6DD5725E" w14:textId="77777777" w:rsidR="005F57BF" w:rsidRDefault="005F57BF" w:rsidP="005F57BF"/>
    <w:p w14:paraId="4EC48B34" w14:textId="77777777" w:rsidR="005F57BF" w:rsidRDefault="005F57BF" w:rsidP="005F57BF"/>
    <w:p w14:paraId="27F9853D" w14:textId="77777777" w:rsidR="005F57BF" w:rsidRDefault="005F57BF" w:rsidP="005F57BF"/>
    <w:p w14:paraId="099F32C6" w14:textId="77777777" w:rsidR="005F57BF" w:rsidRDefault="005F57BF" w:rsidP="005F57BF"/>
    <w:p w14:paraId="25C5A080" w14:textId="77777777" w:rsidR="005F57BF" w:rsidRDefault="005F57BF" w:rsidP="005F57BF"/>
    <w:p w14:paraId="24239B34" w14:textId="77777777" w:rsidR="005F57BF" w:rsidRDefault="005F57BF" w:rsidP="005F57BF"/>
    <w:p w14:paraId="4F9807C9" w14:textId="77777777" w:rsidR="005F57BF" w:rsidRDefault="005F57BF" w:rsidP="005F57BF"/>
    <w:p w14:paraId="52ABD7DB" w14:textId="77777777" w:rsidR="005F57BF" w:rsidRDefault="005F57BF" w:rsidP="005F57BF"/>
    <w:p w14:paraId="72995EC4" w14:textId="77777777" w:rsidR="005F57BF" w:rsidRDefault="005F57BF" w:rsidP="005F57BF"/>
    <w:p w14:paraId="18CAEB5C" w14:textId="77777777" w:rsidR="005F57BF" w:rsidRDefault="005F57BF" w:rsidP="005F57BF"/>
    <w:p w14:paraId="7D9D8882" w14:textId="77777777" w:rsidR="005F57BF" w:rsidRDefault="005F57BF" w:rsidP="005F57BF"/>
    <w:p w14:paraId="30408DBE" w14:textId="77777777" w:rsidR="005F57BF" w:rsidRDefault="005F57BF" w:rsidP="005F57BF"/>
    <w:p w14:paraId="58FF10A3" w14:textId="77777777" w:rsidR="005F57BF" w:rsidRDefault="005F57BF" w:rsidP="005F57BF"/>
    <w:p w14:paraId="216D8C48" w14:textId="77777777" w:rsidR="005F57BF" w:rsidRDefault="005F57BF" w:rsidP="005F57BF"/>
    <w:p w14:paraId="075A56D3" w14:textId="77777777" w:rsidR="005F57BF" w:rsidRDefault="005F57BF" w:rsidP="005F57BF"/>
    <w:p w14:paraId="2D2B2888" w14:textId="77777777" w:rsidR="005F57BF" w:rsidRDefault="005F57BF" w:rsidP="005F57BF"/>
    <w:p w14:paraId="0B8E0097" w14:textId="77777777" w:rsidR="005F57BF" w:rsidRDefault="005F57BF" w:rsidP="005F57BF"/>
    <w:p w14:paraId="1F0A455D" w14:textId="77777777" w:rsidR="005F57BF" w:rsidRDefault="005F57BF" w:rsidP="005F57BF"/>
    <w:p w14:paraId="57253DF1" w14:textId="77777777" w:rsidR="005F57BF" w:rsidRDefault="005F57BF" w:rsidP="005F57BF"/>
    <w:p w14:paraId="2F621C28" w14:textId="77777777" w:rsidR="005F57BF" w:rsidRDefault="005F57BF" w:rsidP="005F57BF"/>
    <w:p w14:paraId="3EE93989" w14:textId="77777777" w:rsidR="005F57BF" w:rsidRDefault="005F57BF" w:rsidP="005F57BF"/>
    <w:p w14:paraId="05A972AD" w14:textId="77777777" w:rsidR="005F57BF" w:rsidRDefault="005F57BF" w:rsidP="005F57BF"/>
    <w:p w14:paraId="4CA2E8FF" w14:textId="77777777" w:rsidR="005F57BF" w:rsidRDefault="005F57BF" w:rsidP="005F57BF"/>
    <w:p w14:paraId="1BDFBF1D" w14:textId="77777777" w:rsidR="005F57BF" w:rsidRDefault="005F57BF" w:rsidP="005F57BF"/>
    <w:p w14:paraId="0D770397" w14:textId="77777777" w:rsidR="005F57BF" w:rsidRDefault="005F57BF" w:rsidP="005F57BF"/>
    <w:p w14:paraId="63685E08" w14:textId="77777777" w:rsidR="005F57BF" w:rsidRDefault="005F57BF" w:rsidP="005F57BF"/>
    <w:p w14:paraId="309166A7" w14:textId="77777777" w:rsidR="005F57BF" w:rsidRDefault="005F57BF" w:rsidP="005F57BF">
      <w:pPr>
        <w:pStyle w:val="Heading3"/>
      </w:pPr>
      <w:proofErr w:type="spellStart"/>
      <w:r>
        <w:lastRenderedPageBreak/>
        <w:t>calculateRowTotal</w:t>
      </w:r>
      <w:proofErr w:type="spellEnd"/>
    </w:p>
    <w:p w14:paraId="551BDABA" w14:textId="77777777" w:rsidR="005F57BF" w:rsidRDefault="005F57BF" w:rsidP="005F57BF"/>
    <w:p w14:paraId="28A2E50B" w14:textId="77777777" w:rsidR="005F57BF" w:rsidRDefault="005F57BF" w:rsidP="005F57BF">
      <w:r w:rsidRPr="00952323">
        <w:rPr>
          <w:b/>
          <w:bCs/>
        </w:rPr>
        <w:t>Input domain</w:t>
      </w:r>
      <w:r>
        <w:t xml:space="preserve"> </w:t>
      </w:r>
      <w:proofErr w:type="spellStart"/>
      <w:r>
        <w:t>calculateRowTotal</w:t>
      </w:r>
      <w:proofErr w:type="spellEnd"/>
      <w:r>
        <w:t>(Values2D data,  int row)</w:t>
      </w:r>
    </w:p>
    <w:p w14:paraId="0C3997D0" w14:textId="77777777" w:rsidR="005F57BF" w:rsidRDefault="005F57BF" w:rsidP="005F57BF"/>
    <w:p w14:paraId="1881BE9D" w14:textId="77777777" w:rsidR="005F57BF" w:rsidRDefault="005F57BF" w:rsidP="005F57BF">
      <w:r>
        <w:t>Data:</w:t>
      </w:r>
    </w:p>
    <w:tbl>
      <w:tblPr>
        <w:tblStyle w:val="TableGrid"/>
        <w:tblW w:w="0" w:type="auto"/>
        <w:tblLook w:val="04A0" w:firstRow="1" w:lastRow="0" w:firstColumn="1" w:lastColumn="0" w:noHBand="0" w:noVBand="1"/>
      </w:tblPr>
      <w:tblGrid>
        <w:gridCol w:w="3089"/>
        <w:gridCol w:w="3089"/>
      </w:tblGrid>
      <w:tr w:rsidR="005F57BF" w14:paraId="1EAA885F" w14:textId="77777777" w:rsidTr="00593E79">
        <w:trPr>
          <w:trHeight w:val="674"/>
        </w:trPr>
        <w:tc>
          <w:tcPr>
            <w:tcW w:w="3089" w:type="dxa"/>
          </w:tcPr>
          <w:p w14:paraId="447A3B6A" w14:textId="77777777" w:rsidR="005F57BF" w:rsidRDefault="005F57BF" w:rsidP="00593E79">
            <w:r>
              <w:t>Valid 2D double matrices</w:t>
            </w:r>
          </w:p>
          <w:p w14:paraId="20463C0F" w14:textId="77777777" w:rsidR="005F57BF" w:rsidRDefault="005F57BF" w:rsidP="00593E79">
            <w:r>
              <w:t>Includes decimal, negative and whole numbers</w:t>
            </w:r>
          </w:p>
        </w:tc>
        <w:tc>
          <w:tcPr>
            <w:tcW w:w="3089" w:type="dxa"/>
          </w:tcPr>
          <w:p w14:paraId="417ACA2A" w14:textId="77777777" w:rsidR="005F57BF" w:rsidRDefault="005F57BF" w:rsidP="00593E79">
            <w:r>
              <w:t>Everything else (</w:t>
            </w:r>
            <w:r w:rsidRPr="003B7AC8">
              <w:rPr>
                <w:b/>
                <w:bCs/>
              </w:rPr>
              <w:t>Invalid)</w:t>
            </w:r>
          </w:p>
        </w:tc>
      </w:tr>
    </w:tbl>
    <w:p w14:paraId="0F3E798F" w14:textId="77777777" w:rsidR="005F57BF" w:rsidRDefault="005F57BF" w:rsidP="005F57BF"/>
    <w:p w14:paraId="6ACA1CA4" w14:textId="77777777" w:rsidR="005F57BF" w:rsidRDefault="005F57BF" w:rsidP="005F57BF">
      <w:r>
        <w:t>Row:</w:t>
      </w:r>
    </w:p>
    <w:tbl>
      <w:tblPr>
        <w:tblStyle w:val="TableGrid"/>
        <w:tblW w:w="0" w:type="auto"/>
        <w:tblLook w:val="04A0" w:firstRow="1" w:lastRow="0" w:firstColumn="1" w:lastColumn="0" w:noHBand="0" w:noVBand="1"/>
      </w:tblPr>
      <w:tblGrid>
        <w:gridCol w:w="3005"/>
        <w:gridCol w:w="3005"/>
        <w:gridCol w:w="3006"/>
      </w:tblGrid>
      <w:tr w:rsidR="005F57BF" w14:paraId="3CC6CD06" w14:textId="77777777" w:rsidTr="00593E79">
        <w:tc>
          <w:tcPr>
            <w:tcW w:w="3005" w:type="dxa"/>
          </w:tcPr>
          <w:p w14:paraId="66B9BA89" w14:textId="77777777" w:rsidR="005F57BF" w:rsidRDefault="005F57BF" w:rsidP="00593E79">
            <w:r>
              <w:t>Negative number</w:t>
            </w:r>
          </w:p>
          <w:p w14:paraId="7E35F674" w14:textId="77777777" w:rsidR="005F57BF" w:rsidRPr="007C4A64" w:rsidRDefault="005F57BF" w:rsidP="00593E79">
            <w:pPr>
              <w:rPr>
                <w:b/>
                <w:bCs/>
              </w:rPr>
            </w:pPr>
            <w:r w:rsidRPr="007C4A64">
              <w:rPr>
                <w:b/>
                <w:bCs/>
              </w:rPr>
              <w:t>(invalid)</w:t>
            </w:r>
          </w:p>
        </w:tc>
        <w:tc>
          <w:tcPr>
            <w:tcW w:w="3005" w:type="dxa"/>
          </w:tcPr>
          <w:p w14:paraId="773CB46D" w14:textId="77777777" w:rsidR="005F57BF" w:rsidRDefault="005F57BF" w:rsidP="00593E79">
            <w:r>
              <w:t>Valid: 0&lt;= row &lt;= # of columns in data matrix-1</w:t>
            </w:r>
          </w:p>
        </w:tc>
        <w:tc>
          <w:tcPr>
            <w:tcW w:w="3006" w:type="dxa"/>
          </w:tcPr>
          <w:p w14:paraId="6EE2B633" w14:textId="77777777" w:rsidR="005F57BF" w:rsidRDefault="005F57BF" w:rsidP="00593E79">
            <w:r>
              <w:t>col &gt; # of rows in data matrix-1</w:t>
            </w:r>
          </w:p>
          <w:p w14:paraId="0A74C56E" w14:textId="77777777" w:rsidR="005F57BF" w:rsidRDefault="005F57BF" w:rsidP="00593E79">
            <w:r>
              <w:t>(invalid)</w:t>
            </w:r>
          </w:p>
        </w:tc>
      </w:tr>
    </w:tbl>
    <w:p w14:paraId="31B444A2" w14:textId="77777777" w:rsidR="005F57BF" w:rsidRDefault="005F57BF" w:rsidP="005F57BF"/>
    <w:tbl>
      <w:tblPr>
        <w:tblStyle w:val="TableGrid"/>
        <w:tblW w:w="0" w:type="auto"/>
        <w:tblLook w:val="04A0" w:firstRow="1" w:lastRow="0" w:firstColumn="1" w:lastColumn="0" w:noHBand="0" w:noVBand="1"/>
      </w:tblPr>
      <w:tblGrid>
        <w:gridCol w:w="2065"/>
        <w:gridCol w:w="2105"/>
        <w:gridCol w:w="2111"/>
        <w:gridCol w:w="2757"/>
      </w:tblGrid>
      <w:tr w:rsidR="005F57BF" w14:paraId="1764ED22" w14:textId="77777777" w:rsidTr="00593E79">
        <w:tc>
          <w:tcPr>
            <w:tcW w:w="2065" w:type="dxa"/>
          </w:tcPr>
          <w:p w14:paraId="6BB9D271" w14:textId="77777777" w:rsidR="005F57BF" w:rsidRPr="00B546E3" w:rsidRDefault="005F57BF" w:rsidP="00593E79">
            <w:pPr>
              <w:rPr>
                <w:b/>
                <w:bCs/>
              </w:rPr>
            </w:pPr>
            <w:r w:rsidRPr="00B546E3">
              <w:rPr>
                <w:b/>
                <w:bCs/>
              </w:rPr>
              <w:t>TC#</w:t>
            </w:r>
          </w:p>
        </w:tc>
        <w:tc>
          <w:tcPr>
            <w:tcW w:w="2105" w:type="dxa"/>
          </w:tcPr>
          <w:p w14:paraId="52CB1FDA" w14:textId="77777777" w:rsidR="005F57BF" w:rsidRPr="00B546E3" w:rsidRDefault="005F57BF" w:rsidP="00593E79">
            <w:pPr>
              <w:rPr>
                <w:b/>
                <w:bCs/>
              </w:rPr>
            </w:pPr>
            <w:r w:rsidRPr="00B546E3">
              <w:rPr>
                <w:b/>
                <w:bCs/>
              </w:rPr>
              <w:t>Data</w:t>
            </w:r>
          </w:p>
        </w:tc>
        <w:tc>
          <w:tcPr>
            <w:tcW w:w="2111" w:type="dxa"/>
          </w:tcPr>
          <w:p w14:paraId="5591D020" w14:textId="77777777" w:rsidR="005F57BF" w:rsidRPr="00B546E3" w:rsidRDefault="005F57BF" w:rsidP="00593E79">
            <w:pPr>
              <w:rPr>
                <w:b/>
                <w:bCs/>
              </w:rPr>
            </w:pPr>
            <w:r w:rsidRPr="00B546E3">
              <w:rPr>
                <w:b/>
                <w:bCs/>
              </w:rPr>
              <w:t>col</w:t>
            </w:r>
          </w:p>
        </w:tc>
        <w:tc>
          <w:tcPr>
            <w:tcW w:w="2757" w:type="dxa"/>
          </w:tcPr>
          <w:p w14:paraId="55EA44F9" w14:textId="77777777" w:rsidR="005F57BF" w:rsidRPr="00B546E3" w:rsidRDefault="005F57BF" w:rsidP="00593E79">
            <w:pPr>
              <w:rPr>
                <w:b/>
                <w:bCs/>
              </w:rPr>
            </w:pPr>
            <w:r w:rsidRPr="00B546E3">
              <w:rPr>
                <w:b/>
                <w:bCs/>
              </w:rPr>
              <w:t>Expected output:</w:t>
            </w:r>
          </w:p>
        </w:tc>
      </w:tr>
      <w:tr w:rsidR="005F57BF" w14:paraId="3438E641" w14:textId="77777777" w:rsidTr="00593E79">
        <w:tc>
          <w:tcPr>
            <w:tcW w:w="2065" w:type="dxa"/>
          </w:tcPr>
          <w:p w14:paraId="15EA01AD" w14:textId="77777777" w:rsidR="005F57BF" w:rsidRDefault="005F57BF" w:rsidP="00593E79">
            <w:r>
              <w:t>1</w:t>
            </w:r>
          </w:p>
        </w:tc>
        <w:tc>
          <w:tcPr>
            <w:tcW w:w="2105" w:type="dxa"/>
          </w:tcPr>
          <w:p w14:paraId="4D4F18E6" w14:textId="77777777" w:rsidR="005F57BF" w:rsidRPr="00FD66BE" w:rsidRDefault="005F57BF" w:rsidP="00593E79">
            <w:r w:rsidRPr="00FD66BE">
              <w:t>[3 4 8</w:t>
            </w:r>
          </w:p>
          <w:p w14:paraId="6E7AFB3B" w14:textId="77777777" w:rsidR="005F57BF" w:rsidRDefault="005F57BF" w:rsidP="00593E79">
            <w:r w:rsidRPr="00FD66BE">
              <w:t>2 5 11]</w:t>
            </w:r>
          </w:p>
        </w:tc>
        <w:tc>
          <w:tcPr>
            <w:tcW w:w="2111" w:type="dxa"/>
          </w:tcPr>
          <w:p w14:paraId="7F04F1CD" w14:textId="77777777" w:rsidR="005F57BF" w:rsidRDefault="005F57BF" w:rsidP="00593E79">
            <w:r>
              <w:t>Valid</w:t>
            </w:r>
          </w:p>
          <w:p w14:paraId="7BBD50E9" w14:textId="77777777" w:rsidR="005F57BF" w:rsidRDefault="005F57BF" w:rsidP="00593E79">
            <w:r>
              <w:t>0</w:t>
            </w:r>
          </w:p>
        </w:tc>
        <w:tc>
          <w:tcPr>
            <w:tcW w:w="2757" w:type="dxa"/>
          </w:tcPr>
          <w:p w14:paraId="28D5FC33" w14:textId="77777777" w:rsidR="005F57BF" w:rsidRDefault="005F57BF" w:rsidP="00593E79">
            <w:r>
              <w:t>15</w:t>
            </w:r>
          </w:p>
        </w:tc>
      </w:tr>
      <w:tr w:rsidR="005F57BF" w14:paraId="264D742F" w14:textId="77777777" w:rsidTr="00593E79">
        <w:tc>
          <w:tcPr>
            <w:tcW w:w="2065" w:type="dxa"/>
          </w:tcPr>
          <w:p w14:paraId="05E60829" w14:textId="77777777" w:rsidR="005F57BF" w:rsidRDefault="005F57BF" w:rsidP="00593E79">
            <w:r>
              <w:t>2</w:t>
            </w:r>
          </w:p>
        </w:tc>
        <w:tc>
          <w:tcPr>
            <w:tcW w:w="2105" w:type="dxa"/>
          </w:tcPr>
          <w:p w14:paraId="64D3B761" w14:textId="77777777" w:rsidR="005F57BF" w:rsidRPr="00FD66BE" w:rsidRDefault="005F57BF" w:rsidP="00593E79">
            <w:r w:rsidRPr="00FD66BE">
              <w:t>[3 4 8</w:t>
            </w:r>
          </w:p>
          <w:p w14:paraId="292EDDB4" w14:textId="77777777" w:rsidR="005F57BF" w:rsidRDefault="005F57BF" w:rsidP="00593E79">
            <w:r w:rsidRPr="00FD66BE">
              <w:t>2 5 11]</w:t>
            </w:r>
          </w:p>
        </w:tc>
        <w:tc>
          <w:tcPr>
            <w:tcW w:w="2111" w:type="dxa"/>
          </w:tcPr>
          <w:p w14:paraId="05FC1797" w14:textId="77777777" w:rsidR="005F57BF" w:rsidRDefault="005F57BF" w:rsidP="00593E79">
            <w:r>
              <w:t>Valid</w:t>
            </w:r>
          </w:p>
          <w:p w14:paraId="33219D20" w14:textId="77777777" w:rsidR="005F57BF" w:rsidRDefault="005F57BF" w:rsidP="00593E79">
            <w:r>
              <w:t>1</w:t>
            </w:r>
          </w:p>
        </w:tc>
        <w:tc>
          <w:tcPr>
            <w:tcW w:w="2757" w:type="dxa"/>
          </w:tcPr>
          <w:p w14:paraId="2B95A0FA" w14:textId="77777777" w:rsidR="005F57BF" w:rsidRDefault="005F57BF" w:rsidP="00593E79">
            <w:r>
              <w:t>18</w:t>
            </w:r>
          </w:p>
        </w:tc>
      </w:tr>
      <w:tr w:rsidR="005F57BF" w14:paraId="6DFC2595" w14:textId="77777777" w:rsidTr="00593E79">
        <w:tc>
          <w:tcPr>
            <w:tcW w:w="2065" w:type="dxa"/>
          </w:tcPr>
          <w:p w14:paraId="046EEEFE" w14:textId="77777777" w:rsidR="005F57BF" w:rsidRDefault="005F57BF" w:rsidP="00593E79">
            <w:r>
              <w:t>3</w:t>
            </w:r>
          </w:p>
        </w:tc>
        <w:tc>
          <w:tcPr>
            <w:tcW w:w="2105" w:type="dxa"/>
          </w:tcPr>
          <w:p w14:paraId="2ED3376E" w14:textId="77777777" w:rsidR="005F57BF" w:rsidRPr="00FD66BE" w:rsidRDefault="005F57BF" w:rsidP="00593E79">
            <w:r w:rsidRPr="00FD66BE">
              <w:t>[</w:t>
            </w:r>
            <w:r>
              <w:t xml:space="preserve">null </w:t>
            </w:r>
            <w:proofErr w:type="spellStart"/>
            <w:r>
              <w:t>null</w:t>
            </w:r>
            <w:proofErr w:type="spellEnd"/>
            <w:r>
              <w:t xml:space="preserve"> </w:t>
            </w:r>
            <w:proofErr w:type="spellStart"/>
            <w:r>
              <w:t>null</w:t>
            </w:r>
            <w:proofErr w:type="spellEnd"/>
          </w:p>
          <w:p w14:paraId="7802306E" w14:textId="77777777" w:rsidR="005F57BF" w:rsidRDefault="005F57BF" w:rsidP="00593E79">
            <w:r w:rsidRPr="00FD66BE">
              <w:t>-2 5.4 11]</w:t>
            </w:r>
          </w:p>
        </w:tc>
        <w:tc>
          <w:tcPr>
            <w:tcW w:w="2111" w:type="dxa"/>
          </w:tcPr>
          <w:p w14:paraId="0708D204" w14:textId="77777777" w:rsidR="005F57BF" w:rsidRDefault="005F57BF" w:rsidP="00593E79">
            <w:r>
              <w:t>Valid</w:t>
            </w:r>
          </w:p>
          <w:p w14:paraId="786DA636" w14:textId="77777777" w:rsidR="005F57BF" w:rsidRDefault="005F57BF" w:rsidP="00593E79">
            <w:r>
              <w:t>0</w:t>
            </w:r>
          </w:p>
        </w:tc>
        <w:tc>
          <w:tcPr>
            <w:tcW w:w="2757" w:type="dxa"/>
          </w:tcPr>
          <w:p w14:paraId="218E5FC1" w14:textId="77777777" w:rsidR="005F57BF" w:rsidRDefault="005F57BF" w:rsidP="00593E79">
            <w:proofErr w:type="spellStart"/>
            <w:r>
              <w:t>IllegalArguementException</w:t>
            </w:r>
            <w:proofErr w:type="spellEnd"/>
          </w:p>
        </w:tc>
      </w:tr>
      <w:tr w:rsidR="005F57BF" w14:paraId="7AABFEE5" w14:textId="77777777" w:rsidTr="00593E79">
        <w:tc>
          <w:tcPr>
            <w:tcW w:w="2065" w:type="dxa"/>
          </w:tcPr>
          <w:p w14:paraId="7D3AC75A" w14:textId="77777777" w:rsidR="005F57BF" w:rsidRDefault="005F57BF" w:rsidP="00593E79">
            <w:r>
              <w:t>4</w:t>
            </w:r>
          </w:p>
        </w:tc>
        <w:tc>
          <w:tcPr>
            <w:tcW w:w="2105" w:type="dxa"/>
          </w:tcPr>
          <w:p w14:paraId="52FEBC35" w14:textId="77777777" w:rsidR="005F57BF" w:rsidRPr="00FD66BE" w:rsidRDefault="005F57BF" w:rsidP="00593E79">
            <w:r w:rsidRPr="00FD66BE">
              <w:t>[</w:t>
            </w:r>
            <w:r>
              <w:t xml:space="preserve">null </w:t>
            </w:r>
            <w:proofErr w:type="spellStart"/>
            <w:r>
              <w:t>null</w:t>
            </w:r>
            <w:proofErr w:type="spellEnd"/>
            <w:r>
              <w:t xml:space="preserve"> </w:t>
            </w:r>
            <w:proofErr w:type="spellStart"/>
            <w:r>
              <w:t>null</w:t>
            </w:r>
            <w:proofErr w:type="spellEnd"/>
          </w:p>
          <w:p w14:paraId="1187287B" w14:textId="77777777" w:rsidR="005F57BF" w:rsidRDefault="005F57BF" w:rsidP="00593E79">
            <w:r w:rsidRPr="00FD66BE">
              <w:t>-2 5.4 11]</w:t>
            </w:r>
          </w:p>
        </w:tc>
        <w:tc>
          <w:tcPr>
            <w:tcW w:w="2111" w:type="dxa"/>
          </w:tcPr>
          <w:p w14:paraId="0928A764" w14:textId="77777777" w:rsidR="005F57BF" w:rsidRDefault="005F57BF" w:rsidP="00593E79">
            <w:r>
              <w:t>Valid</w:t>
            </w:r>
          </w:p>
          <w:p w14:paraId="77AA5D59" w14:textId="77777777" w:rsidR="005F57BF" w:rsidRDefault="005F57BF" w:rsidP="00593E79">
            <w:r>
              <w:t>1</w:t>
            </w:r>
          </w:p>
        </w:tc>
        <w:tc>
          <w:tcPr>
            <w:tcW w:w="2757" w:type="dxa"/>
          </w:tcPr>
          <w:p w14:paraId="5DCC1E1C" w14:textId="77777777" w:rsidR="005F57BF" w:rsidRDefault="005F57BF" w:rsidP="00593E79">
            <w:proofErr w:type="spellStart"/>
            <w:r>
              <w:t>IllegalArguementException</w:t>
            </w:r>
            <w:proofErr w:type="spellEnd"/>
          </w:p>
        </w:tc>
      </w:tr>
      <w:tr w:rsidR="005F57BF" w14:paraId="758EA93C" w14:textId="77777777" w:rsidTr="00593E79">
        <w:tc>
          <w:tcPr>
            <w:tcW w:w="2065" w:type="dxa"/>
          </w:tcPr>
          <w:p w14:paraId="335E9885" w14:textId="77777777" w:rsidR="005F57BF" w:rsidRDefault="005F57BF" w:rsidP="00593E79">
            <w:r>
              <w:t>5</w:t>
            </w:r>
          </w:p>
        </w:tc>
        <w:tc>
          <w:tcPr>
            <w:tcW w:w="2105" w:type="dxa"/>
          </w:tcPr>
          <w:p w14:paraId="4F0DED93" w14:textId="77777777" w:rsidR="005F57BF" w:rsidRPr="00FD66BE" w:rsidRDefault="005F57BF" w:rsidP="00593E79">
            <w:r w:rsidRPr="00FD66BE">
              <w:t>[3 4 8</w:t>
            </w:r>
          </w:p>
          <w:p w14:paraId="645FF046" w14:textId="77777777" w:rsidR="005F57BF" w:rsidRDefault="005F57BF" w:rsidP="00593E79">
            <w:r w:rsidRPr="00FD66BE">
              <w:t>-2 5.4 11]</w:t>
            </w:r>
          </w:p>
        </w:tc>
        <w:tc>
          <w:tcPr>
            <w:tcW w:w="2111" w:type="dxa"/>
          </w:tcPr>
          <w:p w14:paraId="4F919F65" w14:textId="77777777" w:rsidR="005F57BF" w:rsidRDefault="005F57BF" w:rsidP="00593E79">
            <w:r>
              <w:t>Invalid</w:t>
            </w:r>
          </w:p>
          <w:p w14:paraId="209CCA19" w14:textId="77777777" w:rsidR="005F57BF" w:rsidRDefault="005F57BF" w:rsidP="00593E79">
            <w:r>
              <w:t>55</w:t>
            </w:r>
          </w:p>
        </w:tc>
        <w:tc>
          <w:tcPr>
            <w:tcW w:w="2757" w:type="dxa"/>
          </w:tcPr>
          <w:p w14:paraId="3A01E3D8" w14:textId="77777777" w:rsidR="005F57BF" w:rsidRDefault="005F57BF" w:rsidP="00593E79">
            <w:r>
              <w:t>0 per specification</w:t>
            </w:r>
          </w:p>
        </w:tc>
      </w:tr>
      <w:tr w:rsidR="005F57BF" w14:paraId="679BA397" w14:textId="77777777" w:rsidTr="00593E79">
        <w:tc>
          <w:tcPr>
            <w:tcW w:w="2065" w:type="dxa"/>
          </w:tcPr>
          <w:p w14:paraId="7CFF65D8" w14:textId="77777777" w:rsidR="005F57BF" w:rsidRDefault="005F57BF" w:rsidP="00593E79">
            <w:r>
              <w:t>6</w:t>
            </w:r>
          </w:p>
        </w:tc>
        <w:tc>
          <w:tcPr>
            <w:tcW w:w="2105" w:type="dxa"/>
          </w:tcPr>
          <w:p w14:paraId="6CF303D4" w14:textId="77777777" w:rsidR="005F57BF" w:rsidRPr="00FD66BE" w:rsidRDefault="005F57BF" w:rsidP="00593E79">
            <w:r w:rsidRPr="00FD66BE">
              <w:t>[3 4 8</w:t>
            </w:r>
          </w:p>
          <w:p w14:paraId="41E6DFAA" w14:textId="77777777" w:rsidR="005F57BF" w:rsidRPr="00FD66BE" w:rsidRDefault="005F57BF" w:rsidP="00593E79">
            <w:r w:rsidRPr="00FD66BE">
              <w:t>-2 5.4 11]</w:t>
            </w:r>
          </w:p>
        </w:tc>
        <w:tc>
          <w:tcPr>
            <w:tcW w:w="2111" w:type="dxa"/>
          </w:tcPr>
          <w:p w14:paraId="511F5C24" w14:textId="77777777" w:rsidR="005F57BF" w:rsidRDefault="005F57BF" w:rsidP="00593E79">
            <w:r>
              <w:t>Invalid</w:t>
            </w:r>
          </w:p>
          <w:p w14:paraId="3B1EB3AF" w14:textId="77777777" w:rsidR="005F57BF" w:rsidRDefault="005F57BF" w:rsidP="00593E79">
            <w:r>
              <w:t>-1</w:t>
            </w:r>
          </w:p>
        </w:tc>
        <w:tc>
          <w:tcPr>
            <w:tcW w:w="2757" w:type="dxa"/>
          </w:tcPr>
          <w:p w14:paraId="23E01BEA" w14:textId="77777777" w:rsidR="005F57BF" w:rsidRDefault="005F57BF" w:rsidP="00593E79">
            <w:r>
              <w:t>0 per specification</w:t>
            </w:r>
          </w:p>
        </w:tc>
      </w:tr>
      <w:tr w:rsidR="005F57BF" w14:paraId="7FB2908F" w14:textId="77777777" w:rsidTr="00593E79">
        <w:tc>
          <w:tcPr>
            <w:tcW w:w="2065" w:type="dxa"/>
          </w:tcPr>
          <w:p w14:paraId="58DFD1EA" w14:textId="77777777" w:rsidR="005F57BF" w:rsidRDefault="005F57BF" w:rsidP="00593E79">
            <w:r>
              <w:t>7</w:t>
            </w:r>
          </w:p>
        </w:tc>
        <w:tc>
          <w:tcPr>
            <w:tcW w:w="2105" w:type="dxa"/>
          </w:tcPr>
          <w:p w14:paraId="1D84D3BA" w14:textId="77777777" w:rsidR="005F57BF" w:rsidRDefault="005F57BF" w:rsidP="00593E79">
            <w:r>
              <w:t>null</w:t>
            </w:r>
          </w:p>
        </w:tc>
        <w:tc>
          <w:tcPr>
            <w:tcW w:w="2111" w:type="dxa"/>
          </w:tcPr>
          <w:p w14:paraId="0BBB589F" w14:textId="77777777" w:rsidR="005F57BF" w:rsidRDefault="005F57BF" w:rsidP="00593E79">
            <w:r>
              <w:t>Valid</w:t>
            </w:r>
          </w:p>
          <w:p w14:paraId="2D437B45" w14:textId="77777777" w:rsidR="005F57BF" w:rsidRDefault="005F57BF" w:rsidP="00593E79">
            <w:r>
              <w:t>1</w:t>
            </w:r>
          </w:p>
        </w:tc>
        <w:tc>
          <w:tcPr>
            <w:tcW w:w="2757" w:type="dxa"/>
          </w:tcPr>
          <w:p w14:paraId="10DCBFB1" w14:textId="77777777" w:rsidR="005F57BF" w:rsidRDefault="005F57BF" w:rsidP="00593E79">
            <w:proofErr w:type="spellStart"/>
            <w:r>
              <w:t>InvalidParameterException</w:t>
            </w:r>
            <w:proofErr w:type="spellEnd"/>
          </w:p>
        </w:tc>
      </w:tr>
      <w:tr w:rsidR="005F57BF" w14:paraId="2B1FC21A" w14:textId="77777777" w:rsidTr="00593E79">
        <w:tc>
          <w:tcPr>
            <w:tcW w:w="2065" w:type="dxa"/>
          </w:tcPr>
          <w:p w14:paraId="0060C50D" w14:textId="77777777" w:rsidR="005F57BF" w:rsidRDefault="005F57BF" w:rsidP="00593E79">
            <w:r>
              <w:t>8</w:t>
            </w:r>
          </w:p>
        </w:tc>
        <w:tc>
          <w:tcPr>
            <w:tcW w:w="2105" w:type="dxa"/>
          </w:tcPr>
          <w:p w14:paraId="1B742405" w14:textId="77777777" w:rsidR="005F57BF" w:rsidRPr="00FD66BE" w:rsidRDefault="005F57BF" w:rsidP="00593E79">
            <w:r w:rsidRPr="00FD66BE">
              <w:t>[3</w:t>
            </w:r>
            <w:r>
              <w:t>.4</w:t>
            </w:r>
            <w:r w:rsidRPr="00FD66BE">
              <w:t xml:space="preserve"> </w:t>
            </w:r>
            <w:r>
              <w:t>null</w:t>
            </w:r>
            <w:r w:rsidRPr="00FD66BE">
              <w:t xml:space="preserve"> </w:t>
            </w:r>
            <w:proofErr w:type="spellStart"/>
            <w:r>
              <w:t>null</w:t>
            </w:r>
            <w:proofErr w:type="spellEnd"/>
          </w:p>
          <w:p w14:paraId="5196924F" w14:textId="77777777" w:rsidR="005F57BF" w:rsidRDefault="005F57BF" w:rsidP="00593E79">
            <w:r>
              <w:t>null</w:t>
            </w:r>
            <w:r w:rsidRPr="00FD66BE">
              <w:t xml:space="preserve"> </w:t>
            </w:r>
            <w:proofErr w:type="spellStart"/>
            <w:r>
              <w:t>null</w:t>
            </w:r>
            <w:proofErr w:type="spellEnd"/>
            <w:r w:rsidRPr="00FD66BE">
              <w:t xml:space="preserve"> </w:t>
            </w:r>
            <w:r>
              <w:t>11</w:t>
            </w:r>
            <w:r w:rsidRPr="00FD66BE">
              <w:t>]</w:t>
            </w:r>
          </w:p>
        </w:tc>
        <w:tc>
          <w:tcPr>
            <w:tcW w:w="2111" w:type="dxa"/>
          </w:tcPr>
          <w:p w14:paraId="1877B54C" w14:textId="77777777" w:rsidR="005F57BF" w:rsidRDefault="005F57BF" w:rsidP="00593E79">
            <w:r>
              <w:t>Valid</w:t>
            </w:r>
          </w:p>
          <w:p w14:paraId="4372DADC" w14:textId="77777777" w:rsidR="005F57BF" w:rsidRDefault="005F57BF" w:rsidP="00593E79">
            <w:r>
              <w:t>0</w:t>
            </w:r>
          </w:p>
        </w:tc>
        <w:tc>
          <w:tcPr>
            <w:tcW w:w="2757" w:type="dxa"/>
          </w:tcPr>
          <w:p w14:paraId="2842F0E1" w14:textId="77777777" w:rsidR="005F57BF" w:rsidRDefault="005F57BF" w:rsidP="00593E79">
            <w:proofErr w:type="spellStart"/>
            <w:r>
              <w:t>IllegalArguementExcepetion</w:t>
            </w:r>
            <w:proofErr w:type="spellEnd"/>
          </w:p>
        </w:tc>
      </w:tr>
      <w:tr w:rsidR="005F57BF" w14:paraId="3F01C536" w14:textId="77777777" w:rsidTr="00593E79">
        <w:tc>
          <w:tcPr>
            <w:tcW w:w="2065" w:type="dxa"/>
          </w:tcPr>
          <w:p w14:paraId="7C663B87" w14:textId="77777777" w:rsidR="005F57BF" w:rsidRDefault="005F57BF" w:rsidP="00593E79">
            <w:r>
              <w:lastRenderedPageBreak/>
              <w:t>9</w:t>
            </w:r>
          </w:p>
        </w:tc>
        <w:tc>
          <w:tcPr>
            <w:tcW w:w="2105" w:type="dxa"/>
          </w:tcPr>
          <w:p w14:paraId="7906B34F" w14:textId="77777777" w:rsidR="005F57BF" w:rsidRPr="00FD66BE" w:rsidRDefault="005F57BF" w:rsidP="00593E79">
            <w:r w:rsidRPr="00FD66BE">
              <w:t>[</w:t>
            </w:r>
            <w:r>
              <w:t>3.4</w:t>
            </w:r>
            <w:r w:rsidRPr="00FD66BE">
              <w:t xml:space="preserve"> </w:t>
            </w:r>
            <w:r>
              <w:t>null</w:t>
            </w:r>
            <w:r w:rsidRPr="00FD66BE">
              <w:t xml:space="preserve"> </w:t>
            </w:r>
            <w:proofErr w:type="spellStart"/>
            <w:r>
              <w:t>null</w:t>
            </w:r>
            <w:proofErr w:type="spellEnd"/>
          </w:p>
          <w:p w14:paraId="1119D4EA" w14:textId="77777777" w:rsidR="005F57BF" w:rsidRDefault="005F57BF" w:rsidP="00593E79">
            <w:r>
              <w:t>null</w:t>
            </w:r>
            <w:r w:rsidRPr="00FD66BE">
              <w:t xml:space="preserve"> </w:t>
            </w:r>
            <w:proofErr w:type="spellStart"/>
            <w:r>
              <w:t>null</w:t>
            </w:r>
            <w:proofErr w:type="spellEnd"/>
            <w:r w:rsidRPr="00FD66BE">
              <w:t xml:space="preserve"> </w:t>
            </w:r>
            <w:r>
              <w:t>11l</w:t>
            </w:r>
            <w:r w:rsidRPr="00FD66BE">
              <w:t>]</w:t>
            </w:r>
          </w:p>
        </w:tc>
        <w:tc>
          <w:tcPr>
            <w:tcW w:w="2111" w:type="dxa"/>
          </w:tcPr>
          <w:p w14:paraId="2709C830" w14:textId="77777777" w:rsidR="005F57BF" w:rsidRDefault="005F57BF" w:rsidP="00593E79">
            <w:r>
              <w:t>Invalid</w:t>
            </w:r>
          </w:p>
          <w:p w14:paraId="3D518F3D" w14:textId="77777777" w:rsidR="005F57BF" w:rsidRDefault="005F57BF" w:rsidP="00593E79">
            <w:r>
              <w:t>22</w:t>
            </w:r>
          </w:p>
        </w:tc>
        <w:tc>
          <w:tcPr>
            <w:tcW w:w="2757" w:type="dxa"/>
          </w:tcPr>
          <w:p w14:paraId="7CF0DAAB" w14:textId="77777777" w:rsidR="005F57BF" w:rsidRDefault="005F57BF" w:rsidP="00593E79">
            <w:proofErr w:type="spellStart"/>
            <w:r>
              <w:t>IllegalArguementException</w:t>
            </w:r>
            <w:proofErr w:type="spellEnd"/>
          </w:p>
        </w:tc>
      </w:tr>
      <w:tr w:rsidR="005F57BF" w14:paraId="39C6E40A" w14:textId="77777777" w:rsidTr="00593E79">
        <w:tc>
          <w:tcPr>
            <w:tcW w:w="2065" w:type="dxa"/>
          </w:tcPr>
          <w:p w14:paraId="41F78275" w14:textId="77777777" w:rsidR="005F57BF" w:rsidRDefault="005F57BF" w:rsidP="00593E79">
            <w:r>
              <w:t>10</w:t>
            </w:r>
          </w:p>
        </w:tc>
        <w:tc>
          <w:tcPr>
            <w:tcW w:w="2105" w:type="dxa"/>
          </w:tcPr>
          <w:p w14:paraId="4F54942D" w14:textId="77777777" w:rsidR="005F57BF" w:rsidRPr="00FD66BE" w:rsidRDefault="005F57BF" w:rsidP="00593E79">
            <w:r w:rsidRPr="00FD66BE">
              <w:t>[3 4 8</w:t>
            </w:r>
          </w:p>
          <w:p w14:paraId="7AC55BBC" w14:textId="77777777" w:rsidR="005F57BF" w:rsidRPr="00FD66BE" w:rsidRDefault="005F57BF" w:rsidP="00593E79">
            <w:r>
              <w:t>-</w:t>
            </w:r>
            <w:r w:rsidRPr="00FD66BE">
              <w:t xml:space="preserve">2 </w:t>
            </w:r>
            <w:r>
              <w:t>-</w:t>
            </w:r>
            <w:r w:rsidRPr="00FD66BE">
              <w:t xml:space="preserve">5 </w:t>
            </w:r>
            <w:r>
              <w:t>-</w:t>
            </w:r>
            <w:r w:rsidRPr="00FD66BE">
              <w:t>11]</w:t>
            </w:r>
          </w:p>
        </w:tc>
        <w:tc>
          <w:tcPr>
            <w:tcW w:w="2111" w:type="dxa"/>
          </w:tcPr>
          <w:p w14:paraId="005D2FE4" w14:textId="77777777" w:rsidR="005F57BF" w:rsidRDefault="005F57BF" w:rsidP="00593E79">
            <w:r>
              <w:t>Valid</w:t>
            </w:r>
          </w:p>
          <w:p w14:paraId="1202E338" w14:textId="77777777" w:rsidR="005F57BF" w:rsidRDefault="005F57BF" w:rsidP="00593E79">
            <w:r>
              <w:t>1</w:t>
            </w:r>
          </w:p>
        </w:tc>
        <w:tc>
          <w:tcPr>
            <w:tcW w:w="2757" w:type="dxa"/>
          </w:tcPr>
          <w:p w14:paraId="13D3A753" w14:textId="77777777" w:rsidR="005F57BF" w:rsidRDefault="005F57BF" w:rsidP="00593E79">
            <w:r>
              <w:t>-18</w:t>
            </w:r>
          </w:p>
        </w:tc>
      </w:tr>
      <w:tr w:rsidR="005F57BF" w14:paraId="455BA51E" w14:textId="77777777" w:rsidTr="00593E79">
        <w:tc>
          <w:tcPr>
            <w:tcW w:w="2065" w:type="dxa"/>
          </w:tcPr>
          <w:p w14:paraId="1E272B35" w14:textId="77777777" w:rsidR="005F57BF" w:rsidRDefault="005F57BF" w:rsidP="00593E79">
            <w:r>
              <w:t>11</w:t>
            </w:r>
          </w:p>
        </w:tc>
        <w:tc>
          <w:tcPr>
            <w:tcW w:w="2105" w:type="dxa"/>
          </w:tcPr>
          <w:p w14:paraId="5FB1588F" w14:textId="77777777" w:rsidR="005F57BF" w:rsidRPr="00FD66BE" w:rsidRDefault="005F57BF" w:rsidP="00593E79">
            <w:r w:rsidRPr="00FD66BE">
              <w:t>[3</w:t>
            </w:r>
            <w:r>
              <w:t>.3</w:t>
            </w:r>
            <w:r w:rsidRPr="00FD66BE">
              <w:t xml:space="preserve"> 4</w:t>
            </w:r>
            <w:r>
              <w:t>.4</w:t>
            </w:r>
            <w:r w:rsidRPr="00FD66BE">
              <w:t xml:space="preserve"> 8</w:t>
            </w:r>
            <w:r>
              <w:t>.3</w:t>
            </w:r>
          </w:p>
          <w:p w14:paraId="319F4AA7" w14:textId="77777777" w:rsidR="005F57BF" w:rsidRPr="00FD66BE" w:rsidRDefault="005F57BF" w:rsidP="00593E79">
            <w:r w:rsidRPr="00FD66BE">
              <w:t>2 5 11]</w:t>
            </w:r>
          </w:p>
        </w:tc>
        <w:tc>
          <w:tcPr>
            <w:tcW w:w="2111" w:type="dxa"/>
          </w:tcPr>
          <w:p w14:paraId="46FFC74D" w14:textId="77777777" w:rsidR="005F57BF" w:rsidRDefault="005F57BF" w:rsidP="00593E79">
            <w:r>
              <w:t>Valid</w:t>
            </w:r>
          </w:p>
          <w:p w14:paraId="5D8DBE9F" w14:textId="77777777" w:rsidR="005F57BF" w:rsidRDefault="005F57BF" w:rsidP="00593E79">
            <w:r>
              <w:t>0</w:t>
            </w:r>
          </w:p>
        </w:tc>
        <w:tc>
          <w:tcPr>
            <w:tcW w:w="2757" w:type="dxa"/>
          </w:tcPr>
          <w:p w14:paraId="21D6B7F3" w14:textId="77777777" w:rsidR="005F57BF" w:rsidRDefault="005F57BF" w:rsidP="00593E79">
            <w:r>
              <w:t>15</w:t>
            </w:r>
          </w:p>
        </w:tc>
      </w:tr>
    </w:tbl>
    <w:p w14:paraId="67DA4072" w14:textId="77777777" w:rsidR="005F57BF" w:rsidRDefault="005F57BF" w:rsidP="005F57BF"/>
    <w:p w14:paraId="3AE7395E" w14:textId="77777777" w:rsidR="005F57BF" w:rsidRDefault="005F57BF" w:rsidP="005F57BF"/>
    <w:p w14:paraId="7EA142D9" w14:textId="77777777" w:rsidR="005F57BF" w:rsidRDefault="005F57BF" w:rsidP="005F57BF"/>
    <w:p w14:paraId="747B7049" w14:textId="77777777" w:rsidR="005F57BF" w:rsidRDefault="005F57BF" w:rsidP="005F57BF"/>
    <w:p w14:paraId="281B3F43" w14:textId="77777777" w:rsidR="005F57BF" w:rsidRDefault="005F57BF" w:rsidP="005F57BF"/>
    <w:p w14:paraId="71B43D72" w14:textId="77777777" w:rsidR="005F57BF" w:rsidRDefault="005F57BF" w:rsidP="005F57BF"/>
    <w:p w14:paraId="42B51380" w14:textId="77777777" w:rsidR="005F57BF" w:rsidRDefault="005F57BF" w:rsidP="005F57BF"/>
    <w:p w14:paraId="708D6BE4" w14:textId="77777777" w:rsidR="005F57BF" w:rsidRDefault="005F57BF" w:rsidP="005F57BF"/>
    <w:p w14:paraId="153C21DE" w14:textId="77777777" w:rsidR="005F57BF" w:rsidRDefault="005F57BF" w:rsidP="005F57BF"/>
    <w:p w14:paraId="00ED72D9" w14:textId="77777777" w:rsidR="005F57BF" w:rsidRDefault="005F57BF" w:rsidP="005F57BF"/>
    <w:p w14:paraId="45D3495B" w14:textId="77777777" w:rsidR="005F57BF" w:rsidRDefault="005F57BF" w:rsidP="005F57BF"/>
    <w:p w14:paraId="29827062" w14:textId="77777777" w:rsidR="005F57BF" w:rsidRDefault="005F57BF" w:rsidP="005F57BF"/>
    <w:p w14:paraId="79E86B43" w14:textId="77777777" w:rsidR="005F57BF" w:rsidRDefault="005F57BF" w:rsidP="005F57BF"/>
    <w:p w14:paraId="7E5DEEEF" w14:textId="77777777" w:rsidR="005F57BF" w:rsidRDefault="005F57BF" w:rsidP="005F57BF"/>
    <w:p w14:paraId="5C3A5564" w14:textId="77777777" w:rsidR="005F57BF" w:rsidRDefault="005F57BF" w:rsidP="005F57BF"/>
    <w:p w14:paraId="7D7BA787" w14:textId="77777777" w:rsidR="005F57BF" w:rsidRDefault="005F57BF" w:rsidP="005F57BF"/>
    <w:p w14:paraId="41F35498" w14:textId="77777777" w:rsidR="005F57BF" w:rsidRDefault="005F57BF" w:rsidP="005F57BF"/>
    <w:p w14:paraId="57C41B78" w14:textId="77777777" w:rsidR="005F57BF" w:rsidRDefault="005F57BF" w:rsidP="005F57BF"/>
    <w:p w14:paraId="5F164526" w14:textId="77777777" w:rsidR="005F57BF" w:rsidRDefault="005F57BF" w:rsidP="005F57BF"/>
    <w:p w14:paraId="49890E3B" w14:textId="77777777" w:rsidR="005F57BF" w:rsidRDefault="005F57BF" w:rsidP="005F57BF"/>
    <w:p w14:paraId="05FD3374" w14:textId="77777777" w:rsidR="005F57BF" w:rsidRDefault="005F57BF" w:rsidP="005F57BF"/>
    <w:p w14:paraId="1BE3683A" w14:textId="77777777" w:rsidR="005F57BF" w:rsidRDefault="005F57BF" w:rsidP="005F57BF"/>
    <w:p w14:paraId="03AB9F27" w14:textId="77777777" w:rsidR="005F57BF" w:rsidRDefault="005F57BF" w:rsidP="005F57BF"/>
    <w:p w14:paraId="66737AF6" w14:textId="77777777" w:rsidR="005F57BF" w:rsidRDefault="005F57BF" w:rsidP="005F57BF"/>
    <w:p w14:paraId="154A4515" w14:textId="77777777" w:rsidR="005F57BF" w:rsidRDefault="005F57BF" w:rsidP="005F57BF"/>
    <w:p w14:paraId="54E1B618" w14:textId="77777777" w:rsidR="005F57BF" w:rsidRDefault="005F57BF" w:rsidP="005F57BF"/>
    <w:p w14:paraId="5390B0D3" w14:textId="77777777" w:rsidR="005F57BF" w:rsidRDefault="005F57BF" w:rsidP="005F57BF">
      <w:pPr>
        <w:pStyle w:val="Heading3"/>
      </w:pPr>
      <w:proofErr w:type="spellStart"/>
      <w:r>
        <w:lastRenderedPageBreak/>
        <w:t>createNumberArray</w:t>
      </w:r>
      <w:proofErr w:type="spellEnd"/>
    </w:p>
    <w:p w14:paraId="70DC7B25" w14:textId="77777777" w:rsidR="005F57BF" w:rsidRDefault="005F57BF" w:rsidP="005F57BF">
      <w:r w:rsidRPr="00952323">
        <w:rPr>
          <w:b/>
          <w:bCs/>
        </w:rPr>
        <w:t>Input Domain</w:t>
      </w:r>
      <w:r>
        <w:t xml:space="preserve"> </w:t>
      </w:r>
      <w:proofErr w:type="spellStart"/>
      <w:r>
        <w:t>createNumberArray</w:t>
      </w:r>
      <w:proofErr w:type="spellEnd"/>
      <w:r>
        <w:t>(double[] data)</w:t>
      </w:r>
    </w:p>
    <w:p w14:paraId="556D3B3E" w14:textId="77777777" w:rsidR="005F57BF" w:rsidRPr="00E949DC" w:rsidRDefault="005F57BF" w:rsidP="005F57BF">
      <w:pPr>
        <w:rPr>
          <w:b/>
          <w:bCs/>
        </w:rPr>
      </w:pPr>
      <w:r w:rsidRPr="00E949DC">
        <w:rPr>
          <w:b/>
          <w:bCs/>
        </w:rPr>
        <w:t>Data:</w:t>
      </w:r>
    </w:p>
    <w:tbl>
      <w:tblPr>
        <w:tblStyle w:val="TableGrid"/>
        <w:tblW w:w="0" w:type="auto"/>
        <w:tblLook w:val="04A0" w:firstRow="1" w:lastRow="0" w:firstColumn="1" w:lastColumn="0" w:noHBand="0" w:noVBand="1"/>
      </w:tblPr>
      <w:tblGrid>
        <w:gridCol w:w="4957"/>
        <w:gridCol w:w="3543"/>
      </w:tblGrid>
      <w:tr w:rsidR="005F57BF" w14:paraId="288C9DA3" w14:textId="77777777" w:rsidTr="00593E79">
        <w:trPr>
          <w:trHeight w:val="674"/>
        </w:trPr>
        <w:tc>
          <w:tcPr>
            <w:tcW w:w="4957" w:type="dxa"/>
          </w:tcPr>
          <w:p w14:paraId="5A869CA7" w14:textId="77777777" w:rsidR="005F57BF" w:rsidRPr="00AC2E90" w:rsidRDefault="005F57BF" w:rsidP="00593E79">
            <w:pPr>
              <w:rPr>
                <w:b/>
                <w:bCs/>
              </w:rPr>
            </w:pPr>
            <w:r w:rsidRPr="00AC2E90">
              <w:rPr>
                <w:b/>
                <w:bCs/>
              </w:rPr>
              <w:t>Valid Double Array</w:t>
            </w:r>
          </w:p>
          <w:p w14:paraId="7934986B" w14:textId="77777777" w:rsidR="005F57BF" w:rsidRDefault="005F57BF" w:rsidP="00593E79">
            <w:r>
              <w:t>Includes decimal, negative and whole numbers</w:t>
            </w:r>
          </w:p>
        </w:tc>
        <w:tc>
          <w:tcPr>
            <w:tcW w:w="3543" w:type="dxa"/>
          </w:tcPr>
          <w:p w14:paraId="71C83455" w14:textId="77777777" w:rsidR="005F57BF" w:rsidRDefault="005F57BF" w:rsidP="00593E79">
            <w:r>
              <w:t>Everything else (invalid inputs)</w:t>
            </w:r>
          </w:p>
        </w:tc>
      </w:tr>
    </w:tbl>
    <w:p w14:paraId="35883A53" w14:textId="77777777" w:rsidR="005F57BF" w:rsidRDefault="005F57BF" w:rsidP="005F57BF"/>
    <w:p w14:paraId="46326043" w14:textId="77777777" w:rsidR="005F57BF" w:rsidRDefault="005F57BF" w:rsidP="005F57BF"/>
    <w:tbl>
      <w:tblPr>
        <w:tblStyle w:val="TableGrid"/>
        <w:tblW w:w="9433" w:type="dxa"/>
        <w:tblLook w:val="04A0" w:firstRow="1" w:lastRow="0" w:firstColumn="1" w:lastColumn="0" w:noHBand="0" w:noVBand="1"/>
      </w:tblPr>
      <w:tblGrid>
        <w:gridCol w:w="2884"/>
        <w:gridCol w:w="2937"/>
        <w:gridCol w:w="3612"/>
      </w:tblGrid>
      <w:tr w:rsidR="005F57BF" w:rsidRPr="00B546E3" w14:paraId="7B048F18" w14:textId="77777777" w:rsidTr="00593E79">
        <w:trPr>
          <w:trHeight w:val="554"/>
        </w:trPr>
        <w:tc>
          <w:tcPr>
            <w:tcW w:w="2884" w:type="dxa"/>
          </w:tcPr>
          <w:p w14:paraId="15A3C994" w14:textId="77777777" w:rsidR="005F57BF" w:rsidRPr="00B546E3" w:rsidRDefault="005F57BF" w:rsidP="00593E79">
            <w:pPr>
              <w:rPr>
                <w:b/>
                <w:bCs/>
              </w:rPr>
            </w:pPr>
            <w:r w:rsidRPr="00B546E3">
              <w:rPr>
                <w:b/>
                <w:bCs/>
              </w:rPr>
              <w:t>TC#</w:t>
            </w:r>
          </w:p>
        </w:tc>
        <w:tc>
          <w:tcPr>
            <w:tcW w:w="2937" w:type="dxa"/>
          </w:tcPr>
          <w:p w14:paraId="4778E112" w14:textId="77777777" w:rsidR="005F57BF" w:rsidRPr="00B546E3" w:rsidRDefault="005F57BF" w:rsidP="00593E79">
            <w:pPr>
              <w:rPr>
                <w:b/>
                <w:bCs/>
              </w:rPr>
            </w:pPr>
            <w:r w:rsidRPr="00B546E3">
              <w:rPr>
                <w:b/>
                <w:bCs/>
              </w:rPr>
              <w:t>Data</w:t>
            </w:r>
          </w:p>
        </w:tc>
        <w:tc>
          <w:tcPr>
            <w:tcW w:w="3612" w:type="dxa"/>
          </w:tcPr>
          <w:p w14:paraId="035F531F" w14:textId="77777777" w:rsidR="005F57BF" w:rsidRPr="00B546E3" w:rsidRDefault="005F57BF" w:rsidP="00593E79">
            <w:pPr>
              <w:rPr>
                <w:b/>
                <w:bCs/>
              </w:rPr>
            </w:pPr>
            <w:r>
              <w:rPr>
                <w:b/>
                <w:bCs/>
              </w:rPr>
              <w:t>Expected Result</w:t>
            </w:r>
          </w:p>
        </w:tc>
      </w:tr>
      <w:tr w:rsidR="005F57BF" w14:paraId="62CE8E6B" w14:textId="77777777" w:rsidTr="00593E79">
        <w:trPr>
          <w:trHeight w:val="523"/>
        </w:trPr>
        <w:tc>
          <w:tcPr>
            <w:tcW w:w="2884" w:type="dxa"/>
          </w:tcPr>
          <w:p w14:paraId="78F28CD1" w14:textId="77777777" w:rsidR="005F57BF" w:rsidRDefault="005F57BF" w:rsidP="00593E79">
            <w:r>
              <w:t>1</w:t>
            </w:r>
          </w:p>
        </w:tc>
        <w:tc>
          <w:tcPr>
            <w:tcW w:w="2937" w:type="dxa"/>
          </w:tcPr>
          <w:p w14:paraId="0C112CEF" w14:textId="77777777" w:rsidR="005F57BF" w:rsidRPr="00476D73" w:rsidRDefault="005F57BF" w:rsidP="00593E79">
            <w:pPr>
              <w:rPr>
                <w:b/>
                <w:bCs/>
              </w:rPr>
            </w:pPr>
            <w:r w:rsidRPr="00476D73">
              <w:rPr>
                <w:b/>
                <w:bCs/>
              </w:rPr>
              <w:t>Expected</w:t>
            </w:r>
          </w:p>
          <w:p w14:paraId="09F57BCF" w14:textId="77777777" w:rsidR="005F57BF" w:rsidRDefault="005F57BF" w:rsidP="00593E79">
            <w:r>
              <w:t>{2.0}</w:t>
            </w:r>
          </w:p>
          <w:p w14:paraId="299B6368" w14:textId="77777777" w:rsidR="005F57BF" w:rsidRPr="00476D73" w:rsidRDefault="005F57BF" w:rsidP="00593E79">
            <w:pPr>
              <w:rPr>
                <w:b/>
                <w:bCs/>
              </w:rPr>
            </w:pPr>
            <w:r w:rsidRPr="00476D73">
              <w:rPr>
                <w:b/>
                <w:bCs/>
              </w:rPr>
              <w:t>Actual</w:t>
            </w:r>
          </w:p>
          <w:p w14:paraId="494150E4" w14:textId="77777777" w:rsidR="005F57BF" w:rsidRDefault="005F57BF" w:rsidP="00593E79">
            <w:r>
              <w:t>{2.0}</w:t>
            </w:r>
          </w:p>
        </w:tc>
        <w:tc>
          <w:tcPr>
            <w:tcW w:w="3612" w:type="dxa"/>
          </w:tcPr>
          <w:p w14:paraId="69C918F0" w14:textId="77777777" w:rsidR="005F57BF" w:rsidRDefault="005F57BF" w:rsidP="00593E79">
            <w:r>
              <w:t>{2.0}</w:t>
            </w:r>
          </w:p>
        </w:tc>
      </w:tr>
      <w:tr w:rsidR="005F57BF" w14:paraId="2C1C7B46" w14:textId="77777777" w:rsidTr="00593E79">
        <w:trPr>
          <w:trHeight w:val="836"/>
        </w:trPr>
        <w:tc>
          <w:tcPr>
            <w:tcW w:w="2884" w:type="dxa"/>
          </w:tcPr>
          <w:p w14:paraId="293A99E8" w14:textId="77777777" w:rsidR="005F57BF" w:rsidRDefault="005F57BF" w:rsidP="00593E79">
            <w:r>
              <w:t>2</w:t>
            </w:r>
          </w:p>
        </w:tc>
        <w:tc>
          <w:tcPr>
            <w:tcW w:w="2937" w:type="dxa"/>
          </w:tcPr>
          <w:p w14:paraId="482F167F" w14:textId="77777777" w:rsidR="005F57BF" w:rsidRPr="00476D73" w:rsidRDefault="005F57BF" w:rsidP="00593E79">
            <w:pPr>
              <w:rPr>
                <w:b/>
                <w:bCs/>
              </w:rPr>
            </w:pPr>
            <w:r w:rsidRPr="00476D73">
              <w:rPr>
                <w:b/>
                <w:bCs/>
              </w:rPr>
              <w:t>Expected</w:t>
            </w:r>
          </w:p>
          <w:p w14:paraId="517EEF56" w14:textId="77777777" w:rsidR="005F57BF" w:rsidRDefault="005F57BF" w:rsidP="00593E79">
            <w:r w:rsidRPr="009D7612">
              <w:t>{5.0, 10.0, -15.0, 3.0}</w:t>
            </w:r>
          </w:p>
          <w:p w14:paraId="0DB090FC" w14:textId="77777777" w:rsidR="005F57BF" w:rsidRPr="00476D73" w:rsidRDefault="005F57BF" w:rsidP="00593E79">
            <w:pPr>
              <w:rPr>
                <w:b/>
                <w:bCs/>
              </w:rPr>
            </w:pPr>
            <w:r w:rsidRPr="00476D73">
              <w:rPr>
                <w:b/>
                <w:bCs/>
              </w:rPr>
              <w:t>Actual</w:t>
            </w:r>
          </w:p>
          <w:p w14:paraId="49B6C5C0" w14:textId="77777777" w:rsidR="005F57BF" w:rsidRPr="009D7612" w:rsidRDefault="005F57BF" w:rsidP="00593E79">
            <w:r w:rsidRPr="009D7612">
              <w:t>{5.0, 10.0, -15.0, 3.0}</w:t>
            </w:r>
          </w:p>
        </w:tc>
        <w:tc>
          <w:tcPr>
            <w:tcW w:w="3612" w:type="dxa"/>
          </w:tcPr>
          <w:p w14:paraId="03CD250E" w14:textId="77777777" w:rsidR="005F57BF" w:rsidRDefault="005F57BF" w:rsidP="00593E79">
            <w:r w:rsidRPr="009D7612">
              <w:t>{5.0, 10.0, -15.0, 3.0}</w:t>
            </w:r>
          </w:p>
          <w:p w14:paraId="70133671" w14:textId="77777777" w:rsidR="005F57BF" w:rsidRDefault="005F57BF" w:rsidP="00593E79"/>
        </w:tc>
      </w:tr>
      <w:tr w:rsidR="005F57BF" w14:paraId="6DC17558" w14:textId="77777777" w:rsidTr="00593E79">
        <w:trPr>
          <w:trHeight w:val="836"/>
        </w:trPr>
        <w:tc>
          <w:tcPr>
            <w:tcW w:w="2884" w:type="dxa"/>
          </w:tcPr>
          <w:p w14:paraId="5BB1E766" w14:textId="77777777" w:rsidR="005F57BF" w:rsidRDefault="005F57BF" w:rsidP="00593E79">
            <w:r>
              <w:t>3</w:t>
            </w:r>
          </w:p>
        </w:tc>
        <w:tc>
          <w:tcPr>
            <w:tcW w:w="2937" w:type="dxa"/>
          </w:tcPr>
          <w:p w14:paraId="53070C05" w14:textId="77777777" w:rsidR="005F57BF" w:rsidRPr="00476D73" w:rsidRDefault="005F57BF" w:rsidP="00593E79">
            <w:pPr>
              <w:rPr>
                <w:b/>
                <w:bCs/>
              </w:rPr>
            </w:pPr>
            <w:r w:rsidRPr="00476D73">
              <w:rPr>
                <w:b/>
                <w:bCs/>
              </w:rPr>
              <w:t>Expected</w:t>
            </w:r>
          </w:p>
          <w:p w14:paraId="5064FF19" w14:textId="77777777" w:rsidR="005F57BF" w:rsidRDefault="005F57BF" w:rsidP="00593E79">
            <w:r w:rsidRPr="009D7612">
              <w:t>{5.0, 10.0, -15.0, 3.0}</w:t>
            </w:r>
          </w:p>
          <w:p w14:paraId="4D9B2F68" w14:textId="77777777" w:rsidR="005F57BF" w:rsidRPr="00476D73" w:rsidRDefault="005F57BF" w:rsidP="00593E79">
            <w:pPr>
              <w:rPr>
                <w:b/>
                <w:bCs/>
              </w:rPr>
            </w:pPr>
            <w:r w:rsidRPr="00476D73">
              <w:rPr>
                <w:b/>
                <w:bCs/>
              </w:rPr>
              <w:t>Actual</w:t>
            </w:r>
          </w:p>
          <w:p w14:paraId="55769401" w14:textId="77777777" w:rsidR="005F57BF" w:rsidRPr="009D7612" w:rsidRDefault="005F57BF" w:rsidP="00593E79">
            <w:r w:rsidRPr="009D7612">
              <w:t>{5, 10, 15, 20}</w:t>
            </w:r>
          </w:p>
        </w:tc>
        <w:tc>
          <w:tcPr>
            <w:tcW w:w="3612" w:type="dxa"/>
          </w:tcPr>
          <w:p w14:paraId="4118C16E" w14:textId="77777777" w:rsidR="005F57BF" w:rsidRPr="009D7612" w:rsidRDefault="005F57BF" w:rsidP="00593E79">
            <w:r w:rsidRPr="009D7612">
              <w:t>{5, 10, 15, 20}</w:t>
            </w:r>
          </w:p>
        </w:tc>
      </w:tr>
      <w:tr w:rsidR="005F57BF" w14:paraId="40D0D29C" w14:textId="77777777" w:rsidTr="00593E79">
        <w:trPr>
          <w:trHeight w:val="836"/>
        </w:trPr>
        <w:tc>
          <w:tcPr>
            <w:tcW w:w="2884" w:type="dxa"/>
          </w:tcPr>
          <w:p w14:paraId="31BFAFC0" w14:textId="77777777" w:rsidR="005F57BF" w:rsidRDefault="005F57BF" w:rsidP="00593E79">
            <w:r>
              <w:t>4</w:t>
            </w:r>
          </w:p>
        </w:tc>
        <w:tc>
          <w:tcPr>
            <w:tcW w:w="2937" w:type="dxa"/>
          </w:tcPr>
          <w:p w14:paraId="21C6191E" w14:textId="77777777" w:rsidR="005F57BF" w:rsidRPr="00476D73" w:rsidRDefault="005F57BF" w:rsidP="00593E79">
            <w:pPr>
              <w:rPr>
                <w:b/>
                <w:bCs/>
              </w:rPr>
            </w:pPr>
            <w:r w:rsidRPr="00476D73">
              <w:rPr>
                <w:b/>
                <w:bCs/>
              </w:rPr>
              <w:t>Expected</w:t>
            </w:r>
          </w:p>
          <w:p w14:paraId="47BE487F" w14:textId="77777777" w:rsidR="005F57BF" w:rsidRDefault="005F57BF" w:rsidP="00593E79">
            <w:r w:rsidRPr="009D7612">
              <w:t>{5.0, 10.0, -15.0, 3.0}</w:t>
            </w:r>
          </w:p>
          <w:p w14:paraId="69F01D9B" w14:textId="77777777" w:rsidR="005F57BF" w:rsidRPr="00476D73" w:rsidRDefault="005F57BF" w:rsidP="00593E79">
            <w:pPr>
              <w:rPr>
                <w:b/>
                <w:bCs/>
              </w:rPr>
            </w:pPr>
            <w:r w:rsidRPr="00476D73">
              <w:rPr>
                <w:b/>
                <w:bCs/>
              </w:rPr>
              <w:t>Actual</w:t>
            </w:r>
          </w:p>
          <w:p w14:paraId="3BACAB9C" w14:textId="77777777" w:rsidR="005F57BF" w:rsidRPr="009D7612" w:rsidRDefault="005F57BF" w:rsidP="00593E79">
            <w:r w:rsidRPr="009D7612">
              <w:t>{5, 10, 15}</w:t>
            </w:r>
          </w:p>
        </w:tc>
        <w:tc>
          <w:tcPr>
            <w:tcW w:w="3612" w:type="dxa"/>
          </w:tcPr>
          <w:p w14:paraId="6A405384" w14:textId="77777777" w:rsidR="005F57BF" w:rsidRPr="009D7612" w:rsidRDefault="005F57BF" w:rsidP="00593E79">
            <w:r w:rsidRPr="009D7612">
              <w:t>{5, 10, 15}</w:t>
            </w:r>
          </w:p>
        </w:tc>
      </w:tr>
      <w:tr w:rsidR="005F57BF" w14:paraId="24275580" w14:textId="77777777" w:rsidTr="00593E79">
        <w:trPr>
          <w:trHeight w:val="1078"/>
        </w:trPr>
        <w:tc>
          <w:tcPr>
            <w:tcW w:w="2884" w:type="dxa"/>
          </w:tcPr>
          <w:p w14:paraId="262C747A" w14:textId="77777777" w:rsidR="005F57BF" w:rsidRDefault="005F57BF" w:rsidP="00593E79">
            <w:r>
              <w:t>5</w:t>
            </w:r>
          </w:p>
        </w:tc>
        <w:tc>
          <w:tcPr>
            <w:tcW w:w="2937" w:type="dxa"/>
          </w:tcPr>
          <w:p w14:paraId="127D42F1" w14:textId="77777777" w:rsidR="005F57BF" w:rsidRPr="00BA2208" w:rsidRDefault="005F57BF" w:rsidP="00593E79">
            <w:pPr>
              <w:rPr>
                <w:b/>
                <w:bCs/>
              </w:rPr>
            </w:pPr>
            <w:r w:rsidRPr="00BA2208">
              <w:rPr>
                <w:b/>
                <w:bCs/>
              </w:rPr>
              <w:t>Expected</w:t>
            </w:r>
          </w:p>
          <w:p w14:paraId="6A7DCA20" w14:textId="77777777" w:rsidR="005F57BF" w:rsidRDefault="005F57BF" w:rsidP="00593E79">
            <w:r w:rsidRPr="009D7612">
              <w:t>{5.0, 10.0, -15.0, 3.0}</w:t>
            </w:r>
          </w:p>
          <w:p w14:paraId="76C01EC4" w14:textId="77777777" w:rsidR="005F57BF" w:rsidRPr="00BA2208" w:rsidRDefault="005F57BF" w:rsidP="00593E79">
            <w:pPr>
              <w:rPr>
                <w:b/>
                <w:bCs/>
              </w:rPr>
            </w:pPr>
            <w:r w:rsidRPr="00BA2208">
              <w:rPr>
                <w:b/>
                <w:bCs/>
              </w:rPr>
              <w:t>Actual</w:t>
            </w:r>
          </w:p>
          <w:p w14:paraId="436929AF" w14:textId="77777777" w:rsidR="005F57BF" w:rsidRDefault="005F57BF" w:rsidP="00593E79">
            <w:r w:rsidRPr="009D7612">
              <w:t>{5.0, 10.0, -15.0, 3.0}</w:t>
            </w:r>
          </w:p>
          <w:p w14:paraId="3470E861" w14:textId="77777777" w:rsidR="005F57BF" w:rsidRDefault="005F57BF" w:rsidP="00593E79"/>
        </w:tc>
        <w:tc>
          <w:tcPr>
            <w:tcW w:w="3612" w:type="dxa"/>
          </w:tcPr>
          <w:p w14:paraId="6A8FA7DA" w14:textId="77777777" w:rsidR="005F57BF" w:rsidRDefault="005F57BF" w:rsidP="00593E79">
            <w:r w:rsidRPr="009D7612">
              <w:t>{5.0, 10.0, -15.0</w:t>
            </w:r>
            <w:r>
              <w:t>}</w:t>
            </w:r>
          </w:p>
        </w:tc>
      </w:tr>
      <w:tr w:rsidR="005F57BF" w14:paraId="386AC98B" w14:textId="77777777" w:rsidTr="00593E79">
        <w:trPr>
          <w:trHeight w:val="1078"/>
        </w:trPr>
        <w:tc>
          <w:tcPr>
            <w:tcW w:w="2884" w:type="dxa"/>
          </w:tcPr>
          <w:p w14:paraId="1407DA48" w14:textId="77777777" w:rsidR="005F57BF" w:rsidRDefault="005F57BF" w:rsidP="00593E79">
            <w:r>
              <w:t>6</w:t>
            </w:r>
          </w:p>
        </w:tc>
        <w:tc>
          <w:tcPr>
            <w:tcW w:w="2937" w:type="dxa"/>
          </w:tcPr>
          <w:p w14:paraId="0C4DBA46" w14:textId="77777777" w:rsidR="005F57BF" w:rsidRPr="00BA2208" w:rsidRDefault="005F57BF" w:rsidP="00593E79">
            <w:pPr>
              <w:rPr>
                <w:b/>
                <w:bCs/>
              </w:rPr>
            </w:pPr>
            <w:r>
              <w:rPr>
                <w:b/>
                <w:bCs/>
              </w:rPr>
              <w:t>null</w:t>
            </w:r>
          </w:p>
        </w:tc>
        <w:tc>
          <w:tcPr>
            <w:tcW w:w="3612" w:type="dxa"/>
          </w:tcPr>
          <w:p w14:paraId="1CEFD929" w14:textId="77777777" w:rsidR="005F57BF" w:rsidRPr="009D7612" w:rsidRDefault="005F57BF" w:rsidP="00593E79">
            <w:r>
              <w:t>Invalid Parameter Exception</w:t>
            </w:r>
          </w:p>
        </w:tc>
      </w:tr>
    </w:tbl>
    <w:p w14:paraId="7792BCE6" w14:textId="77777777" w:rsidR="005F57BF" w:rsidRDefault="005F57BF" w:rsidP="005F57BF"/>
    <w:p w14:paraId="125789A8" w14:textId="77777777" w:rsidR="005F57BF" w:rsidRDefault="005F57BF" w:rsidP="005F57BF">
      <w:pPr>
        <w:pStyle w:val="Heading3"/>
      </w:pPr>
      <w:r>
        <w:t>createNumberArray2D</w:t>
      </w:r>
    </w:p>
    <w:p w14:paraId="4348BC23" w14:textId="77777777" w:rsidR="005F57BF" w:rsidRPr="00476D73" w:rsidRDefault="005F57BF" w:rsidP="005F57BF">
      <w:r w:rsidRPr="00952323">
        <w:rPr>
          <w:b/>
          <w:bCs/>
        </w:rPr>
        <w:t>Input Domain</w:t>
      </w:r>
      <w:r>
        <w:t xml:space="preserve"> createNumberArray2D(double[][] data)</w:t>
      </w:r>
    </w:p>
    <w:p w14:paraId="586656D7" w14:textId="77777777" w:rsidR="005F57BF" w:rsidRPr="00E949DC" w:rsidRDefault="005F57BF" w:rsidP="005F57BF">
      <w:pPr>
        <w:rPr>
          <w:b/>
          <w:bCs/>
        </w:rPr>
      </w:pPr>
      <w:r w:rsidRPr="00E949DC">
        <w:rPr>
          <w:b/>
          <w:bCs/>
        </w:rPr>
        <w:t>Data:</w:t>
      </w:r>
    </w:p>
    <w:tbl>
      <w:tblPr>
        <w:tblStyle w:val="TableGrid"/>
        <w:tblW w:w="0" w:type="auto"/>
        <w:tblLook w:val="04A0" w:firstRow="1" w:lastRow="0" w:firstColumn="1" w:lastColumn="0" w:noHBand="0" w:noVBand="1"/>
      </w:tblPr>
      <w:tblGrid>
        <w:gridCol w:w="4673"/>
        <w:gridCol w:w="3260"/>
      </w:tblGrid>
      <w:tr w:rsidR="005F57BF" w14:paraId="0B698097" w14:textId="77777777" w:rsidTr="00593E79">
        <w:trPr>
          <w:trHeight w:val="885"/>
        </w:trPr>
        <w:tc>
          <w:tcPr>
            <w:tcW w:w="4673" w:type="dxa"/>
          </w:tcPr>
          <w:p w14:paraId="691E64EC" w14:textId="77777777" w:rsidR="005F57BF" w:rsidRDefault="005F57BF" w:rsidP="00593E79">
            <w:r>
              <w:t>Valid 2D Double Array</w:t>
            </w:r>
          </w:p>
          <w:p w14:paraId="4E12A460" w14:textId="35D8EB99" w:rsidR="005F57BF" w:rsidRDefault="005F57BF" w:rsidP="00593E79">
            <w:r>
              <w:t xml:space="preserve">Includes decimal, </w:t>
            </w:r>
            <w:r w:rsidR="00D75A86">
              <w:t>negative,</w:t>
            </w:r>
            <w:r>
              <w:t xml:space="preserve"> and whole numbers</w:t>
            </w:r>
          </w:p>
          <w:p w14:paraId="3C38CD45" w14:textId="77777777" w:rsidR="005F57BF" w:rsidRDefault="005F57BF" w:rsidP="00593E79"/>
        </w:tc>
        <w:tc>
          <w:tcPr>
            <w:tcW w:w="3260" w:type="dxa"/>
          </w:tcPr>
          <w:p w14:paraId="6A279419" w14:textId="77777777" w:rsidR="005F57BF" w:rsidRDefault="005F57BF" w:rsidP="00593E79">
            <w:r>
              <w:t>Everything else (invalid inputs)</w:t>
            </w:r>
          </w:p>
        </w:tc>
      </w:tr>
    </w:tbl>
    <w:p w14:paraId="6976DDD8" w14:textId="77777777" w:rsidR="005F57BF" w:rsidRDefault="005F57BF" w:rsidP="005F57BF"/>
    <w:tbl>
      <w:tblPr>
        <w:tblStyle w:val="TableGrid"/>
        <w:tblW w:w="9067" w:type="dxa"/>
        <w:tblLook w:val="04A0" w:firstRow="1" w:lastRow="0" w:firstColumn="1" w:lastColumn="0" w:noHBand="0" w:noVBand="1"/>
      </w:tblPr>
      <w:tblGrid>
        <w:gridCol w:w="1129"/>
        <w:gridCol w:w="3969"/>
        <w:gridCol w:w="3969"/>
      </w:tblGrid>
      <w:tr w:rsidR="005F57BF" w:rsidRPr="00B546E3" w14:paraId="00B0B2F6" w14:textId="77777777" w:rsidTr="00593E79">
        <w:trPr>
          <w:trHeight w:val="554"/>
        </w:trPr>
        <w:tc>
          <w:tcPr>
            <w:tcW w:w="1129" w:type="dxa"/>
          </w:tcPr>
          <w:p w14:paraId="1029A221" w14:textId="77777777" w:rsidR="005F57BF" w:rsidRPr="00B546E3" w:rsidRDefault="005F57BF" w:rsidP="00593E79">
            <w:pPr>
              <w:rPr>
                <w:b/>
                <w:bCs/>
              </w:rPr>
            </w:pPr>
            <w:r w:rsidRPr="00B546E3">
              <w:rPr>
                <w:b/>
                <w:bCs/>
              </w:rPr>
              <w:t>TC#</w:t>
            </w:r>
          </w:p>
        </w:tc>
        <w:tc>
          <w:tcPr>
            <w:tcW w:w="3969" w:type="dxa"/>
          </w:tcPr>
          <w:p w14:paraId="283D8CBA" w14:textId="77777777" w:rsidR="005F57BF" w:rsidRPr="00B546E3" w:rsidRDefault="005F57BF" w:rsidP="00593E79">
            <w:pPr>
              <w:rPr>
                <w:b/>
                <w:bCs/>
              </w:rPr>
            </w:pPr>
            <w:r w:rsidRPr="00B546E3">
              <w:rPr>
                <w:b/>
                <w:bCs/>
              </w:rPr>
              <w:t>Data</w:t>
            </w:r>
          </w:p>
        </w:tc>
        <w:tc>
          <w:tcPr>
            <w:tcW w:w="3969" w:type="dxa"/>
          </w:tcPr>
          <w:p w14:paraId="5C4C9303" w14:textId="77777777" w:rsidR="005F57BF" w:rsidRPr="00B546E3" w:rsidRDefault="005F57BF" w:rsidP="00593E79">
            <w:pPr>
              <w:rPr>
                <w:b/>
                <w:bCs/>
              </w:rPr>
            </w:pPr>
            <w:r>
              <w:rPr>
                <w:b/>
                <w:bCs/>
              </w:rPr>
              <w:t>Expected Result</w:t>
            </w:r>
          </w:p>
        </w:tc>
      </w:tr>
      <w:tr w:rsidR="005F57BF" w14:paraId="2E9C2D02" w14:textId="77777777" w:rsidTr="00593E79">
        <w:trPr>
          <w:trHeight w:val="781"/>
        </w:trPr>
        <w:tc>
          <w:tcPr>
            <w:tcW w:w="1129" w:type="dxa"/>
          </w:tcPr>
          <w:p w14:paraId="15CE24D1" w14:textId="77777777" w:rsidR="005F57BF" w:rsidRDefault="005F57BF" w:rsidP="00593E79">
            <w:r>
              <w:t>1</w:t>
            </w:r>
          </w:p>
        </w:tc>
        <w:tc>
          <w:tcPr>
            <w:tcW w:w="3969" w:type="dxa"/>
          </w:tcPr>
          <w:p w14:paraId="2067282A" w14:textId="77777777" w:rsidR="005F57BF" w:rsidRPr="00952323" w:rsidRDefault="005F57BF" w:rsidP="00593E79">
            <w:pPr>
              <w:rPr>
                <w:b/>
                <w:bCs/>
              </w:rPr>
            </w:pPr>
            <w:r>
              <w:rPr>
                <w:b/>
                <w:bCs/>
              </w:rPr>
              <w:t>Expected</w:t>
            </w:r>
          </w:p>
          <w:p w14:paraId="307CA81E" w14:textId="77777777" w:rsidR="005F57BF" w:rsidRDefault="005F57BF" w:rsidP="00593E79">
            <w:r>
              <w:t>{1.0}</w:t>
            </w:r>
          </w:p>
          <w:p w14:paraId="394A425B" w14:textId="77777777" w:rsidR="005F57BF" w:rsidRPr="00603E61" w:rsidRDefault="005F57BF" w:rsidP="00593E79">
            <w:pPr>
              <w:rPr>
                <w:b/>
                <w:bCs/>
              </w:rPr>
            </w:pPr>
            <w:r>
              <w:rPr>
                <w:b/>
                <w:bCs/>
              </w:rPr>
              <w:t>Actual</w:t>
            </w:r>
          </w:p>
          <w:p w14:paraId="70E068C5" w14:textId="77777777" w:rsidR="005F57BF" w:rsidRDefault="005F57BF" w:rsidP="00593E79">
            <w:r>
              <w:t>{1.0}</w:t>
            </w:r>
          </w:p>
        </w:tc>
        <w:tc>
          <w:tcPr>
            <w:tcW w:w="3969" w:type="dxa"/>
          </w:tcPr>
          <w:p w14:paraId="6C204FA4" w14:textId="77777777" w:rsidR="005F57BF" w:rsidRDefault="005F57BF" w:rsidP="00593E79">
            <w:r>
              <w:t>{1.0}</w:t>
            </w:r>
          </w:p>
        </w:tc>
      </w:tr>
      <w:tr w:rsidR="005F57BF" w14:paraId="709E166B" w14:textId="77777777" w:rsidTr="00593E79">
        <w:trPr>
          <w:trHeight w:val="836"/>
        </w:trPr>
        <w:tc>
          <w:tcPr>
            <w:tcW w:w="1129" w:type="dxa"/>
          </w:tcPr>
          <w:p w14:paraId="387764E4" w14:textId="77777777" w:rsidR="005F57BF" w:rsidRDefault="005F57BF" w:rsidP="00593E79">
            <w:r>
              <w:t>2</w:t>
            </w:r>
          </w:p>
        </w:tc>
        <w:tc>
          <w:tcPr>
            <w:tcW w:w="3969" w:type="dxa"/>
          </w:tcPr>
          <w:p w14:paraId="57665D63" w14:textId="77777777" w:rsidR="005F57BF" w:rsidRPr="00952323" w:rsidRDefault="005F57BF" w:rsidP="00593E79">
            <w:pPr>
              <w:rPr>
                <w:b/>
                <w:bCs/>
              </w:rPr>
            </w:pPr>
            <w:r>
              <w:rPr>
                <w:b/>
                <w:bCs/>
              </w:rPr>
              <w:t>Expected</w:t>
            </w:r>
          </w:p>
          <w:p w14:paraId="0D1981A6" w14:textId="77777777" w:rsidR="005F57BF" w:rsidRDefault="005F57BF" w:rsidP="00593E79">
            <w:r>
              <w:t>{1.0, 2.11, -1.4, 0.0} ,{4.0, -8.0, 16.0, -24.0}</w:t>
            </w:r>
          </w:p>
          <w:p w14:paraId="268F7940" w14:textId="77777777" w:rsidR="005F57BF" w:rsidRPr="00603E61" w:rsidRDefault="005F57BF" w:rsidP="00593E79">
            <w:pPr>
              <w:rPr>
                <w:b/>
                <w:bCs/>
              </w:rPr>
            </w:pPr>
            <w:r>
              <w:rPr>
                <w:b/>
                <w:bCs/>
              </w:rPr>
              <w:t>Actual</w:t>
            </w:r>
          </w:p>
          <w:p w14:paraId="692B4BB6" w14:textId="77777777" w:rsidR="005F57BF" w:rsidRDefault="005F57BF" w:rsidP="00593E79">
            <w:r>
              <w:t>{1.0, 2.11, -1.4, 0.0} ,{4.0, -8.0, 16.0, -24.0}</w:t>
            </w:r>
          </w:p>
        </w:tc>
        <w:tc>
          <w:tcPr>
            <w:tcW w:w="3969" w:type="dxa"/>
          </w:tcPr>
          <w:p w14:paraId="3D047F8D" w14:textId="77777777" w:rsidR="005F57BF" w:rsidRPr="00603E61" w:rsidRDefault="005F57BF" w:rsidP="00593E79">
            <w:r>
              <w:t>{1.0, 2.11, -1.4, 0.0} {4.0, -8.0, 16.0, -24.0}</w:t>
            </w:r>
          </w:p>
        </w:tc>
      </w:tr>
      <w:tr w:rsidR="005F57BF" w14:paraId="21CBE018" w14:textId="77777777" w:rsidTr="00593E79">
        <w:trPr>
          <w:trHeight w:val="1078"/>
        </w:trPr>
        <w:tc>
          <w:tcPr>
            <w:tcW w:w="1129" w:type="dxa"/>
          </w:tcPr>
          <w:p w14:paraId="7BCEEAAC" w14:textId="77777777" w:rsidR="005F57BF" w:rsidRDefault="005F57BF" w:rsidP="00593E79">
            <w:r>
              <w:t>3</w:t>
            </w:r>
          </w:p>
        </w:tc>
        <w:tc>
          <w:tcPr>
            <w:tcW w:w="3969" w:type="dxa"/>
          </w:tcPr>
          <w:p w14:paraId="4C0DC697" w14:textId="77777777" w:rsidR="005F57BF" w:rsidRPr="00952323" w:rsidRDefault="005F57BF" w:rsidP="00593E79">
            <w:pPr>
              <w:rPr>
                <w:b/>
                <w:bCs/>
              </w:rPr>
            </w:pPr>
            <w:r>
              <w:rPr>
                <w:b/>
                <w:bCs/>
              </w:rPr>
              <w:t>Actual</w:t>
            </w:r>
          </w:p>
          <w:p w14:paraId="47885D4E" w14:textId="77777777" w:rsidR="005F57BF" w:rsidRDefault="005F57BF" w:rsidP="00593E79">
            <w:r w:rsidRPr="006742D6">
              <w:t>{5, 10, 15, 20},{ 25, 30, 35, 40 }</w:t>
            </w:r>
          </w:p>
          <w:p w14:paraId="557059FE" w14:textId="77777777" w:rsidR="005F57BF" w:rsidRPr="00603E61" w:rsidRDefault="005F57BF" w:rsidP="00593E79">
            <w:pPr>
              <w:rPr>
                <w:b/>
                <w:bCs/>
              </w:rPr>
            </w:pPr>
            <w:r w:rsidRPr="00603E61">
              <w:rPr>
                <w:b/>
                <w:bCs/>
              </w:rPr>
              <w:t>Expected</w:t>
            </w:r>
          </w:p>
          <w:p w14:paraId="52394B40" w14:textId="77777777" w:rsidR="005F57BF" w:rsidRDefault="005F57BF" w:rsidP="00593E79">
            <w:r>
              <w:t>{1.0, 2.11, -1.4, 0.0} ,{4.0, -8.0, 16.0, -24.0}</w:t>
            </w:r>
          </w:p>
        </w:tc>
        <w:tc>
          <w:tcPr>
            <w:tcW w:w="3969" w:type="dxa"/>
          </w:tcPr>
          <w:p w14:paraId="7B08B841" w14:textId="77777777" w:rsidR="005F57BF" w:rsidRDefault="005F57BF" w:rsidP="00593E79">
            <w:r w:rsidRPr="006742D6">
              <w:t>{5, 10, 15, 20},{ 25, 30, 35, 40 }</w:t>
            </w:r>
          </w:p>
          <w:p w14:paraId="189185EF" w14:textId="77777777" w:rsidR="005F57BF" w:rsidRDefault="005F57BF" w:rsidP="00593E79"/>
        </w:tc>
      </w:tr>
      <w:tr w:rsidR="005F57BF" w14:paraId="06F28B11" w14:textId="77777777" w:rsidTr="00593E79">
        <w:trPr>
          <w:trHeight w:val="1078"/>
        </w:trPr>
        <w:tc>
          <w:tcPr>
            <w:tcW w:w="1129" w:type="dxa"/>
          </w:tcPr>
          <w:p w14:paraId="2560AA06" w14:textId="77777777" w:rsidR="005F57BF" w:rsidRDefault="005F57BF" w:rsidP="00593E79">
            <w:r>
              <w:t>4</w:t>
            </w:r>
          </w:p>
        </w:tc>
        <w:tc>
          <w:tcPr>
            <w:tcW w:w="3969" w:type="dxa"/>
          </w:tcPr>
          <w:p w14:paraId="08676F97" w14:textId="77777777" w:rsidR="005F57BF" w:rsidRPr="00952323" w:rsidRDefault="005F57BF" w:rsidP="00593E79">
            <w:pPr>
              <w:rPr>
                <w:b/>
                <w:bCs/>
              </w:rPr>
            </w:pPr>
            <w:r>
              <w:rPr>
                <w:b/>
                <w:bCs/>
              </w:rPr>
              <w:t>Actual</w:t>
            </w:r>
          </w:p>
          <w:p w14:paraId="0330AB4E" w14:textId="77777777" w:rsidR="005F57BF" w:rsidRDefault="005F57BF" w:rsidP="00593E79">
            <w:r w:rsidRPr="006742D6">
              <w:t>{5, 10, 15, 20},{ 25, 30, 35 }</w:t>
            </w:r>
          </w:p>
          <w:p w14:paraId="7D2892B1" w14:textId="77777777" w:rsidR="005F57BF" w:rsidRPr="00603E61" w:rsidRDefault="005F57BF" w:rsidP="00593E79">
            <w:pPr>
              <w:rPr>
                <w:b/>
                <w:bCs/>
              </w:rPr>
            </w:pPr>
            <w:r w:rsidRPr="00603E61">
              <w:rPr>
                <w:b/>
                <w:bCs/>
              </w:rPr>
              <w:t>Expected</w:t>
            </w:r>
          </w:p>
          <w:p w14:paraId="18909BD3" w14:textId="77777777" w:rsidR="005F57BF" w:rsidRDefault="005F57BF" w:rsidP="00593E79">
            <w:pPr>
              <w:rPr>
                <w:b/>
                <w:bCs/>
              </w:rPr>
            </w:pPr>
            <w:r>
              <w:t>{1.0, 2.11, -1.4, 0.0} ,{4.0, -8.0, 16.0, -24.0}</w:t>
            </w:r>
          </w:p>
        </w:tc>
        <w:tc>
          <w:tcPr>
            <w:tcW w:w="3969" w:type="dxa"/>
          </w:tcPr>
          <w:p w14:paraId="7EB69A15" w14:textId="77777777" w:rsidR="005F57BF" w:rsidRDefault="005F57BF" w:rsidP="00593E79">
            <w:r w:rsidRPr="006742D6">
              <w:t>{5, 10, 15, 20},{ 25, 30, 35 }</w:t>
            </w:r>
          </w:p>
          <w:p w14:paraId="3E420CD1" w14:textId="77777777" w:rsidR="005F57BF" w:rsidRPr="006742D6" w:rsidRDefault="005F57BF" w:rsidP="00593E79"/>
        </w:tc>
      </w:tr>
      <w:tr w:rsidR="005F57BF" w14:paraId="3F1A05F3" w14:textId="77777777" w:rsidTr="00593E79">
        <w:trPr>
          <w:trHeight w:val="1078"/>
        </w:trPr>
        <w:tc>
          <w:tcPr>
            <w:tcW w:w="1129" w:type="dxa"/>
          </w:tcPr>
          <w:p w14:paraId="21CDB630" w14:textId="77777777" w:rsidR="005F57BF" w:rsidRDefault="005F57BF" w:rsidP="00593E79">
            <w:r>
              <w:t>5</w:t>
            </w:r>
          </w:p>
        </w:tc>
        <w:tc>
          <w:tcPr>
            <w:tcW w:w="3969" w:type="dxa"/>
          </w:tcPr>
          <w:p w14:paraId="6BD30CF4" w14:textId="77777777" w:rsidR="005F57BF" w:rsidRDefault="005F57BF" w:rsidP="00593E79">
            <w:pPr>
              <w:rPr>
                <w:b/>
                <w:bCs/>
              </w:rPr>
            </w:pPr>
            <w:r>
              <w:rPr>
                <w:b/>
                <w:bCs/>
              </w:rPr>
              <w:t>null</w:t>
            </w:r>
          </w:p>
        </w:tc>
        <w:tc>
          <w:tcPr>
            <w:tcW w:w="3969" w:type="dxa"/>
          </w:tcPr>
          <w:p w14:paraId="1AA4CB5A" w14:textId="77777777" w:rsidR="005F57BF" w:rsidRPr="006742D6" w:rsidRDefault="005F57BF" w:rsidP="00593E79">
            <w:r>
              <w:t>Invalid Parameter Exception per Javadoc specification</w:t>
            </w:r>
          </w:p>
        </w:tc>
      </w:tr>
    </w:tbl>
    <w:p w14:paraId="0E3B05CC" w14:textId="77777777" w:rsidR="005F57BF" w:rsidRDefault="005F57BF" w:rsidP="005F57BF"/>
    <w:p w14:paraId="7BD0BE11" w14:textId="77777777" w:rsidR="005F57BF" w:rsidRDefault="005F57BF" w:rsidP="005F57BF"/>
    <w:p w14:paraId="53136C3A" w14:textId="77777777" w:rsidR="005F57BF" w:rsidRDefault="005F57BF" w:rsidP="005F57BF"/>
    <w:p w14:paraId="051B301C" w14:textId="77777777" w:rsidR="005F57BF" w:rsidRDefault="005F57BF" w:rsidP="005F57BF"/>
    <w:p w14:paraId="095A2460" w14:textId="77777777" w:rsidR="005F57BF" w:rsidRPr="00603E61" w:rsidRDefault="005F57BF" w:rsidP="005F57BF">
      <w:pPr>
        <w:pStyle w:val="Heading3"/>
        <w:rPr>
          <w:rFonts w:ascii="Times New Roman" w:hAnsi="Times New Roman"/>
          <w:color w:val="000000"/>
          <w:szCs w:val="27"/>
          <w:lang w:val="en-GB" w:eastAsia="en-GB"/>
        </w:rPr>
      </w:pPr>
      <w:proofErr w:type="spellStart"/>
      <w:r w:rsidRPr="00603E61">
        <w:rPr>
          <w:color w:val="000000"/>
        </w:rPr>
        <w:lastRenderedPageBreak/>
        <w:t>getCumulativePercentages</w:t>
      </w:r>
      <w:proofErr w:type="spellEnd"/>
    </w:p>
    <w:p w14:paraId="6232325E" w14:textId="77777777" w:rsidR="005F57BF" w:rsidRDefault="005F57BF" w:rsidP="005F57BF">
      <w:r w:rsidRPr="00BA7105">
        <w:rPr>
          <w:b/>
          <w:bCs/>
        </w:rPr>
        <w:t>Input Domain</w:t>
      </w:r>
      <w:r>
        <w:t xml:space="preserve">: </w:t>
      </w:r>
      <w:proofErr w:type="spellStart"/>
      <w:r>
        <w:t>getCumulativePercenatges</w:t>
      </w:r>
      <w:proofErr w:type="spellEnd"/>
      <w:r>
        <w:t>(</w:t>
      </w:r>
      <w:proofErr w:type="spellStart"/>
      <w:r>
        <w:t>KeyedValues</w:t>
      </w:r>
      <w:proofErr w:type="spellEnd"/>
      <w:r>
        <w:t xml:space="preserve"> data)</w:t>
      </w:r>
    </w:p>
    <w:p w14:paraId="3AC32288" w14:textId="77777777" w:rsidR="005F57BF" w:rsidRDefault="005F57BF" w:rsidP="005F57BF"/>
    <w:p w14:paraId="6B1081D6" w14:textId="77777777" w:rsidR="005F57BF" w:rsidRPr="00BA7105" w:rsidRDefault="005F57BF" w:rsidP="005F57BF">
      <w:pPr>
        <w:rPr>
          <w:b/>
          <w:bCs/>
        </w:rPr>
      </w:pPr>
      <w:r w:rsidRPr="00BA7105">
        <w:rPr>
          <w:b/>
          <w:bCs/>
        </w:rPr>
        <w:t>Data</w:t>
      </w:r>
    </w:p>
    <w:tbl>
      <w:tblPr>
        <w:tblStyle w:val="TableGrid"/>
        <w:tblW w:w="0" w:type="auto"/>
        <w:tblLook w:val="04A0" w:firstRow="1" w:lastRow="0" w:firstColumn="1" w:lastColumn="0" w:noHBand="0" w:noVBand="1"/>
      </w:tblPr>
      <w:tblGrid>
        <w:gridCol w:w="4676"/>
        <w:gridCol w:w="4676"/>
      </w:tblGrid>
      <w:tr w:rsidR="005F57BF" w14:paraId="02D41944" w14:textId="77777777" w:rsidTr="00593E79">
        <w:tc>
          <w:tcPr>
            <w:tcW w:w="4676" w:type="dxa"/>
          </w:tcPr>
          <w:p w14:paraId="7351E50D" w14:textId="77777777" w:rsidR="005F57BF" w:rsidRPr="00A87421" w:rsidRDefault="005F57BF" w:rsidP="00593E79">
            <w:pPr>
              <w:rPr>
                <w:b/>
                <w:bCs/>
              </w:rPr>
            </w:pPr>
            <w:r w:rsidRPr="00A87421">
              <w:rPr>
                <w:b/>
                <w:bCs/>
              </w:rPr>
              <w:t>Key</w:t>
            </w:r>
          </w:p>
        </w:tc>
        <w:tc>
          <w:tcPr>
            <w:tcW w:w="4676" w:type="dxa"/>
          </w:tcPr>
          <w:p w14:paraId="27CD1CBC" w14:textId="77777777" w:rsidR="005F57BF" w:rsidRPr="00A87421" w:rsidRDefault="005F57BF" w:rsidP="00593E79">
            <w:pPr>
              <w:rPr>
                <w:b/>
                <w:bCs/>
              </w:rPr>
            </w:pPr>
            <w:r w:rsidRPr="00A87421">
              <w:rPr>
                <w:b/>
                <w:bCs/>
              </w:rPr>
              <w:t>Value</w:t>
            </w:r>
          </w:p>
        </w:tc>
      </w:tr>
      <w:tr w:rsidR="005F57BF" w14:paraId="213C4AE8" w14:textId="77777777" w:rsidTr="00593E79">
        <w:tc>
          <w:tcPr>
            <w:tcW w:w="4676" w:type="dxa"/>
          </w:tcPr>
          <w:p w14:paraId="1DD9E553" w14:textId="77777777" w:rsidR="005F57BF" w:rsidRPr="007C4A64" w:rsidRDefault="005F57BF" w:rsidP="00593E79">
            <w:pPr>
              <w:rPr>
                <w:b/>
                <w:bCs/>
              </w:rPr>
            </w:pPr>
            <w:r w:rsidRPr="007C4A64">
              <w:rPr>
                <w:b/>
                <w:bCs/>
              </w:rPr>
              <w:t>Valid</w:t>
            </w:r>
          </w:p>
          <w:p w14:paraId="4B3F6DA8" w14:textId="77777777" w:rsidR="005F57BF" w:rsidRDefault="005F57BF" w:rsidP="00593E79">
            <w:r>
              <w:t>Comparable</w:t>
            </w:r>
          </w:p>
        </w:tc>
        <w:tc>
          <w:tcPr>
            <w:tcW w:w="4676" w:type="dxa"/>
          </w:tcPr>
          <w:p w14:paraId="5B5EA1F8" w14:textId="77777777" w:rsidR="005F57BF" w:rsidRPr="00AC2E90" w:rsidRDefault="005F57BF" w:rsidP="00593E79">
            <w:pPr>
              <w:rPr>
                <w:b/>
                <w:bCs/>
              </w:rPr>
            </w:pPr>
            <w:r w:rsidRPr="00AC2E90">
              <w:rPr>
                <w:b/>
                <w:bCs/>
              </w:rPr>
              <w:t>Valid Double input</w:t>
            </w:r>
          </w:p>
          <w:p w14:paraId="58787C10" w14:textId="63622607" w:rsidR="005F57BF" w:rsidRDefault="005F57BF" w:rsidP="00593E79">
            <w:r>
              <w:t xml:space="preserve">Includes decimal, </w:t>
            </w:r>
            <w:r w:rsidR="00200B8A">
              <w:t>negative,</w:t>
            </w:r>
            <w:r>
              <w:t xml:space="preserve"> and whole numbers</w:t>
            </w:r>
          </w:p>
        </w:tc>
      </w:tr>
      <w:tr w:rsidR="005F57BF" w14:paraId="6840058B" w14:textId="77777777" w:rsidTr="00593E79">
        <w:tc>
          <w:tcPr>
            <w:tcW w:w="4676" w:type="dxa"/>
          </w:tcPr>
          <w:p w14:paraId="211258A3" w14:textId="77777777" w:rsidR="005F57BF" w:rsidRPr="007C4A64" w:rsidRDefault="005F57BF" w:rsidP="00593E79">
            <w:pPr>
              <w:rPr>
                <w:b/>
                <w:bCs/>
              </w:rPr>
            </w:pPr>
            <w:r w:rsidRPr="007C4A64">
              <w:rPr>
                <w:b/>
                <w:bCs/>
              </w:rPr>
              <w:t>Invalid</w:t>
            </w:r>
          </w:p>
          <w:p w14:paraId="57DF1B16" w14:textId="77777777" w:rsidR="005F57BF" w:rsidRDefault="005F57BF" w:rsidP="00593E79">
            <w:r>
              <w:t>Anything else</w:t>
            </w:r>
          </w:p>
        </w:tc>
        <w:tc>
          <w:tcPr>
            <w:tcW w:w="4676" w:type="dxa"/>
          </w:tcPr>
          <w:p w14:paraId="251F0BD6" w14:textId="77777777" w:rsidR="005F57BF" w:rsidRDefault="005F57BF" w:rsidP="00593E79">
            <w:pPr>
              <w:rPr>
                <w:b/>
                <w:bCs/>
              </w:rPr>
            </w:pPr>
            <w:r>
              <w:rPr>
                <w:b/>
                <w:bCs/>
              </w:rPr>
              <w:t>I</w:t>
            </w:r>
            <w:r w:rsidRPr="00EA1511">
              <w:rPr>
                <w:b/>
                <w:bCs/>
              </w:rPr>
              <w:t>nvalid</w:t>
            </w:r>
          </w:p>
          <w:p w14:paraId="3315D959" w14:textId="77777777" w:rsidR="005F57BF" w:rsidRDefault="005F57BF" w:rsidP="00593E79">
            <w:r>
              <w:t>Anything Else</w:t>
            </w:r>
          </w:p>
        </w:tc>
      </w:tr>
    </w:tbl>
    <w:p w14:paraId="7B219A02" w14:textId="77777777" w:rsidR="005F57BF" w:rsidRDefault="005F57BF" w:rsidP="005F57BF"/>
    <w:tbl>
      <w:tblPr>
        <w:tblStyle w:val="TableGrid"/>
        <w:tblW w:w="10343" w:type="dxa"/>
        <w:tblLook w:val="04A0" w:firstRow="1" w:lastRow="0" w:firstColumn="1" w:lastColumn="0" w:noHBand="0" w:noVBand="1"/>
      </w:tblPr>
      <w:tblGrid>
        <w:gridCol w:w="2208"/>
        <w:gridCol w:w="3032"/>
        <w:gridCol w:w="5103"/>
      </w:tblGrid>
      <w:tr w:rsidR="005F57BF" w14:paraId="5AE1310D" w14:textId="77777777" w:rsidTr="00593E79">
        <w:tc>
          <w:tcPr>
            <w:tcW w:w="2208" w:type="dxa"/>
          </w:tcPr>
          <w:p w14:paraId="531E29E0" w14:textId="77777777" w:rsidR="005F57BF" w:rsidRPr="007C4A64" w:rsidRDefault="005F57BF" w:rsidP="00593E79">
            <w:pPr>
              <w:rPr>
                <w:b/>
                <w:bCs/>
              </w:rPr>
            </w:pPr>
            <w:r w:rsidRPr="007C4A64">
              <w:rPr>
                <w:b/>
                <w:bCs/>
              </w:rPr>
              <w:t>TC#</w:t>
            </w:r>
          </w:p>
        </w:tc>
        <w:tc>
          <w:tcPr>
            <w:tcW w:w="3032" w:type="dxa"/>
          </w:tcPr>
          <w:p w14:paraId="473946A0" w14:textId="77777777" w:rsidR="005F57BF" w:rsidRPr="007C4A64" w:rsidRDefault="005F57BF" w:rsidP="00593E79">
            <w:pPr>
              <w:rPr>
                <w:b/>
                <w:bCs/>
              </w:rPr>
            </w:pPr>
            <w:r w:rsidRPr="007C4A64">
              <w:rPr>
                <w:b/>
                <w:bCs/>
              </w:rPr>
              <w:t>Key | Data</w:t>
            </w:r>
          </w:p>
        </w:tc>
        <w:tc>
          <w:tcPr>
            <w:tcW w:w="5103" w:type="dxa"/>
          </w:tcPr>
          <w:p w14:paraId="7B573034" w14:textId="77777777" w:rsidR="005F57BF" w:rsidRPr="007C4A64" w:rsidRDefault="005F57BF" w:rsidP="00593E79">
            <w:pPr>
              <w:rPr>
                <w:b/>
                <w:bCs/>
              </w:rPr>
            </w:pPr>
            <w:r w:rsidRPr="007C4A64">
              <w:rPr>
                <w:b/>
                <w:bCs/>
              </w:rPr>
              <w:t>Expected Result</w:t>
            </w:r>
          </w:p>
        </w:tc>
      </w:tr>
      <w:tr w:rsidR="005F57BF" w14:paraId="6486AAD5" w14:textId="77777777" w:rsidTr="00593E79">
        <w:tc>
          <w:tcPr>
            <w:tcW w:w="2208" w:type="dxa"/>
          </w:tcPr>
          <w:p w14:paraId="0C23AACC" w14:textId="77777777" w:rsidR="005F57BF" w:rsidRDefault="005F57BF" w:rsidP="00593E79">
            <w:r>
              <w:t>1</w:t>
            </w:r>
          </w:p>
        </w:tc>
        <w:tc>
          <w:tcPr>
            <w:tcW w:w="3032" w:type="dxa"/>
          </w:tcPr>
          <w:p w14:paraId="4F5C1D3D" w14:textId="77777777" w:rsidR="005F57BF" w:rsidRDefault="005F57BF" w:rsidP="00593E79">
            <w:r>
              <w:t>0     5</w:t>
            </w:r>
          </w:p>
          <w:p w14:paraId="1BDA91CB" w14:textId="77777777" w:rsidR="005F57BF" w:rsidRDefault="005F57BF" w:rsidP="00593E79">
            <w:r>
              <w:t>1     9</w:t>
            </w:r>
          </w:p>
          <w:p w14:paraId="2B17CA0D" w14:textId="77777777" w:rsidR="005F57BF" w:rsidRDefault="005F57BF" w:rsidP="00593E79">
            <w:r>
              <w:t>2     2</w:t>
            </w:r>
          </w:p>
        </w:tc>
        <w:tc>
          <w:tcPr>
            <w:tcW w:w="5103" w:type="dxa"/>
          </w:tcPr>
          <w:p w14:paraId="4AAF1C21" w14:textId="77777777" w:rsidR="005F57BF" w:rsidRDefault="005F57BF" w:rsidP="00593E79">
            <w:r>
              <w:t>1.0</w:t>
            </w:r>
          </w:p>
          <w:p w14:paraId="3AD6FBCD" w14:textId="77777777" w:rsidR="005F57BF" w:rsidRDefault="005F57BF" w:rsidP="00593E79">
            <w:proofErr w:type="spellStart"/>
            <w:r>
              <w:t>getValue</w:t>
            </w:r>
            <w:proofErr w:type="spellEnd"/>
            <w:r>
              <w:t>(2)</w:t>
            </w:r>
          </w:p>
        </w:tc>
      </w:tr>
      <w:tr w:rsidR="005F57BF" w14:paraId="304CD3C8" w14:textId="77777777" w:rsidTr="00593E79">
        <w:tc>
          <w:tcPr>
            <w:tcW w:w="2208" w:type="dxa"/>
          </w:tcPr>
          <w:p w14:paraId="1D549289" w14:textId="77777777" w:rsidR="005F57BF" w:rsidRDefault="005F57BF" w:rsidP="00593E79">
            <w:r>
              <w:t>2</w:t>
            </w:r>
          </w:p>
        </w:tc>
        <w:tc>
          <w:tcPr>
            <w:tcW w:w="3032" w:type="dxa"/>
          </w:tcPr>
          <w:p w14:paraId="50864D7D" w14:textId="77777777" w:rsidR="005F57BF" w:rsidRDefault="005F57BF" w:rsidP="00593E79">
            <w:r>
              <w:t>0     5</w:t>
            </w:r>
          </w:p>
          <w:p w14:paraId="4B578555" w14:textId="77777777" w:rsidR="005F57BF" w:rsidRDefault="005F57BF" w:rsidP="00593E79">
            <w:r>
              <w:t>1     9</w:t>
            </w:r>
          </w:p>
          <w:p w14:paraId="77A2EE4F" w14:textId="77777777" w:rsidR="005F57BF" w:rsidRDefault="005F57BF" w:rsidP="00593E79">
            <w:r>
              <w:t>2    -15</w:t>
            </w:r>
          </w:p>
        </w:tc>
        <w:tc>
          <w:tcPr>
            <w:tcW w:w="5103" w:type="dxa"/>
          </w:tcPr>
          <w:p w14:paraId="409D4423" w14:textId="77777777" w:rsidR="005F57BF" w:rsidRDefault="005F57BF" w:rsidP="00593E79">
            <w:r>
              <w:t>0.875</w:t>
            </w:r>
          </w:p>
          <w:p w14:paraId="6C4BBADE" w14:textId="77777777" w:rsidR="005F57BF" w:rsidRDefault="005F57BF" w:rsidP="00593E79">
            <w:proofErr w:type="spellStart"/>
            <w:r>
              <w:t>getValue</w:t>
            </w:r>
            <w:proofErr w:type="spellEnd"/>
            <w:r>
              <w:t>(1)</w:t>
            </w:r>
          </w:p>
        </w:tc>
      </w:tr>
      <w:tr w:rsidR="005F57BF" w14:paraId="4E31E1C0" w14:textId="77777777" w:rsidTr="00593E79">
        <w:tc>
          <w:tcPr>
            <w:tcW w:w="2208" w:type="dxa"/>
          </w:tcPr>
          <w:p w14:paraId="0E656053" w14:textId="77777777" w:rsidR="005F57BF" w:rsidRDefault="005F57BF" w:rsidP="00593E79">
            <w:r>
              <w:t>3</w:t>
            </w:r>
          </w:p>
        </w:tc>
        <w:tc>
          <w:tcPr>
            <w:tcW w:w="3032" w:type="dxa"/>
          </w:tcPr>
          <w:p w14:paraId="622CFA43" w14:textId="77777777" w:rsidR="005F57BF" w:rsidRDefault="005F57BF" w:rsidP="00593E79">
            <w:r>
              <w:t>0     2.5</w:t>
            </w:r>
          </w:p>
          <w:p w14:paraId="7289B953" w14:textId="77777777" w:rsidR="005F57BF" w:rsidRDefault="005F57BF" w:rsidP="00593E79">
            <w:r>
              <w:t>1     5.7</w:t>
            </w:r>
          </w:p>
          <w:p w14:paraId="28978EF4" w14:textId="77777777" w:rsidR="005F57BF" w:rsidRDefault="005F57BF" w:rsidP="00593E79">
            <w:r>
              <w:t>2     1.8</w:t>
            </w:r>
          </w:p>
        </w:tc>
        <w:tc>
          <w:tcPr>
            <w:tcW w:w="5103" w:type="dxa"/>
          </w:tcPr>
          <w:p w14:paraId="5953EC66" w14:textId="77777777" w:rsidR="005F57BF" w:rsidRDefault="005F57BF" w:rsidP="00593E79">
            <w:r>
              <w:t>0.82</w:t>
            </w:r>
          </w:p>
          <w:p w14:paraId="03A0E305" w14:textId="77777777" w:rsidR="005F57BF" w:rsidRDefault="005F57BF" w:rsidP="00593E79">
            <w:proofErr w:type="spellStart"/>
            <w:r>
              <w:t>getValue</w:t>
            </w:r>
            <w:proofErr w:type="spellEnd"/>
            <w:r>
              <w:t>(1)</w:t>
            </w:r>
          </w:p>
        </w:tc>
      </w:tr>
      <w:tr w:rsidR="005F57BF" w14:paraId="66DA8966" w14:textId="77777777" w:rsidTr="00593E79">
        <w:tc>
          <w:tcPr>
            <w:tcW w:w="2208" w:type="dxa"/>
          </w:tcPr>
          <w:p w14:paraId="6AAE5FA9" w14:textId="77777777" w:rsidR="005F57BF" w:rsidRDefault="005F57BF" w:rsidP="00593E79">
            <w:r>
              <w:t>4</w:t>
            </w:r>
          </w:p>
        </w:tc>
        <w:tc>
          <w:tcPr>
            <w:tcW w:w="3032" w:type="dxa"/>
          </w:tcPr>
          <w:p w14:paraId="3E98B93A" w14:textId="77777777" w:rsidR="005F57BF" w:rsidRDefault="005F57BF" w:rsidP="00593E79">
            <w:r>
              <w:t>0     5</w:t>
            </w:r>
          </w:p>
          <w:p w14:paraId="0406AFF4" w14:textId="77777777" w:rsidR="005F57BF" w:rsidRDefault="005F57BF" w:rsidP="00593E79">
            <w:r>
              <w:t>1     9</w:t>
            </w:r>
          </w:p>
          <w:p w14:paraId="0F98DADE" w14:textId="77777777" w:rsidR="005F57BF" w:rsidRDefault="005F57BF" w:rsidP="00593E79">
            <w:r>
              <w:t>2    -15</w:t>
            </w:r>
          </w:p>
        </w:tc>
        <w:tc>
          <w:tcPr>
            <w:tcW w:w="5103" w:type="dxa"/>
          </w:tcPr>
          <w:p w14:paraId="7611251A" w14:textId="77777777" w:rsidR="005F57BF" w:rsidRDefault="005F57BF" w:rsidP="00593E79">
            <w:r>
              <w:t>Invalid Parameter Exception per Javadoc specifications</w:t>
            </w:r>
          </w:p>
          <w:p w14:paraId="0AC947F7" w14:textId="77777777" w:rsidR="005F57BF" w:rsidRDefault="005F57BF" w:rsidP="00593E79">
            <w:proofErr w:type="spellStart"/>
            <w:r>
              <w:t>getValue</w:t>
            </w:r>
            <w:proofErr w:type="spellEnd"/>
            <w:r>
              <w:t>(1)</w:t>
            </w:r>
          </w:p>
        </w:tc>
      </w:tr>
      <w:tr w:rsidR="005F57BF" w14:paraId="756C0F5E" w14:textId="77777777" w:rsidTr="00593E79">
        <w:tc>
          <w:tcPr>
            <w:tcW w:w="2208" w:type="dxa"/>
          </w:tcPr>
          <w:p w14:paraId="68D5F082" w14:textId="77777777" w:rsidR="005F57BF" w:rsidRDefault="005F57BF" w:rsidP="00593E79">
            <w:r>
              <w:t>5</w:t>
            </w:r>
          </w:p>
        </w:tc>
        <w:tc>
          <w:tcPr>
            <w:tcW w:w="3032" w:type="dxa"/>
          </w:tcPr>
          <w:p w14:paraId="72789EFD" w14:textId="77777777" w:rsidR="005F57BF" w:rsidRDefault="005F57BF" w:rsidP="00593E79">
            <w:r>
              <w:t>0     5</w:t>
            </w:r>
          </w:p>
          <w:p w14:paraId="1878421B" w14:textId="77777777" w:rsidR="005F57BF" w:rsidRDefault="005F57BF" w:rsidP="00593E79">
            <w:r>
              <w:t>1     9</w:t>
            </w:r>
          </w:p>
          <w:p w14:paraId="588CB264" w14:textId="77777777" w:rsidR="005F57BF" w:rsidRDefault="005F57BF" w:rsidP="00593E79">
            <w:r>
              <w:t>2    -15</w:t>
            </w:r>
          </w:p>
        </w:tc>
        <w:tc>
          <w:tcPr>
            <w:tcW w:w="5103" w:type="dxa"/>
          </w:tcPr>
          <w:p w14:paraId="28A48317" w14:textId="77777777" w:rsidR="005F57BF" w:rsidRDefault="005F57BF" w:rsidP="00593E79">
            <w:r>
              <w:t>Invalid Parameter Exception per Javadoc specifications</w:t>
            </w:r>
          </w:p>
          <w:p w14:paraId="4A45DE40" w14:textId="77777777" w:rsidR="005F57BF" w:rsidRDefault="005F57BF" w:rsidP="00593E79">
            <w:proofErr w:type="spellStart"/>
            <w:r>
              <w:t>getValue</w:t>
            </w:r>
            <w:proofErr w:type="spellEnd"/>
            <w:r>
              <w:t>(3)</w:t>
            </w:r>
          </w:p>
        </w:tc>
      </w:tr>
      <w:tr w:rsidR="005F57BF" w14:paraId="2685DB1F" w14:textId="77777777" w:rsidTr="00593E79">
        <w:tc>
          <w:tcPr>
            <w:tcW w:w="2208" w:type="dxa"/>
          </w:tcPr>
          <w:p w14:paraId="4D968C59" w14:textId="77777777" w:rsidR="005F57BF" w:rsidRDefault="005F57BF" w:rsidP="00593E79">
            <w:r>
              <w:t>6</w:t>
            </w:r>
          </w:p>
        </w:tc>
        <w:tc>
          <w:tcPr>
            <w:tcW w:w="3032" w:type="dxa"/>
          </w:tcPr>
          <w:p w14:paraId="23930E45" w14:textId="77777777" w:rsidR="005F57BF" w:rsidRDefault="005F57BF" w:rsidP="00593E79">
            <w:r>
              <w:t>0     -5</w:t>
            </w:r>
          </w:p>
          <w:p w14:paraId="5B974209" w14:textId="77777777" w:rsidR="005F57BF" w:rsidRDefault="005F57BF" w:rsidP="00593E79">
            <w:r>
              <w:t>1     -9</w:t>
            </w:r>
          </w:p>
          <w:p w14:paraId="54CD2C5C" w14:textId="77777777" w:rsidR="005F57BF" w:rsidRDefault="005F57BF" w:rsidP="00593E79">
            <w:r>
              <w:t>2    -15</w:t>
            </w:r>
          </w:p>
        </w:tc>
        <w:tc>
          <w:tcPr>
            <w:tcW w:w="5103" w:type="dxa"/>
          </w:tcPr>
          <w:p w14:paraId="5E2B9E23" w14:textId="77777777" w:rsidR="005F57BF" w:rsidRDefault="005F57BF" w:rsidP="00593E79">
            <w:r>
              <w:t>1.0</w:t>
            </w:r>
          </w:p>
          <w:p w14:paraId="4A5E80F4" w14:textId="77777777" w:rsidR="005F57BF" w:rsidRDefault="005F57BF" w:rsidP="00593E79">
            <w:proofErr w:type="spellStart"/>
            <w:r>
              <w:t>getValue</w:t>
            </w:r>
            <w:proofErr w:type="spellEnd"/>
            <w:r>
              <w:t>(2)</w:t>
            </w:r>
          </w:p>
        </w:tc>
      </w:tr>
      <w:tr w:rsidR="005F57BF" w14:paraId="3B13C38C" w14:textId="77777777" w:rsidTr="00593E79">
        <w:tc>
          <w:tcPr>
            <w:tcW w:w="2208" w:type="dxa"/>
          </w:tcPr>
          <w:p w14:paraId="7833FCDD" w14:textId="77777777" w:rsidR="005F57BF" w:rsidRDefault="005F57BF" w:rsidP="00593E79">
            <w:r>
              <w:t>7</w:t>
            </w:r>
          </w:p>
        </w:tc>
        <w:tc>
          <w:tcPr>
            <w:tcW w:w="3032" w:type="dxa"/>
          </w:tcPr>
          <w:p w14:paraId="7D78AADC" w14:textId="77777777" w:rsidR="005F57BF" w:rsidRDefault="005F57BF" w:rsidP="00593E79">
            <w:r>
              <w:t>Null</w:t>
            </w:r>
          </w:p>
        </w:tc>
        <w:tc>
          <w:tcPr>
            <w:tcW w:w="5103" w:type="dxa"/>
          </w:tcPr>
          <w:p w14:paraId="193FAE70" w14:textId="77777777" w:rsidR="005F57BF" w:rsidRDefault="005F57BF" w:rsidP="00593E79">
            <w:r>
              <w:t>Invalid Parameter Exception per Javadoc specifications</w:t>
            </w:r>
          </w:p>
        </w:tc>
      </w:tr>
      <w:tr w:rsidR="005F57BF" w14:paraId="38F11D30" w14:textId="77777777" w:rsidTr="00593E79">
        <w:tc>
          <w:tcPr>
            <w:tcW w:w="2208" w:type="dxa"/>
          </w:tcPr>
          <w:p w14:paraId="0041A8EE" w14:textId="77777777" w:rsidR="005F57BF" w:rsidRDefault="005F57BF" w:rsidP="00593E79">
            <w:r>
              <w:lastRenderedPageBreak/>
              <w:t>8</w:t>
            </w:r>
          </w:p>
        </w:tc>
        <w:tc>
          <w:tcPr>
            <w:tcW w:w="3032" w:type="dxa"/>
          </w:tcPr>
          <w:p w14:paraId="71FA687B" w14:textId="77777777" w:rsidR="005F57BF" w:rsidRDefault="005F57BF" w:rsidP="00593E79">
            <w:r>
              <w:t>Null    5</w:t>
            </w:r>
          </w:p>
          <w:p w14:paraId="2E873577" w14:textId="77777777" w:rsidR="005F57BF" w:rsidRDefault="005F57BF" w:rsidP="00593E79">
            <w:r>
              <w:t>Null    9</w:t>
            </w:r>
          </w:p>
          <w:p w14:paraId="141AE4FC" w14:textId="77777777" w:rsidR="005F57BF" w:rsidRDefault="005F57BF" w:rsidP="00593E79">
            <w:r>
              <w:t>Null    2</w:t>
            </w:r>
          </w:p>
        </w:tc>
        <w:tc>
          <w:tcPr>
            <w:tcW w:w="5103" w:type="dxa"/>
          </w:tcPr>
          <w:p w14:paraId="66CF4759" w14:textId="77777777" w:rsidR="005F57BF" w:rsidRDefault="005F57BF" w:rsidP="00593E79">
            <w:proofErr w:type="spellStart"/>
            <w:r>
              <w:t>IllegalArguementException</w:t>
            </w:r>
            <w:proofErr w:type="spellEnd"/>
          </w:p>
        </w:tc>
      </w:tr>
      <w:tr w:rsidR="005F57BF" w14:paraId="2304071B" w14:textId="77777777" w:rsidTr="00593E79">
        <w:tc>
          <w:tcPr>
            <w:tcW w:w="2208" w:type="dxa"/>
          </w:tcPr>
          <w:p w14:paraId="14F99DF2" w14:textId="77777777" w:rsidR="005F57BF" w:rsidRDefault="005F57BF" w:rsidP="00593E79">
            <w:r>
              <w:t>9</w:t>
            </w:r>
          </w:p>
        </w:tc>
        <w:tc>
          <w:tcPr>
            <w:tcW w:w="3032" w:type="dxa"/>
          </w:tcPr>
          <w:p w14:paraId="472D08C8" w14:textId="77777777" w:rsidR="005F57BF" w:rsidRDefault="005F57BF" w:rsidP="00593E79">
            <w:r>
              <w:t>0    null</w:t>
            </w:r>
          </w:p>
          <w:p w14:paraId="25B6BF84" w14:textId="77777777" w:rsidR="005F57BF" w:rsidRDefault="005F57BF" w:rsidP="00593E79">
            <w:r>
              <w:t>1    null</w:t>
            </w:r>
          </w:p>
          <w:p w14:paraId="6EDE0324" w14:textId="77777777" w:rsidR="005F57BF" w:rsidRDefault="005F57BF" w:rsidP="00593E79">
            <w:r>
              <w:t>2    null</w:t>
            </w:r>
          </w:p>
        </w:tc>
        <w:tc>
          <w:tcPr>
            <w:tcW w:w="5103" w:type="dxa"/>
          </w:tcPr>
          <w:p w14:paraId="562B7443" w14:textId="77777777" w:rsidR="005F57BF" w:rsidRDefault="005F57BF" w:rsidP="00593E79">
            <w:proofErr w:type="spellStart"/>
            <w:r>
              <w:t>IllegalArguementException</w:t>
            </w:r>
            <w:proofErr w:type="spellEnd"/>
          </w:p>
          <w:p w14:paraId="5C1815AA" w14:textId="77777777" w:rsidR="005F57BF" w:rsidRDefault="005F57BF" w:rsidP="00593E79">
            <w:proofErr w:type="spellStart"/>
            <w:r>
              <w:t>getValue</w:t>
            </w:r>
            <w:proofErr w:type="spellEnd"/>
            <w:r>
              <w:t>(2)</w:t>
            </w:r>
          </w:p>
        </w:tc>
      </w:tr>
    </w:tbl>
    <w:p w14:paraId="4B30AFBB" w14:textId="77777777" w:rsidR="005F57BF" w:rsidRDefault="005F57BF" w:rsidP="005331CA"/>
    <w:p w14:paraId="50726374" w14:textId="77777777" w:rsidR="005F57BF" w:rsidRDefault="005F57BF" w:rsidP="005331CA"/>
    <w:p w14:paraId="6A5E09CB" w14:textId="77777777" w:rsidR="005F57BF" w:rsidRDefault="005F57BF" w:rsidP="005331CA"/>
    <w:p w14:paraId="5A473EA1" w14:textId="77777777" w:rsidR="005F57BF" w:rsidRDefault="005F57BF" w:rsidP="005331CA"/>
    <w:p w14:paraId="53F47ED3" w14:textId="77777777" w:rsidR="005F57BF" w:rsidRDefault="005F57BF" w:rsidP="005331CA"/>
    <w:p w14:paraId="7E6A1B36" w14:textId="77777777" w:rsidR="005F57BF" w:rsidRDefault="005F57BF" w:rsidP="005331CA"/>
    <w:p w14:paraId="4EC654B7" w14:textId="77777777" w:rsidR="005F57BF" w:rsidRDefault="005F57BF" w:rsidP="005331CA"/>
    <w:p w14:paraId="17147C04" w14:textId="77777777" w:rsidR="005F57BF" w:rsidRDefault="005F57BF" w:rsidP="005331CA"/>
    <w:p w14:paraId="2F145C24" w14:textId="77777777" w:rsidR="005F57BF" w:rsidRDefault="005F57BF" w:rsidP="005331CA"/>
    <w:p w14:paraId="101D7A52" w14:textId="77777777" w:rsidR="005F57BF" w:rsidRDefault="005F57BF" w:rsidP="005331CA"/>
    <w:p w14:paraId="357DF0E8" w14:textId="77777777" w:rsidR="005F57BF" w:rsidRDefault="005F57BF" w:rsidP="005331CA"/>
    <w:p w14:paraId="1ED37961" w14:textId="77777777" w:rsidR="005F57BF" w:rsidRDefault="005F57BF" w:rsidP="005331CA"/>
    <w:p w14:paraId="4DC29655" w14:textId="77777777" w:rsidR="005F57BF" w:rsidRDefault="005F57BF" w:rsidP="005331CA"/>
    <w:p w14:paraId="5A65DD7F" w14:textId="77777777" w:rsidR="005F57BF" w:rsidRDefault="005F57BF" w:rsidP="005331CA"/>
    <w:p w14:paraId="28EF61BB" w14:textId="77777777" w:rsidR="005F57BF" w:rsidRDefault="005F57BF" w:rsidP="005331CA"/>
    <w:p w14:paraId="641653FF" w14:textId="77777777" w:rsidR="005F57BF" w:rsidRDefault="005F57BF" w:rsidP="005331CA"/>
    <w:p w14:paraId="35EC80B1" w14:textId="77777777" w:rsidR="005F57BF" w:rsidRDefault="005F57BF" w:rsidP="005331CA"/>
    <w:p w14:paraId="262F341F" w14:textId="77777777" w:rsidR="005F57BF" w:rsidRDefault="005F57BF" w:rsidP="005331CA"/>
    <w:p w14:paraId="24CBF37A" w14:textId="77777777" w:rsidR="005F57BF" w:rsidRDefault="005F57BF" w:rsidP="005331CA"/>
    <w:p w14:paraId="7667156B" w14:textId="77777777" w:rsidR="005F57BF" w:rsidRDefault="005F57BF" w:rsidP="005331CA"/>
    <w:p w14:paraId="00AA8739" w14:textId="77777777" w:rsidR="005F57BF" w:rsidRDefault="005F57BF" w:rsidP="005331CA"/>
    <w:p w14:paraId="2F144209" w14:textId="77777777" w:rsidR="005F57BF" w:rsidRDefault="005F57BF" w:rsidP="005331CA"/>
    <w:p w14:paraId="575C273F" w14:textId="77777777" w:rsidR="005F57BF" w:rsidRDefault="005F57BF" w:rsidP="005331CA"/>
    <w:p w14:paraId="78B09114" w14:textId="77777777" w:rsidR="005F57BF" w:rsidRDefault="005F57BF" w:rsidP="005331CA"/>
    <w:p w14:paraId="7B763580" w14:textId="77777777" w:rsidR="005F57BF" w:rsidRDefault="005F57BF" w:rsidP="005331CA"/>
    <w:p w14:paraId="76F6E767" w14:textId="77777777" w:rsidR="005F57BF" w:rsidRDefault="005F57BF" w:rsidP="005331CA"/>
    <w:p w14:paraId="49CC40F4" w14:textId="77777777" w:rsidR="005F57BF" w:rsidRPr="005331CA" w:rsidRDefault="005F57BF" w:rsidP="005331CA"/>
    <w:p w14:paraId="068D2240" w14:textId="77777777" w:rsidR="006D5055" w:rsidRDefault="006D5055" w:rsidP="006D5055">
      <w:pPr>
        <w:pStyle w:val="Heading1"/>
      </w:pPr>
      <w:bookmarkStart w:id="2" w:name="_Toc204262216"/>
      <w:r>
        <w:lastRenderedPageBreak/>
        <w:t>Output of test suite execution</w:t>
      </w:r>
    </w:p>
    <w:p w14:paraId="6F67B6A2" w14:textId="77777777" w:rsidR="006D5055" w:rsidRDefault="006D5055" w:rsidP="006D5055">
      <w:pPr>
        <w:pStyle w:val="Heading2"/>
      </w:pPr>
      <w:r>
        <w:t>Screenshot of test-suite execution in JUnit (showing the names of test methods)</w:t>
      </w:r>
    </w:p>
    <w:p w14:paraId="5B3DE46A" w14:textId="0C134717" w:rsidR="00226347" w:rsidRDefault="003606DC" w:rsidP="003606DC">
      <w:pPr>
        <w:pStyle w:val="Heading3"/>
      </w:pPr>
      <w:r>
        <w:t xml:space="preserve">Patrick’s </w:t>
      </w:r>
      <w:r w:rsidR="00D51FCE">
        <w:t>Test Suite Execution</w:t>
      </w:r>
    </w:p>
    <w:p w14:paraId="60389308" w14:textId="4A25D34A" w:rsidR="00CD3E25" w:rsidRDefault="00784507" w:rsidP="006D5055">
      <w:r w:rsidRPr="00784507">
        <w:rPr>
          <w:noProof/>
        </w:rPr>
        <w:drawing>
          <wp:inline distT="0" distB="0" distL="0" distR="0" wp14:anchorId="32E69B08" wp14:editId="139B500C">
            <wp:extent cx="5720668" cy="7159695"/>
            <wp:effectExtent l="0" t="0" r="0" b="3175"/>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1"/>
                    <a:stretch>
                      <a:fillRect/>
                    </a:stretch>
                  </pic:blipFill>
                  <pic:spPr>
                    <a:xfrm>
                      <a:off x="0" y="0"/>
                      <a:ext cx="5726271" cy="7166707"/>
                    </a:xfrm>
                    <a:prstGeom prst="rect">
                      <a:avLst/>
                    </a:prstGeom>
                  </pic:spPr>
                </pic:pic>
              </a:graphicData>
            </a:graphic>
          </wp:inline>
        </w:drawing>
      </w:r>
    </w:p>
    <w:p w14:paraId="27655286" w14:textId="29753163" w:rsidR="00BC5045" w:rsidRDefault="00BC5045" w:rsidP="006D5055"/>
    <w:p w14:paraId="675C5540" w14:textId="14A0871A" w:rsidR="00BC5045" w:rsidRDefault="00580B4B" w:rsidP="006D5055">
      <w:r>
        <w:rPr>
          <w:noProof/>
        </w:rPr>
        <w:drawing>
          <wp:inline distT="0" distB="0" distL="0" distR="0" wp14:anchorId="7630DD13" wp14:editId="26CA9496">
            <wp:extent cx="5944870" cy="5842635"/>
            <wp:effectExtent l="0" t="0" r="0" b="571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4870" cy="5842635"/>
                    </a:xfrm>
                    <a:prstGeom prst="rect">
                      <a:avLst/>
                    </a:prstGeom>
                    <a:noFill/>
                    <a:ln>
                      <a:noFill/>
                    </a:ln>
                  </pic:spPr>
                </pic:pic>
              </a:graphicData>
            </a:graphic>
          </wp:inline>
        </w:drawing>
      </w:r>
    </w:p>
    <w:p w14:paraId="0180BD64" w14:textId="77777777" w:rsidR="00BC1722" w:rsidRDefault="00BC1722" w:rsidP="006D5055"/>
    <w:p w14:paraId="4AF47DFA" w14:textId="77777777" w:rsidR="00BC1722" w:rsidRDefault="00BC1722" w:rsidP="006D5055"/>
    <w:p w14:paraId="123BB22E" w14:textId="77777777" w:rsidR="00BC1722" w:rsidRDefault="00BC1722" w:rsidP="006D5055"/>
    <w:p w14:paraId="75C8ED43" w14:textId="2649B399" w:rsidR="005F57BF" w:rsidRDefault="002D57CF" w:rsidP="002D57CF">
      <w:pPr>
        <w:pStyle w:val="Heading3"/>
      </w:pPr>
      <w:r>
        <w:lastRenderedPageBreak/>
        <w:t>James’ Test Suite Execution</w:t>
      </w:r>
    </w:p>
    <w:p w14:paraId="2E6051A2" w14:textId="172F52E6" w:rsidR="002D57CF" w:rsidRPr="002D57CF" w:rsidRDefault="00BC1722" w:rsidP="002D57CF">
      <w:r>
        <w:rPr>
          <w:noProof/>
        </w:rPr>
        <w:drawing>
          <wp:inline distT="0" distB="0" distL="0" distR="0" wp14:anchorId="0D8C0046" wp14:editId="4CBEE166">
            <wp:extent cx="4648200" cy="7162109"/>
            <wp:effectExtent l="0" t="0" r="0" b="127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3"/>
                    <a:stretch>
                      <a:fillRect/>
                    </a:stretch>
                  </pic:blipFill>
                  <pic:spPr>
                    <a:xfrm>
                      <a:off x="0" y="0"/>
                      <a:ext cx="4658561" cy="7178073"/>
                    </a:xfrm>
                    <a:prstGeom prst="rect">
                      <a:avLst/>
                    </a:prstGeom>
                  </pic:spPr>
                </pic:pic>
              </a:graphicData>
            </a:graphic>
          </wp:inline>
        </w:drawing>
      </w:r>
    </w:p>
    <w:p w14:paraId="4F5510DB" w14:textId="77777777" w:rsidR="006D5055" w:rsidRDefault="006D5055" w:rsidP="006D5055">
      <w:pPr>
        <w:pStyle w:val="Heading2"/>
      </w:pPr>
      <w:r>
        <w:rPr>
          <w:szCs w:val="20"/>
        </w:rPr>
        <w:lastRenderedPageBreak/>
        <w:t>List of failed test cases, and the possible defects based on that information</w:t>
      </w:r>
    </w:p>
    <w:p w14:paraId="261EC56F" w14:textId="2E4CB87B" w:rsidR="003862EE" w:rsidRDefault="003606DC" w:rsidP="006331BD">
      <w:pPr>
        <w:pStyle w:val="Heading3"/>
      </w:pPr>
      <w:r>
        <w:t>Patrick’s</w:t>
      </w:r>
      <w:r w:rsidR="00D42034">
        <w:t xml:space="preserve"> </w:t>
      </w:r>
      <w:r w:rsidR="00F67B2F">
        <w:t>failed test Cases and possible Defects</w:t>
      </w:r>
    </w:p>
    <w:p w14:paraId="0802CB6B" w14:textId="161A4BDC" w:rsidR="00EF5600" w:rsidRDefault="00EF5600" w:rsidP="00EF5600">
      <w:r>
        <w:t>Intersects</w:t>
      </w:r>
    </w:p>
    <w:p w14:paraId="6591CC8C" w14:textId="10719546" w:rsidR="00185838" w:rsidRPr="00185838" w:rsidRDefault="00185838" w:rsidP="00E40634">
      <w:pPr>
        <w:pStyle w:val="ListParagraph"/>
        <w:numPr>
          <w:ilvl w:val="0"/>
          <w:numId w:val="13"/>
        </w:numPr>
      </w:pPr>
      <w:proofErr w:type="spellStart"/>
      <w:r w:rsidRPr="00E40634">
        <w:rPr>
          <w:shd w:val="clear" w:color="auto" w:fill="D4D4D4"/>
          <w:lang w:val="en-GB" w:eastAsia="en-GB"/>
        </w:rPr>
        <w:t>testRangeNegativeThreeToPositiveTenDoesNotIntersectsRangeFour</w:t>
      </w:r>
      <w:proofErr w:type="spellEnd"/>
    </w:p>
    <w:p w14:paraId="70785041" w14:textId="3FEE92FF" w:rsidR="00185838" w:rsidRPr="004F194B" w:rsidRDefault="004F194B" w:rsidP="00E40634">
      <w:pPr>
        <w:pStyle w:val="ListParagraph"/>
        <w:numPr>
          <w:ilvl w:val="0"/>
          <w:numId w:val="13"/>
        </w:numPr>
      </w:pPr>
      <w:r w:rsidRPr="00E40634">
        <w:rPr>
          <w:shd w:val="clear" w:color="auto" w:fill="D4D4D4"/>
          <w:lang w:val="en-GB" w:eastAsia="en-GB"/>
        </w:rPr>
        <w:t>testRangeNegativeTwelveToNegativeSevenDoesNotIntersectRangeThree</w:t>
      </w:r>
    </w:p>
    <w:p w14:paraId="3E8A16CE" w14:textId="4C042168" w:rsidR="004F194B" w:rsidRPr="004F194B" w:rsidRDefault="004F194B" w:rsidP="00E40634">
      <w:pPr>
        <w:pStyle w:val="ListParagraph"/>
        <w:numPr>
          <w:ilvl w:val="0"/>
          <w:numId w:val="13"/>
        </w:numPr>
      </w:pPr>
      <w:proofErr w:type="spellStart"/>
      <w:r w:rsidRPr="00E40634">
        <w:rPr>
          <w:shd w:val="clear" w:color="auto" w:fill="D4D4D4"/>
          <w:lang w:val="en-GB" w:eastAsia="en-GB"/>
        </w:rPr>
        <w:t>testRangeNegativeThreeToPositiveTenIntersectsRangeOne</w:t>
      </w:r>
      <w:proofErr w:type="spellEnd"/>
    </w:p>
    <w:p w14:paraId="558260A1" w14:textId="4207772C" w:rsidR="004F194B" w:rsidRPr="004F194B" w:rsidRDefault="004F194B" w:rsidP="00E40634">
      <w:pPr>
        <w:pStyle w:val="ListParagraph"/>
        <w:numPr>
          <w:ilvl w:val="0"/>
          <w:numId w:val="13"/>
        </w:numPr>
      </w:pPr>
      <w:proofErr w:type="spellStart"/>
      <w:r w:rsidRPr="00E40634">
        <w:rPr>
          <w:shd w:val="clear" w:color="auto" w:fill="D4D4D4"/>
          <w:lang w:val="en-GB" w:eastAsia="en-GB"/>
        </w:rPr>
        <w:t>testRangeNegativeTwelveToNegativeSevenDoesNotIntersectRangeOne</w:t>
      </w:r>
      <w:proofErr w:type="spellEnd"/>
    </w:p>
    <w:p w14:paraId="3373BB10" w14:textId="6E7CA0A6" w:rsidR="004F194B" w:rsidRPr="00121131" w:rsidRDefault="00121131" w:rsidP="00E40634">
      <w:pPr>
        <w:pStyle w:val="ListParagraph"/>
        <w:numPr>
          <w:ilvl w:val="0"/>
          <w:numId w:val="13"/>
        </w:numPr>
      </w:pPr>
      <w:proofErr w:type="spellStart"/>
      <w:r w:rsidRPr="00E40634">
        <w:rPr>
          <w:shd w:val="clear" w:color="auto" w:fill="D4D4D4"/>
          <w:lang w:val="en-GB" w:eastAsia="en-GB"/>
        </w:rPr>
        <w:t>testRangePositiveThreeToPositiveTenIntersectsRangeOne</w:t>
      </w:r>
      <w:proofErr w:type="spellEnd"/>
    </w:p>
    <w:p w14:paraId="3E2BFEC9" w14:textId="46A85D86" w:rsidR="00121131" w:rsidRPr="00A606F3" w:rsidRDefault="00121131" w:rsidP="00E40634">
      <w:pPr>
        <w:pStyle w:val="ListParagraph"/>
        <w:numPr>
          <w:ilvl w:val="0"/>
          <w:numId w:val="13"/>
        </w:numPr>
      </w:pPr>
      <w:proofErr w:type="spellStart"/>
      <w:r w:rsidRPr="00E40634">
        <w:rPr>
          <w:shd w:val="clear" w:color="auto" w:fill="D4D4D4"/>
          <w:lang w:val="en-GB" w:eastAsia="en-GB"/>
        </w:rPr>
        <w:t>testRangePositiveThreeToPositiveTenIntersectsRangeTwo</w:t>
      </w:r>
      <w:proofErr w:type="spellEnd"/>
    </w:p>
    <w:p w14:paraId="4418C1EF" w14:textId="5FF2BAFF" w:rsidR="00A606F3" w:rsidRPr="00A606F3" w:rsidRDefault="00A606F3" w:rsidP="00E40634">
      <w:pPr>
        <w:pStyle w:val="ListParagraph"/>
        <w:numPr>
          <w:ilvl w:val="0"/>
          <w:numId w:val="13"/>
        </w:numPr>
      </w:pPr>
      <w:proofErr w:type="spellStart"/>
      <w:r w:rsidRPr="00E40634">
        <w:rPr>
          <w:shd w:val="clear" w:color="auto" w:fill="D4D4D4"/>
          <w:lang w:val="en-GB" w:eastAsia="en-GB"/>
        </w:rPr>
        <w:t>testRangeNegativeTwelveToNegativeSevenDoesNotIntersectRangeTwo</w:t>
      </w:r>
      <w:proofErr w:type="spellEnd"/>
    </w:p>
    <w:p w14:paraId="7DFCC3BE" w14:textId="34F2A51A" w:rsidR="00A606F3" w:rsidRPr="00A606F3" w:rsidRDefault="00A606F3" w:rsidP="00E40634">
      <w:pPr>
        <w:pStyle w:val="ListParagraph"/>
        <w:numPr>
          <w:ilvl w:val="0"/>
          <w:numId w:val="13"/>
        </w:numPr>
      </w:pPr>
      <w:proofErr w:type="spellStart"/>
      <w:r w:rsidRPr="00E40634">
        <w:rPr>
          <w:shd w:val="clear" w:color="auto" w:fill="D4D4D4"/>
          <w:lang w:val="en-GB" w:eastAsia="en-GB"/>
        </w:rPr>
        <w:t>testRangeNegativeThreeToPositiveTenIntersectsRangeThree</w:t>
      </w:r>
      <w:proofErr w:type="spellEnd"/>
    </w:p>
    <w:p w14:paraId="5BB4A6B1" w14:textId="094E8CC5" w:rsidR="00A606F3" w:rsidRPr="00031259" w:rsidRDefault="00031259" w:rsidP="00E40634">
      <w:pPr>
        <w:pStyle w:val="ListParagraph"/>
        <w:numPr>
          <w:ilvl w:val="0"/>
          <w:numId w:val="13"/>
        </w:numPr>
      </w:pPr>
      <w:proofErr w:type="spellStart"/>
      <w:r w:rsidRPr="00E40634">
        <w:rPr>
          <w:shd w:val="clear" w:color="auto" w:fill="D4D4D4"/>
          <w:lang w:val="en-GB" w:eastAsia="en-GB"/>
        </w:rPr>
        <w:t>testRangePositiveThreeToPositiveTenIntersectsRangeThree</w:t>
      </w:r>
      <w:proofErr w:type="spellEnd"/>
    </w:p>
    <w:p w14:paraId="257B0BC1" w14:textId="68FA85AE" w:rsidR="00031259" w:rsidRPr="00031259" w:rsidRDefault="00031259" w:rsidP="00E40634">
      <w:pPr>
        <w:pStyle w:val="ListParagraph"/>
        <w:numPr>
          <w:ilvl w:val="0"/>
          <w:numId w:val="13"/>
        </w:numPr>
      </w:pPr>
      <w:proofErr w:type="spellStart"/>
      <w:r w:rsidRPr="00E40634">
        <w:rPr>
          <w:shd w:val="clear" w:color="auto" w:fill="D4D4D4"/>
          <w:lang w:val="en-GB" w:eastAsia="en-GB"/>
        </w:rPr>
        <w:t>testRangePositiveOneToPositiveOneIntersectsRangeThree</w:t>
      </w:r>
      <w:proofErr w:type="spellEnd"/>
    </w:p>
    <w:p w14:paraId="5D8BA822" w14:textId="059EA6B4" w:rsidR="00814D40" w:rsidRDefault="00031259" w:rsidP="007378BF">
      <w:pPr>
        <w:pStyle w:val="ListParagraph"/>
        <w:numPr>
          <w:ilvl w:val="0"/>
          <w:numId w:val="13"/>
        </w:numPr>
      </w:pPr>
      <w:proofErr w:type="spellStart"/>
      <w:r w:rsidRPr="00E40634">
        <w:rPr>
          <w:shd w:val="clear" w:color="auto" w:fill="D4D4D4"/>
          <w:lang w:val="en-GB" w:eastAsia="en-GB"/>
        </w:rPr>
        <w:t>testRangeNegativeTwelveToNegativeSevenDoesNotIntersectRangeFour</w:t>
      </w:r>
      <w:proofErr w:type="spellEnd"/>
    </w:p>
    <w:p w14:paraId="56B75A84" w14:textId="1436FEE5" w:rsidR="008E1688" w:rsidRDefault="001C6BA0" w:rsidP="007378BF">
      <w:r>
        <w:t xml:space="preserve">The Javadoc entry for the Intersects method doesn’t </w:t>
      </w:r>
      <w:r w:rsidR="001078F8">
        <w:t xml:space="preserve">provide much detail into what exactly </w:t>
      </w:r>
      <w:r w:rsidR="00793E09">
        <w:t>is achieved only stating that</w:t>
      </w:r>
      <w:r w:rsidR="00694825">
        <w:t xml:space="preserve"> it</w:t>
      </w:r>
      <w:r w:rsidR="00793E09">
        <w:t xml:space="preserve"> “</w:t>
      </w:r>
      <w:r w:rsidR="00793E09" w:rsidRPr="00694825">
        <w:rPr>
          <w:i/>
          <w:iCs/>
        </w:rPr>
        <w:t xml:space="preserve">Returns </w:t>
      </w:r>
      <w:r w:rsidR="00793E09" w:rsidRPr="00694825">
        <w:rPr>
          <w:rStyle w:val="HTMLCode"/>
          <w:i/>
          <w:iCs/>
        </w:rPr>
        <w:t>true</w:t>
      </w:r>
      <w:r w:rsidR="00793E09" w:rsidRPr="00694825">
        <w:rPr>
          <w:i/>
          <w:iCs/>
        </w:rPr>
        <w:t xml:space="preserve"> if the range intersects with the specified range, and </w:t>
      </w:r>
      <w:r w:rsidR="00793E09" w:rsidRPr="00694825">
        <w:rPr>
          <w:rStyle w:val="HTMLCode"/>
          <w:i/>
          <w:iCs/>
        </w:rPr>
        <w:t>false</w:t>
      </w:r>
      <w:r w:rsidR="00793E09" w:rsidRPr="00694825">
        <w:rPr>
          <w:i/>
          <w:iCs/>
        </w:rPr>
        <w:t xml:space="preserve"> otherwise</w:t>
      </w:r>
      <w:r w:rsidR="00793E09">
        <w:t xml:space="preserve">.”. As the ranges </w:t>
      </w:r>
      <w:r w:rsidR="009E6EA3">
        <w:t xml:space="preserve">are directionless, I interpreted this to mean that as long as the 2 ranges overlapped </w:t>
      </w:r>
      <w:r w:rsidR="00BD10C7">
        <w:t>each other</w:t>
      </w:r>
      <w:r w:rsidR="009E6EA3">
        <w:t xml:space="preserve"> in some </w:t>
      </w:r>
      <w:r w:rsidR="00694825">
        <w:t>way, they would ‘</w:t>
      </w:r>
      <w:r w:rsidR="00694825" w:rsidRPr="00694825">
        <w:rPr>
          <w:i/>
          <w:iCs/>
          <w:u w:val="single"/>
        </w:rPr>
        <w:t>Intersect’</w:t>
      </w:r>
      <w:r w:rsidR="00025D34">
        <w:rPr>
          <w:i/>
          <w:iCs/>
          <w:u w:val="single"/>
        </w:rPr>
        <w:t xml:space="preserve">. </w:t>
      </w:r>
      <w:r w:rsidR="00025D34">
        <w:t xml:space="preserve">For example, if Range1 </w:t>
      </w:r>
      <w:r w:rsidR="00E02166">
        <w:t>= -5</w:t>
      </w:r>
      <w:r w:rsidR="009B1822">
        <w:t xml:space="preserve"> </w:t>
      </w:r>
      <w:r w:rsidR="00E02166">
        <w:t>-</w:t>
      </w:r>
      <w:r w:rsidR="009B1822">
        <w:t xml:space="preserve"> </w:t>
      </w:r>
      <w:r w:rsidR="00E02166">
        <w:t>5 and Range2 = 0</w:t>
      </w:r>
      <w:r w:rsidR="009B1822">
        <w:t xml:space="preserve"> </w:t>
      </w:r>
      <w:r w:rsidR="00E02166">
        <w:t>-</w:t>
      </w:r>
      <w:r w:rsidR="009B1822">
        <w:t xml:space="preserve"> </w:t>
      </w:r>
      <w:r w:rsidR="00E02166">
        <w:t xml:space="preserve">10 </w:t>
      </w:r>
      <w:r w:rsidR="00AD497D">
        <w:t>these two ranges would intersect from 0-5 as there was some overlap.</w:t>
      </w:r>
      <w:r w:rsidR="00BD10C7">
        <w:t xml:space="preserve"> This interpretation could be completely false, resulting in the </w:t>
      </w:r>
      <w:r w:rsidR="005C3A60">
        <w:t>failed test</w:t>
      </w:r>
      <w:r w:rsidR="00F159A3">
        <w:t>s</w:t>
      </w:r>
      <w:r w:rsidR="005C3A60">
        <w:t>, however</w:t>
      </w:r>
      <w:r w:rsidR="00AF0403">
        <w:t xml:space="preserve"> with the information I was given this was the approach I </w:t>
      </w:r>
      <w:r w:rsidR="008E1688">
        <w:t>took.</w:t>
      </w:r>
    </w:p>
    <w:p w14:paraId="671CC6E0" w14:textId="2892226B" w:rsidR="008E1688" w:rsidRPr="00025D34" w:rsidRDefault="006862C2" w:rsidP="000416F0">
      <w:r>
        <w:t xml:space="preserve">From the failed and positive test cases, I’ve come to have a deeper understanding of what the intersect method is </w:t>
      </w:r>
      <w:r w:rsidR="001B5987">
        <w:t xml:space="preserve">checking for. This may have been an intentional defect, or just a lack of detail in the definition of the </w:t>
      </w:r>
      <w:r w:rsidR="00A13017">
        <w:t>method but</w:t>
      </w:r>
      <w:r w:rsidR="001B5987">
        <w:t xml:space="preserve"> intersects appears to return true if one range is entirely within </w:t>
      </w:r>
      <w:r w:rsidR="00C32BCF">
        <w:t>the other</w:t>
      </w:r>
      <w:r w:rsidR="00AA50D3">
        <w:t xml:space="preserve">. For </w:t>
      </w:r>
      <w:r w:rsidR="00C32BCF">
        <w:t>Example,</w:t>
      </w:r>
      <w:r w:rsidR="00AA50D3">
        <w:t xml:space="preserve"> the test case </w:t>
      </w:r>
      <w:r w:rsidR="00B06376" w:rsidRPr="00E40634">
        <w:t>“</w:t>
      </w:r>
      <w:proofErr w:type="spellStart"/>
      <w:r w:rsidR="00B06376" w:rsidRPr="00E40634">
        <w:t>testRangeNegativeThreeToPositiveTenIntersectsRangeTwo</w:t>
      </w:r>
      <w:proofErr w:type="spellEnd"/>
      <w:r w:rsidR="00B06376" w:rsidRPr="00E40634">
        <w:t>”</w:t>
      </w:r>
      <w:r w:rsidR="00535478" w:rsidRPr="00E40634">
        <w:t xml:space="preserve"> returns true, with Range2 </w:t>
      </w:r>
      <w:r w:rsidR="00924364" w:rsidRPr="00E40634">
        <w:t>equaling</w:t>
      </w:r>
      <w:r w:rsidR="00535478" w:rsidRPr="00E40634">
        <w:t xml:space="preserve"> 1-5</w:t>
      </w:r>
      <w:r w:rsidR="00C1140C" w:rsidRPr="00E40634">
        <w:t xml:space="preserve"> while the test case</w:t>
      </w:r>
      <w:r w:rsidR="00205058" w:rsidRPr="00E40634">
        <w:t xml:space="preserve"> “</w:t>
      </w:r>
      <w:proofErr w:type="spellStart"/>
      <w:r w:rsidR="00205058" w:rsidRPr="00E40634">
        <w:t>testRangePositiveThreeToPositiveTen</w:t>
      </w:r>
      <w:proofErr w:type="spellEnd"/>
      <w:r w:rsidR="000416F0" w:rsidRPr="00E40634">
        <w:t xml:space="preserve"> </w:t>
      </w:r>
      <w:proofErr w:type="spellStart"/>
      <w:r w:rsidR="00205058" w:rsidRPr="00E40634">
        <w:t>IntersectsRangeTwo</w:t>
      </w:r>
      <w:proofErr w:type="spellEnd"/>
      <w:r w:rsidR="00C1140C" w:rsidRPr="00E40634">
        <w:t>”</w:t>
      </w:r>
      <w:r w:rsidR="002345E3" w:rsidRPr="00E40634">
        <w:t xml:space="preserve"> returns false</w:t>
      </w:r>
      <w:r w:rsidR="004D2545" w:rsidRPr="00E40634">
        <w:t>.</w:t>
      </w:r>
      <w:r w:rsidR="00E94D6F" w:rsidRPr="00E40634">
        <w:t xml:space="preserve"> With my initial interpretation of the intersects method, both these test cases should return true</w:t>
      </w:r>
      <w:r w:rsidR="003F009C" w:rsidRPr="00E40634">
        <w:t xml:space="preserve">, with the first overlapping completely Rang2 and the second test case overlapping </w:t>
      </w:r>
      <w:r w:rsidR="00D466A6" w:rsidRPr="00E40634">
        <w:t>from 3 – 5.</w:t>
      </w:r>
      <w:r w:rsidR="004D2545">
        <w:rPr>
          <w:rFonts w:ascii="Consolas" w:hAnsi="Consolas" w:cs="Consolas"/>
          <w:color w:val="000000"/>
          <w:szCs w:val="20"/>
          <w:shd w:val="clear" w:color="auto" w:fill="D4D4D4"/>
          <w:lang w:val="en-GB" w:eastAsia="en-GB"/>
        </w:rPr>
        <w:t xml:space="preserve"> </w:t>
      </w:r>
    </w:p>
    <w:p w14:paraId="67FAE392" w14:textId="3F40619B" w:rsidR="00C551F2" w:rsidRDefault="00C551F2" w:rsidP="00C551F2">
      <w:r>
        <w:t>Constrain</w:t>
      </w:r>
    </w:p>
    <w:p w14:paraId="23ED495B" w14:textId="636BB421" w:rsidR="00C551F2" w:rsidRPr="000F510F" w:rsidRDefault="00C551F2" w:rsidP="00C551F2">
      <w:pPr>
        <w:pStyle w:val="ListParagraph"/>
        <w:numPr>
          <w:ilvl w:val="0"/>
          <w:numId w:val="10"/>
        </w:numPr>
      </w:pPr>
      <w:proofErr w:type="spellStart"/>
      <w:r>
        <w:rPr>
          <w:rFonts w:ascii="Consolas" w:hAnsi="Consolas" w:cs="Consolas"/>
          <w:color w:val="000000"/>
          <w:szCs w:val="20"/>
          <w:shd w:val="clear" w:color="auto" w:fill="D4D4D4"/>
          <w:lang w:val="en-GB" w:eastAsia="en-GB"/>
        </w:rPr>
        <w:t>testConstrainNegativeSixReturnsPositiveOneForRangeTwo</w:t>
      </w:r>
      <w:proofErr w:type="spellEnd"/>
    </w:p>
    <w:p w14:paraId="35EA35BF" w14:textId="6FF371BF" w:rsidR="000F510F" w:rsidRPr="000F510F" w:rsidRDefault="000F510F" w:rsidP="00C551F2">
      <w:pPr>
        <w:pStyle w:val="ListParagraph"/>
        <w:numPr>
          <w:ilvl w:val="0"/>
          <w:numId w:val="10"/>
        </w:numPr>
      </w:pPr>
      <w:proofErr w:type="spellStart"/>
      <w:r>
        <w:rPr>
          <w:rFonts w:ascii="Consolas" w:hAnsi="Consolas" w:cs="Consolas"/>
          <w:color w:val="000000"/>
          <w:szCs w:val="20"/>
          <w:shd w:val="clear" w:color="auto" w:fill="D4D4D4"/>
          <w:lang w:val="en-GB" w:eastAsia="en-GB"/>
        </w:rPr>
        <w:t>testConstrainNegativeSixReturnsNegativeFiveForRangeThree</w:t>
      </w:r>
      <w:proofErr w:type="spellEnd"/>
    </w:p>
    <w:p w14:paraId="695FAA0A" w14:textId="01D04C32" w:rsidR="000F510F" w:rsidRPr="00941BB7" w:rsidRDefault="000F510F" w:rsidP="00C551F2">
      <w:pPr>
        <w:pStyle w:val="ListParagraph"/>
        <w:numPr>
          <w:ilvl w:val="0"/>
          <w:numId w:val="10"/>
        </w:numPr>
      </w:pPr>
      <w:proofErr w:type="spellStart"/>
      <w:r>
        <w:rPr>
          <w:rFonts w:ascii="Consolas" w:hAnsi="Consolas" w:cs="Consolas"/>
          <w:color w:val="000000"/>
          <w:szCs w:val="20"/>
          <w:shd w:val="clear" w:color="auto" w:fill="D4D4D4"/>
          <w:lang w:val="en-GB" w:eastAsia="en-GB"/>
        </w:rPr>
        <w:t>testConstrainNegativeSixReturnsNegativeFiveForRangeOne</w:t>
      </w:r>
      <w:proofErr w:type="spellEnd"/>
    </w:p>
    <w:p w14:paraId="2F07D236" w14:textId="62D88934" w:rsidR="00941BB7" w:rsidRPr="00E40634" w:rsidRDefault="000D1B5A" w:rsidP="00941BB7">
      <w:r>
        <w:t xml:space="preserve">The constrain method </w:t>
      </w:r>
      <w:r w:rsidR="00616E67">
        <w:t xml:space="preserve">should return </w:t>
      </w:r>
      <w:r w:rsidR="00365EE0">
        <w:t xml:space="preserve">the value within the range that is closest to the value given to the method. I have taken </w:t>
      </w:r>
      <w:r w:rsidR="00186E4A">
        <w:t>this</w:t>
      </w:r>
      <w:r w:rsidR="00365EE0">
        <w:t xml:space="preserve"> a</w:t>
      </w:r>
      <w:r w:rsidR="00186E4A">
        <w:t>nd</w:t>
      </w:r>
      <w:r w:rsidR="00365EE0">
        <w:t xml:space="preserve"> derived 3 conditions; the </w:t>
      </w:r>
      <w:r w:rsidR="00402548">
        <w:t>lower bo</w:t>
      </w:r>
      <w:r w:rsidR="00723929">
        <w:t>und</w:t>
      </w:r>
      <w:r w:rsidR="00AE6AEA">
        <w:t xml:space="preserve"> is returned</w:t>
      </w:r>
      <w:r w:rsidR="00723929">
        <w:t xml:space="preserve"> if the </w:t>
      </w:r>
      <w:r w:rsidR="005D732E">
        <w:t>value is less than the lower bound, the upper bound</w:t>
      </w:r>
      <w:r w:rsidR="00AE6AEA">
        <w:t xml:space="preserve"> is returned</w:t>
      </w:r>
      <w:r w:rsidR="005D732E">
        <w:t xml:space="preserve"> if the value is greater than the upper bound, or</w:t>
      </w:r>
      <w:r w:rsidR="00AE6AEA">
        <w:t xml:space="preserve"> the value is</w:t>
      </w:r>
      <w:r w:rsidR="005D732E">
        <w:t xml:space="preserve"> return</w:t>
      </w:r>
      <w:r w:rsidR="00AE6AEA">
        <w:t>ed</w:t>
      </w:r>
      <w:r w:rsidR="005D732E">
        <w:t xml:space="preserve"> </w:t>
      </w:r>
      <w:r w:rsidR="00AE6AEA">
        <w:t>if it</w:t>
      </w:r>
      <w:r w:rsidR="00DD2605">
        <w:t xml:space="preserve"> is within the Range. </w:t>
      </w:r>
      <w:r w:rsidR="00824385">
        <w:t>After writing test</w:t>
      </w:r>
      <w:r w:rsidR="00E75F84">
        <w:t>s to accommodate these conditions</w:t>
      </w:r>
      <w:r w:rsidR="00A91336">
        <w:t xml:space="preserve"> I have found 3 test cases </w:t>
      </w:r>
      <w:r w:rsidR="002B2D04">
        <w:t xml:space="preserve">that fail. </w:t>
      </w:r>
      <w:r w:rsidR="00D37738">
        <w:t xml:space="preserve">All 3 are testing </w:t>
      </w:r>
      <w:r w:rsidR="00F2347C">
        <w:t>a negative value that is less than the lower bound</w:t>
      </w:r>
      <w:r w:rsidR="006C2809">
        <w:t xml:space="preserve">, this would </w:t>
      </w:r>
      <w:r w:rsidR="00186E4A">
        <w:t>indicate</w:t>
      </w:r>
      <w:r w:rsidR="006C2809">
        <w:t xml:space="preserve"> that there is a fault in the code that </w:t>
      </w:r>
      <w:r w:rsidR="00DA4986">
        <w:t xml:space="preserve">isn’t testing negative numbers unless they are within the range, however if this was the case, test case </w:t>
      </w:r>
      <w:r w:rsidR="00CB4CD0">
        <w:t>“</w:t>
      </w:r>
      <w:proofErr w:type="spellStart"/>
      <w:r w:rsidR="00EA1E68" w:rsidRPr="00EA1E68">
        <w:t>testConstrainNegativeSixReturnsPositiveOneForRangeFour</w:t>
      </w:r>
      <w:proofErr w:type="spellEnd"/>
      <w:r w:rsidR="00CB4CD0">
        <w:t>” should also return a fa</w:t>
      </w:r>
      <w:r w:rsidR="00110DED">
        <w:t xml:space="preserve">ilure, however this is not the case. </w:t>
      </w:r>
      <w:r w:rsidR="002803AA">
        <w:t>Without looking into the source code, I can’t definitively say the reason why those 3 test cases failed</w:t>
      </w:r>
      <w:r w:rsidR="00776FE5">
        <w:t>.</w:t>
      </w:r>
    </w:p>
    <w:p w14:paraId="3F1AE3AD" w14:textId="77777777" w:rsidR="00E40634" w:rsidRPr="000F510F" w:rsidRDefault="00E40634" w:rsidP="00E40634"/>
    <w:p w14:paraId="20831064" w14:textId="58493952" w:rsidR="000F510F" w:rsidRDefault="00866539" w:rsidP="000F510F">
      <w:r>
        <w:t>Expand To Include</w:t>
      </w:r>
    </w:p>
    <w:p w14:paraId="2D21C015" w14:textId="54E0CF68" w:rsidR="00A34094" w:rsidRPr="00A34094" w:rsidRDefault="00866539" w:rsidP="00866539">
      <w:pPr>
        <w:pStyle w:val="ListParagraph"/>
        <w:numPr>
          <w:ilvl w:val="0"/>
          <w:numId w:val="11"/>
        </w:numPr>
      </w:pPr>
      <w:proofErr w:type="spellStart"/>
      <w:r>
        <w:rPr>
          <w:rFonts w:ascii="Consolas" w:hAnsi="Consolas" w:cs="Consolas"/>
          <w:color w:val="000000"/>
          <w:szCs w:val="20"/>
          <w:shd w:val="clear" w:color="auto" w:fill="D4D4D4"/>
          <w:lang w:val="en-GB" w:eastAsia="en-GB"/>
        </w:rPr>
        <w:t>testValueAlreadyInTheRangeForRangeFour</w:t>
      </w:r>
      <w:proofErr w:type="spellEnd"/>
    </w:p>
    <w:p w14:paraId="5BB6E623" w14:textId="1D730D27" w:rsidR="00A34094" w:rsidRPr="00A34094" w:rsidRDefault="00A34094" w:rsidP="00866539">
      <w:pPr>
        <w:pStyle w:val="ListParagraph"/>
        <w:numPr>
          <w:ilvl w:val="0"/>
          <w:numId w:val="11"/>
        </w:numPr>
      </w:pPr>
      <w:proofErr w:type="spellStart"/>
      <w:r>
        <w:rPr>
          <w:rFonts w:ascii="Consolas" w:hAnsi="Consolas" w:cs="Consolas"/>
          <w:color w:val="000000"/>
          <w:szCs w:val="20"/>
          <w:shd w:val="clear" w:color="auto" w:fill="D4D4D4"/>
          <w:lang w:val="en-GB" w:eastAsia="en-GB"/>
        </w:rPr>
        <w:t>testValueAlreadyInTheRangeForRangeTwo</w:t>
      </w:r>
      <w:proofErr w:type="spellEnd"/>
    </w:p>
    <w:p w14:paraId="42D8D417" w14:textId="5C4C542E" w:rsidR="00574779" w:rsidRPr="00574779" w:rsidRDefault="00A34094" w:rsidP="00866539">
      <w:pPr>
        <w:pStyle w:val="ListParagraph"/>
        <w:numPr>
          <w:ilvl w:val="0"/>
          <w:numId w:val="11"/>
        </w:numPr>
      </w:pPr>
      <w:proofErr w:type="spellStart"/>
      <w:r>
        <w:rPr>
          <w:rFonts w:ascii="Consolas" w:hAnsi="Consolas" w:cs="Consolas"/>
          <w:color w:val="000000"/>
          <w:szCs w:val="20"/>
          <w:shd w:val="clear" w:color="auto" w:fill="D4D4D4"/>
          <w:lang w:val="en-GB" w:eastAsia="en-GB"/>
        </w:rPr>
        <w:t>testValueLessThanLBForRangeOne</w:t>
      </w:r>
      <w:proofErr w:type="spellEnd"/>
    </w:p>
    <w:p w14:paraId="3717AD9E" w14:textId="5D7C7BB3" w:rsidR="00574779" w:rsidRPr="00574779" w:rsidRDefault="00574779" w:rsidP="00866539">
      <w:pPr>
        <w:pStyle w:val="ListParagraph"/>
        <w:numPr>
          <w:ilvl w:val="0"/>
          <w:numId w:val="11"/>
        </w:numPr>
      </w:pPr>
      <w:proofErr w:type="spellStart"/>
      <w:r>
        <w:rPr>
          <w:rFonts w:ascii="Consolas" w:hAnsi="Consolas" w:cs="Consolas"/>
          <w:color w:val="000000"/>
          <w:szCs w:val="20"/>
          <w:shd w:val="clear" w:color="auto" w:fill="D4D4D4"/>
          <w:lang w:val="en-GB" w:eastAsia="en-GB"/>
        </w:rPr>
        <w:lastRenderedPageBreak/>
        <w:t>testValueLessThanLBForRangeThree</w:t>
      </w:r>
      <w:proofErr w:type="spellEnd"/>
    </w:p>
    <w:p w14:paraId="548DED03" w14:textId="15FA2E7D" w:rsidR="003862EE" w:rsidRPr="003862EE" w:rsidRDefault="00574779" w:rsidP="00F67B2F">
      <w:pPr>
        <w:pStyle w:val="ListParagraph"/>
        <w:numPr>
          <w:ilvl w:val="0"/>
          <w:numId w:val="11"/>
        </w:numPr>
      </w:pPr>
      <w:proofErr w:type="spellStart"/>
      <w:r>
        <w:rPr>
          <w:rFonts w:ascii="Consolas" w:hAnsi="Consolas" w:cs="Consolas"/>
          <w:color w:val="000000"/>
          <w:szCs w:val="20"/>
          <w:shd w:val="clear" w:color="auto" w:fill="D4D4D4"/>
          <w:lang w:val="en-GB" w:eastAsia="en-GB"/>
        </w:rPr>
        <w:t>testValueLessThanLBForRangeTwo</w:t>
      </w:r>
      <w:proofErr w:type="spellEnd"/>
    </w:p>
    <w:p w14:paraId="313301A1" w14:textId="48E6AD2A" w:rsidR="00F67B2F" w:rsidRPr="00F67B2F" w:rsidRDefault="003862EE" w:rsidP="00F67B2F">
      <w:pPr>
        <w:pStyle w:val="ListParagraph"/>
        <w:numPr>
          <w:ilvl w:val="0"/>
          <w:numId w:val="11"/>
        </w:numPr>
      </w:pPr>
      <w:proofErr w:type="spellStart"/>
      <w:r w:rsidRPr="003862EE">
        <w:rPr>
          <w:rFonts w:ascii="Consolas" w:hAnsi="Consolas" w:cs="Consolas"/>
          <w:color w:val="000000"/>
          <w:szCs w:val="20"/>
          <w:shd w:val="clear" w:color="auto" w:fill="D4D4D4"/>
          <w:lang w:val="en-GB" w:eastAsia="en-GB"/>
        </w:rPr>
        <w:t>testValueLessThanLBForRangeFour</w:t>
      </w:r>
      <w:proofErr w:type="spellEnd"/>
    </w:p>
    <w:p w14:paraId="21357BB3" w14:textId="59DD5C0F" w:rsidR="00176DCA" w:rsidRDefault="004070FA" w:rsidP="006D5055">
      <w:r>
        <w:t xml:space="preserve">The Java doc entry for expand to include was a bit confusing, however, </w:t>
      </w:r>
      <w:r w:rsidR="001951AE">
        <w:t>I elected to go with this return statement “</w:t>
      </w:r>
      <w:r>
        <w:t xml:space="preserve">A range which spans over the input </w:t>
      </w:r>
      <w:r w:rsidR="00E2611E">
        <w:t>range and</w:t>
      </w:r>
      <w:r>
        <w:t xml:space="preserve"> has been expanded to contain the input value</w:t>
      </w:r>
      <w:r w:rsidR="001951AE">
        <w:t>” and developed my test cases accordingly</w:t>
      </w:r>
      <w:r w:rsidR="00405C90">
        <w:t xml:space="preserve">. </w:t>
      </w:r>
      <w:r w:rsidR="00906CDC">
        <w:t xml:space="preserve">All 6 failed test cases </w:t>
      </w:r>
      <w:r w:rsidR="00DB791D">
        <w:t xml:space="preserve">appear to indicate a fault when </w:t>
      </w:r>
      <w:r w:rsidR="003B58B8">
        <w:t xml:space="preserve">the method </w:t>
      </w:r>
      <w:r w:rsidR="00947B4E">
        <w:t xml:space="preserve">interacts with the lower bound of the away. It fails to alter the lower bound to encompass the new value wishing to be entered, as well as failing to recognize </w:t>
      </w:r>
      <w:r w:rsidR="003024CF">
        <w:t xml:space="preserve">that the value is already in the range if it equals the lower bound. </w:t>
      </w:r>
      <w:r w:rsidR="00717757">
        <w:t xml:space="preserve">Examination of the source code would confirm </w:t>
      </w:r>
      <w:r w:rsidR="00C15307">
        <w:t xml:space="preserve">this or not, but without </w:t>
      </w:r>
      <w:r w:rsidR="0097747D">
        <w:t xml:space="preserve">doing so, this appears to be the most logical </w:t>
      </w:r>
      <w:r w:rsidR="00FA5B07">
        <w:t>option.</w:t>
      </w:r>
    </w:p>
    <w:p w14:paraId="49EAFB80" w14:textId="105486C7" w:rsidR="006D5055" w:rsidRDefault="00493FE8" w:rsidP="00493FE8">
      <w:pPr>
        <w:pStyle w:val="Heading3"/>
      </w:pPr>
      <w:r>
        <w:t>James’ Failed Test Cases and Possible Defects</w:t>
      </w:r>
    </w:p>
    <w:p w14:paraId="4AB41011" w14:textId="77777777" w:rsidR="004C6CEC" w:rsidRDefault="004C6CEC" w:rsidP="004C6CEC">
      <w:pPr>
        <w:pStyle w:val="Heading3"/>
      </w:pPr>
      <w:proofErr w:type="spellStart"/>
      <w:r>
        <w:t>calculateColumnTotal</w:t>
      </w:r>
      <w:proofErr w:type="spellEnd"/>
    </w:p>
    <w:p w14:paraId="78D9326A" w14:textId="77777777" w:rsidR="004C6CEC" w:rsidRPr="00ED5434" w:rsidRDefault="004C6CEC" w:rsidP="004C6CEC">
      <w:pPr>
        <w:pStyle w:val="ListParagraph"/>
        <w:numPr>
          <w:ilvl w:val="0"/>
          <w:numId w:val="14"/>
        </w:numPr>
      </w:pPr>
      <w:proofErr w:type="spellStart"/>
      <w:r w:rsidRPr="00ED5434">
        <w:t>testValidDataTotalColumnTwo</w:t>
      </w:r>
      <w:proofErr w:type="spellEnd"/>
    </w:p>
    <w:p w14:paraId="3F700F55" w14:textId="77777777" w:rsidR="004C6CEC" w:rsidRPr="00ED5434" w:rsidRDefault="004C6CEC" w:rsidP="004C6CEC">
      <w:pPr>
        <w:pStyle w:val="ListParagraph"/>
        <w:numPr>
          <w:ilvl w:val="0"/>
          <w:numId w:val="14"/>
        </w:numPr>
      </w:pPr>
      <w:proofErr w:type="spellStart"/>
      <w:r w:rsidRPr="00ED5434">
        <w:t>testValidDataTotalColumnTwoDecimalNumber</w:t>
      </w:r>
      <w:proofErr w:type="spellEnd"/>
    </w:p>
    <w:p w14:paraId="49090F6A" w14:textId="77777777" w:rsidR="004C6CEC" w:rsidRPr="00ED5434" w:rsidRDefault="004C6CEC" w:rsidP="004C6CEC">
      <w:pPr>
        <w:pStyle w:val="ListParagraph"/>
        <w:numPr>
          <w:ilvl w:val="0"/>
          <w:numId w:val="14"/>
        </w:numPr>
      </w:pPr>
      <w:proofErr w:type="spellStart"/>
      <w:r w:rsidRPr="00ED5434">
        <w:t>testValidDataTotalColumnOneNegativeNumber</w:t>
      </w:r>
      <w:proofErr w:type="spellEnd"/>
    </w:p>
    <w:p w14:paraId="7BA11FAF" w14:textId="77777777" w:rsidR="004C6CEC" w:rsidRPr="00ED5434" w:rsidRDefault="004C6CEC" w:rsidP="004C6CEC">
      <w:pPr>
        <w:pStyle w:val="ListParagraph"/>
        <w:numPr>
          <w:ilvl w:val="0"/>
          <w:numId w:val="14"/>
        </w:numPr>
      </w:pPr>
      <w:proofErr w:type="spellStart"/>
      <w:r w:rsidRPr="00ED5434">
        <w:rPr>
          <w:lang w:val="en-GB" w:eastAsia="en-GB"/>
        </w:rPr>
        <w:t>testValidDataTotalColumnInvalid</w:t>
      </w:r>
      <w:proofErr w:type="spellEnd"/>
    </w:p>
    <w:p w14:paraId="6F497608" w14:textId="77777777" w:rsidR="004C6CEC" w:rsidRPr="00ED5434" w:rsidRDefault="004C6CEC" w:rsidP="004C6CEC">
      <w:pPr>
        <w:pStyle w:val="ListParagraph"/>
        <w:numPr>
          <w:ilvl w:val="0"/>
          <w:numId w:val="14"/>
        </w:numPr>
      </w:pPr>
      <w:proofErr w:type="spellStart"/>
      <w:r w:rsidRPr="00ED5434">
        <w:t>testValidDataTotalColumnInvalidNegativeNumber</w:t>
      </w:r>
      <w:proofErr w:type="spellEnd"/>
    </w:p>
    <w:p w14:paraId="7041FBAD" w14:textId="77777777" w:rsidR="004C6CEC" w:rsidRDefault="004C6CEC" w:rsidP="004C6CEC">
      <w:pPr>
        <w:pStyle w:val="ListParagraph"/>
        <w:numPr>
          <w:ilvl w:val="0"/>
          <w:numId w:val="14"/>
        </w:numPr>
      </w:pPr>
      <w:proofErr w:type="spellStart"/>
      <w:r w:rsidRPr="00ED5434">
        <w:t>testNullInputCalulateColumnTwoTotal</w:t>
      </w:r>
      <w:proofErr w:type="spellEnd"/>
    </w:p>
    <w:p w14:paraId="2E6115E8" w14:textId="77777777" w:rsidR="004C6CEC" w:rsidRDefault="004C6CEC" w:rsidP="004C6CEC">
      <w:pPr>
        <w:pStyle w:val="ListParagraph"/>
      </w:pPr>
    </w:p>
    <w:p w14:paraId="4DF120EB" w14:textId="24C262FD" w:rsidR="004C6CEC" w:rsidRPr="00ED5434" w:rsidRDefault="004C6CEC" w:rsidP="004C6CEC">
      <w:r>
        <w:t xml:space="preserve">Several defects were discovered in testing the </w:t>
      </w:r>
      <w:proofErr w:type="spellStart"/>
      <w:r>
        <w:t>calculateColumnTotal</w:t>
      </w:r>
      <w:proofErr w:type="spellEnd"/>
      <w:r>
        <w:t xml:space="preserve"> method. Column 2 does not function as intended as seen from </w:t>
      </w:r>
      <w:proofErr w:type="spellStart"/>
      <w:r w:rsidRPr="00ED5434">
        <w:t>testValidDataTotalColumnTwo</w:t>
      </w:r>
      <w:proofErr w:type="spellEnd"/>
      <w:r>
        <w:t xml:space="preserve">. The answer should be 9 but the test fails to return this. When testing decimal numbers in column two there is also a failure as seen from the </w:t>
      </w:r>
      <w:proofErr w:type="spellStart"/>
      <w:r w:rsidRPr="00ED5434">
        <w:t>testValidDataTotalColumnTwoDecimalNumber</w:t>
      </w:r>
      <w:proofErr w:type="spellEnd"/>
      <w:r>
        <w:t xml:space="preserve">. In retrospect, this may be because there is an issue with column two itself and not with decimal numbers. In the test case </w:t>
      </w:r>
      <w:proofErr w:type="spellStart"/>
      <w:r w:rsidRPr="00D40711">
        <w:t>testValidDataTotalColumnOneNegativeNumber</w:t>
      </w:r>
      <w:proofErr w:type="spellEnd"/>
      <w:r w:rsidRPr="00D40711">
        <w:t xml:space="preserve"> there is a failure. This may be due to a negative number being present within the test case. I come to this conclusion as in the test case </w:t>
      </w:r>
      <w:proofErr w:type="spellStart"/>
      <w:r w:rsidRPr="00D40711">
        <w:t>testValidDataAndColumnColumnTotal</w:t>
      </w:r>
      <w:proofErr w:type="spellEnd"/>
      <w:r>
        <w:t xml:space="preserve"> there is no negative number in column one and the test case passes. This can therefore be seen as a defect. Test case </w:t>
      </w:r>
      <w:proofErr w:type="spellStart"/>
      <w:r w:rsidRPr="002D3085">
        <w:rPr>
          <w:lang w:val="en-GB" w:eastAsia="en-GB"/>
        </w:rPr>
        <w:t>testValidDataTotalColumnInvalid</w:t>
      </w:r>
      <w:proofErr w:type="spellEnd"/>
      <w:r w:rsidRPr="002D3085">
        <w:rPr>
          <w:lang w:val="en-GB" w:eastAsia="en-GB"/>
        </w:rPr>
        <w:t xml:space="preserve"> fails as there is an invalid column number of 55 within the test case. In the </w:t>
      </w:r>
      <w:r w:rsidR="00B66DC5" w:rsidRPr="002D3085">
        <w:rPr>
          <w:lang w:val="en-GB" w:eastAsia="en-GB"/>
        </w:rPr>
        <w:t>setup</w:t>
      </w:r>
      <w:r w:rsidRPr="002D3085">
        <w:rPr>
          <w:lang w:val="en-GB" w:eastAsia="en-GB"/>
        </w:rPr>
        <w:t xml:space="preserve"> of this method, only 3 columns exist and therefore the test fails.</w:t>
      </w:r>
      <w:r>
        <w:rPr>
          <w:lang w:val="en-GB" w:eastAsia="en-GB"/>
        </w:rPr>
        <w:t xml:space="preserve"> </w:t>
      </w:r>
      <w:r w:rsidRPr="00BD4DB3">
        <w:t>The Javadoc states ‘With invalid input, a total of zero will be returned.</w:t>
      </w:r>
      <w:r>
        <w:t xml:space="preserve">’ This was not the case. When attempting to create this test case to return zero, the complier only returned an error. </w:t>
      </w:r>
      <w:r w:rsidRPr="002D3085">
        <w:rPr>
          <w:lang w:val="en-GB" w:eastAsia="en-GB"/>
        </w:rPr>
        <w:t xml:space="preserve">A similar conclusion can be drawn with the test case </w:t>
      </w:r>
      <w:proofErr w:type="spellStart"/>
      <w:r w:rsidRPr="00ED5434">
        <w:t>testValidDataTotalColumnInvalidNegativeNumber</w:t>
      </w:r>
      <w:proofErr w:type="spellEnd"/>
      <w:r>
        <w:t xml:space="preserve"> as a negative column number can’t exist. A zero could not be returned as Eclipse returned an error.  Finally, test case </w:t>
      </w:r>
      <w:proofErr w:type="spellStart"/>
      <w:r w:rsidRPr="00ED5434">
        <w:t>testValidDataTotalColumnInvalidNegativeNumber</w:t>
      </w:r>
      <w:proofErr w:type="spellEnd"/>
      <w:r>
        <w:t xml:space="preserve"> fails as a null input has been passed through the method. A null value is not permitted per the specifications of the Javadoc. </w:t>
      </w:r>
      <w:r w:rsidR="00EF6CB8">
        <w:t>T</w:t>
      </w:r>
      <w:r>
        <w:t xml:space="preserve">he Javadoc states a </w:t>
      </w:r>
      <w:proofErr w:type="spellStart"/>
      <w:r w:rsidRPr="00BD4DB3">
        <w:t>InvalidParameterException</w:t>
      </w:r>
      <w:proofErr w:type="spellEnd"/>
      <w:r w:rsidRPr="00BD4DB3">
        <w:t xml:space="preserve"> should be returned is a null value is passed so the test shoul</w:t>
      </w:r>
      <w:r w:rsidR="00EF6CB8">
        <w:t xml:space="preserve">d </w:t>
      </w:r>
      <w:proofErr w:type="spellStart"/>
      <w:r w:rsidR="00EF6CB8">
        <w:t>fauls</w:t>
      </w:r>
      <w:proofErr w:type="spellEnd"/>
      <w:r w:rsidRPr="00BD4DB3">
        <w:t xml:space="preserve">. Therefore, this must be a defect that exists within the </w:t>
      </w:r>
      <w:proofErr w:type="spellStart"/>
      <w:r w:rsidRPr="00BD4DB3">
        <w:t>calculateColumnTotal</w:t>
      </w:r>
      <w:proofErr w:type="spellEnd"/>
      <w:r w:rsidRPr="00BD4DB3">
        <w:t xml:space="preserve"> method. </w:t>
      </w:r>
    </w:p>
    <w:p w14:paraId="3688A91E" w14:textId="68FD68EF" w:rsidR="004C6CEC" w:rsidRPr="00ED5434" w:rsidRDefault="004C6CEC" w:rsidP="004C6CEC">
      <w:pPr>
        <w:pStyle w:val="Heading3"/>
      </w:pPr>
      <w:proofErr w:type="spellStart"/>
      <w:r w:rsidRPr="00ED5434">
        <w:t>calculateRowTotal</w:t>
      </w:r>
      <w:proofErr w:type="spellEnd"/>
      <w:r>
        <w:t xml:space="preserve"> </w:t>
      </w:r>
    </w:p>
    <w:p w14:paraId="33CCC442" w14:textId="77777777" w:rsidR="004C6CEC" w:rsidRPr="00ED5434" w:rsidRDefault="004C6CEC" w:rsidP="004C6CEC">
      <w:pPr>
        <w:pStyle w:val="ListParagraph"/>
        <w:numPr>
          <w:ilvl w:val="0"/>
          <w:numId w:val="15"/>
        </w:numPr>
      </w:pPr>
      <w:proofErr w:type="spellStart"/>
      <w:r w:rsidRPr="00ED5434">
        <w:t>testValidInputTotalRowOne</w:t>
      </w:r>
      <w:proofErr w:type="spellEnd"/>
    </w:p>
    <w:p w14:paraId="5191E214" w14:textId="77777777" w:rsidR="004C6CEC" w:rsidRPr="00ED5434" w:rsidRDefault="004C6CEC" w:rsidP="004C6CEC">
      <w:pPr>
        <w:pStyle w:val="ListParagraph"/>
        <w:numPr>
          <w:ilvl w:val="0"/>
          <w:numId w:val="15"/>
        </w:numPr>
      </w:pPr>
      <w:proofErr w:type="spellStart"/>
      <w:r w:rsidRPr="00ED5434">
        <w:t>testValidInpuTotaltRowTwo</w:t>
      </w:r>
      <w:proofErr w:type="spellEnd"/>
    </w:p>
    <w:p w14:paraId="649B0BC1" w14:textId="77777777" w:rsidR="004C6CEC" w:rsidRPr="00ED5434" w:rsidRDefault="004C6CEC" w:rsidP="004C6CEC">
      <w:pPr>
        <w:pStyle w:val="ListParagraph"/>
        <w:numPr>
          <w:ilvl w:val="0"/>
          <w:numId w:val="15"/>
        </w:numPr>
      </w:pPr>
      <w:proofErr w:type="spellStart"/>
      <w:r w:rsidRPr="00ED5434">
        <w:t>testRowTotalInvalidRowNumber</w:t>
      </w:r>
      <w:proofErr w:type="spellEnd"/>
    </w:p>
    <w:p w14:paraId="2B1ED9EF" w14:textId="77777777" w:rsidR="004C6CEC" w:rsidRPr="00ED5434" w:rsidRDefault="004C6CEC" w:rsidP="004C6CEC">
      <w:pPr>
        <w:pStyle w:val="ListParagraph"/>
        <w:numPr>
          <w:ilvl w:val="0"/>
          <w:numId w:val="15"/>
        </w:numPr>
      </w:pPr>
      <w:proofErr w:type="spellStart"/>
      <w:r w:rsidRPr="00ED5434">
        <w:t>testRowTotalNegativeRowNumber</w:t>
      </w:r>
      <w:proofErr w:type="spellEnd"/>
    </w:p>
    <w:p w14:paraId="599B721A" w14:textId="77777777" w:rsidR="004C6CEC" w:rsidRPr="00ED5434" w:rsidRDefault="004C6CEC" w:rsidP="004C6CEC">
      <w:pPr>
        <w:pStyle w:val="ListParagraph"/>
        <w:numPr>
          <w:ilvl w:val="0"/>
          <w:numId w:val="15"/>
        </w:numPr>
      </w:pPr>
      <w:proofErr w:type="spellStart"/>
      <w:r w:rsidRPr="00ED5434">
        <w:t>testRowTotalNullInput</w:t>
      </w:r>
      <w:proofErr w:type="spellEnd"/>
    </w:p>
    <w:p w14:paraId="3B7525D7" w14:textId="77777777" w:rsidR="004C6CEC" w:rsidRPr="00ED5434" w:rsidRDefault="004C6CEC" w:rsidP="004C6CEC">
      <w:pPr>
        <w:pStyle w:val="ListParagraph"/>
        <w:numPr>
          <w:ilvl w:val="0"/>
          <w:numId w:val="15"/>
        </w:numPr>
      </w:pPr>
      <w:proofErr w:type="spellStart"/>
      <w:r w:rsidRPr="00ED5434">
        <w:t>testValidInputRowTwoTotalNegativeNumbers</w:t>
      </w:r>
      <w:proofErr w:type="spellEnd"/>
    </w:p>
    <w:p w14:paraId="6E1CD538" w14:textId="3FEC93DA" w:rsidR="004C6CEC" w:rsidRDefault="004C6CEC" w:rsidP="004C6CEC">
      <w:pPr>
        <w:pStyle w:val="ListParagraph"/>
        <w:numPr>
          <w:ilvl w:val="0"/>
          <w:numId w:val="15"/>
        </w:numPr>
      </w:pPr>
      <w:proofErr w:type="spellStart"/>
      <w:r w:rsidRPr="00ED5434">
        <w:t>testValidInputRowOneTotalDecimalNumber</w:t>
      </w:r>
      <w:proofErr w:type="spellEnd"/>
    </w:p>
    <w:p w14:paraId="632CA8B2" w14:textId="562A0340" w:rsidR="004C6CEC" w:rsidRPr="00ED5434" w:rsidRDefault="004C6CEC" w:rsidP="004C6CEC">
      <w:r>
        <w:lastRenderedPageBreak/>
        <w:t xml:space="preserve">Several defects were also detected on </w:t>
      </w:r>
      <w:proofErr w:type="spellStart"/>
      <w:r>
        <w:t>calculateRowTotal</w:t>
      </w:r>
      <w:proofErr w:type="spellEnd"/>
      <w:r>
        <w:t xml:space="preserve">. Test cases </w:t>
      </w:r>
      <w:proofErr w:type="spellStart"/>
      <w:r w:rsidRPr="00ED5434">
        <w:t>testValidInputTotalRowOne</w:t>
      </w:r>
      <w:proofErr w:type="spellEnd"/>
      <w:r>
        <w:t xml:space="preserve"> and </w:t>
      </w:r>
      <w:proofErr w:type="spellStart"/>
      <w:r w:rsidRPr="00ED5434">
        <w:t>testValidInpuTotaltRowTwo</w:t>
      </w:r>
      <w:proofErr w:type="spellEnd"/>
      <w:r>
        <w:t xml:space="preserve"> both failed. Correct row numbers were entered along with the correct sum for that respective row. Both failed, however. Because of this, it is most likely test cases with negative and decimal numbers will </w:t>
      </w:r>
      <w:r w:rsidR="003317AD">
        <w:t>fail,</w:t>
      </w:r>
      <w:r>
        <w:t xml:space="preserve"> but not because they are negative and decimal numbers. This is likely why test cases </w:t>
      </w:r>
      <w:proofErr w:type="spellStart"/>
      <w:r w:rsidRPr="00ED5434">
        <w:t>testValidInputRowTwoTotalNegativeNumbers</w:t>
      </w:r>
      <w:proofErr w:type="spellEnd"/>
      <w:r>
        <w:t xml:space="preserve"> and </w:t>
      </w:r>
      <w:proofErr w:type="spellStart"/>
      <w:r w:rsidRPr="0087266F">
        <w:t>testValidInputRowOneTotalDecimalNumber</w:t>
      </w:r>
      <w:proofErr w:type="spellEnd"/>
      <w:r w:rsidRPr="0087266F">
        <w:t xml:space="preserve"> fail. The Javadoc states ‘With invalid input, a total of zero will be returned.</w:t>
      </w:r>
      <w:r>
        <w:t xml:space="preserve">’ However, when test cases were initially created in Eclipse, the complier returned an error, stating that this was not possible. This was initially done on test cases </w:t>
      </w:r>
      <w:proofErr w:type="spellStart"/>
      <w:r w:rsidRPr="00ED5434">
        <w:t>testRowTotalInvalidRowNumber</w:t>
      </w:r>
      <w:proofErr w:type="spellEnd"/>
      <w:r>
        <w:t xml:space="preserve"> and </w:t>
      </w:r>
      <w:proofErr w:type="spellStart"/>
      <w:r w:rsidRPr="00ED5434">
        <w:t>testRowTotalNegativeRowNumber</w:t>
      </w:r>
      <w:proofErr w:type="spellEnd"/>
      <w:r>
        <w:t xml:space="preserve"> which both failed. The test case </w:t>
      </w:r>
      <w:proofErr w:type="spellStart"/>
      <w:r>
        <w:t>testRowTotalNullInput</w:t>
      </w:r>
      <w:proofErr w:type="spellEnd"/>
      <w:r>
        <w:t xml:space="preserve"> also failed. The Javadoc states that an invalid parameter exception should be thrown as null input is not permitted.</w:t>
      </w:r>
    </w:p>
    <w:p w14:paraId="096883A3" w14:textId="77777777" w:rsidR="004C6CEC" w:rsidRPr="00ED5434" w:rsidRDefault="004C6CEC" w:rsidP="004C6CEC"/>
    <w:p w14:paraId="098EAD0E" w14:textId="77777777" w:rsidR="004C6CEC" w:rsidRPr="00ED5434" w:rsidRDefault="004C6CEC" w:rsidP="004C6CEC">
      <w:pPr>
        <w:pStyle w:val="Heading3"/>
      </w:pPr>
      <w:proofErr w:type="spellStart"/>
      <w:r w:rsidRPr="00ED5434">
        <w:t>createNumberArray</w:t>
      </w:r>
      <w:proofErr w:type="spellEnd"/>
    </w:p>
    <w:p w14:paraId="4191A556" w14:textId="77777777" w:rsidR="004C6CEC" w:rsidRPr="00ED5434" w:rsidRDefault="004C6CEC" w:rsidP="004C6CEC">
      <w:pPr>
        <w:pStyle w:val="ListParagraph"/>
        <w:numPr>
          <w:ilvl w:val="0"/>
          <w:numId w:val="16"/>
        </w:numPr>
      </w:pPr>
      <w:proofErr w:type="spellStart"/>
      <w:r w:rsidRPr="00ED5434">
        <w:t>testArraysDontMatchDifferentLength</w:t>
      </w:r>
      <w:proofErr w:type="spellEnd"/>
    </w:p>
    <w:p w14:paraId="0B80B760" w14:textId="77777777" w:rsidR="004C6CEC" w:rsidRDefault="004C6CEC" w:rsidP="004C6CEC">
      <w:pPr>
        <w:pStyle w:val="ListParagraph"/>
        <w:numPr>
          <w:ilvl w:val="0"/>
          <w:numId w:val="16"/>
        </w:numPr>
      </w:pPr>
      <w:proofErr w:type="spellStart"/>
      <w:r w:rsidRPr="00ED5434">
        <w:t>testThrowsExpectionWhenInputArrayIsNull</w:t>
      </w:r>
      <w:proofErr w:type="spellEnd"/>
    </w:p>
    <w:p w14:paraId="64079D43" w14:textId="77777777" w:rsidR="004C6CEC" w:rsidRDefault="004C6CEC" w:rsidP="00A13017">
      <w:r>
        <w:t xml:space="preserve">Less issues appeared for </w:t>
      </w:r>
      <w:proofErr w:type="spellStart"/>
      <w:r>
        <w:t>createNumberArray</w:t>
      </w:r>
      <w:proofErr w:type="spellEnd"/>
      <w:r>
        <w:t xml:space="preserve"> method. The test case </w:t>
      </w:r>
      <w:proofErr w:type="spellStart"/>
      <w:r w:rsidRPr="00ED5434">
        <w:t>testArraysDontMatchDifferentLength</w:t>
      </w:r>
      <w:proofErr w:type="spellEnd"/>
      <w:r>
        <w:t xml:space="preserve"> failed. This was expected as the expected array contains only 3 values while the actual array contains 4. And the test case </w:t>
      </w:r>
      <w:proofErr w:type="spellStart"/>
      <w:r w:rsidRPr="00ED5434">
        <w:t>testThrowsExpectionWhenInputArrayIsNull</w:t>
      </w:r>
      <w:proofErr w:type="spellEnd"/>
      <w:r>
        <w:t xml:space="preserve"> also failed as null values are not permitted per the Javadoc specifications.</w:t>
      </w:r>
    </w:p>
    <w:p w14:paraId="27F6E328" w14:textId="77777777" w:rsidR="004C6CEC" w:rsidRPr="00ED5434" w:rsidRDefault="004C6CEC" w:rsidP="004C6CEC"/>
    <w:p w14:paraId="45753299" w14:textId="77777777" w:rsidR="004C6CEC" w:rsidRPr="00ED5434" w:rsidRDefault="004C6CEC" w:rsidP="004C6CEC">
      <w:pPr>
        <w:pStyle w:val="Heading3"/>
      </w:pPr>
      <w:r w:rsidRPr="00ED5434">
        <w:t>createNumberArray2D</w:t>
      </w:r>
    </w:p>
    <w:p w14:paraId="3C22F2D8" w14:textId="77777777" w:rsidR="004C6CEC" w:rsidRPr="00ED5434" w:rsidRDefault="004C6CEC" w:rsidP="004C6CEC">
      <w:pPr>
        <w:pStyle w:val="ListParagraph"/>
        <w:numPr>
          <w:ilvl w:val="0"/>
          <w:numId w:val="17"/>
        </w:numPr>
      </w:pPr>
      <w:r w:rsidRPr="00ED5434">
        <w:rPr>
          <w:lang w:val="en-GB" w:eastAsia="en-GB"/>
        </w:rPr>
        <w:t>testThrowsExpectionWhenInput2DArrayNull</w:t>
      </w:r>
    </w:p>
    <w:p w14:paraId="23CB2B73" w14:textId="77777777" w:rsidR="004C6CEC" w:rsidRPr="0085212D" w:rsidRDefault="004C6CEC" w:rsidP="00A13017">
      <w:r>
        <w:t xml:space="preserve">The test case </w:t>
      </w:r>
      <w:r w:rsidRPr="00ED5434">
        <w:t>testThrowsExpectionWhenInput</w:t>
      </w:r>
      <w:r>
        <w:t>2D</w:t>
      </w:r>
      <w:r w:rsidRPr="00ED5434">
        <w:t>ArrayNull</w:t>
      </w:r>
      <w:r>
        <w:t xml:space="preserve"> failed as null values </w:t>
      </w:r>
      <w:r w:rsidRPr="0085212D">
        <w:t>are not permitted per the Javadoc specifications.</w:t>
      </w:r>
    </w:p>
    <w:p w14:paraId="1A264691" w14:textId="468F1D9C" w:rsidR="004C6CEC" w:rsidRPr="00ED5434" w:rsidRDefault="004C6CEC" w:rsidP="00A13017">
      <w:r w:rsidRPr="0085212D">
        <w:t>Upon further inspection, the test case test2DArraysDontMatchDifferentLength passed. I expected this to fail as both 2D arrays have different lengths compared to each other. This can</w:t>
      </w:r>
      <w:r>
        <w:t xml:space="preserve"> therefore</w:t>
      </w:r>
      <w:r w:rsidRPr="0085212D">
        <w:t xml:space="preserve"> be seen as a defect.</w:t>
      </w:r>
    </w:p>
    <w:p w14:paraId="496DD7E1" w14:textId="77777777" w:rsidR="004C6CEC" w:rsidRDefault="004C6CEC" w:rsidP="004C6CEC">
      <w:pPr>
        <w:pStyle w:val="Heading3"/>
      </w:pPr>
      <w:proofErr w:type="spellStart"/>
      <w:r>
        <w:t>getCumulativePercentages</w:t>
      </w:r>
      <w:proofErr w:type="spellEnd"/>
    </w:p>
    <w:p w14:paraId="15FFBD37" w14:textId="77777777" w:rsidR="004C6CEC" w:rsidRPr="00ED5434" w:rsidRDefault="004C6CEC" w:rsidP="004C6CEC">
      <w:pPr>
        <w:pStyle w:val="ListParagraph"/>
        <w:numPr>
          <w:ilvl w:val="0"/>
          <w:numId w:val="18"/>
        </w:numPr>
      </w:pPr>
      <w:proofErr w:type="spellStart"/>
      <w:r w:rsidRPr="00ED5434">
        <w:t>testReturnKeyValueTwo</w:t>
      </w:r>
      <w:proofErr w:type="spellEnd"/>
    </w:p>
    <w:p w14:paraId="0F0A9EBB" w14:textId="77777777" w:rsidR="004C6CEC" w:rsidRPr="00ED5434" w:rsidRDefault="004C6CEC" w:rsidP="004C6CEC">
      <w:pPr>
        <w:pStyle w:val="ListParagraph"/>
        <w:numPr>
          <w:ilvl w:val="0"/>
          <w:numId w:val="18"/>
        </w:numPr>
      </w:pPr>
      <w:proofErr w:type="spellStart"/>
      <w:r w:rsidRPr="00ED5434">
        <w:t>testReturnKeyValueOne</w:t>
      </w:r>
      <w:proofErr w:type="spellEnd"/>
    </w:p>
    <w:p w14:paraId="257824CE" w14:textId="77777777" w:rsidR="004C6CEC" w:rsidRPr="00ED5434" w:rsidRDefault="004C6CEC" w:rsidP="004C6CEC">
      <w:pPr>
        <w:pStyle w:val="ListParagraph"/>
        <w:numPr>
          <w:ilvl w:val="0"/>
          <w:numId w:val="18"/>
        </w:numPr>
      </w:pPr>
      <w:proofErr w:type="spellStart"/>
      <w:r w:rsidRPr="00ED5434">
        <w:t>testReturnKeyValueOneDecimalValue</w:t>
      </w:r>
      <w:proofErr w:type="spellEnd"/>
    </w:p>
    <w:p w14:paraId="0D28C782" w14:textId="77777777" w:rsidR="004C6CEC" w:rsidRPr="00ED5434" w:rsidRDefault="004C6CEC" w:rsidP="004C6CEC">
      <w:pPr>
        <w:pStyle w:val="ListParagraph"/>
        <w:numPr>
          <w:ilvl w:val="0"/>
          <w:numId w:val="18"/>
        </w:numPr>
      </w:pPr>
      <w:proofErr w:type="spellStart"/>
      <w:r w:rsidRPr="00ED5434">
        <w:t>testReturnKeyValueOneDividedByNegativeNumber</w:t>
      </w:r>
      <w:proofErr w:type="spellEnd"/>
    </w:p>
    <w:p w14:paraId="707A8371" w14:textId="77777777" w:rsidR="004C6CEC" w:rsidRPr="00ED5434" w:rsidRDefault="004C6CEC" w:rsidP="004C6CEC">
      <w:pPr>
        <w:pStyle w:val="ListParagraph"/>
        <w:numPr>
          <w:ilvl w:val="0"/>
          <w:numId w:val="18"/>
        </w:numPr>
      </w:pPr>
      <w:proofErr w:type="spellStart"/>
      <w:r w:rsidRPr="00ED5434">
        <w:t>testReturnInvalidKeyValue</w:t>
      </w:r>
      <w:proofErr w:type="spellEnd"/>
    </w:p>
    <w:p w14:paraId="27116F40" w14:textId="77777777" w:rsidR="004C6CEC" w:rsidRPr="00ED5434" w:rsidRDefault="004C6CEC" w:rsidP="004C6CEC">
      <w:pPr>
        <w:pStyle w:val="ListParagraph"/>
        <w:numPr>
          <w:ilvl w:val="0"/>
          <w:numId w:val="18"/>
        </w:numPr>
      </w:pPr>
      <w:proofErr w:type="spellStart"/>
      <w:r w:rsidRPr="00ED5434">
        <w:t>testNegativeValueLastCumulativePercentageShouldBeOne</w:t>
      </w:r>
      <w:proofErr w:type="spellEnd"/>
    </w:p>
    <w:p w14:paraId="62E5C4FD" w14:textId="77777777" w:rsidR="004C6CEC" w:rsidRPr="00ED5434" w:rsidRDefault="004C6CEC" w:rsidP="004C6CEC">
      <w:pPr>
        <w:pStyle w:val="ListParagraph"/>
        <w:numPr>
          <w:ilvl w:val="0"/>
          <w:numId w:val="18"/>
        </w:numPr>
      </w:pPr>
      <w:proofErr w:type="spellStart"/>
      <w:r w:rsidRPr="00ED5434">
        <w:t>testNullInputInvalidParameterType</w:t>
      </w:r>
      <w:proofErr w:type="spellEnd"/>
    </w:p>
    <w:p w14:paraId="23C2F67A" w14:textId="77777777" w:rsidR="004C6CEC" w:rsidRPr="00D64AB6" w:rsidRDefault="004C6CEC" w:rsidP="004C6CEC">
      <w:pPr>
        <w:pStyle w:val="ListParagraph"/>
        <w:numPr>
          <w:ilvl w:val="0"/>
          <w:numId w:val="18"/>
        </w:numPr>
      </w:pPr>
      <w:proofErr w:type="spellStart"/>
      <w:r w:rsidRPr="00D64AB6">
        <w:t>testNullValues</w:t>
      </w:r>
      <w:proofErr w:type="spellEnd"/>
    </w:p>
    <w:p w14:paraId="451E6CD1" w14:textId="54A85256" w:rsidR="00493FE8" w:rsidRPr="00493FE8" w:rsidRDefault="004C6CEC" w:rsidP="00493FE8">
      <w:r w:rsidRPr="00D64AB6">
        <w:t xml:space="preserve">This method experienced the most the failures out of all 5 of the </w:t>
      </w:r>
      <w:proofErr w:type="spellStart"/>
      <w:r w:rsidRPr="00D64AB6">
        <w:t>DataUtilies</w:t>
      </w:r>
      <w:proofErr w:type="spellEnd"/>
      <w:r w:rsidRPr="00D64AB6">
        <w:t xml:space="preserve"> methods. The test case </w:t>
      </w:r>
      <w:proofErr w:type="spellStart"/>
      <w:r w:rsidRPr="00D64AB6">
        <w:t>testNullKeyValuesIllegalExperssion</w:t>
      </w:r>
      <w:proofErr w:type="spellEnd"/>
      <w:r>
        <w:t xml:space="preserve"> was the only test case that passed. The key values were all null and therefore were illegal arguments. The test case was then tailored accordingly to this. The failures in the </w:t>
      </w:r>
      <w:proofErr w:type="spellStart"/>
      <w:r>
        <w:t>getCumulativePercentages</w:t>
      </w:r>
      <w:proofErr w:type="spellEnd"/>
      <w:r>
        <w:t xml:space="preserve"> may be attributed to the </w:t>
      </w:r>
      <w:r w:rsidRPr="00003BE6">
        <w:t xml:space="preserve">fact I had to </w:t>
      </w:r>
      <w:r>
        <w:t>use ‘</w:t>
      </w:r>
      <w:r w:rsidRPr="00003BE6">
        <w:t>@</w:t>
      </w:r>
      <w:proofErr w:type="spellStart"/>
      <w:r w:rsidRPr="00003BE6">
        <w:t>SuppressWarnings</w:t>
      </w:r>
      <w:proofErr w:type="spellEnd"/>
      <w:r w:rsidRPr="00003BE6">
        <w:t>("</w:t>
      </w:r>
      <w:proofErr w:type="spellStart"/>
      <w:r w:rsidRPr="00003BE6">
        <w:t>rawtypes</w:t>
      </w:r>
      <w:proofErr w:type="spellEnd"/>
      <w:r w:rsidRPr="00003BE6">
        <w:t>")</w:t>
      </w:r>
      <w:r>
        <w:t xml:space="preserve">’ before getting any test case to be able to run. Although the Javadoc makes it clear as to what values are legal for </w:t>
      </w:r>
      <w:proofErr w:type="spellStart"/>
      <w:r>
        <w:t>KeyedValues</w:t>
      </w:r>
      <w:proofErr w:type="spellEnd"/>
      <w:r>
        <w:t xml:space="preserve">, in practice, Eclipse would not allow me to enter the specific values I wanted. I </w:t>
      </w:r>
      <w:r w:rsidRPr="00363816">
        <w:t xml:space="preserve">understood how the method worked, but it was not clear how exactly they should be entered. For example, for test case </w:t>
      </w:r>
      <w:proofErr w:type="spellStart"/>
      <w:r w:rsidRPr="00363816">
        <w:t>testReturnKeyValueTwo</w:t>
      </w:r>
      <w:proofErr w:type="spellEnd"/>
      <w:r w:rsidRPr="00363816">
        <w:t>, the va</w:t>
      </w:r>
      <w:r>
        <w:t xml:space="preserve">lue returned should be 1 as </w:t>
      </w:r>
      <w:proofErr w:type="spellStart"/>
      <w:r>
        <w:t>getValue</w:t>
      </w:r>
      <w:proofErr w:type="spellEnd"/>
      <w:r>
        <w:t xml:space="preserve"> is used on the last value in the method, therefore it is the total divided by the total which should return 1. This failed however due to a defect in the method or my lack of understanding of the method. I expected test case </w:t>
      </w:r>
      <w:proofErr w:type="spellStart"/>
      <w:r w:rsidRPr="00ED5434">
        <w:lastRenderedPageBreak/>
        <w:t>testReturnKeyValueOneDividedByNegativeNumber</w:t>
      </w:r>
      <w:proofErr w:type="spellEnd"/>
      <w:r>
        <w:t xml:space="preserve"> to fail as 14/-1 should equal -14 which is not permitted as the value returned should be between 0.0 and 1.0.</w:t>
      </w:r>
    </w:p>
    <w:p w14:paraId="56BF3DEF" w14:textId="33253B35" w:rsidR="009C769C" w:rsidRDefault="009C769C" w:rsidP="009C769C">
      <w:pPr>
        <w:pStyle w:val="Heading1"/>
      </w:pPr>
      <w:r>
        <w:t xml:space="preserve">How the </w:t>
      </w:r>
      <w:r w:rsidR="00A13017">
        <w:t>TEAMWORK</w:t>
      </w:r>
      <w:r>
        <w:t>/effort was divided and managed</w:t>
      </w:r>
      <w:bookmarkEnd w:id="2"/>
    </w:p>
    <w:p w14:paraId="01B7CAE7" w14:textId="2FFAEE5E" w:rsidR="00024807" w:rsidRDefault="00024807" w:rsidP="00024807">
      <w:pPr>
        <w:pStyle w:val="Heading2"/>
        <w:spacing w:before="120"/>
      </w:pPr>
      <w:bookmarkStart w:id="3" w:name="_Toc85005643"/>
      <w:r>
        <w:t xml:space="preserve">How the </w:t>
      </w:r>
      <w:r w:rsidR="00A13017" w:rsidRPr="00E032F0">
        <w:t>TEAMWORK</w:t>
      </w:r>
      <w:r w:rsidRPr="00E032F0">
        <w:t xml:space="preserve">/effort </w:t>
      </w:r>
      <w:r>
        <w:t xml:space="preserve">of the lab </w:t>
      </w:r>
      <w:r w:rsidRPr="00E032F0">
        <w:t xml:space="preserve">was </w:t>
      </w:r>
      <w:r w:rsidRPr="00954BB5">
        <w:t>managed</w:t>
      </w:r>
      <w:r>
        <w:t xml:space="preserve"> and </w:t>
      </w:r>
      <w:r w:rsidRPr="00E032F0">
        <w:t>divided</w:t>
      </w:r>
      <w:bookmarkEnd w:id="3"/>
      <w:r>
        <w:t xml:space="preserve"> </w:t>
      </w:r>
    </w:p>
    <w:p w14:paraId="1546FBAF" w14:textId="5263A4A1" w:rsidR="00BC079D" w:rsidRDefault="00BC079D" w:rsidP="00BC079D">
      <w:bookmarkStart w:id="4" w:name="_Toc85005644"/>
      <w:r>
        <w:t xml:space="preserve">In undertaking this task, we agreed to each take 5 methods. Patrick designed a test case plan for Range and James designed test cases for all of 5 methods of </w:t>
      </w:r>
      <w:r w:rsidR="004559EC">
        <w:t>Data Utilities</w:t>
      </w:r>
      <w:r>
        <w:t>.</w:t>
      </w:r>
    </w:p>
    <w:p w14:paraId="5F32142E" w14:textId="77777777" w:rsidR="00BC079D" w:rsidRDefault="00BC079D" w:rsidP="00BC079D">
      <w:r>
        <w:t xml:space="preserve">With other deadlines taking place for other modules, we decided it was best to undertake one meeting a week. These were usually done in person, but a couple of short meetings were arranged on Teams. </w:t>
      </w:r>
    </w:p>
    <w:p w14:paraId="1F3D1DFA" w14:textId="77777777" w:rsidR="00BC079D" w:rsidRDefault="00BC079D" w:rsidP="00BC079D">
      <w:r>
        <w:t>When implementing our test cases, we did run into a few issues.</w:t>
      </w:r>
    </w:p>
    <w:p w14:paraId="06B3BD91" w14:textId="4D33F9BE" w:rsidR="00BC079D" w:rsidRDefault="00BC079D" w:rsidP="00BC079D">
      <w:r>
        <w:t xml:space="preserve">For the </w:t>
      </w:r>
      <w:r w:rsidR="00250E2D">
        <w:t>Data Utilities</w:t>
      </w:r>
      <w:r>
        <w:t xml:space="preserve"> class, there were a couple of the methods that proved quite difficult to implement test methods. James had more issues with implementing his Data</w:t>
      </w:r>
      <w:r w:rsidR="00250E2D">
        <w:t xml:space="preserve"> </w:t>
      </w:r>
      <w:r w:rsidR="004559EC">
        <w:t>Utilities</w:t>
      </w:r>
      <w:r>
        <w:t xml:space="preserve"> test methods compared with Patrick implanting Range Test Methods. This might have been the case due to the Data</w:t>
      </w:r>
      <w:r w:rsidR="00250E2D">
        <w:t xml:space="preserve"> </w:t>
      </w:r>
      <w:r w:rsidR="004559EC">
        <w:t>Utilities</w:t>
      </w:r>
      <w:r>
        <w:t xml:space="preserve"> only having 5 methods. If James struggled with implementation of test method, he had to push on through and try and find a solution. In Patrick’s case, if he struggled with implementing test methods for a method within the Range class, he could simply pick another method from the 15 available.</w:t>
      </w:r>
    </w:p>
    <w:p w14:paraId="387C0A90" w14:textId="78323CCB" w:rsidR="00BC079D" w:rsidRDefault="00BC079D" w:rsidP="00BC079D">
      <w:r>
        <w:t>To combat this, we collaborated several times during our time working on this lab. As Patrick struggled less with the 5 methods he was working with and was able to complete them quicker, he was able to help James in understanding the Javadoc for Data</w:t>
      </w:r>
      <w:r w:rsidR="00250E2D">
        <w:t xml:space="preserve"> </w:t>
      </w:r>
      <w:r>
        <w:t>Utilities methods. Having a second pair of eyes look at Data</w:t>
      </w:r>
      <w:r w:rsidR="00250E2D">
        <w:t xml:space="preserve"> </w:t>
      </w:r>
      <w:r>
        <w:t>Utilities and get a fresh perspective helped in completing the test cases quicker.</w:t>
      </w:r>
    </w:p>
    <w:p w14:paraId="33C15E9B" w14:textId="77777777" w:rsidR="00024807" w:rsidRDefault="00024807" w:rsidP="00024807">
      <w:pPr>
        <w:pStyle w:val="Heading2"/>
        <w:spacing w:before="120"/>
      </w:pPr>
      <w:r>
        <w:t>Writing the lab report</w:t>
      </w:r>
      <w:bookmarkEnd w:id="4"/>
    </w:p>
    <w:p w14:paraId="1C57392D" w14:textId="77777777" w:rsidR="00024807" w:rsidRDefault="00024807" w:rsidP="00024807">
      <w:r>
        <w:t>Fill up the following table to specify w</w:t>
      </w:r>
      <w:r w:rsidRPr="00B01420">
        <w:t>ho wrot</w:t>
      </w:r>
      <w:r>
        <w:t>e what part of the lab document:</w:t>
      </w:r>
    </w:p>
    <w:tbl>
      <w:tblPr>
        <w:tblStyle w:val="TableGrid"/>
        <w:tblW w:w="0" w:type="auto"/>
        <w:tblLook w:val="04A0" w:firstRow="1" w:lastRow="0" w:firstColumn="1" w:lastColumn="0" w:noHBand="0" w:noVBand="1"/>
      </w:tblPr>
      <w:tblGrid>
        <w:gridCol w:w="4688"/>
        <w:gridCol w:w="4664"/>
      </w:tblGrid>
      <w:tr w:rsidR="00024807" w14:paraId="13C0FBB6" w14:textId="77777777" w:rsidTr="00137B22">
        <w:tc>
          <w:tcPr>
            <w:tcW w:w="4688" w:type="dxa"/>
          </w:tcPr>
          <w:p w14:paraId="59393728" w14:textId="77777777" w:rsidR="00024807" w:rsidRPr="00B01420" w:rsidRDefault="00024807" w:rsidP="0007739E">
            <w:pPr>
              <w:rPr>
                <w:b/>
                <w:bCs/>
              </w:rPr>
            </w:pPr>
            <w:r w:rsidRPr="00B01420">
              <w:rPr>
                <w:b/>
                <w:bCs/>
              </w:rPr>
              <w:t>Lab</w:t>
            </w:r>
            <w:r>
              <w:rPr>
                <w:b/>
                <w:bCs/>
              </w:rPr>
              <w:t>-</w:t>
            </w:r>
            <w:r w:rsidRPr="00B01420">
              <w:rPr>
                <w:b/>
                <w:bCs/>
              </w:rPr>
              <w:t xml:space="preserve">report section </w:t>
            </w:r>
          </w:p>
        </w:tc>
        <w:tc>
          <w:tcPr>
            <w:tcW w:w="4664" w:type="dxa"/>
          </w:tcPr>
          <w:p w14:paraId="0305E223" w14:textId="77777777" w:rsidR="00024807" w:rsidRPr="00B01420" w:rsidRDefault="00024807" w:rsidP="0007739E">
            <w:pPr>
              <w:rPr>
                <w:b/>
                <w:bCs/>
              </w:rPr>
            </w:pPr>
            <w:r w:rsidRPr="00B01420">
              <w:rPr>
                <w:b/>
                <w:bCs/>
              </w:rPr>
              <w:t>Written by</w:t>
            </w:r>
          </w:p>
        </w:tc>
      </w:tr>
      <w:tr w:rsidR="003211FD" w14:paraId="10B94C40" w14:textId="77777777" w:rsidTr="00137B22">
        <w:tc>
          <w:tcPr>
            <w:tcW w:w="4688" w:type="dxa"/>
          </w:tcPr>
          <w:p w14:paraId="6D8521ED" w14:textId="76C9F311" w:rsidR="003211FD" w:rsidRPr="00F171C8" w:rsidRDefault="003211FD" w:rsidP="003211FD">
            <w:r w:rsidRPr="00F171C8">
              <w:t>1- Unit Testing Plan</w:t>
            </w:r>
          </w:p>
        </w:tc>
        <w:tc>
          <w:tcPr>
            <w:tcW w:w="4664" w:type="dxa"/>
          </w:tcPr>
          <w:p w14:paraId="27736368" w14:textId="52021547" w:rsidR="003211FD" w:rsidRDefault="003211FD" w:rsidP="003211FD">
            <w:r>
              <w:t>James Cassidy and Patrick Hamill</w:t>
            </w:r>
          </w:p>
        </w:tc>
      </w:tr>
      <w:tr w:rsidR="003211FD" w14:paraId="02172D56" w14:textId="77777777" w:rsidTr="00137B22">
        <w:tc>
          <w:tcPr>
            <w:tcW w:w="4688" w:type="dxa"/>
          </w:tcPr>
          <w:p w14:paraId="2FAEE0F5" w14:textId="1D70F5A7" w:rsidR="003211FD" w:rsidRPr="00F171C8" w:rsidRDefault="003211FD" w:rsidP="003211FD">
            <w:pPr>
              <w:pStyle w:val="Caption"/>
              <w:jc w:val="left"/>
              <w:rPr>
                <w:b w:val="0"/>
                <w:bCs w:val="0"/>
              </w:rPr>
            </w:pPr>
            <w:r w:rsidRPr="00F171C8">
              <w:rPr>
                <w:b w:val="0"/>
                <w:bCs w:val="0"/>
              </w:rPr>
              <w:t>2-Designing the unit test-cases using black-box test-case design techniques</w:t>
            </w:r>
          </w:p>
        </w:tc>
        <w:tc>
          <w:tcPr>
            <w:tcW w:w="4664" w:type="dxa"/>
          </w:tcPr>
          <w:p w14:paraId="62F8E933" w14:textId="07AF7AE8" w:rsidR="003211FD" w:rsidRDefault="003211FD" w:rsidP="003211FD">
            <w:r>
              <w:t>James Cassidy and Patrick Hamill</w:t>
            </w:r>
          </w:p>
        </w:tc>
      </w:tr>
      <w:tr w:rsidR="003211FD" w14:paraId="39621E68" w14:textId="77777777" w:rsidTr="00137B22">
        <w:tc>
          <w:tcPr>
            <w:tcW w:w="4688" w:type="dxa"/>
          </w:tcPr>
          <w:p w14:paraId="4E32ED9F" w14:textId="7FF341D8" w:rsidR="003211FD" w:rsidRPr="00F171C8" w:rsidRDefault="003211FD" w:rsidP="003211FD">
            <w:r w:rsidRPr="00F171C8">
              <w:t>3-Output of Test Suite Execution</w:t>
            </w:r>
          </w:p>
        </w:tc>
        <w:tc>
          <w:tcPr>
            <w:tcW w:w="4664" w:type="dxa"/>
          </w:tcPr>
          <w:p w14:paraId="12D2BB24" w14:textId="22CE2A72" w:rsidR="003211FD" w:rsidRDefault="003211FD" w:rsidP="003211FD">
            <w:r>
              <w:t>James Cassidy and Patrick Hamill</w:t>
            </w:r>
          </w:p>
        </w:tc>
      </w:tr>
      <w:tr w:rsidR="003211FD" w14:paraId="413C189A" w14:textId="77777777" w:rsidTr="00137B22">
        <w:tc>
          <w:tcPr>
            <w:tcW w:w="4688" w:type="dxa"/>
          </w:tcPr>
          <w:p w14:paraId="144E4979" w14:textId="5EBD38C9" w:rsidR="003211FD" w:rsidRPr="00F171C8" w:rsidRDefault="003211FD" w:rsidP="003211FD">
            <w:pPr>
              <w:pStyle w:val="Caption"/>
              <w:jc w:val="left"/>
              <w:rPr>
                <w:b w:val="0"/>
                <w:bCs w:val="0"/>
              </w:rPr>
            </w:pPr>
            <w:r w:rsidRPr="00F171C8">
              <w:rPr>
                <w:b w:val="0"/>
                <w:bCs w:val="0"/>
              </w:rPr>
              <w:t>4-Hows the Teamwork was Divided and Managed</w:t>
            </w:r>
          </w:p>
        </w:tc>
        <w:tc>
          <w:tcPr>
            <w:tcW w:w="4664" w:type="dxa"/>
          </w:tcPr>
          <w:p w14:paraId="1A6574BC" w14:textId="3FED9A5D" w:rsidR="003211FD" w:rsidRDefault="003211FD" w:rsidP="003211FD">
            <w:r>
              <w:t>James Cassidy</w:t>
            </w:r>
          </w:p>
        </w:tc>
      </w:tr>
      <w:tr w:rsidR="003211FD" w14:paraId="4A518360" w14:textId="77777777" w:rsidTr="00137B22">
        <w:tc>
          <w:tcPr>
            <w:tcW w:w="4688" w:type="dxa"/>
          </w:tcPr>
          <w:p w14:paraId="785D16D5" w14:textId="0CD7F525" w:rsidR="003211FD" w:rsidRPr="00F171C8" w:rsidRDefault="003211FD" w:rsidP="003211FD">
            <w:pPr>
              <w:pStyle w:val="Caption"/>
              <w:jc w:val="left"/>
              <w:rPr>
                <w:b w:val="0"/>
                <w:bCs w:val="0"/>
              </w:rPr>
            </w:pPr>
            <w:r w:rsidRPr="00F171C8">
              <w:rPr>
                <w:b w:val="0"/>
                <w:bCs w:val="0"/>
              </w:rPr>
              <w:t>5-Difficulties/ challenges encountered, overcoming them, and lessons learned</w:t>
            </w:r>
          </w:p>
        </w:tc>
        <w:tc>
          <w:tcPr>
            <w:tcW w:w="4664" w:type="dxa"/>
          </w:tcPr>
          <w:p w14:paraId="2641EDEE" w14:textId="6D60988A" w:rsidR="003211FD" w:rsidRDefault="003211FD" w:rsidP="003211FD">
            <w:r>
              <w:t>Patrick Hamill</w:t>
            </w:r>
          </w:p>
        </w:tc>
      </w:tr>
      <w:tr w:rsidR="003211FD" w14:paraId="378EB3AA" w14:textId="77777777" w:rsidTr="00137B22">
        <w:tc>
          <w:tcPr>
            <w:tcW w:w="4688" w:type="dxa"/>
          </w:tcPr>
          <w:p w14:paraId="59FC0FF2" w14:textId="0223BF64" w:rsidR="003211FD" w:rsidRPr="00F171C8" w:rsidRDefault="003211FD" w:rsidP="003211FD">
            <w:pPr>
              <w:pStyle w:val="Caption"/>
              <w:jc w:val="left"/>
              <w:rPr>
                <w:b w:val="0"/>
                <w:bCs w:val="0"/>
              </w:rPr>
            </w:pPr>
            <w:r w:rsidRPr="00F171C8">
              <w:rPr>
                <w:b w:val="0"/>
                <w:bCs w:val="0"/>
              </w:rPr>
              <w:t>6- Difficulties/ challenges encountered, overcoming them, and lessons learned</w:t>
            </w:r>
          </w:p>
        </w:tc>
        <w:tc>
          <w:tcPr>
            <w:tcW w:w="4664" w:type="dxa"/>
          </w:tcPr>
          <w:p w14:paraId="35FC9FE4" w14:textId="0D78D72B" w:rsidR="003211FD" w:rsidRDefault="003211FD" w:rsidP="003211FD">
            <w:r>
              <w:t>Patrick Hamill.</w:t>
            </w:r>
          </w:p>
        </w:tc>
      </w:tr>
    </w:tbl>
    <w:p w14:paraId="04355CD1" w14:textId="77777777" w:rsidR="00024807" w:rsidRDefault="00024807" w:rsidP="00024807">
      <w:pPr>
        <w:pStyle w:val="Heading2"/>
        <w:spacing w:before="120"/>
      </w:pPr>
      <w:bookmarkStart w:id="5" w:name="_Toc85005645"/>
      <w:r>
        <w:t>L</w:t>
      </w:r>
      <w:r w:rsidRPr="00E032F0">
        <w:t>essons learned</w:t>
      </w:r>
      <w:r>
        <w:t xml:space="preserve"> from your teamwork in this lab</w:t>
      </w:r>
      <w:bookmarkEnd w:id="5"/>
    </w:p>
    <w:p w14:paraId="209097BB" w14:textId="52FFDCF0" w:rsidR="00427490" w:rsidRDefault="00427490" w:rsidP="00427490">
      <w:r>
        <w:t>Although we went our separate ways in completing this lab with Patrick completing test cases for the Range class and James completing test cases for the Data</w:t>
      </w:r>
      <w:r w:rsidR="004559EC">
        <w:t xml:space="preserve"> </w:t>
      </w:r>
      <w:r>
        <w:t xml:space="preserve">Utilities, there were several times when teamwork helped complete our tasks more effectively. </w:t>
      </w:r>
    </w:p>
    <w:p w14:paraId="6619A03F" w14:textId="77777777" w:rsidR="00427490" w:rsidRDefault="00427490" w:rsidP="00427490">
      <w:r>
        <w:lastRenderedPageBreak/>
        <w:t>As Patrick is only undertaking 2 modules this semester and James is taking 3, we agreed that Patrick could work on one more section of the report to lessen the workload that James already had during the time this lab took place.</w:t>
      </w:r>
    </w:p>
    <w:p w14:paraId="00257D63" w14:textId="77777777" w:rsidR="00427490" w:rsidRDefault="00427490" w:rsidP="00427490">
      <w:r>
        <w:t>Once we had looked over and derived a test plan from the Javadoc, we were able to meet and discuss with each other to make sure what we had devised was sufficient for what was being asked of us in the Lab document.</w:t>
      </w:r>
    </w:p>
    <w:p w14:paraId="3947F30A" w14:textId="77777777" w:rsidR="00427490" w:rsidRDefault="00427490" w:rsidP="00427490">
      <w:r>
        <w:t>And finally, when either of us had trouble developing our test cases in eclipse, we were able to arrange a Teams and meet in the CSB labs to solve each other’s issues.</w:t>
      </w:r>
    </w:p>
    <w:p w14:paraId="5AF3DF37" w14:textId="77777777" w:rsidR="00024807" w:rsidRDefault="00024807" w:rsidP="009C769C"/>
    <w:p w14:paraId="58C7332C" w14:textId="77777777" w:rsidR="00252545" w:rsidRDefault="00252545" w:rsidP="00252545">
      <w:pPr>
        <w:pStyle w:val="Heading1"/>
      </w:pPr>
      <w:bookmarkStart w:id="6" w:name="_Toc83990836"/>
      <w:r>
        <w:t>Difficulties/</w:t>
      </w:r>
      <w:r w:rsidRPr="004E0C53">
        <w:t xml:space="preserve"> </w:t>
      </w:r>
      <w:r>
        <w:t>challenges encountered, overcoming them, and lessons learned</w:t>
      </w:r>
      <w:bookmarkEnd w:id="6"/>
    </w:p>
    <w:p w14:paraId="6D02F1ED" w14:textId="77777777" w:rsidR="00252545" w:rsidRPr="004E0C53" w:rsidRDefault="00252545" w:rsidP="00252545">
      <w:r>
        <w:t>This section has the following sub-sections.</w:t>
      </w:r>
    </w:p>
    <w:p w14:paraId="25081439" w14:textId="77777777" w:rsidR="00252545" w:rsidRDefault="00252545" w:rsidP="00252545">
      <w:pPr>
        <w:pStyle w:val="Heading2"/>
        <w:spacing w:before="120"/>
      </w:pPr>
      <w:bookmarkStart w:id="7" w:name="_Toc83990837"/>
      <w:r w:rsidRPr="004E0C53">
        <w:t>Difficulties</w:t>
      </w:r>
      <w:r>
        <w:t>/</w:t>
      </w:r>
      <w:r w:rsidRPr="004E0C53">
        <w:t xml:space="preserve"> </w:t>
      </w:r>
      <w:r>
        <w:t>challenges encountered</w:t>
      </w:r>
      <w:bookmarkEnd w:id="7"/>
    </w:p>
    <w:p w14:paraId="6137E65D" w14:textId="0CCAF9C6" w:rsidR="008D6C67" w:rsidRDefault="00727682" w:rsidP="005D04EC">
      <w:r>
        <w:t xml:space="preserve">As the semester carried on, other modules began releasing assignments </w:t>
      </w:r>
      <w:r w:rsidR="00B31881">
        <w:t xml:space="preserve">that coincided with Software testing. Luckily, Labs 0 and 1 took place before </w:t>
      </w:r>
      <w:r w:rsidR="00FE2384">
        <w:t>other class assessments, which allowed us to focus our time on those Labs</w:t>
      </w:r>
      <w:r w:rsidR="006B3A71">
        <w:t xml:space="preserve">, however, </w:t>
      </w:r>
      <w:r w:rsidR="00C77638">
        <w:t xml:space="preserve">as we both took </w:t>
      </w:r>
      <w:r w:rsidR="009F3BC0">
        <w:t>N</w:t>
      </w:r>
      <w:r w:rsidR="00C77638">
        <w:t xml:space="preserve">etwork </w:t>
      </w:r>
      <w:r w:rsidR="009F3BC0">
        <w:t>S</w:t>
      </w:r>
      <w:r w:rsidR="00C77638">
        <w:t xml:space="preserve">ecurity, </w:t>
      </w:r>
      <w:r w:rsidR="009F3BC0">
        <w:t xml:space="preserve">we </w:t>
      </w:r>
      <w:r w:rsidR="00E31E58">
        <w:t xml:space="preserve">began devoting some time to completing </w:t>
      </w:r>
      <w:r w:rsidR="00620F41">
        <w:t>th</w:t>
      </w:r>
      <w:r w:rsidR="00AA5AA1">
        <w:t>ose</w:t>
      </w:r>
      <w:r w:rsidR="00620F41">
        <w:t xml:space="preserve"> assignments </w:t>
      </w:r>
      <w:r w:rsidR="00AA5AA1">
        <w:t xml:space="preserve">and to a small degree, </w:t>
      </w:r>
      <w:r w:rsidR="00431B81">
        <w:t>fell behind</w:t>
      </w:r>
      <w:r w:rsidR="0017123D">
        <w:t xml:space="preserve"> with</w:t>
      </w:r>
      <w:r w:rsidR="00431B81">
        <w:t xml:space="preserve"> our work on this Lab. </w:t>
      </w:r>
    </w:p>
    <w:p w14:paraId="037BEBFA" w14:textId="74B5D331" w:rsidR="005D04EC" w:rsidRDefault="008D6C67" w:rsidP="005D04EC">
      <w:r>
        <w:t xml:space="preserve">In terms of </w:t>
      </w:r>
      <w:r w:rsidR="00115FB8">
        <w:t xml:space="preserve">difficulties encountered while completing the Lab work, we were fortunate to </w:t>
      </w:r>
      <w:r w:rsidR="00283789">
        <w:t xml:space="preserve">only run into a few issues, centering </w:t>
      </w:r>
      <w:r w:rsidR="000335B2">
        <w:t xml:space="preserve">on setting up the project. The main issue here revolved around adding the correct referenced libraries to the project. </w:t>
      </w:r>
      <w:r w:rsidR="00CE1550">
        <w:t>For some reason we struggled to get the project to work after following the steps</w:t>
      </w:r>
      <w:r w:rsidR="00471E5C">
        <w:t xml:space="preserve"> in the lab document, even after following the videos provided</w:t>
      </w:r>
      <w:r w:rsidR="004F6A2F">
        <w:t xml:space="preserve">, we tried several times on our local machines to get it working, </w:t>
      </w:r>
      <w:r w:rsidR="00DA7BC8">
        <w:t>uninstalling,</w:t>
      </w:r>
      <w:r w:rsidR="004F6A2F">
        <w:t xml:space="preserve"> and reinstalling eclipse</w:t>
      </w:r>
      <w:r w:rsidR="007B12D3">
        <w:t xml:space="preserve"> renaming files but to no avail</w:t>
      </w:r>
      <w:r w:rsidR="00EE2B2A">
        <w:t>.</w:t>
      </w:r>
    </w:p>
    <w:p w14:paraId="1422DCD0" w14:textId="77777777" w:rsidR="00252545" w:rsidRDefault="00252545" w:rsidP="00252545">
      <w:pPr>
        <w:pStyle w:val="Heading2"/>
        <w:spacing w:before="120"/>
      </w:pPr>
      <w:bookmarkStart w:id="8" w:name="_Toc83990838"/>
      <w:r>
        <w:t>How did you overcome the above d</w:t>
      </w:r>
      <w:r w:rsidRPr="004E0C53">
        <w:t>ifficulties</w:t>
      </w:r>
      <w:r>
        <w:t>/</w:t>
      </w:r>
      <w:r w:rsidRPr="004E0C53">
        <w:t xml:space="preserve"> </w:t>
      </w:r>
      <w:r>
        <w:t>challenges</w:t>
      </w:r>
      <w:bookmarkEnd w:id="8"/>
      <w:r>
        <w:t>?</w:t>
      </w:r>
    </w:p>
    <w:p w14:paraId="147323A3" w14:textId="1AAA686B" w:rsidR="005A734B" w:rsidRDefault="002D2928" w:rsidP="005A734B">
      <w:r>
        <w:t xml:space="preserve">After completing work for our other module, we realized that we </w:t>
      </w:r>
      <w:r w:rsidR="005934D3">
        <w:t xml:space="preserve">had fallen significantly </w:t>
      </w:r>
      <w:r w:rsidR="00287F63">
        <w:t>behind for Lab 2, which</w:t>
      </w:r>
      <w:r w:rsidR="003F1A73">
        <w:t xml:space="preserve"> </w:t>
      </w:r>
      <w:r w:rsidR="00287F63">
        <w:t xml:space="preserve">quickly </w:t>
      </w:r>
      <w:r w:rsidR="003F1A73">
        <w:t xml:space="preserve">led to issues with Lab 3 </w:t>
      </w:r>
      <w:r w:rsidR="001A06C5">
        <w:t xml:space="preserve">due to them being linked. </w:t>
      </w:r>
      <w:r w:rsidR="000C68CA">
        <w:t xml:space="preserve">As a result, </w:t>
      </w:r>
      <w:r w:rsidR="001204DD">
        <w:t xml:space="preserve">we got together to work out a plan of action </w:t>
      </w:r>
      <w:r w:rsidR="005E46CE">
        <w:t xml:space="preserve">for how to catch up. We decided that communication was key, </w:t>
      </w:r>
      <w:r w:rsidR="00D204BF">
        <w:t>and that we should stay in touch when it came to</w:t>
      </w:r>
      <w:r w:rsidR="00A57B44">
        <w:t xml:space="preserve"> our progress </w:t>
      </w:r>
      <w:r w:rsidR="00B17BE4">
        <w:t>with</w:t>
      </w:r>
      <w:r w:rsidR="00D204BF">
        <w:t xml:space="preserve"> completing the lab report</w:t>
      </w:r>
      <w:r w:rsidR="00B17BE4">
        <w:t xml:space="preserve">, even if we were doing our individual tasks </w:t>
      </w:r>
      <w:r w:rsidR="006B3A6D">
        <w:t>separately.</w:t>
      </w:r>
      <w:r w:rsidR="00D204BF">
        <w:t xml:space="preserve"> We </w:t>
      </w:r>
      <w:r w:rsidR="00B17BE4">
        <w:t>decided on some</w:t>
      </w:r>
      <w:r w:rsidR="00D204BF">
        <w:t xml:space="preserve"> </w:t>
      </w:r>
      <w:r w:rsidR="006B3A6D">
        <w:t>short-term</w:t>
      </w:r>
      <w:r w:rsidR="00D204BF">
        <w:t xml:space="preserve"> goals and divided the lab work </w:t>
      </w:r>
      <w:r w:rsidR="00A57B44">
        <w:t xml:space="preserve">accordingly </w:t>
      </w:r>
      <w:r w:rsidR="00B17BE4">
        <w:t xml:space="preserve">to ensure </w:t>
      </w:r>
      <w:r w:rsidR="006B3A6D">
        <w:t>an efficient work balance, not only for this lab, but for our other assignments as well.</w:t>
      </w:r>
    </w:p>
    <w:p w14:paraId="7E5D243C" w14:textId="644C12EC" w:rsidR="001D2CE0" w:rsidRDefault="003020D2" w:rsidP="005A734B">
      <w:r>
        <w:t xml:space="preserve">We still aren’t </w:t>
      </w:r>
      <w:r w:rsidR="000743EB">
        <w:t xml:space="preserve">clear on what issue we were having trying to </w:t>
      </w:r>
      <w:r w:rsidR="00AF3E30">
        <w:t xml:space="preserve">add the referenced libraries to our project. </w:t>
      </w:r>
      <w:r w:rsidR="00D62821">
        <w:t xml:space="preserve">After one of the attempts to reinstall eclipse and download </w:t>
      </w:r>
      <w:r w:rsidR="001765D9">
        <w:t>a fresh</w:t>
      </w:r>
      <w:r w:rsidR="00D62821">
        <w:t xml:space="preserve"> artifacts</w:t>
      </w:r>
      <w:r w:rsidR="00120616">
        <w:t xml:space="preserve"> file from canvas</w:t>
      </w:r>
      <w:r w:rsidR="001765D9">
        <w:t xml:space="preserve">, the </w:t>
      </w:r>
      <w:r w:rsidR="00FD148E">
        <w:t xml:space="preserve">program began working, we tried our best to figure out what had changed, but to our knowledge </w:t>
      </w:r>
      <w:r w:rsidR="00483F11">
        <w:t xml:space="preserve">nothing of significance had been altered. Our best guess was that </w:t>
      </w:r>
      <w:r w:rsidR="004E7BD3">
        <w:t xml:space="preserve">we created the java project in a </w:t>
      </w:r>
      <w:r w:rsidR="00A54604">
        <w:t>higher-level</w:t>
      </w:r>
      <w:r w:rsidR="004E7BD3">
        <w:t xml:space="preserve"> file, not buried into sub files, this had cause</w:t>
      </w:r>
      <w:r w:rsidR="004758DD">
        <w:t>d</w:t>
      </w:r>
      <w:r w:rsidR="004E7BD3">
        <w:t xml:space="preserve"> issues in the pa</w:t>
      </w:r>
      <w:r w:rsidR="00612AC3">
        <w:t xml:space="preserve">st with previous projects, so I assumed a similar problem had occurred here. </w:t>
      </w:r>
    </w:p>
    <w:p w14:paraId="2C19D95C" w14:textId="77777777" w:rsidR="00252545" w:rsidRDefault="00252545" w:rsidP="00252545">
      <w:pPr>
        <w:pStyle w:val="Heading2"/>
        <w:spacing w:before="120"/>
      </w:pPr>
      <w:bookmarkStart w:id="9" w:name="_Toc83990839"/>
      <w:r>
        <w:t>Lessons learned</w:t>
      </w:r>
      <w:bookmarkEnd w:id="9"/>
    </w:p>
    <w:p w14:paraId="01A2149B" w14:textId="60E4252C" w:rsidR="00024807" w:rsidRDefault="00F612B3" w:rsidP="00252545">
      <w:r>
        <w:t xml:space="preserve">From completing Lab 2, </w:t>
      </w:r>
      <w:r w:rsidR="00B2224D">
        <w:t xml:space="preserve">we both took away the importance of time management, and communication. It’s very easy and quick for one task being late to have a </w:t>
      </w:r>
      <w:r w:rsidR="001741B1">
        <w:t>knock-on</w:t>
      </w:r>
      <w:r w:rsidR="00B2224D">
        <w:t xml:space="preserve"> effect. </w:t>
      </w:r>
      <w:r w:rsidR="001741B1">
        <w:t xml:space="preserve">For Lab 3, and other assignments going forward, this is an area that we </w:t>
      </w:r>
      <w:r w:rsidR="005254DE">
        <w:t>have</w:t>
      </w:r>
      <w:r w:rsidR="00DD1AA1">
        <w:t xml:space="preserve"> learned to put a lot of focus and attention to detail to ensure the smooth completion of our work, while also putting </w:t>
      </w:r>
      <w:r w:rsidR="0078756C">
        <w:t>aside the necessary time to complete all of our assignments.</w:t>
      </w:r>
    </w:p>
    <w:p w14:paraId="41FD342F" w14:textId="77777777" w:rsidR="00252545" w:rsidRDefault="00252545" w:rsidP="00252545">
      <w:pPr>
        <w:pStyle w:val="Heading1"/>
      </w:pPr>
      <w:bookmarkStart w:id="10" w:name="_Toc83990840"/>
      <w:r>
        <w:t>Comments/feedback on the lab and lab document itself</w:t>
      </w:r>
      <w:bookmarkEnd w:id="10"/>
    </w:p>
    <w:p w14:paraId="29C7B98E" w14:textId="77777777" w:rsidR="00252545" w:rsidRDefault="00252545" w:rsidP="00252545">
      <w:r>
        <w:t>This section has the following sub-sections.</w:t>
      </w:r>
    </w:p>
    <w:p w14:paraId="6E2650A7" w14:textId="77777777" w:rsidR="00252545" w:rsidRDefault="00252545" w:rsidP="00252545">
      <w:pPr>
        <w:pStyle w:val="Heading2"/>
        <w:spacing w:before="120"/>
      </w:pPr>
      <w:bookmarkStart w:id="11" w:name="_Toc83990841"/>
      <w:r w:rsidRPr="004E0C53">
        <w:lastRenderedPageBreak/>
        <w:t xml:space="preserve">Did you find </w:t>
      </w:r>
      <w:r>
        <w:t>the lab</w:t>
      </w:r>
      <w:r w:rsidRPr="004E0C53">
        <w:t xml:space="preserve"> a useful </w:t>
      </w:r>
      <w:r>
        <w:t>learning experience</w:t>
      </w:r>
      <w:r w:rsidRPr="004E0C53">
        <w:t>?</w:t>
      </w:r>
      <w:bookmarkEnd w:id="11"/>
      <w:r w:rsidRPr="004E0C53">
        <w:t xml:space="preserve"> </w:t>
      </w:r>
      <w:r w:rsidR="00D7030A">
        <w:t>How it helped you learn the new testing topics</w:t>
      </w:r>
    </w:p>
    <w:p w14:paraId="4EEDC5D6" w14:textId="23D6AD61" w:rsidR="00F37EDC" w:rsidRDefault="00D146D1" w:rsidP="00252545">
      <w:r>
        <w:t xml:space="preserve">We both agree that we found the Lab </w:t>
      </w:r>
      <w:r w:rsidR="0095301B">
        <w:t>to be an extremely useful learning experience</w:t>
      </w:r>
      <w:r w:rsidR="009758FE">
        <w:t xml:space="preserve">. </w:t>
      </w:r>
      <w:r w:rsidR="00A125D9">
        <w:t xml:space="preserve">Its one thing to learn about the different testing techniques and another to </w:t>
      </w:r>
      <w:r w:rsidR="00404F49">
        <w:t xml:space="preserve">actually put into practice what was taught. </w:t>
      </w:r>
      <w:r w:rsidR="00E4150D">
        <w:t xml:space="preserve">From the lectures, </w:t>
      </w:r>
      <w:r w:rsidR="00DE2039">
        <w:t xml:space="preserve">Equivalence class testing is </w:t>
      </w:r>
      <w:r w:rsidR="008002F4">
        <w:t xml:space="preserve">set out as </w:t>
      </w:r>
      <w:r w:rsidR="00254FFC">
        <w:t xml:space="preserve">the foundation </w:t>
      </w:r>
      <w:r w:rsidR="008002F4">
        <w:t xml:space="preserve">used </w:t>
      </w:r>
      <w:r w:rsidR="00224B5C">
        <w:t>for computer scientist</w:t>
      </w:r>
      <w:r w:rsidR="00F965B4">
        <w:t>s</w:t>
      </w:r>
      <w:r w:rsidR="00224B5C">
        <w:t xml:space="preserve"> </w:t>
      </w:r>
      <w:r w:rsidR="00434D40">
        <w:t>to develop</w:t>
      </w:r>
      <w:r w:rsidR="005073AC">
        <w:t xml:space="preserve"> their skills in</w:t>
      </w:r>
      <w:r w:rsidR="00434D40">
        <w:t xml:space="preserve"> other black box testing techniques</w:t>
      </w:r>
      <w:r w:rsidR="005073AC">
        <w:t>, and as such, we decided</w:t>
      </w:r>
      <w:r w:rsidR="007443B7">
        <w:t xml:space="preserve"> it would </w:t>
      </w:r>
      <w:r w:rsidR="00B279D7">
        <w:t xml:space="preserve">be an appropriate </w:t>
      </w:r>
      <w:r w:rsidR="001B75F7">
        <w:t xml:space="preserve">starting point for this lab. </w:t>
      </w:r>
    </w:p>
    <w:p w14:paraId="10E207F4" w14:textId="77777777" w:rsidR="00252545" w:rsidRPr="004E0C53" w:rsidRDefault="00252545" w:rsidP="00252545">
      <w:pPr>
        <w:pStyle w:val="Heading2"/>
        <w:spacing w:before="120"/>
      </w:pPr>
      <w:bookmarkStart w:id="12" w:name="_Toc83990842"/>
      <w:r w:rsidRPr="004E0C53">
        <w:t xml:space="preserve">Was </w:t>
      </w:r>
      <w:r>
        <w:t xml:space="preserve">the lab document </w:t>
      </w:r>
      <w:r w:rsidRPr="004E0C53">
        <w:t>easy to follow?</w:t>
      </w:r>
      <w:bookmarkEnd w:id="12"/>
      <w:r w:rsidRPr="004E0C53">
        <w:t xml:space="preserve"> </w:t>
      </w:r>
    </w:p>
    <w:p w14:paraId="30887FF5" w14:textId="50D28B66" w:rsidR="00857521" w:rsidRDefault="00857521" w:rsidP="00252545">
      <w:bookmarkStart w:id="13" w:name="_Toc83990843"/>
      <w:r>
        <w:t xml:space="preserve">Overall, the lab document was </w:t>
      </w:r>
      <w:r w:rsidR="00A40203">
        <w:t xml:space="preserve">straight forward and reasonably easy to follow. The nature of the </w:t>
      </w:r>
      <w:r w:rsidR="006E0570">
        <w:t>lab</w:t>
      </w:r>
      <w:r w:rsidR="00A40203">
        <w:t xml:space="preserve"> </w:t>
      </w:r>
      <w:r w:rsidR="00567234">
        <w:t xml:space="preserve">required a high level </w:t>
      </w:r>
      <w:r w:rsidR="006E0570">
        <w:t>of text written instructions which made the document appear very wordy</w:t>
      </w:r>
      <w:r w:rsidR="005330FA">
        <w:t xml:space="preserve">, </w:t>
      </w:r>
      <w:r w:rsidR="008D5016">
        <w:t xml:space="preserve">this made it slightly </w:t>
      </w:r>
      <w:r w:rsidR="002F13FA">
        <w:t xml:space="preserve">difficult to follow due to easily getting lost and </w:t>
      </w:r>
      <w:r w:rsidR="002632B3">
        <w:t xml:space="preserve">mixing up </w:t>
      </w:r>
      <w:r w:rsidR="00394E0C">
        <w:t xml:space="preserve">steps. The </w:t>
      </w:r>
      <w:r w:rsidR="00C1342B">
        <w:t xml:space="preserve">inclusion of </w:t>
      </w:r>
      <w:r w:rsidR="0077359A">
        <w:t>images and videos</w:t>
      </w:r>
      <w:r w:rsidR="00394E0C">
        <w:t xml:space="preserve"> helped to make more sense of the lengthy </w:t>
      </w:r>
      <w:r w:rsidR="002B50FE">
        <w:t xml:space="preserve">directions </w:t>
      </w:r>
      <w:r w:rsidR="0077359A">
        <w:t>provid</w:t>
      </w:r>
      <w:r w:rsidR="002B50FE">
        <w:t>ing</w:t>
      </w:r>
      <w:r w:rsidR="0077359A">
        <w:t xml:space="preserve"> more </w:t>
      </w:r>
      <w:r w:rsidR="00D54EE6">
        <w:t>in-depth</w:t>
      </w:r>
      <w:r w:rsidR="0077359A">
        <w:t xml:space="preserve"> explanations</w:t>
      </w:r>
      <w:r w:rsidR="00AB6557">
        <w:t xml:space="preserve"> </w:t>
      </w:r>
      <w:r w:rsidR="00471419">
        <w:t>for each step.</w:t>
      </w:r>
    </w:p>
    <w:p w14:paraId="266C5B2A" w14:textId="77777777" w:rsidR="00252545" w:rsidRDefault="00252545" w:rsidP="00252545">
      <w:pPr>
        <w:pStyle w:val="Heading2"/>
        <w:spacing w:before="120"/>
      </w:pPr>
      <w:r w:rsidRPr="004E0C53">
        <w:t>About time budget? (Was there too much/too little time for this lab?)</w:t>
      </w:r>
      <w:bookmarkEnd w:id="13"/>
    </w:p>
    <w:p w14:paraId="290AEBA2" w14:textId="7ABE7133" w:rsidR="00E52D07" w:rsidRDefault="00F85860" w:rsidP="00252545">
      <w:bookmarkStart w:id="14" w:name="_Toc83990844"/>
      <w:r>
        <w:t xml:space="preserve">In terms of the </w:t>
      </w:r>
      <w:r w:rsidR="00E13E99">
        <w:t xml:space="preserve">budget for this Lab, there was </w:t>
      </w:r>
      <w:r w:rsidR="00977144">
        <w:t>more</w:t>
      </w:r>
      <w:r w:rsidR="00E13E99">
        <w:t xml:space="preserve"> than enough time allocated </w:t>
      </w:r>
      <w:r w:rsidR="00E52D07">
        <w:t>to complete the work well before the submission deadline</w:t>
      </w:r>
      <w:r w:rsidR="00977144">
        <w:t>, however, as previously mentioned, the extra time</w:t>
      </w:r>
      <w:r w:rsidR="00AB01D5">
        <w:t xml:space="preserve"> proved to be extremely </w:t>
      </w:r>
      <w:r w:rsidR="00427490">
        <w:t>useful as</w:t>
      </w:r>
      <w:r w:rsidR="00010AC0">
        <w:t xml:space="preserve"> it gave us the flexibility to work on other assignments alongside this one</w:t>
      </w:r>
      <w:r w:rsidR="0082128E">
        <w:t xml:space="preserve">. </w:t>
      </w:r>
    </w:p>
    <w:p w14:paraId="282C05D3" w14:textId="36C2CE0A" w:rsidR="009334F8" w:rsidRDefault="009334F8" w:rsidP="00252545">
      <w:r>
        <w:t xml:space="preserve">We initially didn’t budget out time </w:t>
      </w:r>
      <w:r w:rsidR="00BF0814">
        <w:t>well and</w:t>
      </w:r>
      <w:r>
        <w:t xml:space="preserve"> </w:t>
      </w:r>
      <w:r w:rsidR="0006138F">
        <w:t xml:space="preserve">took advantage of the long deadline to fall behind, however this was quickly rectified when we realized that it was having a </w:t>
      </w:r>
      <w:r w:rsidR="00427490">
        <w:t>knock-on</w:t>
      </w:r>
      <w:r w:rsidR="0006138F">
        <w:t xml:space="preserve"> effect with Lab 3, and we didn’t want to be struggling the last few weeks of the semester. </w:t>
      </w:r>
    </w:p>
    <w:p w14:paraId="57CE145D" w14:textId="77777777" w:rsidR="00252545" w:rsidRPr="004E0C53" w:rsidRDefault="00252545" w:rsidP="00252545">
      <w:pPr>
        <w:pStyle w:val="Heading2"/>
        <w:spacing w:before="120"/>
      </w:pPr>
      <w:r>
        <w:t>Please provide your comments on how to improve the lab work and lab document</w:t>
      </w:r>
      <w:bookmarkEnd w:id="14"/>
    </w:p>
    <w:p w14:paraId="17F0272D" w14:textId="1B2C257F" w:rsidR="00CA17B4" w:rsidRPr="001E4A06" w:rsidRDefault="00D440B7" w:rsidP="00024807">
      <w:r>
        <w:t xml:space="preserve">Although we found the lab document </w:t>
      </w:r>
      <w:r w:rsidR="001717F1">
        <w:t xml:space="preserve">relatively straightforward and easy to follow, the sea of text made it more difficult to follow some instructions as it was easy to </w:t>
      </w:r>
      <w:r w:rsidR="00427490">
        <w:t>lose</w:t>
      </w:r>
      <w:r w:rsidR="001717F1">
        <w:t xml:space="preserve"> our place the document. The images </w:t>
      </w:r>
      <w:r w:rsidR="006F2157">
        <w:t xml:space="preserve">proved helpful in demonstrating what to do, however, a slight criticism would be that the images didn’t always line </w:t>
      </w:r>
      <w:r w:rsidR="00ED2FA8">
        <w:t>up with what we were experiencing. This mis alignment could have been a result of using an older version of eclipse</w:t>
      </w:r>
      <w:r w:rsidR="00BB4BA7">
        <w:t xml:space="preserve">. </w:t>
      </w:r>
      <w:r w:rsidR="00BF5115">
        <w:t>To help improve the lab document</w:t>
      </w:r>
      <w:r w:rsidR="000451DD">
        <w:t xml:space="preserve"> for the future, it might be useful to go through the story boards and examples, ensuring they match what a student will see when </w:t>
      </w:r>
      <w:r w:rsidR="001A4BB8">
        <w:t xml:space="preserve">trying to follow them, </w:t>
      </w:r>
      <w:r w:rsidR="00107912">
        <w:t>and</w:t>
      </w:r>
      <w:r w:rsidR="001A4BB8">
        <w:t xml:space="preserve"> with the nature of the lab document, the </w:t>
      </w:r>
      <w:r w:rsidR="00107912">
        <w:t xml:space="preserve">chunks of text for now </w:t>
      </w:r>
      <w:r w:rsidR="00427490">
        <w:t>appear unavoidable</w:t>
      </w:r>
    </w:p>
    <w:sectPr w:rsidR="00CA17B4" w:rsidRPr="001E4A06" w:rsidSect="00CD029B">
      <w:footerReference w:type="even" r:id="rId14"/>
      <w:footerReference w:type="default" r:id="rId15"/>
      <w:footnotePr>
        <w:numRestart w:val="eachPage"/>
      </w:footnotePr>
      <w:pgSz w:w="12242" w:h="15842"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064C98" w14:textId="77777777" w:rsidR="00371C42" w:rsidRDefault="00371C42" w:rsidP="001566D1">
      <w:r>
        <w:separator/>
      </w:r>
    </w:p>
  </w:endnote>
  <w:endnote w:type="continuationSeparator" w:id="0">
    <w:p w14:paraId="6145900C" w14:textId="77777777" w:rsidR="00371C42" w:rsidRDefault="00371C42" w:rsidP="001566D1">
      <w:r>
        <w:continuationSeparator/>
      </w:r>
    </w:p>
  </w:endnote>
  <w:endnote w:type="continuationNotice" w:id="1">
    <w:p w14:paraId="4B798057" w14:textId="77777777" w:rsidR="00371C42" w:rsidRDefault="00371C42">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Palatino">
    <w:altName w:val="Book Antiqua"/>
    <w:charset w:val="00"/>
    <w:family w:val="roman"/>
    <w:pitch w:val="variable"/>
    <w:sig w:usb0="00000007" w:usb1="00000000" w:usb2="00000000" w:usb3="00000000" w:csb0="00000093"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0349C" w14:textId="77777777" w:rsidR="00C86F27" w:rsidRDefault="00C86F27" w:rsidP="001566D1">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6EEFC57" w14:textId="77777777" w:rsidR="00C86F27" w:rsidRDefault="00C86F27" w:rsidP="001566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A9A97" w14:textId="117217C6" w:rsidR="00C86F27" w:rsidRDefault="00C86F27" w:rsidP="001566D1">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5A390A">
      <w:rPr>
        <w:rStyle w:val="PageNumber"/>
        <w:noProof/>
      </w:rPr>
      <w:t>2</w:t>
    </w:r>
    <w:r>
      <w:rPr>
        <w:rStyle w:val="PageNumber"/>
      </w:rPr>
      <w:fldChar w:fldCharType="end"/>
    </w:r>
  </w:p>
  <w:p w14:paraId="12B94FC6" w14:textId="77777777" w:rsidR="00C86F27" w:rsidRDefault="00C86F27" w:rsidP="001566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4F5688" w14:textId="77777777" w:rsidR="00371C42" w:rsidRDefault="00371C42" w:rsidP="001566D1">
      <w:r>
        <w:separator/>
      </w:r>
    </w:p>
  </w:footnote>
  <w:footnote w:type="continuationSeparator" w:id="0">
    <w:p w14:paraId="66C44B45" w14:textId="77777777" w:rsidR="00371C42" w:rsidRDefault="00371C42" w:rsidP="001566D1">
      <w:r>
        <w:continuationSeparator/>
      </w:r>
    </w:p>
  </w:footnote>
  <w:footnote w:type="continuationNotice" w:id="1">
    <w:p w14:paraId="78BA9517" w14:textId="77777777" w:rsidR="00371C42" w:rsidRDefault="00371C42">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17C93"/>
    <w:multiLevelType w:val="hybridMultilevel"/>
    <w:tmpl w:val="C35636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887442"/>
    <w:multiLevelType w:val="hybridMultilevel"/>
    <w:tmpl w:val="D8282A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923C3C"/>
    <w:multiLevelType w:val="hybridMultilevel"/>
    <w:tmpl w:val="25C674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E62390"/>
    <w:multiLevelType w:val="hybridMultilevel"/>
    <w:tmpl w:val="E432DB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945612"/>
    <w:multiLevelType w:val="hybridMultilevel"/>
    <w:tmpl w:val="92B0DE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377F07"/>
    <w:multiLevelType w:val="hybridMultilevel"/>
    <w:tmpl w:val="2254392E"/>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6" w15:restartNumberingAfterBreak="0">
    <w:nsid w:val="2BF93CCA"/>
    <w:multiLevelType w:val="hybridMultilevel"/>
    <w:tmpl w:val="B0C272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334339"/>
    <w:multiLevelType w:val="hybridMultilevel"/>
    <w:tmpl w:val="37367D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9B3042"/>
    <w:multiLevelType w:val="hybridMultilevel"/>
    <w:tmpl w:val="0E7AB4F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D5F208D"/>
    <w:multiLevelType w:val="hybridMultilevel"/>
    <w:tmpl w:val="009E05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5394E33"/>
    <w:multiLevelType w:val="multilevel"/>
    <w:tmpl w:val="5860B702"/>
    <w:lvl w:ilvl="0">
      <w:start w:val="1"/>
      <w:numFmt w:val="decimal"/>
      <w:pStyle w:val="Heading1"/>
      <w:suff w:val="space"/>
      <w:lvlText w:val="%1"/>
      <w:lvlJc w:val="left"/>
      <w:pPr>
        <w:ind w:left="0" w:firstLine="0"/>
      </w:pPr>
      <w:rPr>
        <w:rFonts w:ascii="Helvetica" w:hAnsi="Helvetica" w:hint="default"/>
        <w:b/>
        <w:i w:val="0"/>
        <w:sz w:val="22"/>
        <w:szCs w:val="22"/>
      </w:rPr>
    </w:lvl>
    <w:lvl w:ilvl="1">
      <w:start w:val="1"/>
      <w:numFmt w:val="decimal"/>
      <w:pStyle w:val="Heading2"/>
      <w:suff w:val="space"/>
      <w:lvlText w:val="%1.%2"/>
      <w:lvlJc w:val="left"/>
      <w:pPr>
        <w:ind w:left="0" w:firstLine="0"/>
      </w:pPr>
      <w:rPr>
        <w:rFonts w:hint="default"/>
        <w:i w:val="0"/>
      </w:rPr>
    </w:lvl>
    <w:lvl w:ilvl="2">
      <w:start w:val="1"/>
      <w:numFmt w:val="decimal"/>
      <w:pStyle w:val="Heading3"/>
      <w:suff w:val="space"/>
      <w:lvlText w:val="%1.%2.%3"/>
      <w:lvlJc w:val="left"/>
      <w:pPr>
        <w:ind w:left="0" w:firstLine="0"/>
      </w:pPr>
      <w:rPr>
        <w:rFonts w:hint="default"/>
        <w:i w:val="0"/>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456B5ABE"/>
    <w:multiLevelType w:val="hybridMultilevel"/>
    <w:tmpl w:val="FE5A8E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A143618"/>
    <w:multiLevelType w:val="hybridMultilevel"/>
    <w:tmpl w:val="07B64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D840AE2"/>
    <w:multiLevelType w:val="hybridMultilevel"/>
    <w:tmpl w:val="5CBE5A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C9B7BF4"/>
    <w:multiLevelType w:val="hybridMultilevel"/>
    <w:tmpl w:val="04C0A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1233CD0"/>
    <w:multiLevelType w:val="hybridMultilevel"/>
    <w:tmpl w:val="890C0E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164103A"/>
    <w:multiLevelType w:val="hybridMultilevel"/>
    <w:tmpl w:val="3FB6B8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2C85188"/>
    <w:multiLevelType w:val="hybridMultilevel"/>
    <w:tmpl w:val="315CDE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27647217">
    <w:abstractNumId w:val="10"/>
  </w:num>
  <w:num w:numId="2" w16cid:durableId="1216162585">
    <w:abstractNumId w:val="17"/>
  </w:num>
  <w:num w:numId="3" w16cid:durableId="1846436185">
    <w:abstractNumId w:val="8"/>
  </w:num>
  <w:num w:numId="4" w16cid:durableId="1623458423">
    <w:abstractNumId w:val="5"/>
  </w:num>
  <w:num w:numId="5" w16cid:durableId="429552116">
    <w:abstractNumId w:val="11"/>
  </w:num>
  <w:num w:numId="6" w16cid:durableId="1639073256">
    <w:abstractNumId w:val="12"/>
  </w:num>
  <w:num w:numId="7" w16cid:durableId="1950307384">
    <w:abstractNumId w:val="9"/>
  </w:num>
  <w:num w:numId="8" w16cid:durableId="200168603">
    <w:abstractNumId w:val="7"/>
  </w:num>
  <w:num w:numId="9" w16cid:durableId="1711620">
    <w:abstractNumId w:val="2"/>
  </w:num>
  <w:num w:numId="10" w16cid:durableId="1644388928">
    <w:abstractNumId w:val="15"/>
  </w:num>
  <w:num w:numId="11" w16cid:durableId="787049177">
    <w:abstractNumId w:val="4"/>
  </w:num>
  <w:num w:numId="12" w16cid:durableId="1224293974">
    <w:abstractNumId w:val="1"/>
  </w:num>
  <w:num w:numId="13" w16cid:durableId="1279919900">
    <w:abstractNumId w:val="13"/>
  </w:num>
  <w:num w:numId="14" w16cid:durableId="105855343">
    <w:abstractNumId w:val="16"/>
  </w:num>
  <w:num w:numId="15" w16cid:durableId="264462010">
    <w:abstractNumId w:val="0"/>
  </w:num>
  <w:num w:numId="16" w16cid:durableId="1353412289">
    <w:abstractNumId w:val="6"/>
  </w:num>
  <w:num w:numId="17" w16cid:durableId="849805332">
    <w:abstractNumId w:val="14"/>
  </w:num>
  <w:num w:numId="18" w16cid:durableId="491943656">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xMjS2NDCxBLItzZR0lIJTi4sz8/NACgxrAehT1ZwsAAAA"/>
    <w:docVar w:name="EN.InstantFormat" w:val="&lt;ENInstantFormat&gt;&lt;Enabled&gt;0&lt;/Enabled&gt;&lt;ScanUnformatted&gt;1&lt;/ScanUnformatted&gt;&lt;ScanChanges&gt;1&lt;/ScanChanges&gt;&lt;/ENInstantFormat&gt;"/>
    <w:docVar w:name="EN.Layout" w:val="&lt;ENLayout&gt;&lt;Style&gt;IEEE&lt;/Style&gt;&lt;LeftDelim&gt;{&lt;/LeftDelim&gt;&lt;RightDelim&gt;}&lt;/RightDelim&gt;&lt;FontName&gt;Palatino&lt;/FontName&gt;&lt;FontSize&gt;10&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Stress Tests Orders.enl&lt;/item&gt;&lt;/Libraries&gt;&lt;/ENLibraries&gt;"/>
  </w:docVars>
  <w:rsids>
    <w:rsidRoot w:val="00E603B8"/>
    <w:rsid w:val="00001090"/>
    <w:rsid w:val="000016AC"/>
    <w:rsid w:val="00001911"/>
    <w:rsid w:val="00002950"/>
    <w:rsid w:val="00006885"/>
    <w:rsid w:val="0001094C"/>
    <w:rsid w:val="00010AC0"/>
    <w:rsid w:val="00011678"/>
    <w:rsid w:val="000116D6"/>
    <w:rsid w:val="00014318"/>
    <w:rsid w:val="00015DDD"/>
    <w:rsid w:val="0002113A"/>
    <w:rsid w:val="00021B6A"/>
    <w:rsid w:val="000229D2"/>
    <w:rsid w:val="000237FF"/>
    <w:rsid w:val="00023A99"/>
    <w:rsid w:val="00023FD5"/>
    <w:rsid w:val="00024807"/>
    <w:rsid w:val="00025D34"/>
    <w:rsid w:val="00026D97"/>
    <w:rsid w:val="00031259"/>
    <w:rsid w:val="000333CB"/>
    <w:rsid w:val="000335B2"/>
    <w:rsid w:val="000343B2"/>
    <w:rsid w:val="00034F8E"/>
    <w:rsid w:val="0003798A"/>
    <w:rsid w:val="000416F0"/>
    <w:rsid w:val="00042624"/>
    <w:rsid w:val="00042FD4"/>
    <w:rsid w:val="000432F7"/>
    <w:rsid w:val="00043A63"/>
    <w:rsid w:val="0004448A"/>
    <w:rsid w:val="000451DD"/>
    <w:rsid w:val="00046B21"/>
    <w:rsid w:val="00053ADF"/>
    <w:rsid w:val="00053DAF"/>
    <w:rsid w:val="00054E65"/>
    <w:rsid w:val="00057AFD"/>
    <w:rsid w:val="00061046"/>
    <w:rsid w:val="0006138F"/>
    <w:rsid w:val="00062F97"/>
    <w:rsid w:val="00063C2E"/>
    <w:rsid w:val="00064121"/>
    <w:rsid w:val="00064623"/>
    <w:rsid w:val="00070136"/>
    <w:rsid w:val="0007390D"/>
    <w:rsid w:val="000743EB"/>
    <w:rsid w:val="00075501"/>
    <w:rsid w:val="000756C7"/>
    <w:rsid w:val="00077265"/>
    <w:rsid w:val="000800F0"/>
    <w:rsid w:val="00083DBB"/>
    <w:rsid w:val="00083DD2"/>
    <w:rsid w:val="00084F57"/>
    <w:rsid w:val="0008559D"/>
    <w:rsid w:val="000903F8"/>
    <w:rsid w:val="00090FDA"/>
    <w:rsid w:val="00091D2D"/>
    <w:rsid w:val="00092EBC"/>
    <w:rsid w:val="000945F2"/>
    <w:rsid w:val="000954B5"/>
    <w:rsid w:val="000976AC"/>
    <w:rsid w:val="00097B5E"/>
    <w:rsid w:val="000A1367"/>
    <w:rsid w:val="000A208A"/>
    <w:rsid w:val="000A4666"/>
    <w:rsid w:val="000B12CB"/>
    <w:rsid w:val="000B146E"/>
    <w:rsid w:val="000B2C9A"/>
    <w:rsid w:val="000C19FB"/>
    <w:rsid w:val="000C3772"/>
    <w:rsid w:val="000C49DA"/>
    <w:rsid w:val="000C586D"/>
    <w:rsid w:val="000C6237"/>
    <w:rsid w:val="000C68CA"/>
    <w:rsid w:val="000D0C7C"/>
    <w:rsid w:val="000D117E"/>
    <w:rsid w:val="000D1B5A"/>
    <w:rsid w:val="000D351A"/>
    <w:rsid w:val="000D4AFE"/>
    <w:rsid w:val="000D51E3"/>
    <w:rsid w:val="000E520E"/>
    <w:rsid w:val="000E66C0"/>
    <w:rsid w:val="000F0BA3"/>
    <w:rsid w:val="000F0D48"/>
    <w:rsid w:val="000F0FA6"/>
    <w:rsid w:val="000F1AF3"/>
    <w:rsid w:val="000F2517"/>
    <w:rsid w:val="000F2ABA"/>
    <w:rsid w:val="000F3033"/>
    <w:rsid w:val="000F3207"/>
    <w:rsid w:val="000F3AE8"/>
    <w:rsid w:val="000F3D66"/>
    <w:rsid w:val="000F510F"/>
    <w:rsid w:val="0010423A"/>
    <w:rsid w:val="00107524"/>
    <w:rsid w:val="001078F8"/>
    <w:rsid w:val="00107912"/>
    <w:rsid w:val="001079EC"/>
    <w:rsid w:val="00110DED"/>
    <w:rsid w:val="00112A7C"/>
    <w:rsid w:val="001137C0"/>
    <w:rsid w:val="00113EBD"/>
    <w:rsid w:val="00115FB8"/>
    <w:rsid w:val="0011623A"/>
    <w:rsid w:val="00116C01"/>
    <w:rsid w:val="00120109"/>
    <w:rsid w:val="001204DD"/>
    <w:rsid w:val="00120616"/>
    <w:rsid w:val="00120D3B"/>
    <w:rsid w:val="00121131"/>
    <w:rsid w:val="0012294A"/>
    <w:rsid w:val="0012424B"/>
    <w:rsid w:val="00124DEA"/>
    <w:rsid w:val="0012617C"/>
    <w:rsid w:val="0013023F"/>
    <w:rsid w:val="0013172D"/>
    <w:rsid w:val="00131928"/>
    <w:rsid w:val="00135F65"/>
    <w:rsid w:val="00136D06"/>
    <w:rsid w:val="00137252"/>
    <w:rsid w:val="00137B22"/>
    <w:rsid w:val="00141082"/>
    <w:rsid w:val="001422B7"/>
    <w:rsid w:val="001429AB"/>
    <w:rsid w:val="00144060"/>
    <w:rsid w:val="00145A27"/>
    <w:rsid w:val="00150E76"/>
    <w:rsid w:val="00153240"/>
    <w:rsid w:val="00154CF4"/>
    <w:rsid w:val="00156007"/>
    <w:rsid w:val="001566A4"/>
    <w:rsid w:val="001566D1"/>
    <w:rsid w:val="001626E2"/>
    <w:rsid w:val="00165203"/>
    <w:rsid w:val="0016663F"/>
    <w:rsid w:val="0017123D"/>
    <w:rsid w:val="001717F1"/>
    <w:rsid w:val="00171EC2"/>
    <w:rsid w:val="00172DAE"/>
    <w:rsid w:val="00173BBD"/>
    <w:rsid w:val="001741B1"/>
    <w:rsid w:val="00175929"/>
    <w:rsid w:val="00175964"/>
    <w:rsid w:val="001765D9"/>
    <w:rsid w:val="00176D98"/>
    <w:rsid w:val="00176DCA"/>
    <w:rsid w:val="0017737E"/>
    <w:rsid w:val="001819DA"/>
    <w:rsid w:val="00181DAA"/>
    <w:rsid w:val="001834C9"/>
    <w:rsid w:val="0018356B"/>
    <w:rsid w:val="00185838"/>
    <w:rsid w:val="00186E4A"/>
    <w:rsid w:val="00187850"/>
    <w:rsid w:val="001900AB"/>
    <w:rsid w:val="0019281A"/>
    <w:rsid w:val="0019343F"/>
    <w:rsid w:val="00194046"/>
    <w:rsid w:val="001951AE"/>
    <w:rsid w:val="00195C08"/>
    <w:rsid w:val="00196479"/>
    <w:rsid w:val="0019687C"/>
    <w:rsid w:val="001A06C5"/>
    <w:rsid w:val="001A0CBD"/>
    <w:rsid w:val="001A1484"/>
    <w:rsid w:val="001A2D07"/>
    <w:rsid w:val="001A35B2"/>
    <w:rsid w:val="001A4BB8"/>
    <w:rsid w:val="001A5928"/>
    <w:rsid w:val="001A6A84"/>
    <w:rsid w:val="001B2300"/>
    <w:rsid w:val="001B3D24"/>
    <w:rsid w:val="001B4BD2"/>
    <w:rsid w:val="001B5987"/>
    <w:rsid w:val="001B6D5E"/>
    <w:rsid w:val="001B75F7"/>
    <w:rsid w:val="001C2811"/>
    <w:rsid w:val="001C292D"/>
    <w:rsid w:val="001C2CF3"/>
    <w:rsid w:val="001C2FCF"/>
    <w:rsid w:val="001C5EDA"/>
    <w:rsid w:val="001C6BA0"/>
    <w:rsid w:val="001D0497"/>
    <w:rsid w:val="001D2CE0"/>
    <w:rsid w:val="001D5395"/>
    <w:rsid w:val="001D60EC"/>
    <w:rsid w:val="001D6531"/>
    <w:rsid w:val="001D75DF"/>
    <w:rsid w:val="001E2A07"/>
    <w:rsid w:val="001E38AA"/>
    <w:rsid w:val="001E3F25"/>
    <w:rsid w:val="001E4A06"/>
    <w:rsid w:val="001E5319"/>
    <w:rsid w:val="001F5806"/>
    <w:rsid w:val="001F5F73"/>
    <w:rsid w:val="001F761A"/>
    <w:rsid w:val="00200193"/>
    <w:rsid w:val="00200B8A"/>
    <w:rsid w:val="002019B0"/>
    <w:rsid w:val="002034C8"/>
    <w:rsid w:val="00205058"/>
    <w:rsid w:val="00205DFC"/>
    <w:rsid w:val="00210695"/>
    <w:rsid w:val="002119B8"/>
    <w:rsid w:val="00211ED1"/>
    <w:rsid w:val="00212A86"/>
    <w:rsid w:val="00215798"/>
    <w:rsid w:val="0021647E"/>
    <w:rsid w:val="00216982"/>
    <w:rsid w:val="00216C73"/>
    <w:rsid w:val="00216D3F"/>
    <w:rsid w:val="00221515"/>
    <w:rsid w:val="00221922"/>
    <w:rsid w:val="00222479"/>
    <w:rsid w:val="00222C78"/>
    <w:rsid w:val="00223CC4"/>
    <w:rsid w:val="00224B5C"/>
    <w:rsid w:val="0022502C"/>
    <w:rsid w:val="00226347"/>
    <w:rsid w:val="002326C1"/>
    <w:rsid w:val="00233D72"/>
    <w:rsid w:val="00233E43"/>
    <w:rsid w:val="002345E3"/>
    <w:rsid w:val="002345FC"/>
    <w:rsid w:val="00234D92"/>
    <w:rsid w:val="00240986"/>
    <w:rsid w:val="00243DC0"/>
    <w:rsid w:val="0025037F"/>
    <w:rsid w:val="00250B25"/>
    <w:rsid w:val="00250E2D"/>
    <w:rsid w:val="00252545"/>
    <w:rsid w:val="00252DB2"/>
    <w:rsid w:val="00253506"/>
    <w:rsid w:val="0025350B"/>
    <w:rsid w:val="00253AB6"/>
    <w:rsid w:val="00254FFC"/>
    <w:rsid w:val="00255991"/>
    <w:rsid w:val="0026110D"/>
    <w:rsid w:val="0026138D"/>
    <w:rsid w:val="00261535"/>
    <w:rsid w:val="002615FD"/>
    <w:rsid w:val="002632B3"/>
    <w:rsid w:val="00265C1C"/>
    <w:rsid w:val="00267258"/>
    <w:rsid w:val="00271741"/>
    <w:rsid w:val="00273718"/>
    <w:rsid w:val="00274854"/>
    <w:rsid w:val="00275410"/>
    <w:rsid w:val="00275738"/>
    <w:rsid w:val="002803AA"/>
    <w:rsid w:val="002809DC"/>
    <w:rsid w:val="00280FBF"/>
    <w:rsid w:val="002829E4"/>
    <w:rsid w:val="00283789"/>
    <w:rsid w:val="00283D01"/>
    <w:rsid w:val="00284C1A"/>
    <w:rsid w:val="00285004"/>
    <w:rsid w:val="00285799"/>
    <w:rsid w:val="002858F6"/>
    <w:rsid w:val="00285B34"/>
    <w:rsid w:val="00286658"/>
    <w:rsid w:val="00286D57"/>
    <w:rsid w:val="00286F35"/>
    <w:rsid w:val="002872B5"/>
    <w:rsid w:val="002875AF"/>
    <w:rsid w:val="00287F63"/>
    <w:rsid w:val="00290559"/>
    <w:rsid w:val="00290B74"/>
    <w:rsid w:val="00291D3A"/>
    <w:rsid w:val="00292D7F"/>
    <w:rsid w:val="00295F35"/>
    <w:rsid w:val="0029781C"/>
    <w:rsid w:val="002A55AE"/>
    <w:rsid w:val="002B0C8F"/>
    <w:rsid w:val="002B2D04"/>
    <w:rsid w:val="002B48C3"/>
    <w:rsid w:val="002B4EAB"/>
    <w:rsid w:val="002B50FE"/>
    <w:rsid w:val="002B6C36"/>
    <w:rsid w:val="002B6FE1"/>
    <w:rsid w:val="002B775B"/>
    <w:rsid w:val="002C008D"/>
    <w:rsid w:val="002C5F42"/>
    <w:rsid w:val="002D2928"/>
    <w:rsid w:val="002D4BCF"/>
    <w:rsid w:val="002D57CF"/>
    <w:rsid w:val="002D657E"/>
    <w:rsid w:val="002D753A"/>
    <w:rsid w:val="002E0449"/>
    <w:rsid w:val="002E0915"/>
    <w:rsid w:val="002E1020"/>
    <w:rsid w:val="002E3A3E"/>
    <w:rsid w:val="002E7EDE"/>
    <w:rsid w:val="002F0B27"/>
    <w:rsid w:val="002F0FFF"/>
    <w:rsid w:val="002F13FA"/>
    <w:rsid w:val="002F613D"/>
    <w:rsid w:val="002F7FD1"/>
    <w:rsid w:val="00300FC0"/>
    <w:rsid w:val="00301D7A"/>
    <w:rsid w:val="003020D2"/>
    <w:rsid w:val="003024CF"/>
    <w:rsid w:val="0030519D"/>
    <w:rsid w:val="003056A3"/>
    <w:rsid w:val="00306A29"/>
    <w:rsid w:val="0031077B"/>
    <w:rsid w:val="003112D9"/>
    <w:rsid w:val="00312036"/>
    <w:rsid w:val="00313479"/>
    <w:rsid w:val="00315441"/>
    <w:rsid w:val="00315F18"/>
    <w:rsid w:val="0031694A"/>
    <w:rsid w:val="00320D4C"/>
    <w:rsid w:val="003210C5"/>
    <w:rsid w:val="003211FD"/>
    <w:rsid w:val="00321DC8"/>
    <w:rsid w:val="00322071"/>
    <w:rsid w:val="00324988"/>
    <w:rsid w:val="003254F8"/>
    <w:rsid w:val="00325AC8"/>
    <w:rsid w:val="003311CD"/>
    <w:rsid w:val="003317AD"/>
    <w:rsid w:val="0033566F"/>
    <w:rsid w:val="00335858"/>
    <w:rsid w:val="00337060"/>
    <w:rsid w:val="00337122"/>
    <w:rsid w:val="00337ADF"/>
    <w:rsid w:val="00341105"/>
    <w:rsid w:val="003414FF"/>
    <w:rsid w:val="00342052"/>
    <w:rsid w:val="003423E2"/>
    <w:rsid w:val="003443E5"/>
    <w:rsid w:val="00350132"/>
    <w:rsid w:val="003531D8"/>
    <w:rsid w:val="00353A1A"/>
    <w:rsid w:val="00354335"/>
    <w:rsid w:val="003606DC"/>
    <w:rsid w:val="0036089F"/>
    <w:rsid w:val="00360B8E"/>
    <w:rsid w:val="003613E4"/>
    <w:rsid w:val="00362E52"/>
    <w:rsid w:val="00365EE0"/>
    <w:rsid w:val="00367AF8"/>
    <w:rsid w:val="0037065F"/>
    <w:rsid w:val="00370B50"/>
    <w:rsid w:val="00371C42"/>
    <w:rsid w:val="00372B09"/>
    <w:rsid w:val="003732CB"/>
    <w:rsid w:val="003743EA"/>
    <w:rsid w:val="003744DA"/>
    <w:rsid w:val="00377616"/>
    <w:rsid w:val="00381BAC"/>
    <w:rsid w:val="00385566"/>
    <w:rsid w:val="003862EE"/>
    <w:rsid w:val="003906DF"/>
    <w:rsid w:val="003924C5"/>
    <w:rsid w:val="00394C24"/>
    <w:rsid w:val="00394E0C"/>
    <w:rsid w:val="0039767B"/>
    <w:rsid w:val="003A161B"/>
    <w:rsid w:val="003A2819"/>
    <w:rsid w:val="003A3E46"/>
    <w:rsid w:val="003A500B"/>
    <w:rsid w:val="003A61C4"/>
    <w:rsid w:val="003B0FC3"/>
    <w:rsid w:val="003B1057"/>
    <w:rsid w:val="003B16A5"/>
    <w:rsid w:val="003B400D"/>
    <w:rsid w:val="003B5038"/>
    <w:rsid w:val="003B544F"/>
    <w:rsid w:val="003B58B8"/>
    <w:rsid w:val="003C251B"/>
    <w:rsid w:val="003C2A16"/>
    <w:rsid w:val="003C34D0"/>
    <w:rsid w:val="003C3E06"/>
    <w:rsid w:val="003C48A7"/>
    <w:rsid w:val="003C5B0E"/>
    <w:rsid w:val="003C6056"/>
    <w:rsid w:val="003C6307"/>
    <w:rsid w:val="003D4685"/>
    <w:rsid w:val="003D7C58"/>
    <w:rsid w:val="003D7C83"/>
    <w:rsid w:val="003E10FC"/>
    <w:rsid w:val="003E3AF7"/>
    <w:rsid w:val="003E55CE"/>
    <w:rsid w:val="003E7F6F"/>
    <w:rsid w:val="003F009C"/>
    <w:rsid w:val="003F1A73"/>
    <w:rsid w:val="003F3687"/>
    <w:rsid w:val="003F57F9"/>
    <w:rsid w:val="003F5DD6"/>
    <w:rsid w:val="003F77FD"/>
    <w:rsid w:val="00400B9F"/>
    <w:rsid w:val="00402548"/>
    <w:rsid w:val="00402846"/>
    <w:rsid w:val="00402BA2"/>
    <w:rsid w:val="00403754"/>
    <w:rsid w:val="00404F49"/>
    <w:rsid w:val="004057F3"/>
    <w:rsid w:val="00405C90"/>
    <w:rsid w:val="00405E84"/>
    <w:rsid w:val="004070FA"/>
    <w:rsid w:val="004102E8"/>
    <w:rsid w:val="0041437E"/>
    <w:rsid w:val="00417E93"/>
    <w:rsid w:val="00423C50"/>
    <w:rsid w:val="00425C89"/>
    <w:rsid w:val="00427490"/>
    <w:rsid w:val="00430B36"/>
    <w:rsid w:val="00431B81"/>
    <w:rsid w:val="00432808"/>
    <w:rsid w:val="00434D40"/>
    <w:rsid w:val="004352E1"/>
    <w:rsid w:val="00436659"/>
    <w:rsid w:val="00436878"/>
    <w:rsid w:val="00437FD9"/>
    <w:rsid w:val="00440760"/>
    <w:rsid w:val="00442E41"/>
    <w:rsid w:val="00443B33"/>
    <w:rsid w:val="00444A77"/>
    <w:rsid w:val="00445A1C"/>
    <w:rsid w:val="004474CC"/>
    <w:rsid w:val="00451035"/>
    <w:rsid w:val="004536F2"/>
    <w:rsid w:val="00454616"/>
    <w:rsid w:val="0045532C"/>
    <w:rsid w:val="004559EC"/>
    <w:rsid w:val="00456A04"/>
    <w:rsid w:val="00464EFA"/>
    <w:rsid w:val="0046583E"/>
    <w:rsid w:val="0046597E"/>
    <w:rsid w:val="00465B66"/>
    <w:rsid w:val="00466D33"/>
    <w:rsid w:val="00466D6E"/>
    <w:rsid w:val="00470947"/>
    <w:rsid w:val="00471419"/>
    <w:rsid w:val="00471E5C"/>
    <w:rsid w:val="00471FF1"/>
    <w:rsid w:val="0047217F"/>
    <w:rsid w:val="00473FDD"/>
    <w:rsid w:val="004758DD"/>
    <w:rsid w:val="00476F46"/>
    <w:rsid w:val="0047750C"/>
    <w:rsid w:val="00483893"/>
    <w:rsid w:val="00483F11"/>
    <w:rsid w:val="0048587D"/>
    <w:rsid w:val="00486E51"/>
    <w:rsid w:val="00486F94"/>
    <w:rsid w:val="00490235"/>
    <w:rsid w:val="004904FA"/>
    <w:rsid w:val="00490C0F"/>
    <w:rsid w:val="00493FE8"/>
    <w:rsid w:val="00496D0F"/>
    <w:rsid w:val="004A004B"/>
    <w:rsid w:val="004A012E"/>
    <w:rsid w:val="004A0873"/>
    <w:rsid w:val="004A23A9"/>
    <w:rsid w:val="004A2991"/>
    <w:rsid w:val="004A36D4"/>
    <w:rsid w:val="004A44B3"/>
    <w:rsid w:val="004B26AF"/>
    <w:rsid w:val="004B2A53"/>
    <w:rsid w:val="004B3787"/>
    <w:rsid w:val="004B38CC"/>
    <w:rsid w:val="004B3C1A"/>
    <w:rsid w:val="004C008F"/>
    <w:rsid w:val="004C0462"/>
    <w:rsid w:val="004C0A04"/>
    <w:rsid w:val="004C25DB"/>
    <w:rsid w:val="004C6CEC"/>
    <w:rsid w:val="004D11C6"/>
    <w:rsid w:val="004D1D21"/>
    <w:rsid w:val="004D2545"/>
    <w:rsid w:val="004D62DB"/>
    <w:rsid w:val="004D7FA2"/>
    <w:rsid w:val="004E0E40"/>
    <w:rsid w:val="004E11A4"/>
    <w:rsid w:val="004E1FFC"/>
    <w:rsid w:val="004E20AB"/>
    <w:rsid w:val="004E222F"/>
    <w:rsid w:val="004E2EA5"/>
    <w:rsid w:val="004E4634"/>
    <w:rsid w:val="004E55EF"/>
    <w:rsid w:val="004E7397"/>
    <w:rsid w:val="004E7BD3"/>
    <w:rsid w:val="004F0E19"/>
    <w:rsid w:val="004F1101"/>
    <w:rsid w:val="004F194B"/>
    <w:rsid w:val="004F5908"/>
    <w:rsid w:val="004F5F04"/>
    <w:rsid w:val="004F6A2F"/>
    <w:rsid w:val="004F7FC3"/>
    <w:rsid w:val="0050037E"/>
    <w:rsid w:val="0050165D"/>
    <w:rsid w:val="00503E54"/>
    <w:rsid w:val="005058B6"/>
    <w:rsid w:val="00505A2A"/>
    <w:rsid w:val="005073AC"/>
    <w:rsid w:val="00507848"/>
    <w:rsid w:val="00507971"/>
    <w:rsid w:val="00507C00"/>
    <w:rsid w:val="00510ABF"/>
    <w:rsid w:val="0051119E"/>
    <w:rsid w:val="00512777"/>
    <w:rsid w:val="00514ECD"/>
    <w:rsid w:val="00515C76"/>
    <w:rsid w:val="00516BBF"/>
    <w:rsid w:val="0051767A"/>
    <w:rsid w:val="00521BE3"/>
    <w:rsid w:val="00522CB1"/>
    <w:rsid w:val="0052352F"/>
    <w:rsid w:val="0052523B"/>
    <w:rsid w:val="005254DE"/>
    <w:rsid w:val="005267E7"/>
    <w:rsid w:val="00527672"/>
    <w:rsid w:val="00527FEF"/>
    <w:rsid w:val="005330FA"/>
    <w:rsid w:val="005331CA"/>
    <w:rsid w:val="005333DA"/>
    <w:rsid w:val="0053391C"/>
    <w:rsid w:val="00534018"/>
    <w:rsid w:val="00534806"/>
    <w:rsid w:val="00535478"/>
    <w:rsid w:val="00540224"/>
    <w:rsid w:val="0054125A"/>
    <w:rsid w:val="00542696"/>
    <w:rsid w:val="00543747"/>
    <w:rsid w:val="00545D84"/>
    <w:rsid w:val="0055089C"/>
    <w:rsid w:val="00552B73"/>
    <w:rsid w:val="005533C6"/>
    <w:rsid w:val="00557F54"/>
    <w:rsid w:val="0056065E"/>
    <w:rsid w:val="00560CFC"/>
    <w:rsid w:val="00563A99"/>
    <w:rsid w:val="00565A18"/>
    <w:rsid w:val="00565EAB"/>
    <w:rsid w:val="00567234"/>
    <w:rsid w:val="00570E7D"/>
    <w:rsid w:val="005726F5"/>
    <w:rsid w:val="00572720"/>
    <w:rsid w:val="00572A2B"/>
    <w:rsid w:val="005733C3"/>
    <w:rsid w:val="00574779"/>
    <w:rsid w:val="00575C85"/>
    <w:rsid w:val="00576F46"/>
    <w:rsid w:val="00580B4B"/>
    <w:rsid w:val="0058179E"/>
    <w:rsid w:val="00582C41"/>
    <w:rsid w:val="0058329F"/>
    <w:rsid w:val="005909BC"/>
    <w:rsid w:val="00590AB3"/>
    <w:rsid w:val="00593071"/>
    <w:rsid w:val="005934D3"/>
    <w:rsid w:val="00593E05"/>
    <w:rsid w:val="00595179"/>
    <w:rsid w:val="005953AB"/>
    <w:rsid w:val="005A390A"/>
    <w:rsid w:val="005A5CF4"/>
    <w:rsid w:val="005A734B"/>
    <w:rsid w:val="005B1237"/>
    <w:rsid w:val="005B17BD"/>
    <w:rsid w:val="005B1B38"/>
    <w:rsid w:val="005B350F"/>
    <w:rsid w:val="005B5F78"/>
    <w:rsid w:val="005B6D8B"/>
    <w:rsid w:val="005B74D5"/>
    <w:rsid w:val="005C0175"/>
    <w:rsid w:val="005C0399"/>
    <w:rsid w:val="005C078C"/>
    <w:rsid w:val="005C1365"/>
    <w:rsid w:val="005C3A60"/>
    <w:rsid w:val="005D04EC"/>
    <w:rsid w:val="005D129F"/>
    <w:rsid w:val="005D1A5E"/>
    <w:rsid w:val="005D27AA"/>
    <w:rsid w:val="005D2810"/>
    <w:rsid w:val="005D43E4"/>
    <w:rsid w:val="005D611C"/>
    <w:rsid w:val="005D67E8"/>
    <w:rsid w:val="005D732E"/>
    <w:rsid w:val="005E048B"/>
    <w:rsid w:val="005E0EAC"/>
    <w:rsid w:val="005E35A3"/>
    <w:rsid w:val="005E46CE"/>
    <w:rsid w:val="005E50DC"/>
    <w:rsid w:val="005E64DF"/>
    <w:rsid w:val="005E667A"/>
    <w:rsid w:val="005F0E9D"/>
    <w:rsid w:val="005F1307"/>
    <w:rsid w:val="005F268B"/>
    <w:rsid w:val="005F3C4C"/>
    <w:rsid w:val="005F57BF"/>
    <w:rsid w:val="005F6140"/>
    <w:rsid w:val="005F66B9"/>
    <w:rsid w:val="006030F1"/>
    <w:rsid w:val="006047EE"/>
    <w:rsid w:val="0060546E"/>
    <w:rsid w:val="00605897"/>
    <w:rsid w:val="00605CA8"/>
    <w:rsid w:val="00606BEE"/>
    <w:rsid w:val="0061037F"/>
    <w:rsid w:val="00612AC3"/>
    <w:rsid w:val="00613210"/>
    <w:rsid w:val="00613EA4"/>
    <w:rsid w:val="0061665E"/>
    <w:rsid w:val="00616E67"/>
    <w:rsid w:val="0062053A"/>
    <w:rsid w:val="00620F41"/>
    <w:rsid w:val="00623173"/>
    <w:rsid w:val="00627046"/>
    <w:rsid w:val="00627047"/>
    <w:rsid w:val="00631844"/>
    <w:rsid w:val="006322DD"/>
    <w:rsid w:val="006331BD"/>
    <w:rsid w:val="00640656"/>
    <w:rsid w:val="006418E0"/>
    <w:rsid w:val="00642190"/>
    <w:rsid w:val="006465FB"/>
    <w:rsid w:val="0064714B"/>
    <w:rsid w:val="0064766F"/>
    <w:rsid w:val="006479BB"/>
    <w:rsid w:val="006561EA"/>
    <w:rsid w:val="006603E0"/>
    <w:rsid w:val="0066084E"/>
    <w:rsid w:val="00662F4A"/>
    <w:rsid w:val="00663800"/>
    <w:rsid w:val="00664FF7"/>
    <w:rsid w:val="00666317"/>
    <w:rsid w:val="00666ECA"/>
    <w:rsid w:val="00670622"/>
    <w:rsid w:val="00671915"/>
    <w:rsid w:val="00677834"/>
    <w:rsid w:val="00680982"/>
    <w:rsid w:val="00680D70"/>
    <w:rsid w:val="006814CD"/>
    <w:rsid w:val="00682848"/>
    <w:rsid w:val="006834B3"/>
    <w:rsid w:val="006838E9"/>
    <w:rsid w:val="006862C2"/>
    <w:rsid w:val="006868A4"/>
    <w:rsid w:val="006877F2"/>
    <w:rsid w:val="00687FA7"/>
    <w:rsid w:val="00690A1F"/>
    <w:rsid w:val="00694825"/>
    <w:rsid w:val="00694AC5"/>
    <w:rsid w:val="006955BD"/>
    <w:rsid w:val="00697090"/>
    <w:rsid w:val="006A2264"/>
    <w:rsid w:val="006A24D1"/>
    <w:rsid w:val="006A5F0C"/>
    <w:rsid w:val="006B005B"/>
    <w:rsid w:val="006B12C8"/>
    <w:rsid w:val="006B12FC"/>
    <w:rsid w:val="006B1F4B"/>
    <w:rsid w:val="006B23C6"/>
    <w:rsid w:val="006B34B5"/>
    <w:rsid w:val="006B3A6D"/>
    <w:rsid w:val="006B3A71"/>
    <w:rsid w:val="006B498D"/>
    <w:rsid w:val="006C0967"/>
    <w:rsid w:val="006C2809"/>
    <w:rsid w:val="006C3269"/>
    <w:rsid w:val="006C32A6"/>
    <w:rsid w:val="006C4A2D"/>
    <w:rsid w:val="006C4F62"/>
    <w:rsid w:val="006D030E"/>
    <w:rsid w:val="006D2CDC"/>
    <w:rsid w:val="006D4166"/>
    <w:rsid w:val="006D498F"/>
    <w:rsid w:val="006D5055"/>
    <w:rsid w:val="006D5E2D"/>
    <w:rsid w:val="006D6A9A"/>
    <w:rsid w:val="006E047E"/>
    <w:rsid w:val="006E0570"/>
    <w:rsid w:val="006E06D7"/>
    <w:rsid w:val="006E2F65"/>
    <w:rsid w:val="006E43FE"/>
    <w:rsid w:val="006E6AD9"/>
    <w:rsid w:val="006F0181"/>
    <w:rsid w:val="006F2157"/>
    <w:rsid w:val="006F25E7"/>
    <w:rsid w:val="006F2F0A"/>
    <w:rsid w:val="006F74B6"/>
    <w:rsid w:val="0070082C"/>
    <w:rsid w:val="0070182A"/>
    <w:rsid w:val="007022E4"/>
    <w:rsid w:val="0070377F"/>
    <w:rsid w:val="00705B22"/>
    <w:rsid w:val="00707102"/>
    <w:rsid w:val="00710F9B"/>
    <w:rsid w:val="00712BCF"/>
    <w:rsid w:val="007153AC"/>
    <w:rsid w:val="00716D25"/>
    <w:rsid w:val="00717757"/>
    <w:rsid w:val="007206EA"/>
    <w:rsid w:val="00720EEE"/>
    <w:rsid w:val="007214C2"/>
    <w:rsid w:val="007221EC"/>
    <w:rsid w:val="0072338C"/>
    <w:rsid w:val="00723929"/>
    <w:rsid w:val="00727682"/>
    <w:rsid w:val="00730AA9"/>
    <w:rsid w:val="00731888"/>
    <w:rsid w:val="00731CB9"/>
    <w:rsid w:val="00735572"/>
    <w:rsid w:val="007378BF"/>
    <w:rsid w:val="00737FDB"/>
    <w:rsid w:val="00740489"/>
    <w:rsid w:val="00742DAC"/>
    <w:rsid w:val="00744022"/>
    <w:rsid w:val="007443B7"/>
    <w:rsid w:val="00746C4B"/>
    <w:rsid w:val="00746CF0"/>
    <w:rsid w:val="00750DFF"/>
    <w:rsid w:val="00752B0E"/>
    <w:rsid w:val="00754B11"/>
    <w:rsid w:val="0075519A"/>
    <w:rsid w:val="007568EC"/>
    <w:rsid w:val="00763138"/>
    <w:rsid w:val="00764E50"/>
    <w:rsid w:val="0076531D"/>
    <w:rsid w:val="0076640E"/>
    <w:rsid w:val="007667A4"/>
    <w:rsid w:val="00767633"/>
    <w:rsid w:val="00767AA2"/>
    <w:rsid w:val="0077084F"/>
    <w:rsid w:val="00770C23"/>
    <w:rsid w:val="0077359A"/>
    <w:rsid w:val="00774905"/>
    <w:rsid w:val="00776FE5"/>
    <w:rsid w:val="007771F6"/>
    <w:rsid w:val="00781765"/>
    <w:rsid w:val="007823C6"/>
    <w:rsid w:val="007838B1"/>
    <w:rsid w:val="00784507"/>
    <w:rsid w:val="00784B1B"/>
    <w:rsid w:val="00785FC2"/>
    <w:rsid w:val="007861EB"/>
    <w:rsid w:val="00787313"/>
    <w:rsid w:val="0078756C"/>
    <w:rsid w:val="00793E09"/>
    <w:rsid w:val="007942E8"/>
    <w:rsid w:val="00795F9C"/>
    <w:rsid w:val="007971F9"/>
    <w:rsid w:val="007A481F"/>
    <w:rsid w:val="007A57EF"/>
    <w:rsid w:val="007A791D"/>
    <w:rsid w:val="007B0BEE"/>
    <w:rsid w:val="007B12D3"/>
    <w:rsid w:val="007B345D"/>
    <w:rsid w:val="007B4E9C"/>
    <w:rsid w:val="007B60B3"/>
    <w:rsid w:val="007C1130"/>
    <w:rsid w:val="007C11BE"/>
    <w:rsid w:val="007C27C0"/>
    <w:rsid w:val="007C40C3"/>
    <w:rsid w:val="007C4E3D"/>
    <w:rsid w:val="007C7860"/>
    <w:rsid w:val="007D13EC"/>
    <w:rsid w:val="007E1867"/>
    <w:rsid w:val="007E443F"/>
    <w:rsid w:val="007E6ADE"/>
    <w:rsid w:val="007E7DA3"/>
    <w:rsid w:val="007E7E96"/>
    <w:rsid w:val="007F1663"/>
    <w:rsid w:val="007F18CD"/>
    <w:rsid w:val="007F4966"/>
    <w:rsid w:val="007F497E"/>
    <w:rsid w:val="007F4E88"/>
    <w:rsid w:val="007F5B68"/>
    <w:rsid w:val="007F6139"/>
    <w:rsid w:val="007F7087"/>
    <w:rsid w:val="007F72A6"/>
    <w:rsid w:val="008002F4"/>
    <w:rsid w:val="008010CF"/>
    <w:rsid w:val="00802190"/>
    <w:rsid w:val="008023F1"/>
    <w:rsid w:val="0080259B"/>
    <w:rsid w:val="008040E5"/>
    <w:rsid w:val="00804E84"/>
    <w:rsid w:val="00806432"/>
    <w:rsid w:val="008079E9"/>
    <w:rsid w:val="008129A3"/>
    <w:rsid w:val="00814C96"/>
    <w:rsid w:val="00814D40"/>
    <w:rsid w:val="00815AB4"/>
    <w:rsid w:val="00815D1D"/>
    <w:rsid w:val="008161DC"/>
    <w:rsid w:val="0082037F"/>
    <w:rsid w:val="0082128E"/>
    <w:rsid w:val="00822DC3"/>
    <w:rsid w:val="00824385"/>
    <w:rsid w:val="008252B7"/>
    <w:rsid w:val="00826700"/>
    <w:rsid w:val="0083370D"/>
    <w:rsid w:val="00833871"/>
    <w:rsid w:val="008369A8"/>
    <w:rsid w:val="008377C4"/>
    <w:rsid w:val="00840F06"/>
    <w:rsid w:val="008411DB"/>
    <w:rsid w:val="00841A34"/>
    <w:rsid w:val="008429C0"/>
    <w:rsid w:val="00842E5B"/>
    <w:rsid w:val="0084576E"/>
    <w:rsid w:val="00845A1E"/>
    <w:rsid w:val="00846649"/>
    <w:rsid w:val="00847AF4"/>
    <w:rsid w:val="00847BB4"/>
    <w:rsid w:val="00850A65"/>
    <w:rsid w:val="0085222A"/>
    <w:rsid w:val="008522EA"/>
    <w:rsid w:val="0085439A"/>
    <w:rsid w:val="00854913"/>
    <w:rsid w:val="00854989"/>
    <w:rsid w:val="00854C22"/>
    <w:rsid w:val="00855875"/>
    <w:rsid w:val="00855D48"/>
    <w:rsid w:val="00855EF1"/>
    <w:rsid w:val="00857521"/>
    <w:rsid w:val="008576C5"/>
    <w:rsid w:val="00860250"/>
    <w:rsid w:val="008607F5"/>
    <w:rsid w:val="00860CF5"/>
    <w:rsid w:val="00861161"/>
    <w:rsid w:val="00861C7B"/>
    <w:rsid w:val="00863339"/>
    <w:rsid w:val="008633DE"/>
    <w:rsid w:val="00864246"/>
    <w:rsid w:val="00866539"/>
    <w:rsid w:val="0087103C"/>
    <w:rsid w:val="00874293"/>
    <w:rsid w:val="0087466D"/>
    <w:rsid w:val="00876517"/>
    <w:rsid w:val="00876F82"/>
    <w:rsid w:val="00880B16"/>
    <w:rsid w:val="008820BA"/>
    <w:rsid w:val="00882FD4"/>
    <w:rsid w:val="0088483F"/>
    <w:rsid w:val="00885952"/>
    <w:rsid w:val="00886975"/>
    <w:rsid w:val="00886C7B"/>
    <w:rsid w:val="008876BF"/>
    <w:rsid w:val="008918E8"/>
    <w:rsid w:val="00893B7C"/>
    <w:rsid w:val="00893C7F"/>
    <w:rsid w:val="0089470F"/>
    <w:rsid w:val="00894B90"/>
    <w:rsid w:val="00895E94"/>
    <w:rsid w:val="0089728A"/>
    <w:rsid w:val="00897FCC"/>
    <w:rsid w:val="008A05C7"/>
    <w:rsid w:val="008A0F83"/>
    <w:rsid w:val="008A1352"/>
    <w:rsid w:val="008A1BF0"/>
    <w:rsid w:val="008A6E64"/>
    <w:rsid w:val="008B35C6"/>
    <w:rsid w:val="008B3843"/>
    <w:rsid w:val="008B5535"/>
    <w:rsid w:val="008B59DE"/>
    <w:rsid w:val="008B6188"/>
    <w:rsid w:val="008B7AA2"/>
    <w:rsid w:val="008C2A35"/>
    <w:rsid w:val="008C2B83"/>
    <w:rsid w:val="008C49B3"/>
    <w:rsid w:val="008C53A8"/>
    <w:rsid w:val="008C59D1"/>
    <w:rsid w:val="008C732F"/>
    <w:rsid w:val="008D1F9C"/>
    <w:rsid w:val="008D5016"/>
    <w:rsid w:val="008D6C67"/>
    <w:rsid w:val="008D7A07"/>
    <w:rsid w:val="008E1688"/>
    <w:rsid w:val="008E4A39"/>
    <w:rsid w:val="008E7526"/>
    <w:rsid w:val="008E7584"/>
    <w:rsid w:val="008F00D8"/>
    <w:rsid w:val="008F162C"/>
    <w:rsid w:val="008F37BC"/>
    <w:rsid w:val="008F3F9E"/>
    <w:rsid w:val="00900CC6"/>
    <w:rsid w:val="009016AD"/>
    <w:rsid w:val="00901ED1"/>
    <w:rsid w:val="00901F17"/>
    <w:rsid w:val="00905AA0"/>
    <w:rsid w:val="00906CDC"/>
    <w:rsid w:val="00910956"/>
    <w:rsid w:val="00911617"/>
    <w:rsid w:val="00911EB5"/>
    <w:rsid w:val="009122A2"/>
    <w:rsid w:val="00912F40"/>
    <w:rsid w:val="009133EA"/>
    <w:rsid w:val="00913AE1"/>
    <w:rsid w:val="009140B9"/>
    <w:rsid w:val="00923A88"/>
    <w:rsid w:val="00924364"/>
    <w:rsid w:val="00932F21"/>
    <w:rsid w:val="00933024"/>
    <w:rsid w:val="009334F8"/>
    <w:rsid w:val="00933D6A"/>
    <w:rsid w:val="00933D84"/>
    <w:rsid w:val="00936171"/>
    <w:rsid w:val="00937E79"/>
    <w:rsid w:val="009416FB"/>
    <w:rsid w:val="00941895"/>
    <w:rsid w:val="00941BB7"/>
    <w:rsid w:val="00943709"/>
    <w:rsid w:val="00944AB6"/>
    <w:rsid w:val="00947B4E"/>
    <w:rsid w:val="009500D9"/>
    <w:rsid w:val="009515D0"/>
    <w:rsid w:val="00952809"/>
    <w:rsid w:val="0095301B"/>
    <w:rsid w:val="00954D0D"/>
    <w:rsid w:val="009559B7"/>
    <w:rsid w:val="00960944"/>
    <w:rsid w:val="009613E6"/>
    <w:rsid w:val="009630C5"/>
    <w:rsid w:val="00963284"/>
    <w:rsid w:val="0096606E"/>
    <w:rsid w:val="00966414"/>
    <w:rsid w:val="009706A1"/>
    <w:rsid w:val="0097081A"/>
    <w:rsid w:val="009708CF"/>
    <w:rsid w:val="009722D7"/>
    <w:rsid w:val="00973516"/>
    <w:rsid w:val="009758FE"/>
    <w:rsid w:val="00977144"/>
    <w:rsid w:val="0097747D"/>
    <w:rsid w:val="0098201D"/>
    <w:rsid w:val="00982B34"/>
    <w:rsid w:val="00984A3A"/>
    <w:rsid w:val="00985DA6"/>
    <w:rsid w:val="00986E40"/>
    <w:rsid w:val="00987152"/>
    <w:rsid w:val="00987955"/>
    <w:rsid w:val="00990F89"/>
    <w:rsid w:val="009A53FD"/>
    <w:rsid w:val="009B11C1"/>
    <w:rsid w:val="009B1822"/>
    <w:rsid w:val="009B31C1"/>
    <w:rsid w:val="009B3F6F"/>
    <w:rsid w:val="009B524F"/>
    <w:rsid w:val="009B70A4"/>
    <w:rsid w:val="009C073C"/>
    <w:rsid w:val="009C11B1"/>
    <w:rsid w:val="009C1BB7"/>
    <w:rsid w:val="009C237E"/>
    <w:rsid w:val="009C2AF0"/>
    <w:rsid w:val="009C3AA3"/>
    <w:rsid w:val="009C4DA3"/>
    <w:rsid w:val="009C769C"/>
    <w:rsid w:val="009D1012"/>
    <w:rsid w:val="009D3A96"/>
    <w:rsid w:val="009D3CCB"/>
    <w:rsid w:val="009D679D"/>
    <w:rsid w:val="009D68A8"/>
    <w:rsid w:val="009D68D5"/>
    <w:rsid w:val="009E3F5B"/>
    <w:rsid w:val="009E4CA1"/>
    <w:rsid w:val="009E6EA3"/>
    <w:rsid w:val="009E7041"/>
    <w:rsid w:val="009F10F7"/>
    <w:rsid w:val="009F275D"/>
    <w:rsid w:val="009F2A9B"/>
    <w:rsid w:val="009F3BC0"/>
    <w:rsid w:val="009F42D1"/>
    <w:rsid w:val="009F4437"/>
    <w:rsid w:val="009F4CE8"/>
    <w:rsid w:val="009F521D"/>
    <w:rsid w:val="00A07EAD"/>
    <w:rsid w:val="00A10420"/>
    <w:rsid w:val="00A11701"/>
    <w:rsid w:val="00A125D9"/>
    <w:rsid w:val="00A13017"/>
    <w:rsid w:val="00A146B6"/>
    <w:rsid w:val="00A14BCA"/>
    <w:rsid w:val="00A158EC"/>
    <w:rsid w:val="00A20D41"/>
    <w:rsid w:val="00A213D2"/>
    <w:rsid w:val="00A213D9"/>
    <w:rsid w:val="00A260B3"/>
    <w:rsid w:val="00A304CD"/>
    <w:rsid w:val="00A30B7C"/>
    <w:rsid w:val="00A328F1"/>
    <w:rsid w:val="00A34094"/>
    <w:rsid w:val="00A34D28"/>
    <w:rsid w:val="00A34F8D"/>
    <w:rsid w:val="00A36B1B"/>
    <w:rsid w:val="00A40203"/>
    <w:rsid w:val="00A46249"/>
    <w:rsid w:val="00A4703C"/>
    <w:rsid w:val="00A47976"/>
    <w:rsid w:val="00A503DC"/>
    <w:rsid w:val="00A518C4"/>
    <w:rsid w:val="00A53932"/>
    <w:rsid w:val="00A541F6"/>
    <w:rsid w:val="00A54604"/>
    <w:rsid w:val="00A549BE"/>
    <w:rsid w:val="00A57B44"/>
    <w:rsid w:val="00A606F3"/>
    <w:rsid w:val="00A60886"/>
    <w:rsid w:val="00A614E1"/>
    <w:rsid w:val="00A64AE7"/>
    <w:rsid w:val="00A677F9"/>
    <w:rsid w:val="00A762A2"/>
    <w:rsid w:val="00A81982"/>
    <w:rsid w:val="00A820DB"/>
    <w:rsid w:val="00A84C71"/>
    <w:rsid w:val="00A85708"/>
    <w:rsid w:val="00A86CD1"/>
    <w:rsid w:val="00A900F2"/>
    <w:rsid w:val="00A901DF"/>
    <w:rsid w:val="00A90993"/>
    <w:rsid w:val="00A91336"/>
    <w:rsid w:val="00A9257A"/>
    <w:rsid w:val="00A94506"/>
    <w:rsid w:val="00AA1697"/>
    <w:rsid w:val="00AA1FA6"/>
    <w:rsid w:val="00AA4084"/>
    <w:rsid w:val="00AA49BA"/>
    <w:rsid w:val="00AA4FBF"/>
    <w:rsid w:val="00AA50D3"/>
    <w:rsid w:val="00AA554F"/>
    <w:rsid w:val="00AA58A6"/>
    <w:rsid w:val="00AA5AA1"/>
    <w:rsid w:val="00AA63C9"/>
    <w:rsid w:val="00AA74A8"/>
    <w:rsid w:val="00AA7D2F"/>
    <w:rsid w:val="00AB01D5"/>
    <w:rsid w:val="00AB06B2"/>
    <w:rsid w:val="00AB24D5"/>
    <w:rsid w:val="00AB6557"/>
    <w:rsid w:val="00AB68B8"/>
    <w:rsid w:val="00AB68BB"/>
    <w:rsid w:val="00AB72E8"/>
    <w:rsid w:val="00AC1CCA"/>
    <w:rsid w:val="00AC5351"/>
    <w:rsid w:val="00AC60FB"/>
    <w:rsid w:val="00AC7677"/>
    <w:rsid w:val="00AD11E5"/>
    <w:rsid w:val="00AD497D"/>
    <w:rsid w:val="00AD58A3"/>
    <w:rsid w:val="00AD5E1B"/>
    <w:rsid w:val="00AD7360"/>
    <w:rsid w:val="00AE0E2A"/>
    <w:rsid w:val="00AE1E3D"/>
    <w:rsid w:val="00AE3B3D"/>
    <w:rsid w:val="00AE56F1"/>
    <w:rsid w:val="00AE6AEA"/>
    <w:rsid w:val="00AF0403"/>
    <w:rsid w:val="00AF3430"/>
    <w:rsid w:val="00AF3E30"/>
    <w:rsid w:val="00AF4762"/>
    <w:rsid w:val="00AF4C15"/>
    <w:rsid w:val="00AF685E"/>
    <w:rsid w:val="00AF7A48"/>
    <w:rsid w:val="00B01587"/>
    <w:rsid w:val="00B04FA9"/>
    <w:rsid w:val="00B051AE"/>
    <w:rsid w:val="00B06376"/>
    <w:rsid w:val="00B063E2"/>
    <w:rsid w:val="00B06933"/>
    <w:rsid w:val="00B07911"/>
    <w:rsid w:val="00B07CA5"/>
    <w:rsid w:val="00B11656"/>
    <w:rsid w:val="00B124BE"/>
    <w:rsid w:val="00B17B1A"/>
    <w:rsid w:val="00B17BE4"/>
    <w:rsid w:val="00B21F8C"/>
    <w:rsid w:val="00B2224D"/>
    <w:rsid w:val="00B233C1"/>
    <w:rsid w:val="00B279D7"/>
    <w:rsid w:val="00B3187D"/>
    <w:rsid w:val="00B31881"/>
    <w:rsid w:val="00B31EBD"/>
    <w:rsid w:val="00B33830"/>
    <w:rsid w:val="00B34016"/>
    <w:rsid w:val="00B365EF"/>
    <w:rsid w:val="00B36CF8"/>
    <w:rsid w:val="00B3710E"/>
    <w:rsid w:val="00B40853"/>
    <w:rsid w:val="00B4313A"/>
    <w:rsid w:val="00B471F0"/>
    <w:rsid w:val="00B479F5"/>
    <w:rsid w:val="00B47B88"/>
    <w:rsid w:val="00B53E99"/>
    <w:rsid w:val="00B613FE"/>
    <w:rsid w:val="00B66CBA"/>
    <w:rsid w:val="00B66DC5"/>
    <w:rsid w:val="00B6705D"/>
    <w:rsid w:val="00B768AB"/>
    <w:rsid w:val="00B84394"/>
    <w:rsid w:val="00B85376"/>
    <w:rsid w:val="00B85773"/>
    <w:rsid w:val="00B8652C"/>
    <w:rsid w:val="00B87397"/>
    <w:rsid w:val="00B90BA2"/>
    <w:rsid w:val="00B94BB2"/>
    <w:rsid w:val="00BA01A4"/>
    <w:rsid w:val="00BA2A0D"/>
    <w:rsid w:val="00BA6540"/>
    <w:rsid w:val="00BB0479"/>
    <w:rsid w:val="00BB15BD"/>
    <w:rsid w:val="00BB4BA7"/>
    <w:rsid w:val="00BB4F7B"/>
    <w:rsid w:val="00BC0237"/>
    <w:rsid w:val="00BC079D"/>
    <w:rsid w:val="00BC1722"/>
    <w:rsid w:val="00BC5045"/>
    <w:rsid w:val="00BD0A96"/>
    <w:rsid w:val="00BD0B0E"/>
    <w:rsid w:val="00BD10C7"/>
    <w:rsid w:val="00BD1312"/>
    <w:rsid w:val="00BD2671"/>
    <w:rsid w:val="00BE1F32"/>
    <w:rsid w:val="00BE2F49"/>
    <w:rsid w:val="00BE4F81"/>
    <w:rsid w:val="00BE7CD1"/>
    <w:rsid w:val="00BF0814"/>
    <w:rsid w:val="00BF18F1"/>
    <w:rsid w:val="00BF1B56"/>
    <w:rsid w:val="00BF1C53"/>
    <w:rsid w:val="00BF3983"/>
    <w:rsid w:val="00BF42D2"/>
    <w:rsid w:val="00BF47A8"/>
    <w:rsid w:val="00BF5115"/>
    <w:rsid w:val="00BF61F4"/>
    <w:rsid w:val="00BF7673"/>
    <w:rsid w:val="00BF7BCA"/>
    <w:rsid w:val="00C039FF"/>
    <w:rsid w:val="00C0405E"/>
    <w:rsid w:val="00C05BFF"/>
    <w:rsid w:val="00C0638A"/>
    <w:rsid w:val="00C1140C"/>
    <w:rsid w:val="00C12250"/>
    <w:rsid w:val="00C1342B"/>
    <w:rsid w:val="00C14D56"/>
    <w:rsid w:val="00C15307"/>
    <w:rsid w:val="00C15E06"/>
    <w:rsid w:val="00C16BA9"/>
    <w:rsid w:val="00C203A0"/>
    <w:rsid w:val="00C20B38"/>
    <w:rsid w:val="00C20EBF"/>
    <w:rsid w:val="00C2791D"/>
    <w:rsid w:val="00C30A3A"/>
    <w:rsid w:val="00C30C95"/>
    <w:rsid w:val="00C32160"/>
    <w:rsid w:val="00C3252A"/>
    <w:rsid w:val="00C32BCF"/>
    <w:rsid w:val="00C3628C"/>
    <w:rsid w:val="00C36526"/>
    <w:rsid w:val="00C37095"/>
    <w:rsid w:val="00C404D4"/>
    <w:rsid w:val="00C43201"/>
    <w:rsid w:val="00C434AF"/>
    <w:rsid w:val="00C445BC"/>
    <w:rsid w:val="00C45F4E"/>
    <w:rsid w:val="00C5106F"/>
    <w:rsid w:val="00C51403"/>
    <w:rsid w:val="00C5335A"/>
    <w:rsid w:val="00C53873"/>
    <w:rsid w:val="00C551F2"/>
    <w:rsid w:val="00C57D11"/>
    <w:rsid w:val="00C63B81"/>
    <w:rsid w:val="00C644FA"/>
    <w:rsid w:val="00C66D69"/>
    <w:rsid w:val="00C67E9E"/>
    <w:rsid w:val="00C76C67"/>
    <w:rsid w:val="00C77154"/>
    <w:rsid w:val="00C77638"/>
    <w:rsid w:val="00C77702"/>
    <w:rsid w:val="00C8167E"/>
    <w:rsid w:val="00C81BA2"/>
    <w:rsid w:val="00C840E4"/>
    <w:rsid w:val="00C85FB0"/>
    <w:rsid w:val="00C8617F"/>
    <w:rsid w:val="00C864C8"/>
    <w:rsid w:val="00C86F27"/>
    <w:rsid w:val="00C86F8C"/>
    <w:rsid w:val="00C87F1C"/>
    <w:rsid w:val="00C9135B"/>
    <w:rsid w:val="00C91E85"/>
    <w:rsid w:val="00C924DE"/>
    <w:rsid w:val="00C9306F"/>
    <w:rsid w:val="00C97E47"/>
    <w:rsid w:val="00CA0D3D"/>
    <w:rsid w:val="00CA17B4"/>
    <w:rsid w:val="00CA2979"/>
    <w:rsid w:val="00CA2D89"/>
    <w:rsid w:val="00CA5A27"/>
    <w:rsid w:val="00CA5B1F"/>
    <w:rsid w:val="00CA6249"/>
    <w:rsid w:val="00CA6906"/>
    <w:rsid w:val="00CB26D6"/>
    <w:rsid w:val="00CB2C4F"/>
    <w:rsid w:val="00CB2FDD"/>
    <w:rsid w:val="00CB4826"/>
    <w:rsid w:val="00CB4CD0"/>
    <w:rsid w:val="00CB6D84"/>
    <w:rsid w:val="00CC09E8"/>
    <w:rsid w:val="00CC26AD"/>
    <w:rsid w:val="00CC2730"/>
    <w:rsid w:val="00CC3A8A"/>
    <w:rsid w:val="00CC5017"/>
    <w:rsid w:val="00CC610A"/>
    <w:rsid w:val="00CC68CE"/>
    <w:rsid w:val="00CC7FF2"/>
    <w:rsid w:val="00CD029B"/>
    <w:rsid w:val="00CD293E"/>
    <w:rsid w:val="00CD37E2"/>
    <w:rsid w:val="00CD3A89"/>
    <w:rsid w:val="00CD3E25"/>
    <w:rsid w:val="00CD5F63"/>
    <w:rsid w:val="00CD67F1"/>
    <w:rsid w:val="00CE0A2B"/>
    <w:rsid w:val="00CE0BFD"/>
    <w:rsid w:val="00CE1550"/>
    <w:rsid w:val="00CE21DE"/>
    <w:rsid w:val="00CE3F77"/>
    <w:rsid w:val="00CE7AA2"/>
    <w:rsid w:val="00CF06D6"/>
    <w:rsid w:val="00CF32F0"/>
    <w:rsid w:val="00CF334C"/>
    <w:rsid w:val="00CF3FB8"/>
    <w:rsid w:val="00CF4816"/>
    <w:rsid w:val="00CF4E64"/>
    <w:rsid w:val="00CF5E5F"/>
    <w:rsid w:val="00D03CA1"/>
    <w:rsid w:val="00D040A5"/>
    <w:rsid w:val="00D05B33"/>
    <w:rsid w:val="00D11995"/>
    <w:rsid w:val="00D121E7"/>
    <w:rsid w:val="00D129F1"/>
    <w:rsid w:val="00D12D71"/>
    <w:rsid w:val="00D13563"/>
    <w:rsid w:val="00D146D1"/>
    <w:rsid w:val="00D15ADF"/>
    <w:rsid w:val="00D204BF"/>
    <w:rsid w:val="00D24F09"/>
    <w:rsid w:val="00D26447"/>
    <w:rsid w:val="00D26664"/>
    <w:rsid w:val="00D26ABE"/>
    <w:rsid w:val="00D27EA9"/>
    <w:rsid w:val="00D27F74"/>
    <w:rsid w:val="00D32439"/>
    <w:rsid w:val="00D3347B"/>
    <w:rsid w:val="00D37738"/>
    <w:rsid w:val="00D40F29"/>
    <w:rsid w:val="00D42034"/>
    <w:rsid w:val="00D43635"/>
    <w:rsid w:val="00D440B7"/>
    <w:rsid w:val="00D457A3"/>
    <w:rsid w:val="00D466A6"/>
    <w:rsid w:val="00D51FCE"/>
    <w:rsid w:val="00D5257E"/>
    <w:rsid w:val="00D528B5"/>
    <w:rsid w:val="00D537F3"/>
    <w:rsid w:val="00D53BC0"/>
    <w:rsid w:val="00D54EE6"/>
    <w:rsid w:val="00D60235"/>
    <w:rsid w:val="00D60CD4"/>
    <w:rsid w:val="00D614BD"/>
    <w:rsid w:val="00D61D64"/>
    <w:rsid w:val="00D62821"/>
    <w:rsid w:val="00D63A05"/>
    <w:rsid w:val="00D63FFA"/>
    <w:rsid w:val="00D6775B"/>
    <w:rsid w:val="00D70072"/>
    <w:rsid w:val="00D7030A"/>
    <w:rsid w:val="00D70939"/>
    <w:rsid w:val="00D70C50"/>
    <w:rsid w:val="00D75A86"/>
    <w:rsid w:val="00D761F7"/>
    <w:rsid w:val="00D76C1F"/>
    <w:rsid w:val="00D77685"/>
    <w:rsid w:val="00D81EF2"/>
    <w:rsid w:val="00D82976"/>
    <w:rsid w:val="00D83ACE"/>
    <w:rsid w:val="00D8584F"/>
    <w:rsid w:val="00D863F9"/>
    <w:rsid w:val="00D900A0"/>
    <w:rsid w:val="00D911C0"/>
    <w:rsid w:val="00D917DF"/>
    <w:rsid w:val="00D95376"/>
    <w:rsid w:val="00D97008"/>
    <w:rsid w:val="00D97C56"/>
    <w:rsid w:val="00DA05D9"/>
    <w:rsid w:val="00DA151E"/>
    <w:rsid w:val="00DA4986"/>
    <w:rsid w:val="00DA4D5B"/>
    <w:rsid w:val="00DA7BC8"/>
    <w:rsid w:val="00DA7D55"/>
    <w:rsid w:val="00DB4EDB"/>
    <w:rsid w:val="00DB791D"/>
    <w:rsid w:val="00DC4A0F"/>
    <w:rsid w:val="00DC500C"/>
    <w:rsid w:val="00DC517F"/>
    <w:rsid w:val="00DC799B"/>
    <w:rsid w:val="00DD014F"/>
    <w:rsid w:val="00DD08FC"/>
    <w:rsid w:val="00DD1AA1"/>
    <w:rsid w:val="00DD2605"/>
    <w:rsid w:val="00DD28B7"/>
    <w:rsid w:val="00DD2B6B"/>
    <w:rsid w:val="00DD33AF"/>
    <w:rsid w:val="00DD33D5"/>
    <w:rsid w:val="00DD4A12"/>
    <w:rsid w:val="00DD4F28"/>
    <w:rsid w:val="00DD5239"/>
    <w:rsid w:val="00DD77C2"/>
    <w:rsid w:val="00DE1CD4"/>
    <w:rsid w:val="00DE2039"/>
    <w:rsid w:val="00DE266C"/>
    <w:rsid w:val="00DE3580"/>
    <w:rsid w:val="00DE5B8C"/>
    <w:rsid w:val="00DF207C"/>
    <w:rsid w:val="00DF3046"/>
    <w:rsid w:val="00DF3253"/>
    <w:rsid w:val="00DF3C85"/>
    <w:rsid w:val="00E02166"/>
    <w:rsid w:val="00E02B03"/>
    <w:rsid w:val="00E0437C"/>
    <w:rsid w:val="00E059C1"/>
    <w:rsid w:val="00E05F67"/>
    <w:rsid w:val="00E121DA"/>
    <w:rsid w:val="00E12676"/>
    <w:rsid w:val="00E13E99"/>
    <w:rsid w:val="00E163FF"/>
    <w:rsid w:val="00E1787E"/>
    <w:rsid w:val="00E17B58"/>
    <w:rsid w:val="00E17C02"/>
    <w:rsid w:val="00E21205"/>
    <w:rsid w:val="00E240C6"/>
    <w:rsid w:val="00E25B22"/>
    <w:rsid w:val="00E2611E"/>
    <w:rsid w:val="00E27457"/>
    <w:rsid w:val="00E31E58"/>
    <w:rsid w:val="00E37173"/>
    <w:rsid w:val="00E40634"/>
    <w:rsid w:val="00E4150D"/>
    <w:rsid w:val="00E419E1"/>
    <w:rsid w:val="00E441A0"/>
    <w:rsid w:val="00E45C88"/>
    <w:rsid w:val="00E46DA6"/>
    <w:rsid w:val="00E470BC"/>
    <w:rsid w:val="00E477C5"/>
    <w:rsid w:val="00E47E83"/>
    <w:rsid w:val="00E52D07"/>
    <w:rsid w:val="00E5430B"/>
    <w:rsid w:val="00E54B73"/>
    <w:rsid w:val="00E552EA"/>
    <w:rsid w:val="00E570E0"/>
    <w:rsid w:val="00E603B8"/>
    <w:rsid w:val="00E605C5"/>
    <w:rsid w:val="00E63366"/>
    <w:rsid w:val="00E63AEC"/>
    <w:rsid w:val="00E64844"/>
    <w:rsid w:val="00E73377"/>
    <w:rsid w:val="00E73A82"/>
    <w:rsid w:val="00E73C90"/>
    <w:rsid w:val="00E75F84"/>
    <w:rsid w:val="00E77B1B"/>
    <w:rsid w:val="00E80816"/>
    <w:rsid w:val="00E82B7B"/>
    <w:rsid w:val="00E84C21"/>
    <w:rsid w:val="00E86155"/>
    <w:rsid w:val="00E94D6F"/>
    <w:rsid w:val="00E95A9D"/>
    <w:rsid w:val="00E96679"/>
    <w:rsid w:val="00EA0500"/>
    <w:rsid w:val="00EA1710"/>
    <w:rsid w:val="00EA1E68"/>
    <w:rsid w:val="00EA20F5"/>
    <w:rsid w:val="00EA5944"/>
    <w:rsid w:val="00EA6819"/>
    <w:rsid w:val="00EA7C81"/>
    <w:rsid w:val="00EB555A"/>
    <w:rsid w:val="00EB6054"/>
    <w:rsid w:val="00EC0286"/>
    <w:rsid w:val="00EC1DBF"/>
    <w:rsid w:val="00EC2AF1"/>
    <w:rsid w:val="00EC318B"/>
    <w:rsid w:val="00EC34F7"/>
    <w:rsid w:val="00EC72A2"/>
    <w:rsid w:val="00EC73B3"/>
    <w:rsid w:val="00ED1372"/>
    <w:rsid w:val="00ED2472"/>
    <w:rsid w:val="00ED2FA8"/>
    <w:rsid w:val="00ED5EB7"/>
    <w:rsid w:val="00ED6625"/>
    <w:rsid w:val="00ED7651"/>
    <w:rsid w:val="00ED7DB4"/>
    <w:rsid w:val="00EE266D"/>
    <w:rsid w:val="00EE2B2A"/>
    <w:rsid w:val="00EE37CA"/>
    <w:rsid w:val="00EF1545"/>
    <w:rsid w:val="00EF216A"/>
    <w:rsid w:val="00EF316A"/>
    <w:rsid w:val="00EF5310"/>
    <w:rsid w:val="00EF5600"/>
    <w:rsid w:val="00EF6CB8"/>
    <w:rsid w:val="00F10BF8"/>
    <w:rsid w:val="00F12020"/>
    <w:rsid w:val="00F12E66"/>
    <w:rsid w:val="00F15643"/>
    <w:rsid w:val="00F1597B"/>
    <w:rsid w:val="00F159A3"/>
    <w:rsid w:val="00F171C8"/>
    <w:rsid w:val="00F231AF"/>
    <w:rsid w:val="00F2347C"/>
    <w:rsid w:val="00F234C7"/>
    <w:rsid w:val="00F239C4"/>
    <w:rsid w:val="00F245E8"/>
    <w:rsid w:val="00F251AA"/>
    <w:rsid w:val="00F259AB"/>
    <w:rsid w:val="00F2616D"/>
    <w:rsid w:val="00F30E4F"/>
    <w:rsid w:val="00F31986"/>
    <w:rsid w:val="00F3283A"/>
    <w:rsid w:val="00F32D7E"/>
    <w:rsid w:val="00F33975"/>
    <w:rsid w:val="00F34039"/>
    <w:rsid w:val="00F363B6"/>
    <w:rsid w:val="00F37EDC"/>
    <w:rsid w:val="00F4461F"/>
    <w:rsid w:val="00F44787"/>
    <w:rsid w:val="00F46CD7"/>
    <w:rsid w:val="00F50B13"/>
    <w:rsid w:val="00F50DEB"/>
    <w:rsid w:val="00F5179C"/>
    <w:rsid w:val="00F51BFA"/>
    <w:rsid w:val="00F523E9"/>
    <w:rsid w:val="00F52DB0"/>
    <w:rsid w:val="00F53892"/>
    <w:rsid w:val="00F54A0F"/>
    <w:rsid w:val="00F550D4"/>
    <w:rsid w:val="00F55BF3"/>
    <w:rsid w:val="00F5736F"/>
    <w:rsid w:val="00F612B3"/>
    <w:rsid w:val="00F62133"/>
    <w:rsid w:val="00F63D25"/>
    <w:rsid w:val="00F645DF"/>
    <w:rsid w:val="00F66156"/>
    <w:rsid w:val="00F67B2F"/>
    <w:rsid w:val="00F71A65"/>
    <w:rsid w:val="00F73134"/>
    <w:rsid w:val="00F73650"/>
    <w:rsid w:val="00F74160"/>
    <w:rsid w:val="00F777D5"/>
    <w:rsid w:val="00F80272"/>
    <w:rsid w:val="00F845EF"/>
    <w:rsid w:val="00F84D9C"/>
    <w:rsid w:val="00F84E9A"/>
    <w:rsid w:val="00F85860"/>
    <w:rsid w:val="00F9076E"/>
    <w:rsid w:val="00F93EF4"/>
    <w:rsid w:val="00F945C1"/>
    <w:rsid w:val="00F965B4"/>
    <w:rsid w:val="00FA5B07"/>
    <w:rsid w:val="00FB0BBC"/>
    <w:rsid w:val="00FB0C2E"/>
    <w:rsid w:val="00FB2CDE"/>
    <w:rsid w:val="00FB789F"/>
    <w:rsid w:val="00FC125C"/>
    <w:rsid w:val="00FC3A3B"/>
    <w:rsid w:val="00FC53A7"/>
    <w:rsid w:val="00FC5D3A"/>
    <w:rsid w:val="00FD0579"/>
    <w:rsid w:val="00FD0E80"/>
    <w:rsid w:val="00FD148E"/>
    <w:rsid w:val="00FD2284"/>
    <w:rsid w:val="00FD2C40"/>
    <w:rsid w:val="00FD2F2E"/>
    <w:rsid w:val="00FD64C5"/>
    <w:rsid w:val="00FE1324"/>
    <w:rsid w:val="00FE2384"/>
    <w:rsid w:val="00FE74A7"/>
    <w:rsid w:val="00FF0C4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0E49B0"/>
  <w15:chartTrackingRefBased/>
  <w15:docId w15:val="{D3DCE972-24F6-4E3F-B70E-BBAD9CDD0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toc 1" w:uiPriority="39"/>
    <w:lsdException w:name="toc 2" w:uiPriority="39"/>
    <w:lsdException w:name="toc 3" w:uiPriority="39"/>
    <w:lsdException w:name="caption" w:qFormat="1"/>
    <w:lsdException w:name="Hyperlink" w:uiPriority="99"/>
    <w:lsdException w:name="HTML Code"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66D1"/>
    <w:pPr>
      <w:spacing w:before="120" w:after="120"/>
      <w:jc w:val="both"/>
    </w:pPr>
    <w:rPr>
      <w:rFonts w:ascii="Palatino" w:hAnsi="Palatino"/>
      <w:szCs w:val="24"/>
      <w:lang w:val="en-US" w:eastAsia="en-US"/>
    </w:rPr>
  </w:style>
  <w:style w:type="paragraph" w:styleId="Heading1">
    <w:name w:val="heading 1"/>
    <w:basedOn w:val="Normal"/>
    <w:next w:val="Normal"/>
    <w:qFormat/>
    <w:rsid w:val="002872B5"/>
    <w:pPr>
      <w:keepNext/>
      <w:numPr>
        <w:numId w:val="1"/>
      </w:numPr>
      <w:jc w:val="left"/>
      <w:outlineLvl w:val="0"/>
    </w:pPr>
    <w:rPr>
      <w:rFonts w:ascii="Helvetica" w:hAnsi="Helvetica" w:cs="Arial"/>
      <w:b/>
      <w:bCs/>
      <w:smallCaps/>
      <w:kern w:val="32"/>
      <w:sz w:val="22"/>
      <w:szCs w:val="20"/>
    </w:rPr>
  </w:style>
  <w:style w:type="paragraph" w:styleId="Heading2">
    <w:name w:val="heading 2"/>
    <w:basedOn w:val="Normal"/>
    <w:next w:val="Normal"/>
    <w:qFormat/>
    <w:rsid w:val="001566D1"/>
    <w:pPr>
      <w:keepNext/>
      <w:numPr>
        <w:ilvl w:val="1"/>
        <w:numId w:val="1"/>
      </w:numPr>
      <w:spacing w:before="360"/>
      <w:jc w:val="left"/>
      <w:outlineLvl w:val="1"/>
    </w:pPr>
    <w:rPr>
      <w:rFonts w:ascii="Helvetica" w:hAnsi="Helvetica" w:cs="Arial"/>
      <w:b/>
      <w:bCs/>
      <w:iCs/>
      <w:smallCaps/>
      <w:sz w:val="22"/>
      <w:szCs w:val="22"/>
    </w:rPr>
  </w:style>
  <w:style w:type="paragraph" w:styleId="Heading3">
    <w:name w:val="heading 3"/>
    <w:basedOn w:val="Normal"/>
    <w:next w:val="Normal"/>
    <w:qFormat/>
    <w:rsid w:val="00E603B8"/>
    <w:pPr>
      <w:keepNext/>
      <w:numPr>
        <w:ilvl w:val="2"/>
        <w:numId w:val="1"/>
      </w:numPr>
      <w:spacing w:before="240"/>
      <w:jc w:val="left"/>
      <w:outlineLvl w:val="2"/>
    </w:pPr>
    <w:rPr>
      <w:rFonts w:cs="Arial"/>
      <w:b/>
      <w:bCs/>
      <w:szCs w:val="26"/>
    </w:rPr>
  </w:style>
  <w:style w:type="paragraph" w:styleId="Heading4">
    <w:name w:val="heading 4"/>
    <w:basedOn w:val="Normal"/>
    <w:next w:val="Normal"/>
    <w:rsid w:val="00E603B8"/>
    <w:pPr>
      <w:keepNext/>
      <w:numPr>
        <w:ilvl w:val="3"/>
        <w:numId w:val="1"/>
      </w:numPr>
      <w:spacing w:before="240"/>
      <w:jc w:val="left"/>
      <w:outlineLvl w:val="3"/>
    </w:pPr>
    <w:rPr>
      <w:b/>
      <w:bCs/>
      <w:szCs w:val="28"/>
    </w:rPr>
  </w:style>
  <w:style w:type="paragraph" w:styleId="Heading5">
    <w:name w:val="heading 5"/>
    <w:basedOn w:val="Normal"/>
    <w:next w:val="Normal"/>
    <w:rsid w:val="00E603B8"/>
    <w:pPr>
      <w:numPr>
        <w:ilvl w:val="4"/>
        <w:numId w:val="1"/>
      </w:numPr>
      <w:spacing w:before="240"/>
      <w:outlineLvl w:val="4"/>
    </w:pPr>
    <w:rPr>
      <w:b/>
      <w:bCs/>
      <w:i/>
      <w:iCs/>
      <w:sz w:val="26"/>
      <w:szCs w:val="26"/>
    </w:rPr>
  </w:style>
  <w:style w:type="paragraph" w:styleId="Heading6">
    <w:name w:val="heading 6"/>
    <w:basedOn w:val="Normal"/>
    <w:next w:val="Normal"/>
    <w:rsid w:val="00E603B8"/>
    <w:pPr>
      <w:numPr>
        <w:ilvl w:val="5"/>
        <w:numId w:val="1"/>
      </w:numPr>
      <w:spacing w:before="240"/>
      <w:outlineLvl w:val="5"/>
    </w:pPr>
    <w:rPr>
      <w:rFonts w:ascii="Times New Roman" w:hAnsi="Times New Roman"/>
      <w:b/>
      <w:bCs/>
      <w:sz w:val="22"/>
      <w:szCs w:val="22"/>
    </w:rPr>
  </w:style>
  <w:style w:type="paragraph" w:styleId="Heading7">
    <w:name w:val="heading 7"/>
    <w:basedOn w:val="Normal"/>
    <w:next w:val="Normal"/>
    <w:rsid w:val="00E603B8"/>
    <w:pPr>
      <w:numPr>
        <w:ilvl w:val="6"/>
        <w:numId w:val="1"/>
      </w:numPr>
      <w:spacing w:before="240"/>
      <w:outlineLvl w:val="6"/>
    </w:pPr>
    <w:rPr>
      <w:rFonts w:ascii="Times New Roman" w:hAnsi="Times New Roman"/>
      <w:sz w:val="24"/>
    </w:rPr>
  </w:style>
  <w:style w:type="paragraph" w:styleId="Heading8">
    <w:name w:val="heading 8"/>
    <w:basedOn w:val="Normal"/>
    <w:next w:val="Normal"/>
    <w:rsid w:val="00E603B8"/>
    <w:pPr>
      <w:numPr>
        <w:ilvl w:val="7"/>
        <w:numId w:val="1"/>
      </w:numPr>
      <w:spacing w:before="240"/>
      <w:outlineLvl w:val="7"/>
    </w:pPr>
    <w:rPr>
      <w:rFonts w:ascii="Times New Roman" w:hAnsi="Times New Roman"/>
      <w:i/>
      <w:iCs/>
      <w:sz w:val="24"/>
    </w:rPr>
  </w:style>
  <w:style w:type="paragraph" w:styleId="Heading9">
    <w:name w:val="heading 9"/>
    <w:basedOn w:val="Normal"/>
    <w:next w:val="Normal"/>
    <w:rsid w:val="00E603B8"/>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deinTextChar">
    <w:name w:val="Code in Text Char"/>
    <w:basedOn w:val="Normal"/>
    <w:rsid w:val="00E603B8"/>
    <w:rPr>
      <w:i/>
    </w:rPr>
  </w:style>
  <w:style w:type="paragraph" w:styleId="FootnoteText">
    <w:name w:val="footnote text"/>
    <w:basedOn w:val="Normal"/>
    <w:semiHidden/>
    <w:rsid w:val="00E603B8"/>
    <w:rPr>
      <w:szCs w:val="20"/>
    </w:rPr>
  </w:style>
  <w:style w:type="character" w:styleId="FootnoteReference">
    <w:name w:val="footnote reference"/>
    <w:semiHidden/>
    <w:rsid w:val="00E603B8"/>
    <w:rPr>
      <w:vertAlign w:val="superscript"/>
    </w:rPr>
  </w:style>
  <w:style w:type="table" w:styleId="TableList3">
    <w:name w:val="Table List 3"/>
    <w:basedOn w:val="TableNormal"/>
    <w:rsid w:val="00E603B8"/>
    <w:pPr>
      <w:spacing w:before="120" w:after="60"/>
      <w:jc w:val="both"/>
    </w:pPr>
    <w:rPr>
      <w:rFonts w:eastAsia="SimSu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customStyle="1" w:styleId="CaptionVahid">
    <w:name w:val="CaptionVahid"/>
    <w:basedOn w:val="Caption"/>
    <w:rsid w:val="00EA1710"/>
    <w:pPr>
      <w:jc w:val="center"/>
    </w:pPr>
    <w:rPr>
      <w:sz w:val="18"/>
    </w:rPr>
  </w:style>
  <w:style w:type="paragraph" w:styleId="Caption">
    <w:name w:val="caption"/>
    <w:basedOn w:val="Normal"/>
    <w:next w:val="Normal"/>
    <w:qFormat/>
    <w:rsid w:val="00E603B8"/>
    <w:rPr>
      <w:b/>
      <w:bCs/>
      <w:szCs w:val="20"/>
    </w:rPr>
  </w:style>
  <w:style w:type="paragraph" w:customStyle="1" w:styleId="CodeCharCharCharChar">
    <w:name w:val="Code Char Char Char Char"/>
    <w:basedOn w:val="Normal"/>
    <w:link w:val="CodeCharCharCharCharChar"/>
    <w:rsid w:val="00E603B8"/>
    <w:pPr>
      <w:spacing w:before="0"/>
    </w:pPr>
    <w:rPr>
      <w:rFonts w:ascii="Courier New" w:eastAsia="SimSun" w:hAnsi="Courier New"/>
      <w:sz w:val="14"/>
    </w:rPr>
  </w:style>
  <w:style w:type="character" w:customStyle="1" w:styleId="CodeCharCharCharCharChar">
    <w:name w:val="Code Char Char Char Char Char"/>
    <w:link w:val="CodeCharCharCharChar"/>
    <w:rsid w:val="00E603B8"/>
    <w:rPr>
      <w:rFonts w:ascii="Courier New" w:eastAsia="SimSun" w:hAnsi="Courier New"/>
      <w:sz w:val="14"/>
      <w:szCs w:val="24"/>
      <w:lang w:val="en-US" w:eastAsia="en-US" w:bidi="ar-SA"/>
    </w:rPr>
  </w:style>
  <w:style w:type="paragraph" w:styleId="DocumentMap">
    <w:name w:val="Document Map"/>
    <w:basedOn w:val="Normal"/>
    <w:semiHidden/>
    <w:rsid w:val="00E603B8"/>
    <w:pPr>
      <w:shd w:val="clear" w:color="auto" w:fill="000080"/>
    </w:pPr>
    <w:rPr>
      <w:rFonts w:ascii="Tahoma" w:hAnsi="Tahoma" w:cs="Tahoma"/>
    </w:rPr>
  </w:style>
  <w:style w:type="character" w:styleId="Hyperlink">
    <w:name w:val="Hyperlink"/>
    <w:uiPriority w:val="99"/>
    <w:rsid w:val="00E603B8"/>
    <w:rPr>
      <w:color w:val="0000FF"/>
      <w:u w:val="single"/>
    </w:rPr>
  </w:style>
  <w:style w:type="table" w:styleId="TableGrid">
    <w:name w:val="Table Grid"/>
    <w:basedOn w:val="TableNormal"/>
    <w:uiPriority w:val="39"/>
    <w:rsid w:val="00E603B8"/>
    <w:pPr>
      <w:spacing w:before="120" w:after="60"/>
      <w:jc w:val="both"/>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E603B8"/>
    <w:rPr>
      <w:rFonts w:ascii="Tahoma" w:hAnsi="Tahoma" w:cs="Tahoma"/>
      <w:sz w:val="16"/>
      <w:szCs w:val="16"/>
    </w:rPr>
  </w:style>
  <w:style w:type="paragraph" w:customStyle="1" w:styleId="CaptionVahidCharCharChar">
    <w:name w:val="CaptionVahid Char Char Char"/>
    <w:basedOn w:val="Caption"/>
    <w:link w:val="CaptionVahidCharCharCharChar"/>
    <w:rsid w:val="00E603B8"/>
    <w:pPr>
      <w:jc w:val="center"/>
    </w:pPr>
    <w:rPr>
      <w:rFonts w:eastAsia="SimSun"/>
      <w:sz w:val="16"/>
      <w:szCs w:val="24"/>
    </w:rPr>
  </w:style>
  <w:style w:type="character" w:customStyle="1" w:styleId="CaptionVahidCharCharCharChar">
    <w:name w:val="CaptionVahid Char Char Char Char"/>
    <w:link w:val="CaptionVahidCharCharChar"/>
    <w:rsid w:val="00E603B8"/>
    <w:rPr>
      <w:rFonts w:ascii="Palatino" w:eastAsia="SimSun" w:hAnsi="Palatino"/>
      <w:b/>
      <w:bCs/>
      <w:sz w:val="16"/>
      <w:szCs w:val="24"/>
      <w:lang w:val="en-US" w:eastAsia="en-US" w:bidi="ar-SA"/>
    </w:rPr>
  </w:style>
  <w:style w:type="paragraph" w:styleId="Header">
    <w:name w:val="header"/>
    <w:basedOn w:val="Normal"/>
    <w:rsid w:val="00E603B8"/>
    <w:pPr>
      <w:tabs>
        <w:tab w:val="center" w:pos="4320"/>
        <w:tab w:val="right" w:pos="8640"/>
      </w:tabs>
    </w:pPr>
  </w:style>
  <w:style w:type="paragraph" w:styleId="Footer">
    <w:name w:val="footer"/>
    <w:basedOn w:val="Normal"/>
    <w:rsid w:val="00E603B8"/>
    <w:pPr>
      <w:tabs>
        <w:tab w:val="center" w:pos="4320"/>
        <w:tab w:val="right" w:pos="8640"/>
      </w:tabs>
    </w:pPr>
  </w:style>
  <w:style w:type="paragraph" w:styleId="TOC1">
    <w:name w:val="toc 1"/>
    <w:basedOn w:val="Normal"/>
    <w:next w:val="Normal"/>
    <w:autoRedefine/>
    <w:uiPriority w:val="39"/>
    <w:rsid w:val="00E603B8"/>
    <w:pPr>
      <w:tabs>
        <w:tab w:val="right" w:leader="dot" w:pos="8630"/>
      </w:tabs>
      <w:spacing w:before="20" w:after="20"/>
    </w:pPr>
    <w:rPr>
      <w:rFonts w:ascii="Helvetica" w:hAnsi="Helvetica" w:cs="Helvetica"/>
      <w:b/>
      <w:smallCaps/>
      <w:noProof/>
    </w:rPr>
  </w:style>
  <w:style w:type="paragraph" w:styleId="TOC2">
    <w:name w:val="toc 2"/>
    <w:basedOn w:val="Normal"/>
    <w:next w:val="Normal"/>
    <w:autoRedefine/>
    <w:uiPriority w:val="39"/>
    <w:rsid w:val="00E603B8"/>
    <w:pPr>
      <w:tabs>
        <w:tab w:val="right" w:leader="dot" w:pos="8630"/>
      </w:tabs>
      <w:spacing w:before="20" w:after="20"/>
      <w:ind w:left="202"/>
    </w:pPr>
    <w:rPr>
      <w:rFonts w:ascii="Helvetica" w:hAnsi="Helvetica"/>
      <w:noProof/>
      <w:sz w:val="18"/>
    </w:rPr>
  </w:style>
  <w:style w:type="paragraph" w:styleId="TOC3">
    <w:name w:val="toc 3"/>
    <w:basedOn w:val="Normal"/>
    <w:next w:val="Normal"/>
    <w:autoRedefine/>
    <w:uiPriority w:val="39"/>
    <w:rsid w:val="00E603B8"/>
    <w:pPr>
      <w:tabs>
        <w:tab w:val="right" w:leader="dot" w:pos="8630"/>
      </w:tabs>
      <w:spacing w:before="20" w:after="20"/>
      <w:ind w:left="403"/>
    </w:pPr>
    <w:rPr>
      <w:rFonts w:ascii="Helvetica" w:hAnsi="Helvetica"/>
      <w:noProof/>
      <w:sz w:val="16"/>
    </w:rPr>
  </w:style>
  <w:style w:type="character" w:styleId="CommentReference">
    <w:name w:val="annotation reference"/>
    <w:semiHidden/>
    <w:rsid w:val="00B17B1A"/>
    <w:rPr>
      <w:sz w:val="16"/>
      <w:szCs w:val="16"/>
    </w:rPr>
  </w:style>
  <w:style w:type="paragraph" w:styleId="CommentText">
    <w:name w:val="annotation text"/>
    <w:basedOn w:val="Normal"/>
    <w:link w:val="CommentTextChar"/>
    <w:semiHidden/>
    <w:rsid w:val="00B17B1A"/>
    <w:pPr>
      <w:spacing w:before="0" w:after="80" w:line="480" w:lineRule="auto"/>
    </w:pPr>
    <w:rPr>
      <w:rFonts w:ascii="Times New Roman" w:hAnsi="Times New Roman"/>
      <w:sz w:val="24"/>
      <w:szCs w:val="20"/>
    </w:rPr>
  </w:style>
  <w:style w:type="paragraph" w:customStyle="1" w:styleId="CodeCharCharChar">
    <w:name w:val="Code Char Char Char"/>
    <w:basedOn w:val="Normal"/>
    <w:link w:val="CodeCharCharCharChar1"/>
    <w:rsid w:val="00B17B1A"/>
    <w:pPr>
      <w:spacing w:before="0" w:line="480" w:lineRule="auto"/>
    </w:pPr>
    <w:rPr>
      <w:rFonts w:ascii="Courier New" w:eastAsia="SimSun" w:hAnsi="Courier New"/>
      <w:sz w:val="14"/>
    </w:rPr>
  </w:style>
  <w:style w:type="character" w:customStyle="1" w:styleId="CodeCharCharCharChar1">
    <w:name w:val="Code Char Char Char Char1"/>
    <w:link w:val="CodeCharCharChar"/>
    <w:rsid w:val="00B17B1A"/>
    <w:rPr>
      <w:rFonts w:ascii="Courier New" w:eastAsia="SimSun" w:hAnsi="Courier New"/>
      <w:sz w:val="14"/>
      <w:szCs w:val="24"/>
      <w:lang w:val="en-US" w:eastAsia="en-US" w:bidi="ar-SA"/>
    </w:rPr>
  </w:style>
  <w:style w:type="paragraph" w:customStyle="1" w:styleId="CodeinTextCharCharCharCharChar">
    <w:name w:val="Code in Text Char Char Char Char Char"/>
    <w:basedOn w:val="Normal"/>
    <w:link w:val="CodeinTextCharCharCharCharCharChar"/>
    <w:rsid w:val="00664FF7"/>
    <w:pPr>
      <w:spacing w:line="480" w:lineRule="auto"/>
    </w:pPr>
    <w:rPr>
      <w:rFonts w:ascii="Times New Roman" w:hAnsi="Times New Roman"/>
      <w:i/>
      <w:sz w:val="24"/>
    </w:rPr>
  </w:style>
  <w:style w:type="character" w:customStyle="1" w:styleId="CodeinTextCharCharCharCharCharChar">
    <w:name w:val="Code in Text Char Char Char Char Char Char"/>
    <w:link w:val="CodeinTextCharCharCharCharChar"/>
    <w:rsid w:val="00664FF7"/>
    <w:rPr>
      <w:i/>
      <w:sz w:val="24"/>
      <w:szCs w:val="24"/>
      <w:lang w:val="en-US" w:eastAsia="en-US" w:bidi="ar-SA"/>
    </w:rPr>
  </w:style>
  <w:style w:type="character" w:styleId="PageNumber">
    <w:name w:val="page number"/>
    <w:basedOn w:val="DefaultParagraphFont"/>
    <w:rsid w:val="007C4E3D"/>
  </w:style>
  <w:style w:type="table" w:styleId="TableGrid1">
    <w:name w:val="Table Grid 1"/>
    <w:basedOn w:val="TableNormal"/>
    <w:rsid w:val="00E605C5"/>
    <w:pPr>
      <w:spacing w:before="12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NormalHelvetica">
    <w:name w:val="Normal + Helvetica"/>
    <w:aliases w:val="11 pt,Bold,Small caps"/>
    <w:basedOn w:val="Normal"/>
    <w:rsid w:val="006479BB"/>
    <w:pPr>
      <w:spacing w:before="60" w:after="180"/>
      <w:outlineLvl w:val="0"/>
    </w:pPr>
    <w:rPr>
      <w:rFonts w:ascii="Helvetica" w:hAnsi="Helvetica"/>
      <w:b/>
      <w:smallCaps/>
      <w:sz w:val="22"/>
      <w:szCs w:val="22"/>
    </w:rPr>
  </w:style>
  <w:style w:type="character" w:customStyle="1" w:styleId="CommentTextChar">
    <w:name w:val="Comment Text Char"/>
    <w:basedOn w:val="DefaultParagraphFont"/>
    <w:link w:val="CommentText"/>
    <w:semiHidden/>
    <w:rsid w:val="00024807"/>
    <w:rPr>
      <w:sz w:val="24"/>
      <w:lang w:val="en-US" w:eastAsia="en-US"/>
    </w:rPr>
  </w:style>
  <w:style w:type="paragraph" w:styleId="ListParagraph">
    <w:name w:val="List Paragraph"/>
    <w:basedOn w:val="Normal"/>
    <w:uiPriority w:val="34"/>
    <w:rsid w:val="00024807"/>
    <w:pPr>
      <w:ind w:left="720"/>
      <w:contextualSpacing/>
    </w:pPr>
  </w:style>
  <w:style w:type="paragraph" w:styleId="CommentSubject">
    <w:name w:val="annotation subject"/>
    <w:basedOn w:val="CommentText"/>
    <w:next w:val="CommentText"/>
    <w:link w:val="CommentSubjectChar"/>
    <w:semiHidden/>
    <w:unhideWhenUsed/>
    <w:rsid w:val="002829E4"/>
    <w:pPr>
      <w:spacing w:before="120" w:after="120" w:line="240" w:lineRule="auto"/>
    </w:pPr>
    <w:rPr>
      <w:rFonts w:ascii="Palatino" w:hAnsi="Palatino"/>
      <w:b/>
      <w:bCs/>
      <w:sz w:val="20"/>
    </w:rPr>
  </w:style>
  <w:style w:type="character" w:customStyle="1" w:styleId="CommentSubjectChar">
    <w:name w:val="Comment Subject Char"/>
    <w:basedOn w:val="CommentTextChar"/>
    <w:link w:val="CommentSubject"/>
    <w:semiHidden/>
    <w:rsid w:val="002829E4"/>
    <w:rPr>
      <w:rFonts w:ascii="Palatino" w:hAnsi="Palatino"/>
      <w:b/>
      <w:bCs/>
      <w:sz w:val="24"/>
      <w:lang w:val="en-US" w:eastAsia="en-US"/>
    </w:rPr>
  </w:style>
  <w:style w:type="character" w:styleId="HTMLCode">
    <w:name w:val="HTML Code"/>
    <w:basedOn w:val="DefaultParagraphFont"/>
    <w:uiPriority w:val="99"/>
    <w:unhideWhenUsed/>
    <w:rsid w:val="00793E0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494406E091F84287AD6A5CE14CBF3E" ma:contentTypeVersion="7" ma:contentTypeDescription="Create a new document." ma:contentTypeScope="" ma:versionID="a7f37e530965f3deeb2cd5d8107ca9f2">
  <xsd:schema xmlns:xsd="http://www.w3.org/2001/XMLSchema" xmlns:xs="http://www.w3.org/2001/XMLSchema" xmlns:p="http://schemas.microsoft.com/office/2006/metadata/properties" xmlns:ns2="0b1e97bf-53e2-4ebf-abe5-3f8d1ee44d1a" targetNamespace="http://schemas.microsoft.com/office/2006/metadata/properties" ma:root="true" ma:fieldsID="b25bd1f1c1c5027b1f31d83e3132de92" ns2:_="">
    <xsd:import namespace="0b1e97bf-53e2-4ebf-abe5-3f8d1ee44d1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1e97bf-53e2-4ebf-abe5-3f8d1ee44d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304416-7C67-4964-B3CC-E0F87DED08F5}"/>
</file>

<file path=customXml/itemProps2.xml><?xml version="1.0" encoding="utf-8"?>
<ds:datastoreItem xmlns:ds="http://schemas.openxmlformats.org/officeDocument/2006/customXml" ds:itemID="{C2BF4BEC-9950-467C-92CD-F40C0093541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AE9FF9F-2539-417D-BD6E-1CC06E87C43A}">
  <ds:schemaRefs>
    <ds:schemaRef ds:uri="http://schemas.microsoft.com/sharepoint/v3/contenttype/forms"/>
  </ds:schemaRefs>
</ds:datastoreItem>
</file>

<file path=customXml/itemProps4.xml><?xml version="1.0" encoding="utf-8"?>
<ds:datastoreItem xmlns:ds="http://schemas.openxmlformats.org/officeDocument/2006/customXml" ds:itemID="{C45CFC4B-BAAC-4242-AD9F-6EEDEA5E8B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54</TotalTime>
  <Pages>23</Pages>
  <Words>4184</Words>
  <Characters>23851</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Using Genetic Algorithms to Prioritize Stress Tests for Distributed Real-Time Systems</vt:lpstr>
    </vt:vector>
  </TitlesOfParts>
  <Company>University of Calgary</Company>
  <LinksUpToDate>false</LinksUpToDate>
  <CharactersWithSpaces>27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Genetic Algorithms to Prioritize Stress Tests for Distributed Real-Time Systems</dc:title>
  <dc:subject/>
  <dc:creator>Vahid Garousi</dc:creator>
  <cp:keywords/>
  <cp:lastModifiedBy>James Cassidy</cp:lastModifiedBy>
  <cp:revision>236</cp:revision>
  <cp:lastPrinted>2007-04-26T16:09:00Z</cp:lastPrinted>
  <dcterms:created xsi:type="dcterms:W3CDTF">2020-12-19T22:39:00Z</dcterms:created>
  <dcterms:modified xsi:type="dcterms:W3CDTF">2022-04-14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494406E091F84287AD6A5CE14CBF3E</vt:lpwstr>
  </property>
</Properties>
</file>